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1D96" w:rsidRDefault="00FF1D96" w:rsidP="00FF1D96">
      <w:pPr>
        <w:pStyle w:val="Title"/>
      </w:pPr>
      <w:r w:rsidRPr="00FF1D96">
        <w:t>Inter-process Protocol v1.0 Specification</w:t>
      </w:r>
    </w:p>
    <w:p w:rsidR="00FF1D96" w:rsidRPr="00FF1D96" w:rsidRDefault="00A71799" w:rsidP="00FF1D96">
      <w:pPr>
        <w:pStyle w:val="Heading1"/>
      </w:pPr>
      <w:bookmarkStart w:id="0" w:name="_Toc471680043"/>
      <w:r>
        <w:t>Abstract</w:t>
      </w:r>
      <w:bookmarkEnd w:id="0"/>
    </w:p>
    <w:p w:rsidR="006579FF" w:rsidRDefault="006579FF">
      <w:r w:rsidRPr="006579FF">
        <w:t xml:space="preserve">The Inter-Process Protocol (I2P) is a mid-level communications protocol </w:t>
      </w:r>
      <w:r>
        <w:t xml:space="preserve">and set of data structures </w:t>
      </w:r>
      <w:r w:rsidRPr="006579FF">
        <w:t>for remote procedure calls and inter-process communication that mashes together elements of Open Sound Control (OSC), MIDI, ASCII C0 Control Codes, LISP</w:t>
      </w:r>
      <w:r w:rsidR="00CE5D6C">
        <w:t>, and AI philosophy</w:t>
      </w:r>
      <w:r w:rsidRPr="006579FF">
        <w:t xml:space="preserve">. The protocol facilitates </w:t>
      </w:r>
      <w:r w:rsidR="00CD2A30">
        <w:t>procedure</w:t>
      </w:r>
      <w:r w:rsidRPr="006579FF">
        <w:t xml:space="preserve"> calls with multiple parameters and return values, data serialization/marshalling, message passing, remote process oversight, and interface querying.</w:t>
      </w:r>
    </w:p>
    <w:p w:rsidR="00475423" w:rsidRDefault="00A17C7C">
      <w:r>
        <w:t>I2P is currently being developed in the I2P Wiki, and will get copied into this document at a later date.</w:t>
      </w:r>
      <w:r w:rsidR="000F4E69">
        <w:t xml:space="preserve"> Currently, I copied the </w:t>
      </w:r>
      <w:r w:rsidR="00A71799">
        <w:t>I2P</w:t>
      </w:r>
      <w:r w:rsidR="000F4E69">
        <w:t xml:space="preserve"> 3.11 spec table of contents, and I’m replacing it with the I2P spec because I know it’s an acceptable ISO format.</w:t>
      </w:r>
      <w:r w:rsidR="006579FF">
        <w:t xml:space="preserve"> I’m also looking at the Lightweight M2M</w:t>
      </w:r>
      <w:r w:rsidR="00AB2CBC">
        <w:t xml:space="preserve"> specification for inspiration.</w:t>
      </w:r>
    </w:p>
    <w:p w:rsidR="00CE5D6C" w:rsidRDefault="00CE5D6C" w:rsidP="00CE5D6C">
      <w:pPr>
        <w:pStyle w:val="Heading1"/>
      </w:pPr>
      <w:bookmarkStart w:id="1" w:name="_Toc471680044"/>
      <w:r>
        <w:t>Author</w:t>
      </w:r>
      <w:bookmarkEnd w:id="1"/>
    </w:p>
    <w:p w:rsidR="00CE5D6C" w:rsidRDefault="00CE5D6C" w:rsidP="00CE5D6C">
      <w:r>
        <w:t>Copyright 2017 Chal Jamison McCollough</w:t>
      </w:r>
      <w:r w:rsidR="00A2485A">
        <w:t>.</w:t>
      </w:r>
    </w:p>
    <w:p w:rsidR="00A2485A" w:rsidRPr="00CE5D6C" w:rsidRDefault="00A2485A" w:rsidP="00CE5D6C"/>
    <w:p w:rsidR="00A2485A" w:rsidRDefault="00A2485A" w:rsidP="00A2485A">
      <w:pPr>
        <w:pStyle w:val="Heading1"/>
      </w:pPr>
      <w:r>
        <w:t>License</w:t>
      </w:r>
    </w:p>
    <w:p w:rsidR="00A2485A" w:rsidRDefault="00A2485A" w:rsidP="00A2485A">
      <w:r>
        <w:t>Copyright 2016 (C) [Cale McCollough](mailto:cale.mccollough@gmail.com)</w:t>
      </w:r>
    </w:p>
    <w:p w:rsidR="00A2485A" w:rsidRDefault="00A2485A" w:rsidP="00A2485A"/>
    <w:p w:rsidR="00475423" w:rsidRDefault="001C5613" w:rsidP="00A2485A">
      <w:r>
        <w:t>Use of this document is subject to the terms and conditions that can be found at http://calemccollough.github.io/i2puseragreement.html.</w:t>
      </w:r>
    </w:p>
    <w:p w:rsidR="00A2485A" w:rsidRDefault="00A2485A">
      <w:pPr>
        <w:jc w:val="left"/>
      </w:pPr>
    </w:p>
    <w:p w:rsidR="006C7A4E" w:rsidRDefault="006C7A4E">
      <w:pPr>
        <w:jc w:val="left"/>
      </w:pPr>
      <w:r>
        <w:br w:type="page"/>
      </w:r>
    </w:p>
    <w:sdt>
      <w:sdtPr>
        <w:rPr>
          <w:rFonts w:asciiTheme="minorHAnsi" w:eastAsiaTheme="minorEastAsia" w:hAnsiTheme="minorHAnsi" w:cstheme="minorBidi"/>
          <w:color w:val="auto"/>
          <w:sz w:val="21"/>
          <w:szCs w:val="21"/>
        </w:rPr>
        <w:id w:val="885681158"/>
        <w:docPartObj>
          <w:docPartGallery w:val="Table of Contents"/>
          <w:docPartUnique/>
        </w:docPartObj>
      </w:sdtPr>
      <w:sdtEndPr>
        <w:rPr>
          <w:b/>
          <w:bCs/>
          <w:noProof/>
        </w:rPr>
      </w:sdtEndPr>
      <w:sdtContent>
        <w:p w:rsidR="00475423" w:rsidRDefault="00475423">
          <w:pPr>
            <w:pStyle w:val="TOCHeading"/>
          </w:pPr>
          <w:r>
            <w:t>Table of Contents</w:t>
          </w:r>
        </w:p>
        <w:p w:rsidR="00CA7054" w:rsidRDefault="00475423">
          <w:pPr>
            <w:pStyle w:val="TOC1"/>
            <w:tabs>
              <w:tab w:val="right" w:leader="dot" w:pos="10070"/>
            </w:tabs>
            <w:rPr>
              <w:noProof/>
              <w:sz w:val="22"/>
              <w:szCs w:val="22"/>
            </w:rPr>
          </w:pPr>
          <w:r>
            <w:fldChar w:fldCharType="begin"/>
          </w:r>
          <w:r>
            <w:instrText xml:space="preserve"> TOC \o "1-3" \h \z \u </w:instrText>
          </w:r>
          <w:r>
            <w:fldChar w:fldCharType="separate"/>
          </w:r>
          <w:hyperlink w:anchor="_Toc471680043" w:history="1">
            <w:r w:rsidR="00CA7054" w:rsidRPr="000B63CE">
              <w:rPr>
                <w:rStyle w:val="Hyperlink"/>
                <w:noProof/>
              </w:rPr>
              <w:t>Abstract</w:t>
            </w:r>
            <w:r w:rsidR="00CA7054">
              <w:rPr>
                <w:noProof/>
                <w:webHidden/>
              </w:rPr>
              <w:tab/>
            </w:r>
            <w:r w:rsidR="00CA7054">
              <w:rPr>
                <w:noProof/>
                <w:webHidden/>
              </w:rPr>
              <w:fldChar w:fldCharType="begin"/>
            </w:r>
            <w:r w:rsidR="00CA7054">
              <w:rPr>
                <w:noProof/>
                <w:webHidden/>
              </w:rPr>
              <w:instrText xml:space="preserve"> PAGEREF _Toc471680043 \h </w:instrText>
            </w:r>
            <w:r w:rsidR="00CA7054">
              <w:rPr>
                <w:noProof/>
                <w:webHidden/>
              </w:rPr>
            </w:r>
            <w:r w:rsidR="00CA7054">
              <w:rPr>
                <w:noProof/>
                <w:webHidden/>
              </w:rPr>
              <w:fldChar w:fldCharType="separate"/>
            </w:r>
            <w:r w:rsidR="00CA7054">
              <w:rPr>
                <w:noProof/>
                <w:webHidden/>
              </w:rPr>
              <w:t>1</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044" w:history="1">
            <w:r w:rsidR="00CA7054" w:rsidRPr="000B63CE">
              <w:rPr>
                <w:rStyle w:val="Hyperlink"/>
                <w:noProof/>
              </w:rPr>
              <w:t>Author</w:t>
            </w:r>
            <w:r w:rsidR="00CA7054">
              <w:rPr>
                <w:noProof/>
                <w:webHidden/>
              </w:rPr>
              <w:tab/>
            </w:r>
            <w:r w:rsidR="00CA7054">
              <w:rPr>
                <w:noProof/>
                <w:webHidden/>
              </w:rPr>
              <w:fldChar w:fldCharType="begin"/>
            </w:r>
            <w:r w:rsidR="00CA7054">
              <w:rPr>
                <w:noProof/>
                <w:webHidden/>
              </w:rPr>
              <w:instrText xml:space="preserve"> PAGEREF _Toc471680044 \h </w:instrText>
            </w:r>
            <w:r w:rsidR="00CA7054">
              <w:rPr>
                <w:noProof/>
                <w:webHidden/>
              </w:rPr>
            </w:r>
            <w:r w:rsidR="00CA7054">
              <w:rPr>
                <w:noProof/>
                <w:webHidden/>
              </w:rPr>
              <w:fldChar w:fldCharType="separate"/>
            </w:r>
            <w:r w:rsidR="00CA7054">
              <w:rPr>
                <w:noProof/>
                <w:webHidden/>
              </w:rPr>
              <w:t>1</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045" w:history="1">
            <w:r w:rsidR="00CA7054" w:rsidRPr="000B63CE">
              <w:rPr>
                <w:rStyle w:val="Hyperlink"/>
                <w:noProof/>
              </w:rPr>
              <w:t>Introduction</w:t>
            </w:r>
            <w:r w:rsidR="00CA7054">
              <w:rPr>
                <w:noProof/>
                <w:webHidden/>
              </w:rPr>
              <w:tab/>
            </w:r>
            <w:r w:rsidR="00CA7054">
              <w:rPr>
                <w:noProof/>
                <w:webHidden/>
              </w:rPr>
              <w:fldChar w:fldCharType="begin"/>
            </w:r>
            <w:r w:rsidR="00CA7054">
              <w:rPr>
                <w:noProof/>
                <w:webHidden/>
              </w:rPr>
              <w:instrText xml:space="preserve"> PAGEREF _Toc471680045 \h </w:instrText>
            </w:r>
            <w:r w:rsidR="00CA7054">
              <w:rPr>
                <w:noProof/>
                <w:webHidden/>
              </w:rPr>
            </w:r>
            <w:r w:rsidR="00CA7054">
              <w:rPr>
                <w:noProof/>
                <w:webHidden/>
              </w:rPr>
              <w:fldChar w:fldCharType="separate"/>
            </w:r>
            <w:r w:rsidR="00CA7054">
              <w:rPr>
                <w:noProof/>
                <w:webHidden/>
              </w:rPr>
              <w:t>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46" w:history="1">
            <w:r w:rsidR="00CA7054" w:rsidRPr="000B63CE">
              <w:rPr>
                <w:rStyle w:val="Hyperlink"/>
                <w:noProof/>
              </w:rPr>
              <w:t>Organization of I2P</w:t>
            </w:r>
            <w:r w:rsidR="00CA7054">
              <w:rPr>
                <w:noProof/>
                <w:webHidden/>
              </w:rPr>
              <w:tab/>
            </w:r>
            <w:r w:rsidR="00CA7054">
              <w:rPr>
                <w:noProof/>
                <w:webHidden/>
              </w:rPr>
              <w:fldChar w:fldCharType="begin"/>
            </w:r>
            <w:r w:rsidR="00CA7054">
              <w:rPr>
                <w:noProof/>
                <w:webHidden/>
              </w:rPr>
              <w:instrText xml:space="preserve"> PAGEREF _Toc471680046 \h </w:instrText>
            </w:r>
            <w:r w:rsidR="00CA7054">
              <w:rPr>
                <w:noProof/>
                <w:webHidden/>
              </w:rPr>
            </w:r>
            <w:r w:rsidR="00CA7054">
              <w:rPr>
                <w:noProof/>
                <w:webHidden/>
              </w:rPr>
              <w:fldChar w:fldCharType="separate"/>
            </w:r>
            <w:r w:rsidR="00CA7054">
              <w:rPr>
                <w:noProof/>
                <w:webHidden/>
              </w:rPr>
              <w:t>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47" w:history="1">
            <w:r w:rsidR="00CA7054" w:rsidRPr="000B63CE">
              <w:rPr>
                <w:rStyle w:val="Hyperlink"/>
                <w:noProof/>
              </w:rPr>
              <w:t>Terminology</w:t>
            </w:r>
            <w:r w:rsidR="00CA7054">
              <w:rPr>
                <w:noProof/>
                <w:webHidden/>
              </w:rPr>
              <w:tab/>
            </w:r>
            <w:r w:rsidR="00CA7054">
              <w:rPr>
                <w:noProof/>
                <w:webHidden/>
              </w:rPr>
              <w:fldChar w:fldCharType="begin"/>
            </w:r>
            <w:r w:rsidR="00CA7054">
              <w:rPr>
                <w:noProof/>
                <w:webHidden/>
              </w:rPr>
              <w:instrText xml:space="preserve"> PAGEREF _Toc471680047 \h </w:instrText>
            </w:r>
            <w:r w:rsidR="00CA7054">
              <w:rPr>
                <w:noProof/>
                <w:webHidden/>
              </w:rPr>
            </w:r>
            <w:r w:rsidR="00CA7054">
              <w:rPr>
                <w:noProof/>
                <w:webHidden/>
              </w:rPr>
              <w:fldChar w:fldCharType="separate"/>
            </w:r>
            <w:r w:rsidR="00CA7054">
              <w:rPr>
                <w:noProof/>
                <w:webHidden/>
              </w:rPr>
              <w:t>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48" w:history="1">
            <w:r w:rsidR="00CA7054" w:rsidRPr="000B63CE">
              <w:rPr>
                <w:rStyle w:val="Hyperlink"/>
                <w:noProof/>
              </w:rPr>
              <w:t>I2P Script</w:t>
            </w:r>
            <w:r w:rsidR="00CA7054">
              <w:rPr>
                <w:noProof/>
                <w:webHidden/>
              </w:rPr>
              <w:tab/>
            </w:r>
            <w:r w:rsidR="00CA7054">
              <w:rPr>
                <w:noProof/>
                <w:webHidden/>
              </w:rPr>
              <w:fldChar w:fldCharType="begin"/>
            </w:r>
            <w:r w:rsidR="00CA7054">
              <w:rPr>
                <w:noProof/>
                <w:webHidden/>
              </w:rPr>
              <w:instrText xml:space="preserve"> PAGEREF _Toc471680048 \h </w:instrText>
            </w:r>
            <w:r w:rsidR="00CA7054">
              <w:rPr>
                <w:noProof/>
                <w:webHidden/>
              </w:rPr>
            </w:r>
            <w:r w:rsidR="00CA7054">
              <w:rPr>
                <w:noProof/>
                <w:webHidden/>
              </w:rPr>
              <w:fldChar w:fldCharType="separate"/>
            </w:r>
            <w:r w:rsidR="00CA7054">
              <w:rPr>
                <w:noProof/>
                <w:webHidden/>
              </w:rPr>
              <w:t>4</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049" w:history="1">
            <w:r w:rsidR="00CA7054" w:rsidRPr="000B63CE">
              <w:rPr>
                <w:rStyle w:val="Hyperlink"/>
                <w:noProof/>
              </w:rPr>
              <w:t>Data Types</w:t>
            </w:r>
            <w:r w:rsidR="00CA7054">
              <w:rPr>
                <w:noProof/>
                <w:webHidden/>
              </w:rPr>
              <w:tab/>
            </w:r>
            <w:r w:rsidR="00CA7054">
              <w:rPr>
                <w:noProof/>
                <w:webHidden/>
              </w:rPr>
              <w:fldChar w:fldCharType="begin"/>
            </w:r>
            <w:r w:rsidR="00CA7054">
              <w:rPr>
                <w:noProof/>
                <w:webHidden/>
              </w:rPr>
              <w:instrText xml:space="preserve"> PAGEREF _Toc471680049 \h </w:instrText>
            </w:r>
            <w:r w:rsidR="00CA7054">
              <w:rPr>
                <w:noProof/>
                <w:webHidden/>
              </w:rPr>
            </w:r>
            <w:r w:rsidR="00CA7054">
              <w:rPr>
                <w:noProof/>
                <w:webHidden/>
              </w:rPr>
              <w:fldChar w:fldCharType="separate"/>
            </w:r>
            <w:r w:rsidR="00CA7054">
              <w:rPr>
                <w:noProof/>
                <w:webHidden/>
              </w:rPr>
              <w:t>4</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50" w:history="1">
            <w:r w:rsidR="00CA7054" w:rsidRPr="000B63CE">
              <w:rPr>
                <w:rStyle w:val="Hyperlink"/>
                <w:noProof/>
              </w:rPr>
              <w:t>List of Types</w:t>
            </w:r>
            <w:r w:rsidR="00CA7054">
              <w:rPr>
                <w:noProof/>
                <w:webHidden/>
              </w:rPr>
              <w:tab/>
            </w:r>
            <w:r w:rsidR="00CA7054">
              <w:rPr>
                <w:noProof/>
                <w:webHidden/>
              </w:rPr>
              <w:fldChar w:fldCharType="begin"/>
            </w:r>
            <w:r w:rsidR="00CA7054">
              <w:rPr>
                <w:noProof/>
                <w:webHidden/>
              </w:rPr>
              <w:instrText xml:space="preserve"> PAGEREF _Toc471680050 \h </w:instrText>
            </w:r>
            <w:r w:rsidR="00CA7054">
              <w:rPr>
                <w:noProof/>
                <w:webHidden/>
              </w:rPr>
            </w:r>
            <w:r w:rsidR="00CA7054">
              <w:rPr>
                <w:noProof/>
                <w:webHidden/>
              </w:rPr>
              <w:fldChar w:fldCharType="separate"/>
            </w:r>
            <w:r w:rsidR="00CA7054">
              <w:rPr>
                <w:noProof/>
                <w:webHidden/>
              </w:rPr>
              <w:t>5</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1" w:history="1">
            <w:r w:rsidR="00CA7054" w:rsidRPr="000B63CE">
              <w:rPr>
                <w:rStyle w:val="Hyperlink"/>
                <w:noProof/>
              </w:rPr>
              <w:t>Boolean Types</w:t>
            </w:r>
            <w:r w:rsidR="00CA7054">
              <w:rPr>
                <w:noProof/>
                <w:webHidden/>
              </w:rPr>
              <w:tab/>
            </w:r>
            <w:r w:rsidR="00CA7054">
              <w:rPr>
                <w:noProof/>
                <w:webHidden/>
              </w:rPr>
              <w:fldChar w:fldCharType="begin"/>
            </w:r>
            <w:r w:rsidR="00CA7054">
              <w:rPr>
                <w:noProof/>
                <w:webHidden/>
              </w:rPr>
              <w:instrText xml:space="preserve"> PAGEREF _Toc471680051 \h </w:instrText>
            </w:r>
            <w:r w:rsidR="00CA7054">
              <w:rPr>
                <w:noProof/>
                <w:webHidden/>
              </w:rPr>
            </w:r>
            <w:r w:rsidR="00CA7054">
              <w:rPr>
                <w:noProof/>
                <w:webHidden/>
              </w:rPr>
              <w:fldChar w:fldCharType="separate"/>
            </w:r>
            <w:r w:rsidR="00CA7054">
              <w:rPr>
                <w:noProof/>
                <w:webHidden/>
              </w:rPr>
              <w:t>5</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2" w:history="1">
            <w:r w:rsidR="00CA7054" w:rsidRPr="000B63CE">
              <w:rPr>
                <w:rStyle w:val="Hyperlink"/>
                <w:noProof/>
              </w:rPr>
              <w:t>Integers</w:t>
            </w:r>
            <w:r w:rsidR="00CA7054">
              <w:rPr>
                <w:noProof/>
                <w:webHidden/>
              </w:rPr>
              <w:tab/>
            </w:r>
            <w:r w:rsidR="00CA7054">
              <w:rPr>
                <w:noProof/>
                <w:webHidden/>
              </w:rPr>
              <w:fldChar w:fldCharType="begin"/>
            </w:r>
            <w:r w:rsidR="00CA7054">
              <w:rPr>
                <w:noProof/>
                <w:webHidden/>
              </w:rPr>
              <w:instrText xml:space="preserve"> PAGEREF _Toc471680052 \h </w:instrText>
            </w:r>
            <w:r w:rsidR="00CA7054">
              <w:rPr>
                <w:noProof/>
                <w:webHidden/>
              </w:rPr>
            </w:r>
            <w:r w:rsidR="00CA7054">
              <w:rPr>
                <w:noProof/>
                <w:webHidden/>
              </w:rPr>
              <w:fldChar w:fldCharType="separate"/>
            </w:r>
            <w:r w:rsidR="00CA7054">
              <w:rPr>
                <w:noProof/>
                <w:webHidden/>
              </w:rPr>
              <w:t>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3" w:history="1">
            <w:r w:rsidR="00CA7054" w:rsidRPr="000B63CE">
              <w:rPr>
                <w:rStyle w:val="Hyperlink"/>
                <w:noProof/>
              </w:rPr>
              <w:t>Signed and Unsigned Varints</w:t>
            </w:r>
            <w:r w:rsidR="00CA7054">
              <w:rPr>
                <w:noProof/>
                <w:webHidden/>
              </w:rPr>
              <w:tab/>
            </w:r>
            <w:r w:rsidR="00CA7054">
              <w:rPr>
                <w:noProof/>
                <w:webHidden/>
              </w:rPr>
              <w:fldChar w:fldCharType="begin"/>
            </w:r>
            <w:r w:rsidR="00CA7054">
              <w:rPr>
                <w:noProof/>
                <w:webHidden/>
              </w:rPr>
              <w:instrText xml:space="preserve"> PAGEREF _Toc471680053 \h </w:instrText>
            </w:r>
            <w:r w:rsidR="00CA7054">
              <w:rPr>
                <w:noProof/>
                <w:webHidden/>
              </w:rPr>
            </w:r>
            <w:r w:rsidR="00CA7054">
              <w:rPr>
                <w:noProof/>
                <w:webHidden/>
              </w:rPr>
              <w:fldChar w:fldCharType="separate"/>
            </w:r>
            <w:r w:rsidR="00CA7054">
              <w:rPr>
                <w:noProof/>
                <w:webHidden/>
              </w:rPr>
              <w:t>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4" w:history="1">
            <w:r w:rsidR="00CA7054" w:rsidRPr="000B63CE">
              <w:rPr>
                <w:rStyle w:val="Hyperlink"/>
                <w:noProof/>
              </w:rPr>
              <w:t>Floating-point Numbers</w:t>
            </w:r>
            <w:r w:rsidR="00CA7054">
              <w:rPr>
                <w:noProof/>
                <w:webHidden/>
              </w:rPr>
              <w:tab/>
            </w:r>
            <w:r w:rsidR="00CA7054">
              <w:rPr>
                <w:noProof/>
                <w:webHidden/>
              </w:rPr>
              <w:fldChar w:fldCharType="begin"/>
            </w:r>
            <w:r w:rsidR="00CA7054">
              <w:rPr>
                <w:noProof/>
                <w:webHidden/>
              </w:rPr>
              <w:instrText xml:space="preserve"> PAGEREF _Toc471680054 \h </w:instrText>
            </w:r>
            <w:r w:rsidR="00CA7054">
              <w:rPr>
                <w:noProof/>
                <w:webHidden/>
              </w:rPr>
            </w:r>
            <w:r w:rsidR="00CA7054">
              <w:rPr>
                <w:noProof/>
                <w:webHidden/>
              </w:rPr>
              <w:fldChar w:fldCharType="separate"/>
            </w:r>
            <w:r w:rsidR="00CA7054">
              <w:rPr>
                <w:noProof/>
                <w:webHidden/>
              </w:rPr>
              <w:t>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5" w:history="1">
            <w:r w:rsidR="00CA7054" w:rsidRPr="000B63CE">
              <w:rPr>
                <w:rStyle w:val="Hyperlink"/>
                <w:noProof/>
              </w:rPr>
              <w:t>Timestamps</w:t>
            </w:r>
            <w:r w:rsidR="00CA7054">
              <w:rPr>
                <w:noProof/>
                <w:webHidden/>
              </w:rPr>
              <w:tab/>
            </w:r>
            <w:r w:rsidR="00CA7054">
              <w:rPr>
                <w:noProof/>
                <w:webHidden/>
              </w:rPr>
              <w:fldChar w:fldCharType="begin"/>
            </w:r>
            <w:r w:rsidR="00CA7054">
              <w:rPr>
                <w:noProof/>
                <w:webHidden/>
              </w:rPr>
              <w:instrText xml:space="preserve"> PAGEREF _Toc471680055 \h </w:instrText>
            </w:r>
            <w:r w:rsidR="00CA7054">
              <w:rPr>
                <w:noProof/>
                <w:webHidden/>
              </w:rPr>
            </w:r>
            <w:r w:rsidR="00CA7054">
              <w:rPr>
                <w:noProof/>
                <w:webHidden/>
              </w:rPr>
              <w:fldChar w:fldCharType="separate"/>
            </w:r>
            <w:r w:rsidR="00CA7054">
              <w:rPr>
                <w:noProof/>
                <w:webHidden/>
              </w:rPr>
              <w:t>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6" w:history="1">
            <w:r w:rsidR="00CA7054" w:rsidRPr="000B63CE">
              <w:rPr>
                <w:rStyle w:val="Hyperlink"/>
                <w:noProof/>
              </w:rPr>
              <w:t>Arrays</w:t>
            </w:r>
            <w:r w:rsidR="00CA7054">
              <w:rPr>
                <w:noProof/>
                <w:webHidden/>
              </w:rPr>
              <w:tab/>
            </w:r>
            <w:r w:rsidR="00CA7054">
              <w:rPr>
                <w:noProof/>
                <w:webHidden/>
              </w:rPr>
              <w:fldChar w:fldCharType="begin"/>
            </w:r>
            <w:r w:rsidR="00CA7054">
              <w:rPr>
                <w:noProof/>
                <w:webHidden/>
              </w:rPr>
              <w:instrText xml:space="preserve"> PAGEREF _Toc471680056 \h </w:instrText>
            </w:r>
            <w:r w:rsidR="00CA7054">
              <w:rPr>
                <w:noProof/>
                <w:webHidden/>
              </w:rPr>
            </w:r>
            <w:r w:rsidR="00CA7054">
              <w:rPr>
                <w:noProof/>
                <w:webHidden/>
              </w:rPr>
              <w:fldChar w:fldCharType="separate"/>
            </w:r>
            <w:r w:rsidR="00CA7054">
              <w:rPr>
                <w:noProof/>
                <w:webHidden/>
              </w:rPr>
              <w:t>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7" w:history="1">
            <w:r w:rsidR="00CA7054" w:rsidRPr="000B63CE">
              <w:rPr>
                <w:rStyle w:val="Hyperlink"/>
                <w:noProof/>
              </w:rPr>
              <w:t>Strings</w:t>
            </w:r>
            <w:r w:rsidR="00CA7054">
              <w:rPr>
                <w:noProof/>
                <w:webHidden/>
              </w:rPr>
              <w:tab/>
            </w:r>
            <w:r w:rsidR="00CA7054">
              <w:rPr>
                <w:noProof/>
                <w:webHidden/>
              </w:rPr>
              <w:fldChar w:fldCharType="begin"/>
            </w:r>
            <w:r w:rsidR="00CA7054">
              <w:rPr>
                <w:noProof/>
                <w:webHidden/>
              </w:rPr>
              <w:instrText xml:space="preserve"> PAGEREF _Toc471680057 \h </w:instrText>
            </w:r>
            <w:r w:rsidR="00CA7054">
              <w:rPr>
                <w:noProof/>
                <w:webHidden/>
              </w:rPr>
            </w:r>
            <w:r w:rsidR="00CA7054">
              <w:rPr>
                <w:noProof/>
                <w:webHidden/>
              </w:rPr>
              <w:fldChar w:fldCharType="separate"/>
            </w:r>
            <w:r w:rsidR="00CA7054">
              <w:rPr>
                <w:noProof/>
                <w:webHidden/>
              </w:rPr>
              <w:t>7</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58" w:history="1">
            <w:r w:rsidR="00CA7054" w:rsidRPr="000B63CE">
              <w:rPr>
                <w:rStyle w:val="Hyperlink"/>
                <w:noProof/>
              </w:rPr>
              <w:t>Hierarchical Data Types</w:t>
            </w:r>
            <w:r w:rsidR="00CA7054">
              <w:rPr>
                <w:noProof/>
                <w:webHidden/>
              </w:rPr>
              <w:tab/>
            </w:r>
            <w:r w:rsidR="00CA7054">
              <w:rPr>
                <w:noProof/>
                <w:webHidden/>
              </w:rPr>
              <w:fldChar w:fldCharType="begin"/>
            </w:r>
            <w:r w:rsidR="00CA7054">
              <w:rPr>
                <w:noProof/>
                <w:webHidden/>
              </w:rPr>
              <w:instrText xml:space="preserve"> PAGEREF _Toc471680058 \h </w:instrText>
            </w:r>
            <w:r w:rsidR="00CA7054">
              <w:rPr>
                <w:noProof/>
                <w:webHidden/>
              </w:rPr>
            </w:r>
            <w:r w:rsidR="00CA7054">
              <w:rPr>
                <w:noProof/>
                <w:webHidden/>
              </w:rPr>
              <w:fldChar w:fldCharType="separate"/>
            </w:r>
            <w:r w:rsidR="00CA7054">
              <w:rPr>
                <w:noProof/>
                <w:webHidden/>
              </w:rPr>
              <w:t>7</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59" w:history="1">
            <w:r w:rsidR="00CA7054" w:rsidRPr="000B63CE">
              <w:rPr>
                <w:rStyle w:val="Hyperlink"/>
                <w:noProof/>
              </w:rPr>
              <w:t>Escape Sequences</w:t>
            </w:r>
            <w:r w:rsidR="00CA7054">
              <w:rPr>
                <w:noProof/>
                <w:webHidden/>
              </w:rPr>
              <w:tab/>
            </w:r>
            <w:r w:rsidR="00CA7054">
              <w:rPr>
                <w:noProof/>
                <w:webHidden/>
              </w:rPr>
              <w:fldChar w:fldCharType="begin"/>
            </w:r>
            <w:r w:rsidR="00CA7054">
              <w:rPr>
                <w:noProof/>
                <w:webHidden/>
              </w:rPr>
              <w:instrText xml:space="preserve"> PAGEREF _Toc471680059 \h </w:instrText>
            </w:r>
            <w:r w:rsidR="00CA7054">
              <w:rPr>
                <w:noProof/>
                <w:webHidden/>
              </w:rPr>
            </w:r>
            <w:r w:rsidR="00CA7054">
              <w:rPr>
                <w:noProof/>
                <w:webHidden/>
              </w:rPr>
              <w:fldChar w:fldCharType="separate"/>
            </w:r>
            <w:r w:rsidR="00CA7054">
              <w:rPr>
                <w:noProof/>
                <w:webHidden/>
              </w:rPr>
              <w:t>7</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0" w:history="1">
            <w:r w:rsidR="00290341">
              <w:rPr>
                <w:rStyle w:val="Hyperlink"/>
                <w:noProof/>
              </w:rPr>
              <w:t>Unit</w:t>
            </w:r>
            <w:r w:rsidR="00CA7054" w:rsidRPr="000B63CE">
              <w:rPr>
                <w:rStyle w:val="Hyperlink"/>
                <w:noProof/>
              </w:rPr>
              <w:t>s and Books</w:t>
            </w:r>
            <w:r w:rsidR="00CA7054">
              <w:rPr>
                <w:noProof/>
                <w:webHidden/>
              </w:rPr>
              <w:tab/>
            </w:r>
            <w:r w:rsidR="00CA7054">
              <w:rPr>
                <w:noProof/>
                <w:webHidden/>
              </w:rPr>
              <w:fldChar w:fldCharType="begin"/>
            </w:r>
            <w:r w:rsidR="00CA7054">
              <w:rPr>
                <w:noProof/>
                <w:webHidden/>
              </w:rPr>
              <w:instrText xml:space="preserve"> PAGEREF _Toc471680060 \h </w:instrText>
            </w:r>
            <w:r w:rsidR="00CA7054">
              <w:rPr>
                <w:noProof/>
                <w:webHidden/>
              </w:rPr>
            </w:r>
            <w:r w:rsidR="00CA7054">
              <w:rPr>
                <w:noProof/>
                <w:webHidden/>
              </w:rPr>
              <w:fldChar w:fldCharType="separate"/>
            </w:r>
            <w:r w:rsidR="00CA7054">
              <w:rPr>
                <w:noProof/>
                <w:webHidden/>
              </w:rPr>
              <w:t>8</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061" w:history="1">
            <w:r w:rsidR="00CA7054" w:rsidRPr="000B63CE">
              <w:rPr>
                <w:rStyle w:val="Hyperlink"/>
                <w:noProof/>
              </w:rPr>
              <w:t>Operational Behavior</w:t>
            </w:r>
            <w:r w:rsidR="00CA7054">
              <w:rPr>
                <w:noProof/>
                <w:webHidden/>
              </w:rPr>
              <w:tab/>
            </w:r>
            <w:r w:rsidR="00CA7054">
              <w:rPr>
                <w:noProof/>
                <w:webHidden/>
              </w:rPr>
              <w:fldChar w:fldCharType="begin"/>
            </w:r>
            <w:r w:rsidR="00CA7054">
              <w:rPr>
                <w:noProof/>
                <w:webHidden/>
              </w:rPr>
              <w:instrText xml:space="preserve"> PAGEREF _Toc471680061 \h </w:instrText>
            </w:r>
            <w:r w:rsidR="00CA7054">
              <w:rPr>
                <w:noProof/>
                <w:webHidden/>
              </w:rPr>
            </w:r>
            <w:r w:rsidR="00CA7054">
              <w:rPr>
                <w:noProof/>
                <w:webHidden/>
              </w:rPr>
              <w:fldChar w:fldCharType="separate"/>
            </w:r>
            <w:r w:rsidR="00CA7054">
              <w:rPr>
                <w:noProof/>
                <w:webHidden/>
              </w:rPr>
              <w:t>9</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2" w:history="1">
            <w:r w:rsidR="00CA7054" w:rsidRPr="000B63CE">
              <w:rPr>
                <w:rStyle w:val="Hyperlink"/>
                <w:noProof/>
              </w:rPr>
              <w:t>Unsigned Integer Size</w:t>
            </w:r>
            <w:r w:rsidR="00CA7054">
              <w:rPr>
                <w:noProof/>
                <w:webHidden/>
              </w:rPr>
              <w:tab/>
            </w:r>
            <w:r w:rsidR="00CA7054">
              <w:rPr>
                <w:noProof/>
                <w:webHidden/>
              </w:rPr>
              <w:fldChar w:fldCharType="begin"/>
            </w:r>
            <w:r w:rsidR="00CA7054">
              <w:rPr>
                <w:noProof/>
                <w:webHidden/>
              </w:rPr>
              <w:instrText xml:space="preserve"> PAGEREF _Toc471680062 \h </w:instrText>
            </w:r>
            <w:r w:rsidR="00CA7054">
              <w:rPr>
                <w:noProof/>
                <w:webHidden/>
              </w:rPr>
            </w:r>
            <w:r w:rsidR="00CA7054">
              <w:rPr>
                <w:noProof/>
                <w:webHidden/>
              </w:rPr>
              <w:fldChar w:fldCharType="separate"/>
            </w:r>
            <w:r w:rsidR="00CA7054">
              <w:rPr>
                <w:noProof/>
                <w:webHidden/>
              </w:rPr>
              <w:t>9</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3" w:history="1">
            <w:r w:rsidR="00CA7054" w:rsidRPr="000B63CE">
              <w:rPr>
                <w:rStyle w:val="Hyperlink"/>
                <w:noProof/>
              </w:rPr>
              <w:t>64-bit Memory Alignment</w:t>
            </w:r>
            <w:r w:rsidR="00CA7054">
              <w:rPr>
                <w:noProof/>
                <w:webHidden/>
              </w:rPr>
              <w:tab/>
            </w:r>
            <w:r w:rsidR="00CA7054">
              <w:rPr>
                <w:noProof/>
                <w:webHidden/>
              </w:rPr>
              <w:fldChar w:fldCharType="begin"/>
            </w:r>
            <w:r w:rsidR="00CA7054">
              <w:rPr>
                <w:noProof/>
                <w:webHidden/>
              </w:rPr>
              <w:instrText xml:space="preserve"> PAGEREF _Toc471680063 \h </w:instrText>
            </w:r>
            <w:r w:rsidR="00CA7054">
              <w:rPr>
                <w:noProof/>
                <w:webHidden/>
              </w:rPr>
            </w:r>
            <w:r w:rsidR="00CA7054">
              <w:rPr>
                <w:noProof/>
                <w:webHidden/>
              </w:rPr>
              <w:fldChar w:fldCharType="separate"/>
            </w:r>
            <w:r w:rsidR="00CA7054">
              <w:rPr>
                <w:noProof/>
                <w:webHidden/>
              </w:rPr>
              <w:t>9</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4" w:history="1">
            <w:r w:rsidR="00CA7054" w:rsidRPr="000B63CE">
              <w:rPr>
                <w:rStyle w:val="Hyperlink"/>
                <w:noProof/>
              </w:rPr>
              <w:t>Common Portal Types</w:t>
            </w:r>
            <w:r w:rsidR="00CA7054">
              <w:rPr>
                <w:noProof/>
                <w:webHidden/>
              </w:rPr>
              <w:tab/>
            </w:r>
            <w:r w:rsidR="00CA7054">
              <w:rPr>
                <w:noProof/>
                <w:webHidden/>
              </w:rPr>
              <w:fldChar w:fldCharType="begin"/>
            </w:r>
            <w:r w:rsidR="00CA7054">
              <w:rPr>
                <w:noProof/>
                <w:webHidden/>
              </w:rPr>
              <w:instrText xml:space="preserve"> PAGEREF _Toc471680064 \h </w:instrText>
            </w:r>
            <w:r w:rsidR="00CA7054">
              <w:rPr>
                <w:noProof/>
                <w:webHidden/>
              </w:rPr>
            </w:r>
            <w:r w:rsidR="00CA7054">
              <w:rPr>
                <w:noProof/>
                <w:webHidden/>
              </w:rPr>
              <w:fldChar w:fldCharType="separate"/>
            </w:r>
            <w:r w:rsidR="00CA7054">
              <w:rPr>
                <w:noProof/>
                <w:webHidden/>
              </w:rPr>
              <w:t>9</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5" w:history="1">
            <w:r w:rsidR="00CA7054" w:rsidRPr="000B63CE">
              <w:rPr>
                <w:rStyle w:val="Hyperlink"/>
                <w:noProof/>
              </w:rPr>
              <w:t>Member Headers</w:t>
            </w:r>
            <w:r w:rsidR="00CA7054">
              <w:rPr>
                <w:noProof/>
                <w:webHidden/>
              </w:rPr>
              <w:tab/>
            </w:r>
            <w:r w:rsidR="00CA7054">
              <w:rPr>
                <w:noProof/>
                <w:webHidden/>
              </w:rPr>
              <w:fldChar w:fldCharType="begin"/>
            </w:r>
            <w:r w:rsidR="00CA7054">
              <w:rPr>
                <w:noProof/>
                <w:webHidden/>
              </w:rPr>
              <w:instrText xml:space="preserve"> PAGEREF _Toc471680065 \h </w:instrText>
            </w:r>
            <w:r w:rsidR="00CA7054">
              <w:rPr>
                <w:noProof/>
                <w:webHidden/>
              </w:rPr>
            </w:r>
            <w:r w:rsidR="00CA7054">
              <w:rPr>
                <w:noProof/>
                <w:webHidden/>
              </w:rPr>
              <w:fldChar w:fldCharType="separate"/>
            </w:r>
            <w:r w:rsidR="00CA7054">
              <w:rPr>
                <w:noProof/>
                <w:webHidden/>
              </w:rPr>
              <w:t>9</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6" w:history="1">
            <w:r w:rsidR="00CA7054" w:rsidRPr="000B63CE">
              <w:rPr>
                <w:rStyle w:val="Hyperlink"/>
                <w:noProof/>
              </w:rPr>
              <w:t>Object Stack</w:t>
            </w:r>
            <w:r w:rsidR="00CA7054">
              <w:rPr>
                <w:noProof/>
                <w:webHidden/>
              </w:rPr>
              <w:tab/>
            </w:r>
            <w:r w:rsidR="00CA7054">
              <w:rPr>
                <w:noProof/>
                <w:webHidden/>
              </w:rPr>
              <w:fldChar w:fldCharType="begin"/>
            </w:r>
            <w:r w:rsidR="00CA7054">
              <w:rPr>
                <w:noProof/>
                <w:webHidden/>
              </w:rPr>
              <w:instrText xml:space="preserve"> PAGEREF _Toc471680066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67" w:history="1">
            <w:r w:rsidR="00CA7054" w:rsidRPr="000B63CE">
              <w:rPr>
                <w:rStyle w:val="Hyperlink"/>
                <w:noProof/>
              </w:rPr>
              <w:t>Device Controls</w:t>
            </w:r>
            <w:r w:rsidR="00CA7054">
              <w:rPr>
                <w:noProof/>
                <w:webHidden/>
              </w:rPr>
              <w:tab/>
            </w:r>
            <w:r w:rsidR="00CA7054">
              <w:rPr>
                <w:noProof/>
                <w:webHidden/>
              </w:rPr>
              <w:fldChar w:fldCharType="begin"/>
            </w:r>
            <w:r w:rsidR="00CA7054">
              <w:rPr>
                <w:noProof/>
                <w:webHidden/>
              </w:rPr>
              <w:instrText xml:space="preserve"> PAGEREF _Toc471680067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68" w:history="1">
            <w:r w:rsidR="00CA7054" w:rsidRPr="000B63CE">
              <w:rPr>
                <w:rStyle w:val="Hyperlink"/>
                <w:noProof/>
              </w:rPr>
              <w:t>DC1 Root</w:t>
            </w:r>
            <w:r w:rsidR="00CA7054">
              <w:rPr>
                <w:noProof/>
                <w:webHidden/>
              </w:rPr>
              <w:tab/>
            </w:r>
            <w:r w:rsidR="00CA7054">
              <w:rPr>
                <w:noProof/>
                <w:webHidden/>
              </w:rPr>
              <w:fldChar w:fldCharType="begin"/>
            </w:r>
            <w:r w:rsidR="00CA7054">
              <w:rPr>
                <w:noProof/>
                <w:webHidden/>
              </w:rPr>
              <w:instrText xml:space="preserve"> PAGEREF _Toc471680068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69" w:history="1">
            <w:r w:rsidR="00CA7054" w:rsidRPr="000B63CE">
              <w:rPr>
                <w:rStyle w:val="Hyperlink"/>
                <w:noProof/>
              </w:rPr>
              <w:t>DC2 Door</w:t>
            </w:r>
            <w:r w:rsidR="00CA7054">
              <w:rPr>
                <w:noProof/>
                <w:webHidden/>
              </w:rPr>
              <w:tab/>
            </w:r>
            <w:r w:rsidR="00CA7054">
              <w:rPr>
                <w:noProof/>
                <w:webHidden/>
              </w:rPr>
              <w:fldChar w:fldCharType="begin"/>
            </w:r>
            <w:r w:rsidR="00CA7054">
              <w:rPr>
                <w:noProof/>
                <w:webHidden/>
              </w:rPr>
              <w:instrText xml:space="preserve"> PAGEREF _Toc471680069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0" w:history="1">
            <w:r w:rsidR="00CA7054" w:rsidRPr="000B63CE">
              <w:rPr>
                <w:rStyle w:val="Hyperlink"/>
                <w:noProof/>
              </w:rPr>
              <w:t>DC3 XOFF</w:t>
            </w:r>
            <w:r w:rsidR="00CA7054">
              <w:rPr>
                <w:noProof/>
                <w:webHidden/>
              </w:rPr>
              <w:tab/>
            </w:r>
            <w:r w:rsidR="00CA7054">
              <w:rPr>
                <w:noProof/>
                <w:webHidden/>
              </w:rPr>
              <w:fldChar w:fldCharType="begin"/>
            </w:r>
            <w:r w:rsidR="00CA7054">
              <w:rPr>
                <w:noProof/>
                <w:webHidden/>
              </w:rPr>
              <w:instrText xml:space="preserve"> PAGEREF _Toc471680070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1" w:history="1">
            <w:r w:rsidR="00CA7054" w:rsidRPr="000B63CE">
              <w:rPr>
                <w:rStyle w:val="Hyperlink"/>
                <w:noProof/>
              </w:rPr>
              <w:t>DC4 Return Values</w:t>
            </w:r>
            <w:r w:rsidR="00CA7054">
              <w:rPr>
                <w:noProof/>
                <w:webHidden/>
              </w:rPr>
              <w:tab/>
            </w:r>
            <w:r w:rsidR="00CA7054">
              <w:rPr>
                <w:noProof/>
                <w:webHidden/>
              </w:rPr>
              <w:fldChar w:fldCharType="begin"/>
            </w:r>
            <w:r w:rsidR="00CA7054">
              <w:rPr>
                <w:noProof/>
                <w:webHidden/>
              </w:rPr>
              <w:instrText xml:space="preserve"> PAGEREF _Toc471680071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72" w:history="1">
            <w:r w:rsidR="00CA7054" w:rsidRPr="000B63CE">
              <w:rPr>
                <w:rStyle w:val="Hyperlink"/>
                <w:noProof/>
              </w:rPr>
              <w:t>Commands</w:t>
            </w:r>
            <w:r w:rsidR="00CA7054">
              <w:rPr>
                <w:noProof/>
                <w:webHidden/>
              </w:rPr>
              <w:tab/>
            </w:r>
            <w:r w:rsidR="00CA7054">
              <w:rPr>
                <w:noProof/>
                <w:webHidden/>
              </w:rPr>
              <w:fldChar w:fldCharType="begin"/>
            </w:r>
            <w:r w:rsidR="00CA7054">
              <w:rPr>
                <w:noProof/>
                <w:webHidden/>
              </w:rPr>
              <w:instrText xml:space="preserve"> PAGEREF _Toc471680072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3" w:history="1">
            <w:r w:rsidR="00CA7054" w:rsidRPr="000B63CE">
              <w:rPr>
                <w:rStyle w:val="Hyperlink"/>
                <w:noProof/>
              </w:rPr>
              <w:t>Daemon Operations</w:t>
            </w:r>
            <w:r w:rsidR="00CA7054">
              <w:rPr>
                <w:noProof/>
                <w:webHidden/>
              </w:rPr>
              <w:tab/>
            </w:r>
            <w:r w:rsidR="00CA7054">
              <w:rPr>
                <w:noProof/>
                <w:webHidden/>
              </w:rPr>
              <w:fldChar w:fldCharType="begin"/>
            </w:r>
            <w:r w:rsidR="00CA7054">
              <w:rPr>
                <w:noProof/>
                <w:webHidden/>
              </w:rPr>
              <w:instrText xml:space="preserve"> PAGEREF _Toc471680073 \h </w:instrText>
            </w:r>
            <w:r w:rsidR="00CA7054">
              <w:rPr>
                <w:noProof/>
                <w:webHidden/>
              </w:rPr>
            </w:r>
            <w:r w:rsidR="00CA7054">
              <w:rPr>
                <w:noProof/>
                <w:webHidden/>
              </w:rPr>
              <w:fldChar w:fldCharType="separate"/>
            </w:r>
            <w:r w:rsidR="00CA7054">
              <w:rPr>
                <w:noProof/>
                <w:webHidden/>
              </w:rPr>
              <w:t>10</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4" w:history="1">
            <w:r w:rsidR="00CA7054" w:rsidRPr="000B63CE">
              <w:rPr>
                <w:rStyle w:val="Hyperlink"/>
                <w:noProof/>
              </w:rPr>
              <w:t>I2P Program Operations</w:t>
            </w:r>
            <w:r w:rsidR="00CA7054">
              <w:rPr>
                <w:noProof/>
                <w:webHidden/>
              </w:rPr>
              <w:tab/>
            </w:r>
            <w:r w:rsidR="00CA7054">
              <w:rPr>
                <w:noProof/>
                <w:webHidden/>
              </w:rPr>
              <w:fldChar w:fldCharType="begin"/>
            </w:r>
            <w:r w:rsidR="00CA7054">
              <w:rPr>
                <w:noProof/>
                <w:webHidden/>
              </w:rPr>
              <w:instrText xml:space="preserve"> PAGEREF _Toc471680074 \h </w:instrText>
            </w:r>
            <w:r w:rsidR="00CA7054">
              <w:rPr>
                <w:noProof/>
                <w:webHidden/>
              </w:rPr>
            </w:r>
            <w:r w:rsidR="00CA7054">
              <w:rPr>
                <w:noProof/>
                <w:webHidden/>
              </w:rPr>
              <w:fldChar w:fldCharType="separate"/>
            </w:r>
            <w:r w:rsidR="00CA7054">
              <w:rPr>
                <w:noProof/>
                <w:webHidden/>
              </w:rPr>
              <w:t>11</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75" w:history="1">
            <w:r w:rsidR="00CA7054" w:rsidRPr="000B63CE">
              <w:rPr>
                <w:rStyle w:val="Hyperlink"/>
                <w:noProof/>
              </w:rPr>
              <w:t>Procedure Calls</w:t>
            </w:r>
            <w:r w:rsidR="00CA7054">
              <w:rPr>
                <w:noProof/>
                <w:webHidden/>
              </w:rPr>
              <w:tab/>
            </w:r>
            <w:r w:rsidR="00CA7054">
              <w:rPr>
                <w:noProof/>
                <w:webHidden/>
              </w:rPr>
              <w:fldChar w:fldCharType="begin"/>
            </w:r>
            <w:r w:rsidR="00CA7054">
              <w:rPr>
                <w:noProof/>
                <w:webHidden/>
              </w:rPr>
              <w:instrText xml:space="preserve"> PAGEREF _Toc471680075 \h </w:instrText>
            </w:r>
            <w:r w:rsidR="00CA7054">
              <w:rPr>
                <w:noProof/>
                <w:webHidden/>
              </w:rPr>
            </w:r>
            <w:r w:rsidR="00CA7054">
              <w:rPr>
                <w:noProof/>
                <w:webHidden/>
              </w:rPr>
              <w:fldChar w:fldCharType="separate"/>
            </w:r>
            <w:r w:rsidR="00CA7054">
              <w:rPr>
                <w:noProof/>
                <w:webHidden/>
              </w:rPr>
              <w:t>11</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6" w:history="1">
            <w:r w:rsidR="00CA7054" w:rsidRPr="000B63CE">
              <w:rPr>
                <w:rStyle w:val="Hyperlink"/>
                <w:noProof/>
              </w:rPr>
              <w:t>Return Values</w:t>
            </w:r>
            <w:r w:rsidR="00CA7054">
              <w:rPr>
                <w:noProof/>
                <w:webHidden/>
              </w:rPr>
              <w:tab/>
            </w:r>
            <w:r w:rsidR="00CA7054">
              <w:rPr>
                <w:noProof/>
                <w:webHidden/>
              </w:rPr>
              <w:fldChar w:fldCharType="begin"/>
            </w:r>
            <w:r w:rsidR="00CA7054">
              <w:rPr>
                <w:noProof/>
                <w:webHidden/>
              </w:rPr>
              <w:instrText xml:space="preserve"> PAGEREF _Toc471680076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77" w:history="1">
            <w:r w:rsidR="00CA7054" w:rsidRPr="000B63CE">
              <w:rPr>
                <w:rStyle w:val="Hyperlink"/>
                <w:noProof/>
              </w:rPr>
              <w:t>Point-to-Point Connections</w:t>
            </w:r>
            <w:r w:rsidR="00CA7054">
              <w:rPr>
                <w:noProof/>
                <w:webHidden/>
              </w:rPr>
              <w:tab/>
            </w:r>
            <w:r w:rsidR="00CA7054">
              <w:rPr>
                <w:noProof/>
                <w:webHidden/>
              </w:rPr>
              <w:fldChar w:fldCharType="begin"/>
            </w:r>
            <w:r w:rsidR="00CA7054">
              <w:rPr>
                <w:noProof/>
                <w:webHidden/>
              </w:rPr>
              <w:instrText xml:space="preserve"> PAGEREF _Toc471680077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78" w:history="1">
            <w:r w:rsidR="00CA7054" w:rsidRPr="000B63CE">
              <w:rPr>
                <w:rStyle w:val="Hyperlink"/>
                <w:noProof/>
              </w:rPr>
              <w:t>Closed Door Requests</w:t>
            </w:r>
            <w:r w:rsidR="00CA7054">
              <w:rPr>
                <w:noProof/>
                <w:webHidden/>
              </w:rPr>
              <w:tab/>
            </w:r>
            <w:r w:rsidR="00CA7054">
              <w:rPr>
                <w:noProof/>
                <w:webHidden/>
              </w:rPr>
              <w:fldChar w:fldCharType="begin"/>
            </w:r>
            <w:r w:rsidR="00CA7054">
              <w:rPr>
                <w:noProof/>
                <w:webHidden/>
              </w:rPr>
              <w:instrText xml:space="preserve"> PAGEREF _Toc471680078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79" w:history="1">
            <w:r w:rsidR="00CA7054" w:rsidRPr="000B63CE">
              <w:rPr>
                <w:rStyle w:val="Hyperlink"/>
                <w:noProof/>
              </w:rPr>
              <w:t>UART MAB Interrupt</w:t>
            </w:r>
            <w:r w:rsidR="00CA7054">
              <w:rPr>
                <w:noProof/>
                <w:webHidden/>
              </w:rPr>
              <w:tab/>
            </w:r>
            <w:r w:rsidR="00CA7054">
              <w:rPr>
                <w:noProof/>
                <w:webHidden/>
              </w:rPr>
              <w:fldChar w:fldCharType="begin"/>
            </w:r>
            <w:r w:rsidR="00CA7054">
              <w:rPr>
                <w:noProof/>
                <w:webHidden/>
              </w:rPr>
              <w:instrText xml:space="preserve"> PAGEREF _Toc471680079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80" w:history="1">
            <w:r w:rsidR="00CA7054" w:rsidRPr="000B63CE">
              <w:rPr>
                <w:rStyle w:val="Hyperlink"/>
                <w:noProof/>
              </w:rPr>
              <w:t>SPI Interrupt</w:t>
            </w:r>
            <w:r w:rsidR="00CA7054">
              <w:rPr>
                <w:noProof/>
                <w:webHidden/>
              </w:rPr>
              <w:tab/>
            </w:r>
            <w:r w:rsidR="00CA7054">
              <w:rPr>
                <w:noProof/>
                <w:webHidden/>
              </w:rPr>
              <w:fldChar w:fldCharType="begin"/>
            </w:r>
            <w:r w:rsidR="00CA7054">
              <w:rPr>
                <w:noProof/>
                <w:webHidden/>
              </w:rPr>
              <w:instrText xml:space="preserve"> PAGEREF _Toc471680080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1" w:history="1">
            <w:r w:rsidR="00CA7054" w:rsidRPr="000B63CE">
              <w:rPr>
                <w:rStyle w:val="Hyperlink"/>
                <w:noProof/>
              </w:rPr>
              <w:t>Network Connections</w:t>
            </w:r>
            <w:r w:rsidR="00CA7054">
              <w:rPr>
                <w:noProof/>
                <w:webHidden/>
              </w:rPr>
              <w:tab/>
            </w:r>
            <w:r w:rsidR="00CA7054">
              <w:rPr>
                <w:noProof/>
                <w:webHidden/>
              </w:rPr>
              <w:fldChar w:fldCharType="begin"/>
            </w:r>
            <w:r w:rsidR="00CA7054">
              <w:rPr>
                <w:noProof/>
                <w:webHidden/>
              </w:rPr>
              <w:instrText xml:space="preserve"> PAGEREF _Toc471680081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2" w:history="1">
            <w:r w:rsidR="00CA7054" w:rsidRPr="000B63CE">
              <w:rPr>
                <w:rStyle w:val="Hyperlink"/>
                <w:noProof/>
              </w:rPr>
              <w:t>Quality of Service for Procedure Call Return Values</w:t>
            </w:r>
            <w:r w:rsidR="00CA7054">
              <w:rPr>
                <w:noProof/>
                <w:webHidden/>
              </w:rPr>
              <w:tab/>
            </w:r>
            <w:r w:rsidR="00CA7054">
              <w:rPr>
                <w:noProof/>
                <w:webHidden/>
              </w:rPr>
              <w:fldChar w:fldCharType="begin"/>
            </w:r>
            <w:r w:rsidR="00CA7054">
              <w:rPr>
                <w:noProof/>
                <w:webHidden/>
              </w:rPr>
              <w:instrText xml:space="preserve"> PAGEREF _Toc471680082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3" w:history="1">
            <w:r w:rsidR="00CA7054" w:rsidRPr="000B63CE">
              <w:rPr>
                <w:rStyle w:val="Hyperlink"/>
                <w:noProof/>
              </w:rPr>
              <w:t>Message delivery retry</w:t>
            </w:r>
            <w:r w:rsidR="00CA7054">
              <w:rPr>
                <w:noProof/>
                <w:webHidden/>
              </w:rPr>
              <w:tab/>
            </w:r>
            <w:r w:rsidR="00CA7054">
              <w:rPr>
                <w:noProof/>
                <w:webHidden/>
              </w:rPr>
              <w:fldChar w:fldCharType="begin"/>
            </w:r>
            <w:r w:rsidR="00CA7054">
              <w:rPr>
                <w:noProof/>
                <w:webHidden/>
              </w:rPr>
              <w:instrText xml:space="preserve"> PAGEREF _Toc471680083 \h </w:instrText>
            </w:r>
            <w:r w:rsidR="00CA7054">
              <w:rPr>
                <w:noProof/>
                <w:webHidden/>
              </w:rPr>
            </w:r>
            <w:r w:rsidR="00CA7054">
              <w:rPr>
                <w:noProof/>
                <w:webHidden/>
              </w:rPr>
              <w:fldChar w:fldCharType="separate"/>
            </w:r>
            <w:r w:rsidR="00CA7054">
              <w:rPr>
                <w:noProof/>
                <w:webHidden/>
              </w:rPr>
              <w:t>12</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4" w:history="1">
            <w:r w:rsidR="00CA7054" w:rsidRPr="000B63CE">
              <w:rPr>
                <w:rStyle w:val="Hyperlink"/>
                <w:noProof/>
              </w:rPr>
              <w:t>Message Receipt</w:t>
            </w:r>
            <w:r w:rsidR="00CA7054">
              <w:rPr>
                <w:noProof/>
                <w:webHidden/>
              </w:rPr>
              <w:tab/>
            </w:r>
            <w:r w:rsidR="00CA7054">
              <w:rPr>
                <w:noProof/>
                <w:webHidden/>
              </w:rPr>
              <w:fldChar w:fldCharType="begin"/>
            </w:r>
            <w:r w:rsidR="00CA7054">
              <w:rPr>
                <w:noProof/>
                <w:webHidden/>
              </w:rPr>
              <w:instrText xml:space="preserve"> PAGEREF _Toc471680084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5" w:history="1">
            <w:r w:rsidR="00CA7054" w:rsidRPr="000B63CE">
              <w:rPr>
                <w:rStyle w:val="Hyperlink"/>
                <w:noProof/>
              </w:rPr>
              <w:t>Message Ordering</w:t>
            </w:r>
            <w:r w:rsidR="00CA7054">
              <w:rPr>
                <w:noProof/>
                <w:webHidden/>
              </w:rPr>
              <w:tab/>
            </w:r>
            <w:r w:rsidR="00CA7054">
              <w:rPr>
                <w:noProof/>
                <w:webHidden/>
              </w:rPr>
              <w:fldChar w:fldCharType="begin"/>
            </w:r>
            <w:r w:rsidR="00CA7054">
              <w:rPr>
                <w:noProof/>
                <w:webHidden/>
              </w:rPr>
              <w:instrText xml:space="preserve"> PAGEREF _Toc471680085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6" w:history="1">
            <w:r w:rsidR="00CA7054" w:rsidRPr="000B63CE">
              <w:rPr>
                <w:rStyle w:val="Hyperlink"/>
                <w:noProof/>
              </w:rPr>
              <w:t>Topic Names and Topic Filters</w:t>
            </w:r>
            <w:r w:rsidR="00CA7054">
              <w:rPr>
                <w:noProof/>
                <w:webHidden/>
              </w:rPr>
              <w:tab/>
            </w:r>
            <w:r w:rsidR="00CA7054">
              <w:rPr>
                <w:noProof/>
                <w:webHidden/>
              </w:rPr>
              <w:fldChar w:fldCharType="begin"/>
            </w:r>
            <w:r w:rsidR="00CA7054">
              <w:rPr>
                <w:noProof/>
                <w:webHidden/>
              </w:rPr>
              <w:instrText xml:space="preserve"> PAGEREF _Toc471680086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7" w:history="1">
            <w:r w:rsidR="00CA7054" w:rsidRPr="000B63CE">
              <w:rPr>
                <w:rStyle w:val="Hyperlink"/>
                <w:noProof/>
              </w:rPr>
              <w:t>Topic wildcards</w:t>
            </w:r>
            <w:r w:rsidR="00CA7054">
              <w:rPr>
                <w:noProof/>
                <w:webHidden/>
              </w:rPr>
              <w:tab/>
            </w:r>
            <w:r w:rsidR="00CA7054">
              <w:rPr>
                <w:noProof/>
                <w:webHidden/>
              </w:rPr>
              <w:fldChar w:fldCharType="begin"/>
            </w:r>
            <w:r w:rsidR="00CA7054">
              <w:rPr>
                <w:noProof/>
                <w:webHidden/>
              </w:rPr>
              <w:instrText xml:space="preserve"> PAGEREF _Toc471680087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8" w:history="1">
            <w:r w:rsidR="00CA7054" w:rsidRPr="000B63CE">
              <w:rPr>
                <w:rStyle w:val="Hyperlink"/>
                <w:noProof/>
              </w:rPr>
              <w:t>Topics beginning with $</w:t>
            </w:r>
            <w:r w:rsidR="00CA7054">
              <w:rPr>
                <w:noProof/>
                <w:webHidden/>
              </w:rPr>
              <w:tab/>
            </w:r>
            <w:r w:rsidR="00CA7054">
              <w:rPr>
                <w:noProof/>
                <w:webHidden/>
              </w:rPr>
              <w:fldChar w:fldCharType="begin"/>
            </w:r>
            <w:r w:rsidR="00CA7054">
              <w:rPr>
                <w:noProof/>
                <w:webHidden/>
              </w:rPr>
              <w:instrText xml:space="preserve"> PAGEREF _Toc471680088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89" w:history="1">
            <w:r w:rsidR="00CA7054" w:rsidRPr="000B63CE">
              <w:rPr>
                <w:rStyle w:val="Hyperlink"/>
                <w:noProof/>
              </w:rPr>
              <w:t>Topic semantic and usage</w:t>
            </w:r>
            <w:r w:rsidR="00CA7054">
              <w:rPr>
                <w:noProof/>
                <w:webHidden/>
              </w:rPr>
              <w:tab/>
            </w:r>
            <w:r w:rsidR="00CA7054">
              <w:rPr>
                <w:noProof/>
                <w:webHidden/>
              </w:rPr>
              <w:fldChar w:fldCharType="begin"/>
            </w:r>
            <w:r w:rsidR="00CA7054">
              <w:rPr>
                <w:noProof/>
                <w:webHidden/>
              </w:rPr>
              <w:instrText xml:space="preserve"> PAGEREF _Toc471680089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0" w:history="1">
            <w:r w:rsidR="00CA7054" w:rsidRPr="000B63CE">
              <w:rPr>
                <w:rStyle w:val="Hyperlink"/>
                <w:noProof/>
              </w:rPr>
              <w:t>Handling errors</w:t>
            </w:r>
            <w:r w:rsidR="00CA7054">
              <w:rPr>
                <w:noProof/>
                <w:webHidden/>
              </w:rPr>
              <w:tab/>
            </w:r>
            <w:r w:rsidR="00CA7054">
              <w:rPr>
                <w:noProof/>
                <w:webHidden/>
              </w:rPr>
              <w:fldChar w:fldCharType="begin"/>
            </w:r>
            <w:r w:rsidR="00CA7054">
              <w:rPr>
                <w:noProof/>
                <w:webHidden/>
              </w:rPr>
              <w:instrText xml:space="preserve"> PAGEREF _Toc471680090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091" w:history="1">
            <w:r w:rsidR="00CA7054" w:rsidRPr="000B63CE">
              <w:rPr>
                <w:rStyle w:val="Hyperlink"/>
                <w:noProof/>
              </w:rPr>
              <w:t>Security</w:t>
            </w:r>
            <w:r w:rsidR="00CA7054">
              <w:rPr>
                <w:noProof/>
                <w:webHidden/>
              </w:rPr>
              <w:tab/>
            </w:r>
            <w:r w:rsidR="00CA7054">
              <w:rPr>
                <w:noProof/>
                <w:webHidden/>
              </w:rPr>
              <w:fldChar w:fldCharType="begin"/>
            </w:r>
            <w:r w:rsidR="00CA7054">
              <w:rPr>
                <w:noProof/>
                <w:webHidden/>
              </w:rPr>
              <w:instrText xml:space="preserve"> PAGEREF _Toc471680091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2" w:history="1">
            <w:r w:rsidR="00CA7054" w:rsidRPr="000B63CE">
              <w:rPr>
                <w:rStyle w:val="Hyperlink"/>
                <w:noProof/>
              </w:rPr>
              <w:t>Currently Supported Communication Protocols</w:t>
            </w:r>
            <w:r w:rsidR="00CA7054">
              <w:rPr>
                <w:noProof/>
                <w:webHidden/>
              </w:rPr>
              <w:tab/>
            </w:r>
            <w:r w:rsidR="00CA7054">
              <w:rPr>
                <w:noProof/>
                <w:webHidden/>
              </w:rPr>
              <w:fldChar w:fldCharType="begin"/>
            </w:r>
            <w:r w:rsidR="00CA7054">
              <w:rPr>
                <w:noProof/>
                <w:webHidden/>
              </w:rPr>
              <w:instrText xml:space="preserve"> PAGEREF _Toc471680092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93" w:history="1">
            <w:r w:rsidR="00CA7054" w:rsidRPr="000B63CE">
              <w:rPr>
                <w:rStyle w:val="Hyperlink"/>
                <w:noProof/>
              </w:rPr>
              <w:t>UDP</w:t>
            </w:r>
            <w:r w:rsidR="00CA7054">
              <w:rPr>
                <w:noProof/>
                <w:webHidden/>
              </w:rPr>
              <w:tab/>
            </w:r>
            <w:r w:rsidR="00CA7054">
              <w:rPr>
                <w:noProof/>
                <w:webHidden/>
              </w:rPr>
              <w:fldChar w:fldCharType="begin"/>
            </w:r>
            <w:r w:rsidR="00CA7054">
              <w:rPr>
                <w:noProof/>
                <w:webHidden/>
              </w:rPr>
              <w:instrText xml:space="preserve"> PAGEREF _Toc471680093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94" w:history="1">
            <w:r w:rsidR="00CA7054" w:rsidRPr="000B63CE">
              <w:rPr>
                <w:rStyle w:val="Hyperlink"/>
                <w:noProof/>
              </w:rPr>
              <w:t>Inter-Process</w:t>
            </w:r>
            <w:r w:rsidR="00CA7054">
              <w:rPr>
                <w:noProof/>
                <w:webHidden/>
              </w:rPr>
              <w:tab/>
            </w:r>
            <w:r w:rsidR="00CA7054">
              <w:rPr>
                <w:noProof/>
                <w:webHidden/>
              </w:rPr>
              <w:fldChar w:fldCharType="begin"/>
            </w:r>
            <w:r w:rsidR="00CA7054">
              <w:rPr>
                <w:noProof/>
                <w:webHidden/>
              </w:rPr>
              <w:instrText xml:space="preserve"> PAGEREF _Toc471680094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095" w:history="1">
            <w:r w:rsidR="00CA7054" w:rsidRPr="000B63CE">
              <w:rPr>
                <w:rStyle w:val="Hyperlink"/>
                <w:noProof/>
              </w:rPr>
              <w:t>I2C, Serial, SPI</w:t>
            </w:r>
            <w:r w:rsidR="00CA7054">
              <w:rPr>
                <w:noProof/>
                <w:webHidden/>
              </w:rPr>
              <w:tab/>
            </w:r>
            <w:r w:rsidR="00CA7054">
              <w:rPr>
                <w:noProof/>
                <w:webHidden/>
              </w:rPr>
              <w:fldChar w:fldCharType="begin"/>
            </w:r>
            <w:r w:rsidR="00CA7054">
              <w:rPr>
                <w:noProof/>
                <w:webHidden/>
              </w:rPr>
              <w:instrText xml:space="preserve"> PAGEREF _Toc471680095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6" w:history="1">
            <w:r w:rsidR="00CA7054" w:rsidRPr="000B63CE">
              <w:rPr>
                <w:rStyle w:val="Hyperlink"/>
                <w:noProof/>
              </w:rPr>
              <w:t>DTLS on Embedded Systems</w:t>
            </w:r>
            <w:r w:rsidR="00CA7054">
              <w:rPr>
                <w:noProof/>
                <w:webHidden/>
              </w:rPr>
              <w:tab/>
            </w:r>
            <w:r w:rsidR="00CA7054">
              <w:rPr>
                <w:noProof/>
                <w:webHidden/>
              </w:rPr>
              <w:fldChar w:fldCharType="begin"/>
            </w:r>
            <w:r w:rsidR="00CA7054">
              <w:rPr>
                <w:noProof/>
                <w:webHidden/>
              </w:rPr>
              <w:instrText xml:space="preserve"> PAGEREF _Toc471680096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7" w:history="1">
            <w:r w:rsidR="00CA7054" w:rsidRPr="000B63CE">
              <w:rPr>
                <w:rStyle w:val="Hyperlink"/>
                <w:noProof/>
              </w:rPr>
              <w:t>Authentication of Daemons by Agents</w:t>
            </w:r>
            <w:r w:rsidR="00CA7054">
              <w:rPr>
                <w:noProof/>
                <w:webHidden/>
              </w:rPr>
              <w:tab/>
            </w:r>
            <w:r w:rsidR="00CA7054">
              <w:rPr>
                <w:noProof/>
                <w:webHidden/>
              </w:rPr>
              <w:fldChar w:fldCharType="begin"/>
            </w:r>
            <w:r w:rsidR="00CA7054">
              <w:rPr>
                <w:noProof/>
                <w:webHidden/>
              </w:rPr>
              <w:instrText xml:space="preserve"> PAGEREF _Toc471680097 \h </w:instrText>
            </w:r>
            <w:r w:rsidR="00CA7054">
              <w:rPr>
                <w:noProof/>
                <w:webHidden/>
              </w:rPr>
            </w:r>
            <w:r w:rsidR="00CA7054">
              <w:rPr>
                <w:noProof/>
                <w:webHidden/>
              </w:rPr>
              <w:fldChar w:fldCharType="separate"/>
            </w:r>
            <w:r w:rsidR="00CA7054">
              <w:rPr>
                <w:noProof/>
                <w:webHidden/>
              </w:rPr>
              <w:t>13</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8" w:history="1">
            <w:r w:rsidR="00CA7054" w:rsidRPr="000B63CE">
              <w:rPr>
                <w:rStyle w:val="Hyperlink"/>
                <w:noProof/>
              </w:rPr>
              <w:t>Authentication of Agents by Daemons</w:t>
            </w:r>
            <w:r w:rsidR="00CA7054">
              <w:rPr>
                <w:noProof/>
                <w:webHidden/>
              </w:rPr>
              <w:tab/>
            </w:r>
            <w:r w:rsidR="00CA7054">
              <w:rPr>
                <w:noProof/>
                <w:webHidden/>
              </w:rPr>
              <w:fldChar w:fldCharType="begin"/>
            </w:r>
            <w:r w:rsidR="00CA7054">
              <w:rPr>
                <w:noProof/>
                <w:webHidden/>
              </w:rPr>
              <w:instrText xml:space="preserve"> PAGEREF _Toc471680098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099" w:history="1">
            <w:r w:rsidR="00CA7054" w:rsidRPr="000B63CE">
              <w:rPr>
                <w:rStyle w:val="Hyperlink"/>
                <w:noProof/>
              </w:rPr>
              <w:t>Integrity of Escape Sequences</w:t>
            </w:r>
            <w:r w:rsidR="00CA7054">
              <w:rPr>
                <w:noProof/>
                <w:webHidden/>
              </w:rPr>
              <w:tab/>
            </w:r>
            <w:r w:rsidR="00CA7054">
              <w:rPr>
                <w:noProof/>
                <w:webHidden/>
              </w:rPr>
              <w:fldChar w:fldCharType="begin"/>
            </w:r>
            <w:r w:rsidR="00CA7054">
              <w:rPr>
                <w:noProof/>
                <w:webHidden/>
              </w:rPr>
              <w:instrText xml:space="preserve"> PAGEREF _Toc471680099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0" w:history="1">
            <w:r w:rsidR="00CA7054" w:rsidRPr="000B63CE">
              <w:rPr>
                <w:rStyle w:val="Hyperlink"/>
                <w:noProof/>
              </w:rPr>
              <w:t>Detecting Compromise of Daemons and Agents</w:t>
            </w:r>
            <w:r w:rsidR="00CA7054">
              <w:rPr>
                <w:noProof/>
                <w:webHidden/>
              </w:rPr>
              <w:tab/>
            </w:r>
            <w:r w:rsidR="00CA7054">
              <w:rPr>
                <w:noProof/>
                <w:webHidden/>
              </w:rPr>
              <w:fldChar w:fldCharType="begin"/>
            </w:r>
            <w:r w:rsidR="00CA7054">
              <w:rPr>
                <w:noProof/>
                <w:webHidden/>
              </w:rPr>
              <w:instrText xml:space="preserve"> PAGEREF _Toc471680100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1" w:history="1">
            <w:r w:rsidR="00CA7054" w:rsidRPr="000B63CE">
              <w:rPr>
                <w:rStyle w:val="Hyperlink"/>
                <w:noProof/>
              </w:rPr>
              <w:t>Detecting Abnormal Behaviors</w:t>
            </w:r>
            <w:r w:rsidR="00CA7054">
              <w:rPr>
                <w:noProof/>
                <w:webHidden/>
              </w:rPr>
              <w:tab/>
            </w:r>
            <w:r w:rsidR="00CA7054">
              <w:rPr>
                <w:noProof/>
                <w:webHidden/>
              </w:rPr>
              <w:fldChar w:fldCharType="begin"/>
            </w:r>
            <w:r w:rsidR="00CA7054">
              <w:rPr>
                <w:noProof/>
                <w:webHidden/>
              </w:rPr>
              <w:instrText xml:space="preserve"> PAGEREF _Toc471680101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2" w:history="1">
            <w:r w:rsidR="00CA7054" w:rsidRPr="000B63CE">
              <w:rPr>
                <w:rStyle w:val="Hyperlink"/>
                <w:noProof/>
              </w:rPr>
              <w:t>Security pro</w:t>
            </w:r>
            <w:r w:rsidR="00290341">
              <w:rPr>
                <w:rStyle w:val="Hyperlink"/>
                <w:noProof/>
              </w:rPr>
              <w:t>Unit</w:t>
            </w:r>
            <w:r w:rsidR="00CA7054" w:rsidRPr="000B63CE">
              <w:rPr>
                <w:rStyle w:val="Hyperlink"/>
                <w:noProof/>
              </w:rPr>
              <w:t>s</w:t>
            </w:r>
            <w:r w:rsidR="00CA7054">
              <w:rPr>
                <w:noProof/>
                <w:webHidden/>
              </w:rPr>
              <w:tab/>
            </w:r>
            <w:r w:rsidR="00CA7054">
              <w:rPr>
                <w:noProof/>
                <w:webHidden/>
              </w:rPr>
              <w:fldChar w:fldCharType="begin"/>
            </w:r>
            <w:r w:rsidR="00CA7054">
              <w:rPr>
                <w:noProof/>
                <w:webHidden/>
              </w:rPr>
              <w:instrText xml:space="preserve"> PAGEREF _Toc471680102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103" w:history="1">
            <w:r w:rsidR="00CA7054" w:rsidRPr="000B63CE">
              <w:rPr>
                <w:rStyle w:val="Hyperlink"/>
                <w:noProof/>
              </w:rPr>
              <w:t>Conformance Targets</w:t>
            </w:r>
            <w:r w:rsidR="00CA7054">
              <w:rPr>
                <w:noProof/>
                <w:webHidden/>
              </w:rPr>
              <w:tab/>
            </w:r>
            <w:r w:rsidR="00CA7054">
              <w:rPr>
                <w:noProof/>
                <w:webHidden/>
              </w:rPr>
              <w:fldChar w:fldCharType="begin"/>
            </w:r>
            <w:r w:rsidR="00CA7054">
              <w:rPr>
                <w:noProof/>
                <w:webHidden/>
              </w:rPr>
              <w:instrText xml:space="preserve"> PAGEREF _Toc471680103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4" w:history="1">
            <w:r w:rsidR="00CA7054" w:rsidRPr="000B63CE">
              <w:rPr>
                <w:rStyle w:val="Hyperlink"/>
                <w:noProof/>
              </w:rPr>
              <w:t>I2P Daemon</w:t>
            </w:r>
            <w:r w:rsidR="00CA7054">
              <w:rPr>
                <w:noProof/>
                <w:webHidden/>
              </w:rPr>
              <w:tab/>
            </w:r>
            <w:r w:rsidR="00CA7054">
              <w:rPr>
                <w:noProof/>
                <w:webHidden/>
              </w:rPr>
              <w:fldChar w:fldCharType="begin"/>
            </w:r>
            <w:r w:rsidR="00CA7054">
              <w:rPr>
                <w:noProof/>
                <w:webHidden/>
              </w:rPr>
              <w:instrText xml:space="preserve"> PAGEREF _Toc471680104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5" w:history="1">
            <w:r w:rsidR="00CA7054" w:rsidRPr="000B63CE">
              <w:rPr>
                <w:rStyle w:val="Hyperlink"/>
                <w:noProof/>
              </w:rPr>
              <w:t>I2P Agent</w:t>
            </w:r>
            <w:r w:rsidR="00CA7054">
              <w:rPr>
                <w:noProof/>
                <w:webHidden/>
              </w:rPr>
              <w:tab/>
            </w:r>
            <w:r w:rsidR="00CA7054">
              <w:rPr>
                <w:noProof/>
                <w:webHidden/>
              </w:rPr>
              <w:fldChar w:fldCharType="begin"/>
            </w:r>
            <w:r w:rsidR="00CA7054">
              <w:rPr>
                <w:noProof/>
                <w:webHidden/>
              </w:rPr>
              <w:instrText xml:space="preserve"> PAGEREF _Toc471680105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1"/>
            <w:tabs>
              <w:tab w:val="right" w:leader="dot" w:pos="10070"/>
            </w:tabs>
            <w:rPr>
              <w:noProof/>
              <w:sz w:val="22"/>
              <w:szCs w:val="22"/>
            </w:rPr>
          </w:pPr>
          <w:hyperlink w:anchor="_Toc471680106" w:history="1">
            <w:r w:rsidR="00CA7054" w:rsidRPr="000B63CE">
              <w:rPr>
                <w:rStyle w:val="Hyperlink"/>
                <w:noProof/>
              </w:rPr>
              <w:t>Inter-process LISP</w:t>
            </w:r>
            <w:r w:rsidR="00CA7054">
              <w:rPr>
                <w:noProof/>
                <w:webHidden/>
              </w:rPr>
              <w:tab/>
            </w:r>
            <w:r w:rsidR="00CA7054">
              <w:rPr>
                <w:noProof/>
                <w:webHidden/>
              </w:rPr>
              <w:fldChar w:fldCharType="begin"/>
            </w:r>
            <w:r w:rsidR="00CA7054">
              <w:rPr>
                <w:noProof/>
                <w:webHidden/>
              </w:rPr>
              <w:instrText xml:space="preserve"> PAGEREF _Toc471680106 \h </w:instrText>
            </w:r>
            <w:r w:rsidR="00CA7054">
              <w:rPr>
                <w:noProof/>
                <w:webHidden/>
              </w:rPr>
            </w:r>
            <w:r w:rsidR="00CA7054">
              <w:rPr>
                <w:noProof/>
                <w:webHidden/>
              </w:rPr>
              <w:fldChar w:fldCharType="separate"/>
            </w:r>
            <w:r w:rsidR="00CA7054">
              <w:rPr>
                <w:noProof/>
                <w:webHidden/>
              </w:rPr>
              <w:t>14</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107" w:history="1">
            <w:r w:rsidR="00CA7054" w:rsidRPr="000B63CE">
              <w:rPr>
                <w:rStyle w:val="Hyperlink"/>
                <w:noProof/>
              </w:rPr>
              <w:t># ASCII 32-63 LISP Commands Table</w:t>
            </w:r>
            <w:r w:rsidR="00CA7054">
              <w:rPr>
                <w:noProof/>
                <w:webHidden/>
              </w:rPr>
              <w:tab/>
            </w:r>
            <w:r w:rsidR="00CA7054">
              <w:rPr>
                <w:noProof/>
                <w:webHidden/>
              </w:rPr>
              <w:fldChar w:fldCharType="begin"/>
            </w:r>
            <w:r w:rsidR="00CA7054">
              <w:rPr>
                <w:noProof/>
                <w:webHidden/>
              </w:rPr>
              <w:instrText xml:space="preserve"> PAGEREF _Toc471680107 \h </w:instrText>
            </w:r>
            <w:r w:rsidR="00CA7054">
              <w:rPr>
                <w:noProof/>
                <w:webHidden/>
              </w:rPr>
            </w:r>
            <w:r w:rsidR="00CA7054">
              <w:rPr>
                <w:noProof/>
                <w:webHidden/>
              </w:rPr>
              <w:fldChar w:fldCharType="separate"/>
            </w:r>
            <w:r w:rsidR="00CA7054">
              <w:rPr>
                <w:noProof/>
                <w:webHidden/>
              </w:rPr>
              <w:t>15</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08" w:history="1">
            <w:r w:rsidR="00CA7054" w:rsidRPr="000B63CE">
              <w:rPr>
                <w:rStyle w:val="Hyperlink"/>
                <w:noProof/>
              </w:rPr>
              <w:t>Operators</w:t>
            </w:r>
            <w:r w:rsidR="00CA7054">
              <w:rPr>
                <w:noProof/>
                <w:webHidden/>
              </w:rPr>
              <w:tab/>
            </w:r>
            <w:r w:rsidR="00CA7054">
              <w:rPr>
                <w:noProof/>
                <w:webHidden/>
              </w:rPr>
              <w:fldChar w:fldCharType="begin"/>
            </w:r>
            <w:r w:rsidR="00CA7054">
              <w:rPr>
                <w:noProof/>
                <w:webHidden/>
              </w:rPr>
              <w:instrText xml:space="preserve"> PAGEREF _Toc471680108 \h </w:instrText>
            </w:r>
            <w:r w:rsidR="00CA7054">
              <w:rPr>
                <w:noProof/>
                <w:webHidden/>
              </w:rPr>
            </w:r>
            <w:r w:rsidR="00CA7054">
              <w:rPr>
                <w:noProof/>
                <w:webHidden/>
              </w:rPr>
              <w:fldChar w:fldCharType="separate"/>
            </w:r>
            <w:r w:rsidR="00CA7054">
              <w:rPr>
                <w:noProof/>
                <w:webHidden/>
              </w:rPr>
              <w:t>15</w:t>
            </w:r>
            <w:r w:rsidR="00CA7054">
              <w:rPr>
                <w:noProof/>
                <w:webHidden/>
              </w:rPr>
              <w:fldChar w:fldCharType="end"/>
            </w:r>
          </w:hyperlink>
        </w:p>
        <w:p w:rsidR="00CA7054" w:rsidRDefault="00E96CDD">
          <w:pPr>
            <w:pStyle w:val="TOC3"/>
            <w:tabs>
              <w:tab w:val="right" w:leader="dot" w:pos="10070"/>
            </w:tabs>
            <w:rPr>
              <w:noProof/>
              <w:sz w:val="22"/>
              <w:szCs w:val="22"/>
            </w:rPr>
          </w:pPr>
          <w:hyperlink w:anchor="_Toc471680109" w:history="1">
            <w:r w:rsidR="00CA7054" w:rsidRPr="000B63CE">
              <w:rPr>
                <w:rStyle w:val="Hyperlink"/>
                <w:noProof/>
              </w:rPr>
              <w:t>Comments</w:t>
            </w:r>
            <w:r w:rsidR="00CA7054">
              <w:rPr>
                <w:noProof/>
                <w:webHidden/>
              </w:rPr>
              <w:tab/>
            </w:r>
            <w:r w:rsidR="00CA7054">
              <w:rPr>
                <w:noProof/>
                <w:webHidden/>
              </w:rPr>
              <w:fldChar w:fldCharType="begin"/>
            </w:r>
            <w:r w:rsidR="00CA7054">
              <w:rPr>
                <w:noProof/>
                <w:webHidden/>
              </w:rPr>
              <w:instrText xml:space="preserve"> PAGEREF _Toc471680109 \h </w:instrText>
            </w:r>
            <w:r w:rsidR="00CA7054">
              <w:rPr>
                <w:noProof/>
                <w:webHidden/>
              </w:rPr>
            </w:r>
            <w:r w:rsidR="00CA7054">
              <w:rPr>
                <w:noProof/>
                <w:webHidden/>
              </w:rPr>
              <w:fldChar w:fldCharType="separate"/>
            </w:r>
            <w:r w:rsidR="00CA7054">
              <w:rPr>
                <w:noProof/>
                <w:webHidden/>
              </w:rPr>
              <w:t>15</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10" w:history="1">
            <w:r w:rsidR="00CA7054" w:rsidRPr="000B63CE">
              <w:rPr>
                <w:rStyle w:val="Hyperlink"/>
                <w:noProof/>
              </w:rPr>
              <w:t>Atomic Sequences</w:t>
            </w:r>
            <w:r w:rsidR="00CA7054">
              <w:rPr>
                <w:noProof/>
                <w:webHidden/>
              </w:rPr>
              <w:tab/>
            </w:r>
            <w:r w:rsidR="00CA7054">
              <w:rPr>
                <w:noProof/>
                <w:webHidden/>
              </w:rPr>
              <w:fldChar w:fldCharType="begin"/>
            </w:r>
            <w:r w:rsidR="00CA7054">
              <w:rPr>
                <w:noProof/>
                <w:webHidden/>
              </w:rPr>
              <w:instrText xml:space="preserve"> PAGEREF _Toc471680110 \h </w:instrText>
            </w:r>
            <w:r w:rsidR="00CA7054">
              <w:rPr>
                <w:noProof/>
                <w:webHidden/>
              </w:rPr>
            </w:r>
            <w:r w:rsidR="00CA7054">
              <w:rPr>
                <w:noProof/>
                <w:webHidden/>
              </w:rPr>
              <w:fldChar w:fldCharType="separate"/>
            </w:r>
            <w:r w:rsidR="00CA7054">
              <w:rPr>
                <w:noProof/>
                <w:webHidden/>
              </w:rPr>
              <w:t>16</w:t>
            </w:r>
            <w:r w:rsidR="00CA7054">
              <w:rPr>
                <w:noProof/>
                <w:webHidden/>
              </w:rPr>
              <w:fldChar w:fldCharType="end"/>
            </w:r>
          </w:hyperlink>
        </w:p>
        <w:p w:rsidR="00CA7054" w:rsidRDefault="00E96CDD">
          <w:pPr>
            <w:pStyle w:val="TOC2"/>
            <w:tabs>
              <w:tab w:val="right" w:leader="dot" w:pos="10070"/>
            </w:tabs>
            <w:rPr>
              <w:noProof/>
              <w:sz w:val="22"/>
              <w:szCs w:val="22"/>
            </w:rPr>
          </w:pPr>
          <w:hyperlink w:anchor="_Toc471680111" w:history="1">
            <w:r w:rsidR="00CA7054" w:rsidRPr="000B63CE">
              <w:rPr>
                <w:rStyle w:val="Hyperlink"/>
                <w:noProof/>
              </w:rPr>
              <w:t>LISP Sequences</w:t>
            </w:r>
            <w:r w:rsidR="00CA7054">
              <w:rPr>
                <w:noProof/>
                <w:webHidden/>
              </w:rPr>
              <w:tab/>
            </w:r>
            <w:r w:rsidR="00CA7054">
              <w:rPr>
                <w:noProof/>
                <w:webHidden/>
              </w:rPr>
              <w:fldChar w:fldCharType="begin"/>
            </w:r>
            <w:r w:rsidR="00CA7054">
              <w:rPr>
                <w:noProof/>
                <w:webHidden/>
              </w:rPr>
              <w:instrText xml:space="preserve"> PAGEREF _Toc471680111 \h </w:instrText>
            </w:r>
            <w:r w:rsidR="00CA7054">
              <w:rPr>
                <w:noProof/>
                <w:webHidden/>
              </w:rPr>
            </w:r>
            <w:r w:rsidR="00CA7054">
              <w:rPr>
                <w:noProof/>
                <w:webHidden/>
              </w:rPr>
              <w:fldChar w:fldCharType="separate"/>
            </w:r>
            <w:r w:rsidR="00CA7054">
              <w:rPr>
                <w:noProof/>
                <w:webHidden/>
              </w:rPr>
              <w:t>16</w:t>
            </w:r>
            <w:r w:rsidR="00CA7054">
              <w:rPr>
                <w:noProof/>
                <w:webHidden/>
              </w:rPr>
              <w:fldChar w:fldCharType="end"/>
            </w:r>
          </w:hyperlink>
        </w:p>
        <w:p w:rsidR="00475423" w:rsidRDefault="00475423">
          <w:r>
            <w:rPr>
              <w:b/>
              <w:bCs/>
              <w:noProof/>
            </w:rPr>
            <w:fldChar w:fldCharType="end"/>
          </w:r>
        </w:p>
      </w:sdtContent>
    </w:sdt>
    <w:p w:rsidR="00832559" w:rsidRDefault="00832559"/>
    <w:p w:rsidR="00E832A6" w:rsidRDefault="00E832A6"/>
    <w:p w:rsidR="00E832A6" w:rsidRDefault="00E832A6" w:rsidP="00E832A6">
      <w:pPr>
        <w:pStyle w:val="Heading1"/>
      </w:pPr>
      <w:bookmarkStart w:id="2" w:name="_Toc471680045"/>
      <w:r w:rsidRPr="00E832A6">
        <w:lastRenderedPageBreak/>
        <w:t>Introduction</w:t>
      </w:r>
      <w:bookmarkEnd w:id="2"/>
    </w:p>
    <w:p w:rsidR="001E4475" w:rsidRPr="001E4475" w:rsidRDefault="001E4475" w:rsidP="001E4475"/>
    <w:p w:rsidR="00E832A6" w:rsidRDefault="00E832A6" w:rsidP="00AD36E3">
      <w:pPr>
        <w:pStyle w:val="Heading2"/>
      </w:pPr>
      <w:bookmarkStart w:id="3" w:name="_Toc471680046"/>
      <w:r>
        <w:t>Organization of I2P</w:t>
      </w:r>
      <w:bookmarkEnd w:id="3"/>
    </w:p>
    <w:p w:rsidR="00280E37" w:rsidRPr="00280E37" w:rsidRDefault="00280E37" w:rsidP="00280E37">
      <w:r>
        <w:t xml:space="preserve">I2P is organized into three sections: Data Types, </w:t>
      </w:r>
      <w:r w:rsidR="00A2485A">
        <w:t>Operation Behavior</w:t>
      </w:r>
      <w:r>
        <w:t>, and Inter-process LISP.</w:t>
      </w:r>
      <w:r w:rsidR="007573F6">
        <w:t xml:space="preserve"> </w:t>
      </w:r>
      <w:r w:rsidR="008B20EA">
        <w:t>Inter-process LISP is an example of an I2P program, and defines it’s operational behavior.</w:t>
      </w:r>
    </w:p>
    <w:p w:rsidR="001E4475" w:rsidRPr="001E4475" w:rsidRDefault="001E4475" w:rsidP="001E4475"/>
    <w:p w:rsidR="00290BB4" w:rsidRPr="00290BB4" w:rsidRDefault="006E641D" w:rsidP="0023515D">
      <w:pPr>
        <w:pStyle w:val="Heading2"/>
      </w:pPr>
      <w:bookmarkStart w:id="4" w:name="_Toc471680047"/>
      <w:r>
        <w:t>Terminology</w:t>
      </w:r>
      <w:bookmarkEnd w:id="4"/>
    </w:p>
    <w:p w:rsidR="00C16881" w:rsidRDefault="00C16881" w:rsidP="007D3290">
      <w:r w:rsidRPr="005B008F">
        <w:rPr>
          <w:rStyle w:val="Strong"/>
        </w:rPr>
        <w:t>I2C</w:t>
      </w:r>
      <w:r w:rsidR="005B008F">
        <w:t xml:space="preserve"> – Inter IC bus is a serial bus protocol </w:t>
      </w:r>
      <w:r w:rsidR="003F6BF2">
        <w:t>like</w:t>
      </w:r>
      <w:r w:rsidR="005B008F">
        <w:t xml:space="preserve"> SPI and UART (@wiki I2C Bus).</w:t>
      </w:r>
    </w:p>
    <w:p w:rsidR="00C16881" w:rsidRDefault="00C16881" w:rsidP="007D3290">
      <w:r w:rsidRPr="005B008F">
        <w:rPr>
          <w:rStyle w:val="Strong"/>
        </w:rPr>
        <w:t>SPI</w:t>
      </w:r>
      <w:r w:rsidR="005B008F">
        <w:t xml:space="preserve"> – SPI is a serial port bus </w:t>
      </w:r>
      <w:r w:rsidR="003F6BF2">
        <w:t>like</w:t>
      </w:r>
      <w:r w:rsidR="005B008F">
        <w:t xml:space="preserve"> I2C and UART (@wiki SPI Bus).</w:t>
      </w:r>
    </w:p>
    <w:p w:rsidR="00C16881" w:rsidRDefault="005B008F" w:rsidP="007D3290">
      <w:r w:rsidRPr="005B008F">
        <w:rPr>
          <w:rStyle w:val="Strong"/>
        </w:rPr>
        <w:t>UART</w:t>
      </w:r>
      <w:r>
        <w:t xml:space="preserve"> or </w:t>
      </w:r>
      <w:r w:rsidRPr="005B008F">
        <w:rPr>
          <w:rStyle w:val="Strong"/>
        </w:rPr>
        <w:t>Serial Port</w:t>
      </w:r>
      <w:r>
        <w:t xml:space="preserve"> – A standard </w:t>
      </w:r>
      <w:r w:rsidRPr="005B008F">
        <w:t xml:space="preserve">universal asynchronous receiver/transmitter </w:t>
      </w:r>
      <w:r>
        <w:t xml:space="preserve">serial port bus </w:t>
      </w:r>
      <w:r w:rsidR="003F6BF2">
        <w:t>like</w:t>
      </w:r>
      <w:r>
        <w:t xml:space="preserve"> I2C and SPI (@wiki UART)</w:t>
      </w:r>
    </w:p>
    <w:p w:rsidR="00C16881" w:rsidRDefault="00C16881" w:rsidP="007D3290">
      <w:r w:rsidRPr="005B008F">
        <w:rPr>
          <w:rStyle w:val="Strong"/>
        </w:rPr>
        <w:t>Inter-</w:t>
      </w:r>
      <w:r w:rsidR="005B008F" w:rsidRPr="005B008F">
        <w:rPr>
          <w:rStyle w:val="Strong"/>
        </w:rPr>
        <w:t>p</w:t>
      </w:r>
      <w:r w:rsidRPr="005B008F">
        <w:rPr>
          <w:rStyle w:val="Strong"/>
        </w:rPr>
        <w:t>rocess</w:t>
      </w:r>
      <w:r w:rsidR="005B008F">
        <w:rPr>
          <w:rStyle w:val="Strong"/>
        </w:rPr>
        <w:t xml:space="preserve"> Communication</w:t>
      </w:r>
      <w:r>
        <w:t xml:space="preserve"> – </w:t>
      </w:r>
      <w:r w:rsidR="005B008F">
        <w:t xml:space="preserve">Taken from Wikipedia: Inter-process Communication - </w:t>
      </w:r>
      <w:r w:rsidR="005B008F" w:rsidRPr="005B008F">
        <w:t>In computer science, inter-process communication or inter</w:t>
      </w:r>
      <w:r w:rsidR="007573F6">
        <w:t>-</w:t>
      </w:r>
      <w:r w:rsidR="005B008F" w:rsidRPr="005B008F">
        <w:t>process communication (IPC) refers specifically to the mechanisms an operating system provides to allow processes it manages to share data. Typically, applications can use IPC, categorized as clients and servers, where the client requests data and the server responds to client requests. Many applications are both clients and servers, as commonly seen in distributed computing. Methods for achieving IPC are divided into categories which vary based on software requirements, such as performance and modularity requirements, and system circumstances, such as network bandwidth and latency.</w:t>
      </w:r>
      <w:r w:rsidR="005B008F">
        <w:t xml:space="preserve"> (@wiki Inter-process)</w:t>
      </w:r>
      <w:r>
        <w:t xml:space="preserve">, </w:t>
      </w:r>
    </w:p>
    <w:p w:rsidR="00700003" w:rsidRDefault="003C61D1" w:rsidP="007D3290">
      <w:r>
        <w:rPr>
          <w:rStyle w:val="Strong"/>
        </w:rPr>
        <w:t xml:space="preserve">I2P </w:t>
      </w:r>
      <w:r w:rsidR="00884EF8">
        <w:rPr>
          <w:rStyle w:val="Strong"/>
        </w:rPr>
        <w:t>Client</w:t>
      </w:r>
      <w:r w:rsidR="00700003">
        <w:t xml:space="preserve"> – A </w:t>
      </w:r>
      <w:r w:rsidR="00223D36">
        <w:t xml:space="preserve">background </w:t>
      </w:r>
      <w:r w:rsidR="003F6BF2">
        <w:t>process, app</w:t>
      </w:r>
      <w:r w:rsidR="00700003">
        <w:t xml:space="preserve"> or state-based machine</w:t>
      </w:r>
      <w:r w:rsidR="003F6BF2">
        <w:t>,</w:t>
      </w:r>
      <w:r w:rsidR="00700003">
        <w:t xml:space="preserve"> that is not </w:t>
      </w:r>
      <w:r w:rsidR="005B008F">
        <w:t xml:space="preserve">presumed to be </w:t>
      </w:r>
      <w:r w:rsidR="00884EF8">
        <w:t>controlled by a Server</w:t>
      </w:r>
      <w:r w:rsidR="00223D36">
        <w:t>. A Daemon is assumed to be dumb, but might be intelligent.</w:t>
      </w:r>
    </w:p>
    <w:p w:rsidR="00612DE2" w:rsidRDefault="00700003" w:rsidP="00612DE2">
      <w:pPr>
        <w:rPr>
          <w:rStyle w:val="QuoteChar"/>
        </w:rPr>
      </w:pPr>
      <w:r w:rsidRPr="005B008F">
        <w:rPr>
          <w:rStyle w:val="Strong"/>
        </w:rPr>
        <w:t>Agent</w:t>
      </w:r>
      <w:r>
        <w:t xml:space="preserve"> – Taken from Wikipedia: Intelligent Agent – </w:t>
      </w:r>
      <w:r w:rsidRPr="00700003">
        <w:rPr>
          <w:rStyle w:val="QuoteChar"/>
        </w:rPr>
        <w:t>“In artificial intelligence, an intelligent agent (IA) is an autonomous entity which observes through sensors and acts upon an environment using actuators (i.e. it is an agent) and directs its activity towards achieving goals (i.e. it is "rational", as defined in economics). Intelligent agents may also learn or use knowledge to achieve their goals. They may be very simple or very complex: a reflex machine such as a thermostat is an intelligent agent.”</w:t>
      </w:r>
      <w:r w:rsidR="00612DE2" w:rsidRPr="00612DE2">
        <w:rPr>
          <w:rStyle w:val="QuoteChar"/>
        </w:rPr>
        <w:t xml:space="preserve"> </w:t>
      </w:r>
    </w:p>
    <w:p w:rsidR="00612DE2" w:rsidRPr="00612DE2" w:rsidRDefault="00612DE2" w:rsidP="00612DE2">
      <w:pPr>
        <w:rPr>
          <w:rStyle w:val="QuoteChar"/>
          <w:i w:val="0"/>
          <w:iCs w:val="0"/>
        </w:rPr>
      </w:pPr>
      <w:r w:rsidRPr="00223D36">
        <w:rPr>
          <w:rStyle w:val="Strong"/>
        </w:rPr>
        <w:t>I2P Agent</w:t>
      </w:r>
      <w:r>
        <w:t xml:space="preserve"> – A type of Agent that is also a Daemon. An I2P Agent</w:t>
      </w:r>
    </w:p>
    <w:p w:rsidR="007124E0" w:rsidRPr="007124E0" w:rsidRDefault="007124E0" w:rsidP="00612DE2">
      <w:pPr>
        <w:rPr>
          <w:rStyle w:val="Strong"/>
          <w:b w:val="0"/>
          <w:bCs w:val="0"/>
        </w:rPr>
      </w:pPr>
      <w:r>
        <w:rPr>
          <w:rStyle w:val="Strong"/>
        </w:rPr>
        <w:t xml:space="preserve">I2P Entity </w:t>
      </w:r>
      <w:r>
        <w:t>– An I2P entity refers to either an I2P Agent or Daemon.</w:t>
      </w:r>
    </w:p>
    <w:p w:rsidR="00612DE2" w:rsidRDefault="00612DE2" w:rsidP="00612DE2">
      <w:r>
        <w:rPr>
          <w:rStyle w:val="Strong"/>
        </w:rPr>
        <w:t>UDP</w:t>
      </w:r>
      <w:r>
        <w:t xml:space="preserve"> – </w:t>
      </w:r>
      <w:r w:rsidR="005C0904">
        <w:t>Universal Datagram Packet.</w:t>
      </w:r>
    </w:p>
    <w:p w:rsidR="00571F3B" w:rsidRDefault="00571F3B" w:rsidP="00612DE2">
      <w:r w:rsidRPr="00103C6C">
        <w:rPr>
          <w:rStyle w:val="Strong"/>
        </w:rPr>
        <w:t>I2P Portal</w:t>
      </w:r>
      <w:r>
        <w:t xml:space="preserve"> –</w:t>
      </w:r>
      <w:r w:rsidR="005C0904">
        <w:t>A communication link that connects two processes/devices.</w:t>
      </w:r>
    </w:p>
    <w:p w:rsidR="00700003" w:rsidRDefault="00700003" w:rsidP="00612DE2"/>
    <w:p w:rsidR="007D3290" w:rsidRDefault="007D3290" w:rsidP="007D3290">
      <w:pPr>
        <w:pStyle w:val="Heading2"/>
      </w:pPr>
      <w:bookmarkStart w:id="5" w:name="_Toc471680048"/>
      <w:r>
        <w:t>I2P Script</w:t>
      </w:r>
      <w:bookmarkEnd w:id="5"/>
    </w:p>
    <w:p w:rsidR="007D3290" w:rsidRDefault="00EA1052" w:rsidP="007D3290">
      <w:r>
        <w:t>Most of the examples in this document a</w:t>
      </w:r>
      <w:r w:rsidR="007D3290">
        <w:t>re written in I2P Script</w:t>
      </w:r>
      <w:r w:rsidR="00700003">
        <w:t>, which is a human-readable version of I2P</w:t>
      </w:r>
      <w:r w:rsidR="007D3290">
        <w:t xml:space="preserve">. I2P script gets translated directly into byte encoded I2P. </w:t>
      </w:r>
      <w:r>
        <w:t>N</w:t>
      </w:r>
      <w:r w:rsidR="007D3290">
        <w:t>umbers can be transferred either in decimal, binary, true/false, or in hexadecimal format.</w:t>
      </w:r>
      <w:r>
        <w:t xml:space="preserve"> Please read the Data Types section below if you are not familiar with the script as the section is both a Data Types and I2P Script tutorial.</w:t>
      </w:r>
    </w:p>
    <w:p w:rsidR="009A4153" w:rsidRPr="006E641D" w:rsidRDefault="009A4153" w:rsidP="007D3290"/>
    <w:p w:rsidR="00E832A6" w:rsidRDefault="00E832A6" w:rsidP="00EA1688">
      <w:pPr>
        <w:pStyle w:val="Heading1"/>
      </w:pPr>
      <w:bookmarkStart w:id="6" w:name="_Toc471680049"/>
      <w:r>
        <w:lastRenderedPageBreak/>
        <w:t xml:space="preserve">Data </w:t>
      </w:r>
      <w:r w:rsidR="00477B1E">
        <w:t>Types</w:t>
      </w:r>
      <w:bookmarkEnd w:id="6"/>
    </w:p>
    <w:p w:rsidR="008849AD" w:rsidRDefault="008849AD" w:rsidP="008849AD">
      <w:r>
        <w:t xml:space="preserve">All data in I2P is represented by 28 primitive types and 4 hierarchical types bellow. </w:t>
      </w:r>
      <w:r w:rsidR="00AE2EF9">
        <w:t>Most types are just</w:t>
      </w:r>
      <w:r>
        <w:t xml:space="preserve"> strings, integers, floating point numbers</w:t>
      </w:r>
      <w:r w:rsidR="00811D69">
        <w:t>, and arrays. Varints, or variable length integers, are also just integers</w:t>
      </w:r>
      <w:r w:rsidR="00AE2EF9">
        <w:t xml:space="preserve">. I2P </w:t>
      </w:r>
      <w:r w:rsidR="00811D69">
        <w:t>adds to that</w:t>
      </w:r>
      <w:r w:rsidR="00AE2EF9">
        <w:t xml:space="preserve"> key-value</w:t>
      </w:r>
      <w:r>
        <w:t xml:space="preserve"> Dictionaries which we call Books</w:t>
      </w:r>
      <w:r w:rsidR="00811D69">
        <w:t>, an optional hash table</w:t>
      </w:r>
      <w:r w:rsidR="007A4A76">
        <w:t xml:space="preserve"> of contents</w:t>
      </w:r>
      <w:r>
        <w:t>, and escape sequence</w:t>
      </w:r>
      <w:r w:rsidR="00811D69">
        <w:t>; which are</w:t>
      </w:r>
      <w:r>
        <w:t xml:space="preserve"> basically a</w:t>
      </w:r>
      <w:r w:rsidR="007A4A76">
        <w:t>n atomic</w:t>
      </w:r>
      <w:r>
        <w:t xml:space="preserve"> </w:t>
      </w:r>
      <w:r w:rsidR="00CA529F">
        <w:t>backspace</w:t>
      </w:r>
      <w:r w:rsidR="00811D69">
        <w:t xml:space="preserve">-terminated </w:t>
      </w:r>
      <w:r>
        <w:t>string of subroutines.</w:t>
      </w:r>
    </w:p>
    <w:p w:rsidR="008849AD" w:rsidRDefault="008849AD" w:rsidP="008849AD"/>
    <w:p w:rsidR="008849AD" w:rsidRDefault="008849AD" w:rsidP="008849AD">
      <w:pPr>
        <w:pStyle w:val="Heading3"/>
      </w:pPr>
      <w:bookmarkStart w:id="7" w:name="_Toc471680050"/>
      <w:r>
        <w:t>List of Types</w:t>
      </w:r>
      <w:bookmarkEnd w:id="7"/>
    </w:p>
    <w:p w:rsidR="008849AD" w:rsidRDefault="008849AD" w:rsidP="008849AD"/>
    <w:p w:rsidR="008849AD" w:rsidRDefault="008849AD" w:rsidP="008849AD">
      <w:pPr>
        <w:pStyle w:val="MonoNoSpacing"/>
      </w:pPr>
      <w:r>
        <w:t>| ID | Type | Alt Name  | Width  | Description |</w:t>
      </w:r>
    </w:p>
    <w:p w:rsidR="008849AD" w:rsidRDefault="008849AD" w:rsidP="008849AD">
      <w:pPr>
        <w:pStyle w:val="MonoNoSpacing"/>
      </w:pPr>
      <w:r>
        <w:t>|:--:|:----:|:---------:|:------:|:------------|</w:t>
      </w:r>
    </w:p>
    <w:p w:rsidR="00A95428" w:rsidRDefault="008849AD" w:rsidP="00A95428">
      <w:pPr>
        <w:pStyle w:val="MonoNoSpacing"/>
      </w:pPr>
      <w:r>
        <w:t>| 0  | NIL  | null/void |    0   | Nil/null/void type.|</w:t>
      </w:r>
    </w:p>
    <w:p w:rsidR="00A95428" w:rsidRDefault="00A95428" w:rsidP="00A95428">
      <w:pPr>
        <w:pStyle w:val="MonoNoSpacing"/>
      </w:pPr>
      <w:r>
        <w:t xml:space="preserve">| 1  | </w:t>
      </w:r>
      <w:r w:rsidR="00E84C74">
        <w:t>SOH</w:t>
      </w:r>
      <w:r>
        <w:t xml:space="preserve">  |  </w:t>
      </w:r>
      <w:r w:rsidR="00E84C74">
        <w:t>Address</w:t>
      </w:r>
      <w:r w:rsidR="00B007FC">
        <w:t xml:space="preserve">  |  &lt;=N   | An address of an I2P device or function</w:t>
      </w:r>
      <w:r w:rsidR="00197770">
        <w:t xml:space="preserve"> stored as a string</w:t>
      </w:r>
      <w:r>
        <w:t>.|</w:t>
      </w:r>
    </w:p>
    <w:p w:rsidR="00A95428" w:rsidRDefault="00A95428" w:rsidP="00A95428">
      <w:pPr>
        <w:pStyle w:val="MonoNoSpacing"/>
      </w:pPr>
      <w:r>
        <w:t>| 2  | ST</w:t>
      </w:r>
      <w:r w:rsidR="00B007FC">
        <w:t>X</w:t>
      </w:r>
      <w:r>
        <w:t xml:space="preserve">  |  String   |  &lt;=N   | A </w:t>
      </w:r>
      <w:r w:rsidR="00E84C74">
        <w:t>UTF-8/ASCII string</w:t>
      </w:r>
      <w:r>
        <w:t>.|</w:t>
      </w:r>
    </w:p>
    <w:p w:rsidR="008849AD" w:rsidRDefault="008849AD" w:rsidP="00A95428">
      <w:pPr>
        <w:pStyle w:val="MonoNoSpacing"/>
      </w:pPr>
      <w:r>
        <w:t xml:space="preserve">| </w:t>
      </w:r>
      <w:r w:rsidR="00A95428">
        <w:t>3</w:t>
      </w:r>
      <w:r>
        <w:t xml:space="preserve">  | SI1  |   int8_t  |   -1   | An 8-bit signed integer.|</w:t>
      </w:r>
    </w:p>
    <w:p w:rsidR="008849AD" w:rsidRDefault="008849AD" w:rsidP="008849AD">
      <w:pPr>
        <w:pStyle w:val="MonoNoSpacing"/>
      </w:pPr>
      <w:r>
        <w:t xml:space="preserve">| </w:t>
      </w:r>
      <w:r w:rsidR="00A95428">
        <w:t>4</w:t>
      </w:r>
      <w:r>
        <w:t xml:space="preserve">  | UI1  |  uint8_t  |    1   | An 8-bit unsigned integer.|</w:t>
      </w:r>
    </w:p>
    <w:p w:rsidR="008849AD" w:rsidRDefault="008849AD" w:rsidP="008849AD">
      <w:pPr>
        <w:pStyle w:val="MonoNoSpacing"/>
      </w:pPr>
      <w:r>
        <w:t xml:space="preserve">| </w:t>
      </w:r>
      <w:r w:rsidR="00A95428">
        <w:t>5</w:t>
      </w:r>
      <w:r>
        <w:t xml:space="preserve">  | BOL  |   bool    |   -1   | A non-zero false boolean variable.|</w:t>
      </w:r>
    </w:p>
    <w:p w:rsidR="008849AD" w:rsidRDefault="008849AD" w:rsidP="008849AD">
      <w:pPr>
        <w:pStyle w:val="MonoNoSpacing"/>
      </w:pPr>
      <w:r>
        <w:t xml:space="preserve">| </w:t>
      </w:r>
      <w:r w:rsidR="00A95428">
        <w:t>6</w:t>
      </w:r>
      <w:r>
        <w:t xml:space="preserve">  | SI2  |  int16_t  |   -2   | A 16-bit signed varint.|</w:t>
      </w:r>
    </w:p>
    <w:p w:rsidR="008849AD" w:rsidRDefault="008849AD" w:rsidP="008849AD">
      <w:pPr>
        <w:pStyle w:val="MonoNoSpacing"/>
      </w:pPr>
      <w:r>
        <w:t xml:space="preserve">| </w:t>
      </w:r>
      <w:r w:rsidR="00A95428">
        <w:t>7</w:t>
      </w:r>
      <w:r>
        <w:t xml:space="preserve">  | UI2  | uint16_t  |    2   | A 16-bit unsigned integer.|</w:t>
      </w:r>
    </w:p>
    <w:p w:rsidR="008849AD" w:rsidRDefault="00054E15" w:rsidP="008849AD">
      <w:pPr>
        <w:pStyle w:val="MonoNoSpacing"/>
      </w:pPr>
      <w:r>
        <w:t xml:space="preserve">| </w:t>
      </w:r>
      <w:r w:rsidR="00A95428">
        <w:t>8</w:t>
      </w:r>
      <w:r w:rsidR="008849AD">
        <w:t xml:space="preserve">  | HLF  |   half    |    2   | A 16-bit floating-point number.|</w:t>
      </w:r>
    </w:p>
    <w:p w:rsidR="008849AD" w:rsidRDefault="008849AD" w:rsidP="008849AD">
      <w:pPr>
        <w:pStyle w:val="MonoNoSpacing"/>
      </w:pPr>
      <w:r>
        <w:t xml:space="preserve">| </w:t>
      </w:r>
      <w:r w:rsidR="00A95428">
        <w:t>9</w:t>
      </w:r>
      <w:r>
        <w:t xml:space="preserve">  | SI4  |  int32_t  |   -4   | A 32-bit signed varint.|</w:t>
      </w:r>
    </w:p>
    <w:p w:rsidR="008849AD" w:rsidRDefault="008849AD" w:rsidP="008849AD">
      <w:pPr>
        <w:pStyle w:val="MonoNoSpacing"/>
      </w:pPr>
      <w:r>
        <w:t xml:space="preserve">| </w:t>
      </w:r>
      <w:r w:rsidR="00A95428">
        <w:t>10</w:t>
      </w:r>
      <w:r w:rsidR="00C90422">
        <w:t xml:space="preserve"> </w:t>
      </w:r>
      <w:r>
        <w:t>| UI4  | uint32_t  |    4   | A 32-bit unsigned integer.|</w:t>
      </w:r>
    </w:p>
    <w:p w:rsidR="001C5613" w:rsidRDefault="008849AD" w:rsidP="001C5613">
      <w:pPr>
        <w:pStyle w:val="MonoNoSpacing"/>
      </w:pPr>
      <w:r>
        <w:t>| 1</w:t>
      </w:r>
      <w:r w:rsidR="00A95428">
        <w:t>1</w:t>
      </w:r>
      <w:r>
        <w:t xml:space="preserve"> | FLT  |   float   |    4   | A 32-bit floating-point number.|</w:t>
      </w:r>
    </w:p>
    <w:p w:rsidR="001C5613" w:rsidRDefault="00A95428" w:rsidP="001C5613">
      <w:pPr>
        <w:pStyle w:val="MonoNoSpacing"/>
      </w:pPr>
      <w:r>
        <w:t>| 12</w:t>
      </w:r>
      <w:r w:rsidR="001C5613">
        <w:t xml:space="preserve"> | TM</w:t>
      </w:r>
      <w:r w:rsidR="009D001B">
        <w:t>S</w:t>
      </w:r>
      <w:r w:rsidR="001C5613">
        <w:t xml:space="preserve">  | </w:t>
      </w:r>
      <w:r w:rsidR="009D001B">
        <w:t xml:space="preserve"> </w:t>
      </w:r>
      <w:r w:rsidR="001C5613">
        <w:t>Time</w:t>
      </w:r>
      <w:r w:rsidR="009D001B">
        <w:t xml:space="preserve">_s  </w:t>
      </w:r>
      <w:r w:rsidR="001C5613">
        <w:t xml:space="preserve"> |   -</w:t>
      </w:r>
      <w:r w:rsidR="009D001B">
        <w:t>4</w:t>
      </w:r>
      <w:r w:rsidR="001C5613">
        <w:t xml:space="preserve">   | A </w:t>
      </w:r>
      <w:r w:rsidR="009D001B">
        <w:t>32</w:t>
      </w:r>
      <w:r w:rsidR="001C5613">
        <w:t>-bit second since epoch timestamp.|</w:t>
      </w:r>
    </w:p>
    <w:p w:rsidR="008849AD" w:rsidRDefault="00E91A0B" w:rsidP="004C4566">
      <w:pPr>
        <w:pStyle w:val="MonoNoSpacing"/>
        <w:ind w:left="720" w:hanging="720"/>
      </w:pPr>
      <w:r>
        <w:t>| 1</w:t>
      </w:r>
      <w:r w:rsidR="00A95428">
        <w:t>3</w:t>
      </w:r>
      <w:r w:rsidR="008849AD">
        <w:t xml:space="preserve"> | SI8  |  int64_t  |   -8   | A 64-bit signed integer.|</w:t>
      </w:r>
    </w:p>
    <w:p w:rsidR="008849AD" w:rsidRDefault="00A95428" w:rsidP="008849AD">
      <w:pPr>
        <w:pStyle w:val="MonoNoSpacing"/>
      </w:pPr>
      <w:r>
        <w:t>| 14</w:t>
      </w:r>
      <w:r w:rsidR="008849AD">
        <w:t xml:space="preserve"> | UI8  | uint64_t  |    8   | A 64-bit unsigned integer.|</w:t>
      </w:r>
    </w:p>
    <w:p w:rsidR="006D712E" w:rsidRDefault="00A95428" w:rsidP="006D712E">
      <w:pPr>
        <w:pStyle w:val="MonoNoSpacing"/>
      </w:pPr>
      <w:r>
        <w:t>| 15</w:t>
      </w:r>
      <w:r w:rsidR="008849AD">
        <w:t xml:space="preserve"> | DBL  |  double   |    8   | A 64-bit floating-point number.|</w:t>
      </w:r>
    </w:p>
    <w:p w:rsidR="00F650DA" w:rsidRDefault="00A95428" w:rsidP="00F650DA">
      <w:pPr>
        <w:pStyle w:val="MonoNoSpacing"/>
      </w:pPr>
      <w:r>
        <w:t>| 16</w:t>
      </w:r>
      <w:r w:rsidR="006D712E">
        <w:t xml:space="preserve"> | TM</w:t>
      </w:r>
      <w:r w:rsidR="009D001B">
        <w:t>U</w:t>
      </w:r>
      <w:r w:rsidR="006D712E">
        <w:t xml:space="preserve">  | </w:t>
      </w:r>
      <w:r w:rsidR="009D001B">
        <w:t xml:space="preserve"> </w:t>
      </w:r>
      <w:r w:rsidR="005E363D">
        <w:t>Time</w:t>
      </w:r>
      <w:r w:rsidR="009D001B">
        <w:t>_us</w:t>
      </w:r>
      <w:r w:rsidR="006D712E">
        <w:t xml:space="preserve"> </w:t>
      </w:r>
      <w:r w:rsidR="009D001B">
        <w:t xml:space="preserve"> </w:t>
      </w:r>
      <w:r w:rsidR="006D712E">
        <w:t>|   -8   | A 64-bit microsecond since epoch timestamp.|</w:t>
      </w:r>
    </w:p>
    <w:p w:rsidR="00F650DA" w:rsidRDefault="00F650DA" w:rsidP="00F650DA">
      <w:pPr>
        <w:pStyle w:val="MonoNoSpacing"/>
      </w:pPr>
      <w:r>
        <w:t>| 1</w:t>
      </w:r>
      <w:r w:rsidR="00A95428">
        <w:t>7</w:t>
      </w:r>
      <w:r>
        <w:t xml:space="preserve"> | SV2  |  int</w:t>
      </w:r>
      <w:r w:rsidR="00522A30">
        <w:t>16</w:t>
      </w:r>
      <w:r>
        <w:t xml:space="preserve">_t  | -1 - </w:t>
      </w:r>
      <w:r w:rsidR="0098219F">
        <w:t>3</w:t>
      </w:r>
      <w:r>
        <w:t xml:space="preserve"> | A 32-bit signed varint.|</w:t>
      </w:r>
    </w:p>
    <w:p w:rsidR="00F650DA" w:rsidRDefault="00A95428" w:rsidP="006066C1">
      <w:pPr>
        <w:pStyle w:val="MonoNoSpacing"/>
        <w:ind w:left="720" w:hanging="720"/>
      </w:pPr>
      <w:r>
        <w:t>| 18</w:t>
      </w:r>
      <w:r w:rsidR="00F650DA">
        <w:t xml:space="preserve"> | SV4  |  int</w:t>
      </w:r>
      <w:r w:rsidR="00DF33D8">
        <w:t>32</w:t>
      </w:r>
      <w:r w:rsidR="00F650DA">
        <w:t>_t  | -1 - 5 | A 32-bit signed varint.|</w:t>
      </w:r>
    </w:p>
    <w:p w:rsidR="00F650DA" w:rsidRDefault="00A95428" w:rsidP="00F650DA">
      <w:pPr>
        <w:pStyle w:val="MonoNoSpacing"/>
      </w:pPr>
      <w:r>
        <w:t>| 19</w:t>
      </w:r>
      <w:r w:rsidR="008849AD">
        <w:t xml:space="preserve"> | SV8  |  int64_t  | -1 - 9 | A 64-bit signed varint.|</w:t>
      </w:r>
    </w:p>
    <w:p w:rsidR="00F650DA" w:rsidRDefault="00F650DA" w:rsidP="00F650DA">
      <w:pPr>
        <w:pStyle w:val="MonoNoSpacing"/>
      </w:pPr>
      <w:r>
        <w:t>|</w:t>
      </w:r>
      <w:r w:rsidR="00A95428">
        <w:t xml:space="preserve"> 20</w:t>
      </w:r>
      <w:r>
        <w:t xml:space="preserve"> | UV2  | uint</w:t>
      </w:r>
      <w:r w:rsidR="00DF33D8">
        <w:t>16</w:t>
      </w:r>
      <w:r>
        <w:t xml:space="preserve">_t  |  1 - </w:t>
      </w:r>
      <w:r w:rsidR="0098219F">
        <w:t>3</w:t>
      </w:r>
      <w:r>
        <w:t xml:space="preserve"> | A 32-bit unsigned varint.|</w:t>
      </w:r>
    </w:p>
    <w:p w:rsidR="00F650DA" w:rsidRDefault="00F650DA" w:rsidP="00F650DA">
      <w:pPr>
        <w:pStyle w:val="MonoNoSpacing"/>
      </w:pPr>
      <w:r>
        <w:t>|</w:t>
      </w:r>
      <w:r w:rsidR="00A95428">
        <w:t xml:space="preserve"> 21</w:t>
      </w:r>
      <w:r>
        <w:t xml:space="preserve"> | UV4  | uint32_t  |  1 - 5 | A 32-bit unsigned varint.|</w:t>
      </w:r>
    </w:p>
    <w:p w:rsidR="009D001B" w:rsidRDefault="00A95428" w:rsidP="009D001B">
      <w:pPr>
        <w:pStyle w:val="MonoNoSpacing"/>
      </w:pPr>
      <w:r>
        <w:t>| 22</w:t>
      </w:r>
      <w:r w:rsidR="008849AD">
        <w:t xml:space="preserve"> | UV8  | uint64_t  |  1 -</w:t>
      </w:r>
      <w:r w:rsidR="00F650DA">
        <w:t xml:space="preserve"> 9 | A 64-bit unsigned varint.|</w:t>
      </w:r>
    </w:p>
    <w:p w:rsidR="009D001B" w:rsidRDefault="00A95428" w:rsidP="009D001B">
      <w:pPr>
        <w:pStyle w:val="MonoNoSpacing"/>
      </w:pPr>
      <w:r>
        <w:t>| 23</w:t>
      </w:r>
      <w:r w:rsidR="009D001B">
        <w:t xml:space="preserve"> | </w:t>
      </w:r>
      <w:r w:rsidR="00EE3ACC">
        <w:t>AR</w:t>
      </w:r>
      <w:r w:rsidR="000F70AE">
        <w:t>1</w:t>
      </w:r>
      <w:r w:rsidR="009D001B">
        <w:t xml:space="preserve">  | </w:t>
      </w:r>
      <w:r>
        <w:t>Array</w:t>
      </w:r>
      <w:r w:rsidR="009D001B">
        <w:t xml:space="preserve">-1   |    N   | An array of up to </w:t>
      </w:r>
      <w:r>
        <w:t>2^8-1</w:t>
      </w:r>
      <w:r w:rsidR="009D001B">
        <w:t xml:space="preserve"> like primitive types 2-14.|</w:t>
      </w:r>
    </w:p>
    <w:p w:rsidR="009D001B" w:rsidRDefault="00A95428" w:rsidP="009D001B">
      <w:pPr>
        <w:pStyle w:val="MonoNoSpacing"/>
      </w:pPr>
      <w:r>
        <w:t>| 24</w:t>
      </w:r>
      <w:r w:rsidR="009D001B">
        <w:t xml:space="preserve"> | </w:t>
      </w:r>
      <w:r w:rsidR="00EE3ACC">
        <w:t>AR2</w:t>
      </w:r>
      <w:r w:rsidR="009D001B">
        <w:t xml:space="preserve">  | </w:t>
      </w:r>
      <w:r>
        <w:t>Array</w:t>
      </w:r>
      <w:r w:rsidR="009D001B">
        <w:t>-</w:t>
      </w:r>
      <w:r>
        <w:t>2</w:t>
      </w:r>
      <w:r w:rsidR="009D001B">
        <w:t xml:space="preserve">   |    N   | An array of up to </w:t>
      </w:r>
      <w:r>
        <w:t>2^16-1</w:t>
      </w:r>
      <w:r w:rsidR="009D001B">
        <w:t xml:space="preserve"> like primitive types 2-14.|</w:t>
      </w:r>
    </w:p>
    <w:p w:rsidR="001C5613" w:rsidRDefault="009D001B" w:rsidP="009D001B">
      <w:pPr>
        <w:pStyle w:val="MonoNoSpacing"/>
      </w:pPr>
      <w:r>
        <w:t>| 25</w:t>
      </w:r>
      <w:r w:rsidR="001C5613">
        <w:t xml:space="preserve"> | </w:t>
      </w:r>
      <w:r w:rsidR="00EE3ACC">
        <w:t>AR4</w:t>
      </w:r>
      <w:r w:rsidR="001C5613">
        <w:t xml:space="preserve">  | </w:t>
      </w:r>
      <w:r w:rsidR="00A95428">
        <w:t>Array</w:t>
      </w:r>
      <w:r w:rsidR="001C5613">
        <w:t>-</w:t>
      </w:r>
      <w:r w:rsidR="00A95428">
        <w:t>4</w:t>
      </w:r>
      <w:r w:rsidR="001C5613">
        <w:t xml:space="preserve">   |    N   | An array of up to 2^</w:t>
      </w:r>
      <w:r w:rsidR="00A95428">
        <w:t>32</w:t>
      </w:r>
      <w:r w:rsidR="001C5613">
        <w:t>-1 like primitive types 2-14.|</w:t>
      </w:r>
    </w:p>
    <w:p w:rsidR="009D001B" w:rsidRDefault="001C5613" w:rsidP="009D001B">
      <w:pPr>
        <w:pStyle w:val="MonoNoSpacing"/>
      </w:pPr>
      <w:r>
        <w:t>|</w:t>
      </w:r>
      <w:r w:rsidR="009D001B">
        <w:t xml:space="preserve"> 26</w:t>
      </w:r>
      <w:r>
        <w:t xml:space="preserve"> | </w:t>
      </w:r>
      <w:r w:rsidR="00EE3ACC">
        <w:t>AR8</w:t>
      </w:r>
      <w:r>
        <w:t xml:space="preserve">  | </w:t>
      </w:r>
      <w:r w:rsidR="00A95428">
        <w:t>Array</w:t>
      </w:r>
      <w:r>
        <w:t>-</w:t>
      </w:r>
      <w:r w:rsidR="00A95428">
        <w:t>8</w:t>
      </w:r>
      <w:r>
        <w:t xml:space="preserve">   |    N   | An array of up to 2^</w:t>
      </w:r>
      <w:r w:rsidR="009D001B">
        <w:t>64</w:t>
      </w:r>
      <w:r>
        <w:t>-1 like primitive types 2-14.|</w:t>
      </w:r>
    </w:p>
    <w:p w:rsidR="00654F28" w:rsidRDefault="009D001B" w:rsidP="00654F28">
      <w:pPr>
        <w:pStyle w:val="MonoNoSpacing"/>
      </w:pPr>
      <w:r>
        <w:t>| 27 | ESC  | Sequence  |    ?   | An atomic escape sequence of I2P procedure calls.|</w:t>
      </w:r>
    </w:p>
    <w:p w:rsidR="00654F28" w:rsidRDefault="00654F28" w:rsidP="00654F28">
      <w:pPr>
        <w:pStyle w:val="MonoNoSpacing"/>
      </w:pPr>
      <w:r>
        <w:t xml:space="preserve">| </w:t>
      </w:r>
      <w:r w:rsidR="00BD19E2">
        <w:t>28</w:t>
      </w:r>
      <w:r>
        <w:t xml:space="preserve"> | BK8  |  Book-8   |    N   | A book with up to 2^30-1 members and less than 2^64 bytes data.|</w:t>
      </w:r>
    </w:p>
    <w:p w:rsidR="00654F28" w:rsidRDefault="0019430C" w:rsidP="00654F28">
      <w:pPr>
        <w:pStyle w:val="MonoNoSpacing"/>
      </w:pPr>
      <w:r>
        <w:t xml:space="preserve">| </w:t>
      </w:r>
      <w:r w:rsidR="00BD19E2">
        <w:t>29</w:t>
      </w:r>
      <w:r>
        <w:t xml:space="preserve"> | </w:t>
      </w:r>
      <w:r w:rsidR="006247B6">
        <w:t>BK</w:t>
      </w:r>
      <w:r w:rsidR="00F1441D">
        <w:t xml:space="preserve">4  | </w:t>
      </w:r>
      <w:r w:rsidR="00AD2811">
        <w:t xml:space="preserve"> Book</w:t>
      </w:r>
      <w:r w:rsidR="00F1441D">
        <w:t>-</w:t>
      </w:r>
      <w:r>
        <w:t xml:space="preserve">4 </w:t>
      </w:r>
      <w:r w:rsidR="00AD2811">
        <w:t xml:space="preserve"> </w:t>
      </w:r>
      <w:r>
        <w:t xml:space="preserve"> |  </w:t>
      </w:r>
      <w:r w:rsidR="008F13C2">
        <w:t xml:space="preserve">  </w:t>
      </w:r>
      <w:r>
        <w:t>N   |</w:t>
      </w:r>
      <w:r w:rsidRPr="007E3405">
        <w:t xml:space="preserve"> </w:t>
      </w:r>
      <w:r w:rsidR="00B25A51">
        <w:t>A book with up to 2^14-1 members and less than 2^32 bytes data</w:t>
      </w:r>
      <w:r>
        <w:t>.|</w:t>
      </w:r>
    </w:p>
    <w:p w:rsidR="00654F28" w:rsidRDefault="00654F28" w:rsidP="00654F28">
      <w:pPr>
        <w:pStyle w:val="MonoNoSpacing"/>
      </w:pPr>
      <w:r>
        <w:t xml:space="preserve">| </w:t>
      </w:r>
      <w:r w:rsidR="00BD19E2">
        <w:t>30</w:t>
      </w:r>
      <w:r>
        <w:t xml:space="preserve"> | BK2  |  Book-2   |    N   | A book with up to 2^14-1 members and less than 2^16 bytes data.|</w:t>
      </w:r>
    </w:p>
    <w:p w:rsidR="00654F28" w:rsidRDefault="00BD19E2" w:rsidP="00654F28">
      <w:pPr>
        <w:pStyle w:val="MonoNoSpacing"/>
      </w:pPr>
      <w:r>
        <w:t>| 31 | US   |  Unit     |    N   | A unit separator for splitting da</w:t>
      </w:r>
      <w:r w:rsidR="00781A9C">
        <w:t>ta up into transmission blocks.</w:t>
      </w:r>
      <w:r>
        <w:t>|</w:t>
      </w:r>
    </w:p>
    <w:p w:rsidR="008849AD" w:rsidRDefault="008849AD" w:rsidP="002F5041"/>
    <w:p w:rsidR="008849AD" w:rsidRDefault="008849AD" w:rsidP="00CA7054">
      <w:pPr>
        <w:pStyle w:val="Heading4"/>
      </w:pPr>
      <w:r>
        <w:t>List of Types Key</w:t>
      </w:r>
    </w:p>
    <w:p w:rsidR="008849AD" w:rsidRDefault="008849AD" w:rsidP="004C2188">
      <w:pPr>
        <w:pStyle w:val="MonoNoSpacing"/>
      </w:pPr>
      <w:r>
        <w:t>| Width | Description |</w:t>
      </w:r>
    </w:p>
    <w:p w:rsidR="008849AD" w:rsidRDefault="008849AD" w:rsidP="004C2188">
      <w:pPr>
        <w:pStyle w:val="MonoNoSpacing"/>
      </w:pPr>
      <w:r>
        <w:t>|:-----:|:-----------:|</w:t>
      </w:r>
    </w:p>
    <w:p w:rsidR="008849AD" w:rsidRDefault="008849AD" w:rsidP="004C2188">
      <w:pPr>
        <w:pStyle w:val="MonoNoSpacing"/>
      </w:pPr>
      <w:r>
        <w:t>|  -X   | Signed integer type.|</w:t>
      </w:r>
    </w:p>
    <w:p w:rsidR="008849AD" w:rsidRDefault="008849AD" w:rsidP="004C2188">
      <w:pPr>
        <w:pStyle w:val="MonoNoSpacing"/>
      </w:pPr>
      <w:r>
        <w:t>|   ?   | Type of unknown size.|</w:t>
      </w:r>
    </w:p>
    <w:p w:rsidR="008849AD" w:rsidRDefault="008849AD" w:rsidP="004C2188">
      <w:pPr>
        <w:pStyle w:val="MonoNoSpacing"/>
      </w:pPr>
      <w:r>
        <w:t>|   N   | Has pre-specified buffer of size N bytes.|</w:t>
      </w:r>
    </w:p>
    <w:p w:rsidR="008849AD" w:rsidRDefault="008849AD" w:rsidP="004C2188">
      <w:pPr>
        <w:pStyle w:val="MonoNoSpacing"/>
      </w:pPr>
      <w:r>
        <w:t>| &lt;=N   | Has pre-specified buffer of size N bytes but can use less than that.|</w:t>
      </w:r>
    </w:p>
    <w:p w:rsidR="00181488" w:rsidRPr="00181488" w:rsidRDefault="00181488" w:rsidP="00181488"/>
    <w:p w:rsidR="008849AD" w:rsidRPr="008849AD" w:rsidRDefault="008849AD" w:rsidP="003E68B3">
      <w:pPr>
        <w:pStyle w:val="Heading2"/>
      </w:pPr>
      <w:bookmarkStart w:id="8" w:name="_Toc471680051"/>
      <w:r>
        <w:t>B</w:t>
      </w:r>
      <w:r w:rsidRPr="008849AD">
        <w:t>oolean Types</w:t>
      </w:r>
      <w:bookmarkEnd w:id="8"/>
    </w:p>
    <w:p w:rsidR="008849AD" w:rsidRPr="008849AD" w:rsidRDefault="008849AD" w:rsidP="008849AD">
      <w:pPr>
        <w:rPr>
          <w:rFonts w:eastAsiaTheme="majorEastAsia"/>
        </w:rPr>
      </w:pPr>
      <w:r w:rsidRPr="008849AD">
        <w:rPr>
          <w:rFonts w:eastAsiaTheme="majorEastAsia"/>
        </w:rPr>
        <w:t>There are two types of Boolean variables, and BOL and ACK. A BOL is a traditional non-zero true Boolean</w:t>
      </w:r>
      <w:r w:rsidR="007D3290">
        <w:rPr>
          <w:rFonts w:eastAsiaTheme="majorEastAsia"/>
        </w:rPr>
        <w:t xml:space="preserve"> true </w:t>
      </w:r>
      <w:r w:rsidRPr="008849AD">
        <w:rPr>
          <w:rFonts w:eastAsiaTheme="majorEastAsia"/>
        </w:rPr>
        <w:t>variable. For speed reasons, ASCII 'T' and 'F' are used in I2P Script.</w:t>
      </w:r>
    </w:p>
    <w:p w:rsidR="008849AD" w:rsidRPr="008849AD" w:rsidRDefault="00157FA1" w:rsidP="004C2188">
      <w:pPr>
        <w:pStyle w:val="MonoNoSpacing"/>
        <w:rPr>
          <w:rFonts w:eastAsiaTheme="majorEastAsia"/>
        </w:rPr>
      </w:pPr>
      <w:r>
        <w:rPr>
          <w:rFonts w:eastAsiaTheme="majorEastAsia"/>
        </w:rPr>
        <w:t>B</w:t>
      </w:r>
      <w:r w:rsidR="008849AD" w:rsidRPr="008849AD">
        <w:rPr>
          <w:rFonts w:eastAsiaTheme="majorEastAsia"/>
        </w:rPr>
        <w:t>OL 0</w:t>
      </w:r>
    </w:p>
    <w:p w:rsidR="008849AD" w:rsidRPr="008849AD" w:rsidRDefault="008849AD" w:rsidP="004C2188">
      <w:pPr>
        <w:pStyle w:val="MonoNoSpacing"/>
        <w:rPr>
          <w:rFonts w:eastAsiaTheme="majorEastAsia"/>
        </w:rPr>
      </w:pPr>
      <w:r w:rsidRPr="008849AD">
        <w:rPr>
          <w:rFonts w:eastAsiaTheme="majorEastAsia"/>
        </w:rPr>
        <w:t>BOL 1</w:t>
      </w:r>
    </w:p>
    <w:p w:rsidR="008849AD" w:rsidRPr="008849AD" w:rsidRDefault="008849AD" w:rsidP="004C2188">
      <w:pPr>
        <w:pStyle w:val="MonoNoSpacing"/>
        <w:rPr>
          <w:rFonts w:eastAsiaTheme="majorEastAsia"/>
        </w:rPr>
      </w:pPr>
      <w:r w:rsidRPr="008849AD">
        <w:rPr>
          <w:rFonts w:eastAsiaTheme="majorEastAsia"/>
        </w:rPr>
        <w:lastRenderedPageBreak/>
        <w:t>BOL -127</w:t>
      </w:r>
    </w:p>
    <w:p w:rsidR="008849AD" w:rsidRPr="008849AD" w:rsidRDefault="008849AD" w:rsidP="004C2188">
      <w:pPr>
        <w:pStyle w:val="MonoNoSpacing"/>
        <w:rPr>
          <w:rFonts w:eastAsiaTheme="majorEastAsia"/>
        </w:rPr>
      </w:pPr>
      <w:r w:rsidRPr="008849AD">
        <w:rPr>
          <w:rFonts w:eastAsiaTheme="majorEastAsia"/>
        </w:rPr>
        <w:t>BOL T</w:t>
      </w:r>
    </w:p>
    <w:p w:rsidR="008849AD" w:rsidRPr="008849AD" w:rsidRDefault="008849AD" w:rsidP="004C2188">
      <w:pPr>
        <w:pStyle w:val="MonoNoSpacing"/>
        <w:rPr>
          <w:rFonts w:eastAsiaTheme="majorEastAsia"/>
        </w:rPr>
      </w:pPr>
      <w:r w:rsidRPr="008849AD">
        <w:rPr>
          <w:rFonts w:eastAsiaTheme="majorEastAsia"/>
        </w:rPr>
        <w:t>BOL F</w:t>
      </w:r>
    </w:p>
    <w:p w:rsidR="00E832A6" w:rsidRDefault="00E832A6" w:rsidP="00750615">
      <w:pPr>
        <w:pStyle w:val="Heading2"/>
      </w:pPr>
      <w:bookmarkStart w:id="9" w:name="_Toc471680052"/>
      <w:r>
        <w:t>Integer</w:t>
      </w:r>
      <w:r w:rsidR="00475423">
        <w:t>s</w:t>
      </w:r>
      <w:bookmarkEnd w:id="9"/>
    </w:p>
    <w:p w:rsidR="008849AD" w:rsidRDefault="008849AD" w:rsidP="008849AD">
      <w:r>
        <w:t>I2P supports both traditional 8, 16, 32, and 64</w:t>
      </w:r>
      <w:r w:rsidR="003B2EB1">
        <w:t>-bit</w:t>
      </w:r>
      <w:r>
        <w:t xml:space="preserve"> signed integers and unsigned integers, and 16, 32, and 64 bit floating-point numbers, as well as MSB-encoded 1</w:t>
      </w:r>
      <w:r w:rsidR="004C2188">
        <w:t>-</w:t>
      </w:r>
      <w:r>
        <w:t>to</w:t>
      </w:r>
      <w:r w:rsidR="004C2188">
        <w:t>-</w:t>
      </w:r>
      <w:r>
        <w:t>9</w:t>
      </w:r>
      <w:r w:rsidR="004C2188">
        <w:t>-</w:t>
      </w:r>
      <w:r>
        <w:t>byte length variable signed and unsigned integers called varints. MSb variant encoding uses the MSb of each byte to determine if another byte is to be loaded. This allows values less than 128 to be sent using only one byte, 14-bit values in two bytes, 21-bit values in three bytes and so on.</w:t>
      </w:r>
    </w:p>
    <w:p w:rsidR="008849AD" w:rsidRPr="008849AD" w:rsidRDefault="008849AD" w:rsidP="00750615">
      <w:pPr>
        <w:pStyle w:val="Heading2"/>
      </w:pPr>
      <w:bookmarkStart w:id="10" w:name="_Toc471680053"/>
      <w:r>
        <w:t>Signed and Unsigned Varints</w:t>
      </w:r>
      <w:bookmarkEnd w:id="10"/>
    </w:p>
    <w:p w:rsidR="008849AD" w:rsidRDefault="008849AD" w:rsidP="008849AD">
      <w:r>
        <w:t xml:space="preserve">Variants are MSb variant encoded Integers. </w:t>
      </w:r>
      <w:r w:rsidR="004828B2" w:rsidRPr="004828B2">
        <w:rPr>
          <w:highlight w:val="yellow"/>
        </w:rPr>
        <w:t xml:space="preserve">Both Signed and Unsigned Varints must use </w:t>
      </w:r>
      <w:r w:rsidRPr="004828B2">
        <w:rPr>
          <w:highlight w:val="yellow"/>
        </w:rPr>
        <w:t xml:space="preserve">the most significant bit </w:t>
      </w:r>
      <w:r w:rsidR="00FC1A93" w:rsidRPr="004828B2">
        <w:rPr>
          <w:highlight w:val="yellow"/>
        </w:rPr>
        <w:t xml:space="preserve">asserted </w:t>
      </w:r>
      <w:r w:rsidRPr="004828B2">
        <w:rPr>
          <w:highlight w:val="yellow"/>
        </w:rPr>
        <w:t>is used to marks</w:t>
      </w:r>
      <w:r w:rsidR="00E57353" w:rsidRPr="004828B2">
        <w:rPr>
          <w:highlight w:val="yellow"/>
        </w:rPr>
        <w:t xml:space="preserve"> </w:t>
      </w:r>
      <w:r w:rsidRPr="004828B2">
        <w:rPr>
          <w:highlight w:val="yellow"/>
        </w:rPr>
        <w:t>if another byte is loaded</w:t>
      </w:r>
      <w:r>
        <w:t xml:space="preserve">. This allows for single byte </w:t>
      </w:r>
      <w:r w:rsidR="00CA529F">
        <w:t>varints</w:t>
      </w:r>
      <w:r>
        <w:t xml:space="preserve"> to be ASCII </w:t>
      </w:r>
      <w:r w:rsidR="00CA529F">
        <w:t>characters</w:t>
      </w:r>
      <w:r>
        <w:t>.</w:t>
      </w:r>
    </w:p>
    <w:p w:rsidR="008849AD" w:rsidRDefault="008849AD" w:rsidP="004C2188">
      <w:pPr>
        <w:pStyle w:val="MonoNoSpacing"/>
      </w:pPr>
      <w:r>
        <w:t>UV2 128; = 0b0000_0001_1000_0000</w:t>
      </w:r>
    </w:p>
    <w:p w:rsidR="008849AD" w:rsidRDefault="008849AD" w:rsidP="004C2188">
      <w:pPr>
        <w:pStyle w:val="MonoNoSpacing"/>
      </w:pPr>
      <w:r>
        <w:t>UV2 255; = 0b0000_0001_1111_1111</w:t>
      </w:r>
    </w:p>
    <w:p w:rsidR="00475423" w:rsidRDefault="008849AD" w:rsidP="004C2188">
      <w:pPr>
        <w:pStyle w:val="MonoNoSpacing"/>
      </w:pPr>
      <w:r>
        <w:t>SV2 -64; = 0b0011_1111</w:t>
      </w:r>
    </w:p>
    <w:p w:rsidR="0003192E" w:rsidRDefault="00475423" w:rsidP="00750615">
      <w:pPr>
        <w:pStyle w:val="Heading2"/>
      </w:pPr>
      <w:bookmarkStart w:id="11" w:name="_Toc471680054"/>
      <w:r>
        <w:t>Floating-point Numbers</w:t>
      </w:r>
      <w:bookmarkEnd w:id="11"/>
    </w:p>
    <w:p w:rsidR="002954B0" w:rsidRDefault="008849AD" w:rsidP="002954B0">
      <w:r>
        <w:t>I2P supports, 16, 32, and 64 bit floating-point numbers, also called half, float, and double precision float-point numbers. Floating-point numbers do not lend themselves very well to varint compression, so using a 16-bit floating-point number can dramatically improve performance when low-precision is needed.</w:t>
      </w:r>
    </w:p>
    <w:p w:rsidR="008849AD" w:rsidRDefault="008849AD" w:rsidP="004C2188">
      <w:pPr>
        <w:pStyle w:val="MonoNoSpacing"/>
      </w:pPr>
      <w:r>
        <w:t>HLF 0.0     ; Use a HLF to save memory and bandwidth!</w:t>
      </w:r>
    </w:p>
    <w:p w:rsidR="008849AD" w:rsidRDefault="008849AD" w:rsidP="004C2188">
      <w:pPr>
        <w:pStyle w:val="MonoNoSpacing"/>
      </w:pPr>
      <w:r>
        <w:t>FLT 0.1     ; Wastes a lot of space!</w:t>
      </w:r>
    </w:p>
    <w:p w:rsidR="008849AD" w:rsidRDefault="008849AD" w:rsidP="004C2188">
      <w:pPr>
        <w:pStyle w:val="MonoNoSpacing"/>
      </w:pPr>
      <w:r>
        <w:t>DBL -0.1    ; Wastes a whole lot of space!</w:t>
      </w:r>
    </w:p>
    <w:p w:rsidR="00475423" w:rsidRPr="00475423" w:rsidRDefault="00475423" w:rsidP="00750615">
      <w:pPr>
        <w:pStyle w:val="Heading2"/>
      </w:pPr>
      <w:bookmarkStart w:id="12" w:name="_Toc471680055"/>
      <w:r>
        <w:t>Timestamps</w:t>
      </w:r>
      <w:bookmarkEnd w:id="12"/>
    </w:p>
    <w:p w:rsidR="00A0659F" w:rsidRDefault="00A0659F" w:rsidP="00A0659F">
      <w:r>
        <w:t>There are two types of timestamps, a 31-bit Unix timestamp, and 6</w:t>
      </w:r>
      <w:r w:rsidR="008849AD">
        <w:t xml:space="preserve">3-bit microsecond timestamp in </w:t>
      </w:r>
      <w:r>
        <w:t>C++11 chrono format. Human-readable dat</w:t>
      </w:r>
      <w:r w:rsidR="008849AD">
        <w:t>es are in the following format</w:t>
      </w:r>
      <w:r w:rsidR="00805902">
        <w:t>s</w:t>
      </w:r>
      <w:r w:rsidR="008849AD">
        <w:t>:</w:t>
      </w:r>
    </w:p>
    <w:p w:rsidR="00A0659F" w:rsidRDefault="00805902" w:rsidP="004C2188">
      <w:pPr>
        <w:pStyle w:val="MonoNoSpacing"/>
      </w:pPr>
      <w:r>
        <w:t>TMS YYYY-MM-DD@HH:MM:ss</w:t>
      </w:r>
    </w:p>
    <w:p w:rsidR="00A0659F" w:rsidRDefault="00805902" w:rsidP="004C2188">
      <w:pPr>
        <w:pStyle w:val="MonoNoSpacing"/>
      </w:pPr>
      <w:r>
        <w:t>TMU YYYY-MM-DD@HH:MM:ss:uu</w:t>
      </w:r>
    </w:p>
    <w:p w:rsidR="00A0659F" w:rsidRDefault="00A0659F" w:rsidP="004C2188">
      <w:pPr>
        <w:pStyle w:val="MonoNoSpacing"/>
      </w:pPr>
    </w:p>
    <w:p w:rsidR="00A0659F" w:rsidRDefault="00A0659F" w:rsidP="004C2188">
      <w:pPr>
        <w:pStyle w:val="MonoNoSpacing"/>
      </w:pPr>
      <w:r>
        <w:t xml:space="preserve">; Date ---v  </w:t>
      </w:r>
      <w:r w:rsidR="00D72790">
        <w:t xml:space="preserve">     </w:t>
      </w:r>
      <w:r>
        <w:t xml:space="preserve">  v</w:t>
      </w:r>
      <w:r w:rsidR="00D72790">
        <w:t>—</w:t>
      </w:r>
      <w:r w:rsidR="00197770">
        <w:t>-</w:t>
      </w:r>
      <w:r>
        <w:t>M</w:t>
      </w:r>
      <w:r w:rsidR="00D72790">
        <w:t>inutes</w:t>
      </w:r>
    </w:p>
    <w:p w:rsidR="00A0659F" w:rsidRDefault="00A0659F" w:rsidP="004C2188">
      <w:pPr>
        <w:pStyle w:val="MonoNoSpacing"/>
      </w:pPr>
      <w:r>
        <w:t>TMS "2016-07-13@15:39:23"</w:t>
      </w:r>
    </w:p>
    <w:p w:rsidR="00A0659F" w:rsidRDefault="00A0659F" w:rsidP="004C2188">
      <w:pPr>
        <w:pStyle w:val="MonoNoSpacing"/>
      </w:pPr>
      <w:r>
        <w:t xml:space="preserve">;     </w:t>
      </w:r>
      <w:r w:rsidR="00D72790">
        <w:t xml:space="preserve">  </w:t>
      </w:r>
      <w:r>
        <w:t xml:space="preserve"> </w:t>
      </w:r>
      <w:r w:rsidR="00D72790">
        <w:t>Hours--^</w:t>
      </w:r>
      <w:r>
        <w:t xml:space="preserve">        ^--- seconds</w:t>
      </w:r>
    </w:p>
    <w:p w:rsidR="00A0659F" w:rsidRDefault="00A0659F" w:rsidP="004C2188">
      <w:pPr>
        <w:pStyle w:val="MonoNoSpacing"/>
      </w:pPr>
    </w:p>
    <w:p w:rsidR="00A0659F" w:rsidRDefault="00A0659F" w:rsidP="004C2188">
      <w:pPr>
        <w:pStyle w:val="MonoNoSpacing"/>
      </w:pPr>
      <w:r>
        <w:t>; Date ---v  H--v  v</w:t>
      </w:r>
      <w:r w:rsidR="00197770">
        <w:t>-</w:t>
      </w:r>
      <w:r w:rsidR="00D72790">
        <w:t>—</w:t>
      </w:r>
      <w:r>
        <w:t>M</w:t>
      </w:r>
      <w:r w:rsidR="00D72790">
        <w:t xml:space="preserve">in. </w:t>
      </w:r>
      <w:r>
        <w:t>v-- microseconds</w:t>
      </w:r>
    </w:p>
    <w:p w:rsidR="00A0659F" w:rsidRDefault="00A0659F" w:rsidP="004C2188">
      <w:pPr>
        <w:pStyle w:val="MonoNoSpacing"/>
      </w:pPr>
      <w:r>
        <w:t>TMU "2016-07-13@15:39:23:999"</w:t>
      </w:r>
    </w:p>
    <w:p w:rsidR="004C2188" w:rsidRDefault="00A0659F" w:rsidP="004C2188">
      <w:pPr>
        <w:pStyle w:val="MonoNoSpacing"/>
      </w:pPr>
      <w:r>
        <w:t xml:space="preserve">;        </w:t>
      </w:r>
      <w:r w:rsidR="00D72790">
        <w:t>Hours--^</w:t>
      </w:r>
      <w:r>
        <w:t xml:space="preserve">     ^--- seconds</w:t>
      </w:r>
    </w:p>
    <w:p w:rsidR="00475423" w:rsidRPr="00475423" w:rsidRDefault="00475423" w:rsidP="00750615">
      <w:pPr>
        <w:pStyle w:val="Heading2"/>
      </w:pPr>
      <w:bookmarkStart w:id="13" w:name="_Toc471680056"/>
      <w:r>
        <w:t>Arrays</w:t>
      </w:r>
      <w:bookmarkEnd w:id="13"/>
    </w:p>
    <w:p w:rsidR="00147D97" w:rsidRDefault="00147D97" w:rsidP="008849AD">
      <w:r>
        <w:t xml:space="preserve">Arrays can only be created out of like primitive types, and cannot contain strings or </w:t>
      </w:r>
      <w:r w:rsidR="00280E37">
        <w:t>hierarchical</w:t>
      </w:r>
      <w:r>
        <w:t xml:space="preserve"> types. To create an array of strings, use a book. There are 4 types of arrays for 8, 16, 32, and 64 bit sizes. The size of the array is </w:t>
      </w:r>
      <w:r w:rsidR="00280E37">
        <w:t>determined</w:t>
      </w:r>
      <w:r>
        <w:t xml:space="preserve"> by the number of elements times the size of each element.</w:t>
      </w:r>
    </w:p>
    <w:p w:rsidR="00147D97" w:rsidRDefault="00147D97" w:rsidP="00147D97"/>
    <w:p w:rsidR="00147D97" w:rsidRDefault="00147D97" w:rsidP="00280E37">
      <w:pPr>
        <w:pStyle w:val="Heading4"/>
      </w:pPr>
      <w:r>
        <w:t>Array Example</w:t>
      </w:r>
    </w:p>
    <w:p w:rsidR="00147D97" w:rsidRDefault="00EE3ACC" w:rsidP="004C2188">
      <w:pPr>
        <w:pStyle w:val="MonoNoSpacing"/>
      </w:pPr>
      <w:r>
        <w:t>AR1</w:t>
      </w:r>
      <w:r w:rsidR="00147D97">
        <w:t xml:space="preserve"> 3 UI1       ; Creates an array of 3 unsigned bytes.</w:t>
      </w:r>
    </w:p>
    <w:p w:rsidR="00147D97" w:rsidRDefault="00147D97" w:rsidP="004C2188">
      <w:pPr>
        <w:pStyle w:val="MonoNoSpacing"/>
      </w:pPr>
      <w:r>
        <w:t xml:space="preserve">   1,</w:t>
      </w:r>
    </w:p>
    <w:p w:rsidR="00147D97" w:rsidRDefault="00147D97" w:rsidP="004C2188">
      <w:pPr>
        <w:pStyle w:val="MonoNoSpacing"/>
      </w:pPr>
      <w:r>
        <w:lastRenderedPageBreak/>
        <w:t xml:space="preserve">   2,</w:t>
      </w:r>
    </w:p>
    <w:p w:rsidR="00147D97" w:rsidRDefault="00147D97" w:rsidP="004C2188">
      <w:pPr>
        <w:pStyle w:val="MonoNoSpacing"/>
      </w:pPr>
      <w:r>
        <w:t xml:space="preserve">   3,           ; Commas are allowed on the final element.</w:t>
      </w:r>
    </w:p>
    <w:p w:rsidR="00147D97" w:rsidRDefault="00147D97" w:rsidP="004C2188">
      <w:pPr>
        <w:pStyle w:val="MonoNoSpacing"/>
      </w:pPr>
    </w:p>
    <w:p w:rsidR="00147D97" w:rsidRDefault="00EE3ACC" w:rsidP="004C2188">
      <w:pPr>
        <w:pStyle w:val="MonoNoSpacing"/>
      </w:pPr>
      <w:r>
        <w:t>AR2</w:t>
      </w:r>
      <w:r w:rsidR="00147D97">
        <w:t xml:space="preserve"> 2 HLF       ; </w:t>
      </w:r>
    </w:p>
    <w:p w:rsidR="00147D97" w:rsidRDefault="00147D97" w:rsidP="004C2188">
      <w:pPr>
        <w:pStyle w:val="MonoNoSpacing"/>
      </w:pPr>
      <w:r>
        <w:t xml:space="preserve">   0.1,         ; A half is perfect for low-precision numbers like 0.0 and 0.1.</w:t>
      </w:r>
    </w:p>
    <w:p w:rsidR="00147D97" w:rsidRDefault="00147D97" w:rsidP="004C2188">
      <w:pPr>
        <w:pStyle w:val="MonoNoSpacing"/>
      </w:pPr>
      <w:r>
        <w:t xml:space="preserve">   0.0</w:t>
      </w:r>
    </w:p>
    <w:p w:rsidR="00147D97" w:rsidRDefault="00147D97" w:rsidP="00147D97"/>
    <w:p w:rsidR="00147D97" w:rsidRDefault="00147D97" w:rsidP="00280E37">
      <w:pPr>
        <w:pStyle w:val="Heading4"/>
      </w:pPr>
      <w:r>
        <w:t>Example of Array with Errors</w:t>
      </w:r>
    </w:p>
    <w:p w:rsidR="00147D97" w:rsidRDefault="00EE3ACC" w:rsidP="004C2188">
      <w:pPr>
        <w:pStyle w:val="MonoNoSpacing"/>
      </w:pPr>
      <w:r>
        <w:t>AR1</w:t>
      </w:r>
      <w:r w:rsidR="00147D97">
        <w:t xml:space="preserve">             ; Too many members to fit in a byte!</w:t>
      </w:r>
    </w:p>
    <w:p w:rsidR="00147D97" w:rsidRDefault="00147D97" w:rsidP="004C2188">
      <w:pPr>
        <w:pStyle w:val="MonoNoSpacing"/>
      </w:pPr>
      <w:r>
        <w:t xml:space="preserve">   1,024,       ; 1024 is too big for UI1.</w:t>
      </w:r>
    </w:p>
    <w:p w:rsidR="00147D97" w:rsidRDefault="00147D97" w:rsidP="004C2188">
      <w:pPr>
        <w:pStyle w:val="MonoNoSpacing"/>
      </w:pPr>
      <w:r>
        <w:t xml:space="preserve">   2, 3, 5,</w:t>
      </w:r>
    </w:p>
    <w:p w:rsidR="00147D97" w:rsidRDefault="00147D97" w:rsidP="004C2188">
      <w:pPr>
        <w:pStyle w:val="MonoNoSpacing"/>
      </w:pPr>
    </w:p>
    <w:p w:rsidR="00147D97" w:rsidRDefault="00EE3ACC" w:rsidP="004C2188">
      <w:pPr>
        <w:pStyle w:val="MonoNoSpacing"/>
      </w:pPr>
      <w:r>
        <w:t>AR2</w:t>
      </w:r>
      <w:r w:rsidR="00147D97">
        <w:t xml:space="preserve"> 2 HLF       ; Previous array does not contain 256 items!</w:t>
      </w:r>
    </w:p>
    <w:p w:rsidR="00147D97" w:rsidRDefault="00147D97" w:rsidP="004C2188">
      <w:pPr>
        <w:pStyle w:val="MonoNoSpacing"/>
      </w:pPr>
      <w:r>
        <w:t xml:space="preserve">   0.1,</w:t>
      </w:r>
    </w:p>
    <w:p w:rsidR="00147D97" w:rsidRDefault="00147D97" w:rsidP="004C2188">
      <w:pPr>
        <w:pStyle w:val="MonoNoSpacing"/>
      </w:pPr>
      <w:r>
        <w:t xml:space="preserve">   0.0,</w:t>
      </w:r>
    </w:p>
    <w:p w:rsidR="00147D97" w:rsidRDefault="00147D97" w:rsidP="004C2188">
      <w:pPr>
        <w:pStyle w:val="MonoNoSpacing"/>
      </w:pPr>
      <w:r>
        <w:t xml:space="preserve">   0.3          ; Too many members!</w:t>
      </w:r>
    </w:p>
    <w:p w:rsidR="00147D97" w:rsidRDefault="00147D97" w:rsidP="004C2188">
      <w:pPr>
        <w:pStyle w:val="MonoNoSpacing"/>
      </w:pPr>
      <w:r>
        <w:t xml:space="preserve">   </w:t>
      </w:r>
    </w:p>
    <w:p w:rsidR="004C2188" w:rsidRPr="001E4475" w:rsidRDefault="00EE3ACC" w:rsidP="004C2188">
      <w:pPr>
        <w:pStyle w:val="MonoNoSpacing"/>
      </w:pPr>
      <w:r>
        <w:t>AR1</w:t>
      </w:r>
      <w:r w:rsidR="00147D97">
        <w:t xml:space="preserve"> 1 </w:t>
      </w:r>
      <w:r w:rsidR="002954B0">
        <w:t>RS</w:t>
      </w:r>
      <w:r w:rsidR="00147D97">
        <w:t xml:space="preserve">       ; Cannot contain Hierarchical data types!</w:t>
      </w:r>
    </w:p>
    <w:p w:rsidR="00E832A6" w:rsidRDefault="00475423" w:rsidP="00750615">
      <w:pPr>
        <w:pStyle w:val="Heading2"/>
      </w:pPr>
      <w:bookmarkStart w:id="14" w:name="_Toc471680057"/>
      <w:r>
        <w:t>S</w:t>
      </w:r>
      <w:r w:rsidR="00E832A6">
        <w:t>trings</w:t>
      </w:r>
      <w:bookmarkEnd w:id="14"/>
    </w:p>
    <w:p w:rsidR="00EA1052" w:rsidRDefault="008576BC" w:rsidP="00EA1052">
      <w:r>
        <w:t>I2P supports</w:t>
      </w:r>
      <w:r w:rsidR="00EA1052">
        <w:t xml:space="preserve"> UTF-8/ASCII/c-style strings. Strings are denoted by </w:t>
      </w:r>
      <w:r w:rsidR="00450250">
        <w:t xml:space="preserve">“double </w:t>
      </w:r>
      <w:r w:rsidR="00EA1052">
        <w:t>quot</w:t>
      </w:r>
      <w:r w:rsidR="00450250">
        <w:t>es”</w:t>
      </w:r>
      <w:r w:rsidR="00EA1052">
        <w:t>. (@see Headers).</w:t>
      </w:r>
      <w:r w:rsidR="00450250">
        <w:t xml:space="preserve"> </w:t>
      </w:r>
      <w:r w:rsidR="00450250" w:rsidRPr="00450250">
        <w:rPr>
          <w:highlight w:val="green"/>
        </w:rPr>
        <w:t>An I2P implementation may enforce strict Unicode compliance</w:t>
      </w:r>
      <w:r w:rsidR="00450250">
        <w:t>.</w:t>
      </w:r>
    </w:p>
    <w:p w:rsidR="00EE3ACC" w:rsidRDefault="006728F0" w:rsidP="00EE3ACC">
      <w:pPr>
        <w:pStyle w:val="MonoNoSpacing"/>
      </w:pPr>
      <w:r>
        <w:t>STX "Example</w:t>
      </w:r>
      <w:r w:rsidR="00EE3ACC">
        <w:t>"</w:t>
      </w:r>
    </w:p>
    <w:p w:rsidR="00EA1052" w:rsidRDefault="00EA1052" w:rsidP="00EA1052"/>
    <w:p w:rsidR="00147D97" w:rsidRDefault="00475423" w:rsidP="00750615">
      <w:pPr>
        <w:pStyle w:val="Heading2"/>
      </w:pPr>
      <w:bookmarkStart w:id="15" w:name="_Toc471680058"/>
      <w:r w:rsidRPr="00475423">
        <w:t>Hierarchical Data Types</w:t>
      </w:r>
      <w:bookmarkEnd w:id="15"/>
    </w:p>
    <w:p w:rsidR="00475423" w:rsidRDefault="00147D97" w:rsidP="00147D97">
      <w:r>
        <w:t xml:space="preserve">Hierarchical data types (HDT) have one or more levels of hierarchy. There are hierarchical types, an Escape Sequence (ESC), </w:t>
      </w:r>
      <w:r w:rsidR="00450250">
        <w:t>three</w:t>
      </w:r>
      <w:r w:rsidR="00930581">
        <w:t xml:space="preserve"> </w:t>
      </w:r>
      <w:r w:rsidR="00290341">
        <w:t>Unit</w:t>
      </w:r>
      <w:r w:rsidR="00930581">
        <w:t xml:space="preserve"> types, and four </w:t>
      </w:r>
      <w:r w:rsidR="00450250">
        <w:t>Record</w:t>
      </w:r>
      <w:r w:rsidR="00930581">
        <w:t xml:space="preserve"> types. </w:t>
      </w:r>
      <w:r>
        <w:t>Hierarchical levels are terminated using either a NIL, BS, CR, or 0. For an example, see the Escape Sequence Example below.</w:t>
      </w:r>
    </w:p>
    <w:p w:rsidR="00475423" w:rsidRDefault="00475423" w:rsidP="00750615">
      <w:pPr>
        <w:pStyle w:val="Heading3"/>
      </w:pPr>
      <w:bookmarkStart w:id="16" w:name="_Toc471680059"/>
      <w:r>
        <w:t>Escape Sequences</w:t>
      </w:r>
      <w:bookmarkEnd w:id="16"/>
    </w:p>
    <w:p w:rsidR="00147D97" w:rsidRDefault="00147D97" w:rsidP="00147D97">
      <w:r>
        <w:t xml:space="preserve">An </w:t>
      </w:r>
      <w:r w:rsidR="00C616D7">
        <w:t xml:space="preserve">Escape Sequence </w:t>
      </w:r>
      <w:r>
        <w:t>in I2P is a</w:t>
      </w:r>
      <w:r w:rsidR="00ED38F4">
        <w:t xml:space="preserve"> backspace-</w:t>
      </w:r>
      <w:r w:rsidR="003C608D">
        <w:t>terminated</w:t>
      </w:r>
      <w:r w:rsidR="00C616D7">
        <w:t xml:space="preserve"> finite</w:t>
      </w:r>
      <w:r>
        <w:t xml:space="preserve"> </w:t>
      </w:r>
      <w:r w:rsidR="00C616D7">
        <w:t>expression</w:t>
      </w:r>
      <w:r>
        <w:t xml:space="preserve"> of atomic </w:t>
      </w:r>
      <w:r w:rsidR="000849F0">
        <w:t>o</w:t>
      </w:r>
      <w:r>
        <w:t>bject stack operations</w:t>
      </w:r>
      <w:r w:rsidR="00905648">
        <w:t xml:space="preserve">. Escape Sequences are composed of </w:t>
      </w:r>
      <w:r w:rsidR="003C608D">
        <w:t xml:space="preserve">sequences </w:t>
      </w:r>
      <w:r w:rsidR="00905648" w:rsidRPr="0062064D">
        <w:t>Address(s)</w:t>
      </w:r>
      <w:r w:rsidR="00C616D7" w:rsidRPr="0062064D">
        <w:t xml:space="preserve"> that </w:t>
      </w:r>
      <w:r w:rsidR="0062064D">
        <w:t>address the next object on the stack</w:t>
      </w:r>
      <w:r w:rsidR="00C616D7">
        <w:t>, and arguments for parameters called by the procedure calls</w:t>
      </w:r>
      <w:r>
        <w:t xml:space="preserve">. For </w:t>
      </w:r>
      <w:r w:rsidR="002B4145">
        <w:t>example,</w:t>
      </w:r>
      <w:r>
        <w:t xml:space="preserve"> if we started at index 3, then we could end up at any index above 3, or at 3, but below 3. Expressions can be terminated by either </w:t>
      </w:r>
      <w:r w:rsidR="002B4145">
        <w:t>popping</w:t>
      </w:r>
      <w:r>
        <w:t xml:space="preserve"> the first object off the stack using the ASCII BS (Backspace) command.</w:t>
      </w:r>
    </w:p>
    <w:p w:rsidR="00475423" w:rsidRDefault="00147D97" w:rsidP="00147D97">
      <w:r>
        <w:t>The expression can be terminated at any point above in the stack using the ASCII CR (Carriage Return) command. When the CR command is used, the stack location is preserved at the stack index where the CR command was received. For example, you push object 2 onto the stack, then object 3, then pop, push object 4, then CR, and the object stack index will remain at 4. Expression can be nested as follows:</w:t>
      </w:r>
    </w:p>
    <w:p w:rsidR="0001439A" w:rsidRDefault="0001439A" w:rsidP="00750615">
      <w:pPr>
        <w:pStyle w:val="Heading4"/>
      </w:pPr>
      <w:r>
        <w:t xml:space="preserve">Escape Sequence Example </w:t>
      </w:r>
    </w:p>
    <w:p w:rsidR="0001439A" w:rsidRDefault="0001439A" w:rsidP="0001439A">
      <w:pPr>
        <w:pStyle w:val="MonoNoSpacing"/>
      </w:pPr>
      <w:r>
        <w:t xml:space="preserve">; </w:t>
      </w:r>
      <w:r w:rsidR="000A27CF">
        <w:t>Hierarchy Description:</w:t>
      </w:r>
    </w:p>
    <w:p w:rsidR="00DA7F8D" w:rsidRDefault="0001439A" w:rsidP="0001439A">
      <w:pPr>
        <w:pStyle w:val="MonoNoSpacing"/>
      </w:pPr>
      <w:r>
        <w:t xml:space="preserve">; </w:t>
      </w:r>
      <w:r w:rsidR="000A27CF">
        <w:t xml:space="preserve">Let </w:t>
      </w:r>
      <w:r w:rsidR="00A71D38">
        <w:t>‘</w:t>
      </w:r>
      <w:r w:rsidR="000A27CF">
        <w:t>A</w:t>
      </w:r>
      <w:r w:rsidR="00A71D38">
        <w:t>’</w:t>
      </w:r>
      <w:r w:rsidR="000A27CF">
        <w:t xml:space="preserve"> be a device</w:t>
      </w:r>
      <w:r w:rsidR="00A71D38">
        <w:t xml:space="preserve"> named “A”</w:t>
      </w:r>
      <w:r w:rsidR="000A27CF">
        <w:t xml:space="preserve"> that contains</w:t>
      </w:r>
      <w:r w:rsidR="000B41A6">
        <w:t xml:space="preserve"> a </w:t>
      </w:r>
      <w:r w:rsidR="00A71D38">
        <w:t>single sub-device at index ‘B’ named “dev”</w:t>
      </w:r>
      <w:r w:rsidR="00DA7F8D">
        <w:t>.</w:t>
      </w:r>
    </w:p>
    <w:p w:rsidR="00DA7F8D" w:rsidRDefault="00DA7F8D" w:rsidP="00DA7F8D">
      <w:pPr>
        <w:pStyle w:val="MonoNoSpacing"/>
      </w:pPr>
      <w:r>
        <w:t xml:space="preserve">; Let </w:t>
      </w:r>
      <w:r w:rsidR="00A71D38">
        <w:t>‘</w:t>
      </w:r>
      <w:r>
        <w:t>B</w:t>
      </w:r>
      <w:r w:rsidR="00A71D38">
        <w:t>’</w:t>
      </w:r>
      <w:r>
        <w:t xml:space="preserve"> be a</w:t>
      </w:r>
      <w:r w:rsidR="000B41A6">
        <w:t xml:space="preserve"> sub-device</w:t>
      </w:r>
      <w:r>
        <w:t xml:space="preserve"> of </w:t>
      </w:r>
      <w:r w:rsidR="00A71D38">
        <w:t>“A”</w:t>
      </w:r>
      <w:r>
        <w:t xml:space="preserve"> in index ‘B’ that has a function ‘</w:t>
      </w:r>
      <w:r w:rsidR="00677F6A">
        <w:t>foo</w:t>
      </w:r>
      <w:r>
        <w:t>’</w:t>
      </w:r>
      <w:r w:rsidR="00736FB8">
        <w:t xml:space="preserve"> at index ‘D’</w:t>
      </w:r>
      <w:r>
        <w:t xml:space="preserve"> that takes a UI1 and returns NIL.</w:t>
      </w:r>
    </w:p>
    <w:p w:rsidR="00677F6A" w:rsidRDefault="00677F6A" w:rsidP="0001439A">
      <w:pPr>
        <w:pStyle w:val="MonoNoSpacing"/>
      </w:pPr>
    </w:p>
    <w:p w:rsidR="0001439A" w:rsidRDefault="003067A7" w:rsidP="0001439A">
      <w:pPr>
        <w:pStyle w:val="MonoNoSpacing"/>
      </w:pPr>
      <w:r>
        <w:t>DC1/</w:t>
      </w:r>
      <w:r w:rsidR="003F646E">
        <w:t>A</w:t>
      </w:r>
      <w:r>
        <w:t>/B/</w:t>
      </w:r>
      <w:r w:rsidR="008C3BF8">
        <w:t xml:space="preserve">D </w:t>
      </w:r>
      <w:r w:rsidR="00677F6A">
        <w:t>1</w:t>
      </w:r>
      <w:r w:rsidR="008C3BF8">
        <w:t>/</w:t>
      </w:r>
      <w:r w:rsidR="008949DF">
        <w:t>CR</w:t>
      </w:r>
      <w:r w:rsidR="0001439A">
        <w:t xml:space="preserve"> </w:t>
      </w:r>
      <w:r w:rsidR="00E069F2">
        <w:t xml:space="preserve"> </w:t>
      </w:r>
      <w:r w:rsidR="00AF768A">
        <w:t xml:space="preserve">  </w:t>
      </w:r>
      <w:r>
        <w:t xml:space="preserve">  </w:t>
      </w:r>
      <w:r w:rsidR="00AF768A">
        <w:t xml:space="preserve"> </w:t>
      </w:r>
      <w:r w:rsidR="0001439A">
        <w:t xml:space="preserve"> </w:t>
      </w:r>
      <w:r w:rsidR="008C3BF8">
        <w:t xml:space="preserve">  </w:t>
      </w:r>
      <w:r w:rsidR="008949DF">
        <w:t xml:space="preserve"> </w:t>
      </w:r>
      <w:r w:rsidR="0001439A">
        <w:t xml:space="preserve">; </w:t>
      </w:r>
      <w:r w:rsidR="00A81C31">
        <w:t xml:space="preserve">A pushes the device </w:t>
      </w:r>
      <w:r w:rsidR="002B0D19">
        <w:t>at index ‘A’ onto the stack and CR pops both A and dev off the stack.</w:t>
      </w:r>
    </w:p>
    <w:p w:rsidR="0001439A" w:rsidRDefault="00AB5A02" w:rsidP="0001439A">
      <w:pPr>
        <w:pStyle w:val="MonoNoSpacing"/>
      </w:pPr>
      <w:r>
        <w:t xml:space="preserve"> </w:t>
      </w:r>
      <w:r w:rsidR="000B41A6">
        <w:t>“</w:t>
      </w:r>
      <w:r w:rsidR="003F646E">
        <w:t>A</w:t>
      </w:r>
      <w:r w:rsidR="000B41A6">
        <w:t>”</w:t>
      </w:r>
      <w:r w:rsidR="003067A7">
        <w:t>/dev/</w:t>
      </w:r>
      <w:r w:rsidR="002B0D19">
        <w:t>BS</w:t>
      </w:r>
      <w:r w:rsidR="00AE3E29">
        <w:t xml:space="preserve">  </w:t>
      </w:r>
      <w:r w:rsidR="00E069F2">
        <w:t xml:space="preserve">  </w:t>
      </w:r>
      <w:r w:rsidR="00AE3E29">
        <w:t xml:space="preserve"> </w:t>
      </w:r>
      <w:r w:rsidR="0001439A">
        <w:t xml:space="preserve">   </w:t>
      </w:r>
      <w:r w:rsidR="002554A0">
        <w:t xml:space="preserve"> </w:t>
      </w:r>
      <w:r w:rsidR="0001439A">
        <w:t xml:space="preserve"> </w:t>
      </w:r>
      <w:r w:rsidR="0015694B">
        <w:t xml:space="preserve">  </w:t>
      </w:r>
      <w:r w:rsidR="003067A7">
        <w:t xml:space="preserve"> </w:t>
      </w:r>
      <w:r w:rsidR="008C3BF8">
        <w:t xml:space="preserve"> </w:t>
      </w:r>
      <w:r w:rsidR="00AE3E29">
        <w:t xml:space="preserve">; </w:t>
      </w:r>
      <w:r w:rsidR="00A81C31">
        <w:t xml:space="preserve">“A” with quotes is the string “A”. </w:t>
      </w:r>
      <w:r w:rsidR="002B0D19">
        <w:t>BS</w:t>
      </w:r>
      <w:r w:rsidR="00AE3E29">
        <w:t xml:space="preserve"> </w:t>
      </w:r>
      <w:r w:rsidR="00A81C31">
        <w:t>pops “A” off the stack</w:t>
      </w:r>
      <w:r w:rsidR="0001439A">
        <w:t>.</w:t>
      </w:r>
    </w:p>
    <w:p w:rsidR="0001439A" w:rsidRDefault="00AB5A02" w:rsidP="0001439A">
      <w:pPr>
        <w:pStyle w:val="MonoNoSpacing"/>
      </w:pPr>
      <w:r>
        <w:t xml:space="preserve"> </w:t>
      </w:r>
      <w:r w:rsidR="0001439A">
        <w:t>ESC</w:t>
      </w:r>
      <w:r w:rsidR="008C3BF8">
        <w:t>/</w:t>
      </w:r>
      <w:r w:rsidR="00913ED3">
        <w:t>A</w:t>
      </w:r>
      <w:r w:rsidR="003067A7">
        <w:t>/</w:t>
      </w:r>
      <w:r w:rsidR="00B85173">
        <w:t xml:space="preserve">BS  </w:t>
      </w:r>
      <w:r w:rsidR="0015694B">
        <w:t xml:space="preserve">              ; This is a nested escape sequence.</w:t>
      </w:r>
    </w:p>
    <w:p w:rsidR="0001439A" w:rsidRDefault="0001439A" w:rsidP="008A65ED">
      <w:pPr>
        <w:pStyle w:val="MonoNoSpacing"/>
      </w:pPr>
      <w:r>
        <w:t xml:space="preserve">  ESC</w:t>
      </w:r>
      <w:r w:rsidR="008C3BF8">
        <w:t>/</w:t>
      </w:r>
      <w:r w:rsidR="00A04FD9">
        <w:t>“A”</w:t>
      </w:r>
      <w:r w:rsidR="008C3BF8">
        <w:t>/</w:t>
      </w:r>
      <w:r w:rsidR="0067310C">
        <w:t>“</w:t>
      </w:r>
      <w:r w:rsidR="008C3BF8">
        <w:t>foo</w:t>
      </w:r>
      <w:r w:rsidR="0067310C">
        <w:t>”</w:t>
      </w:r>
      <w:r w:rsidR="008C3BF8">
        <w:t xml:space="preserve"> </w:t>
      </w:r>
      <w:r w:rsidR="00913ED3">
        <w:t>1</w:t>
      </w:r>
      <w:r w:rsidR="008C3BF8">
        <w:t>/</w:t>
      </w:r>
      <w:r w:rsidR="000A27CF">
        <w:t>CR</w:t>
      </w:r>
      <w:r w:rsidR="00112EDB">
        <w:t xml:space="preserve">     ; Quotes around foo unnecessary but legal.</w:t>
      </w:r>
    </w:p>
    <w:p w:rsidR="00494CE0" w:rsidRDefault="0001439A" w:rsidP="00494CE0">
      <w:pPr>
        <w:pStyle w:val="MonoNoSpacing"/>
      </w:pPr>
      <w:r>
        <w:t xml:space="preserve">  </w:t>
      </w:r>
      <w:r w:rsidR="00AB5A02">
        <w:t xml:space="preserve"> </w:t>
      </w:r>
      <w:r w:rsidR="00913ED3">
        <w:t>A</w:t>
      </w:r>
      <w:r w:rsidR="00953579">
        <w:t>/foo</w:t>
      </w:r>
      <w:r>
        <w:t xml:space="preserve"> </w:t>
      </w:r>
      <w:r w:rsidR="00913ED3">
        <w:t>1</w:t>
      </w:r>
      <w:r w:rsidR="00953579">
        <w:t>/</w:t>
      </w:r>
      <w:r w:rsidR="008949DF">
        <w:t>FF</w:t>
      </w:r>
      <w:r>
        <w:t xml:space="preserve"> </w:t>
      </w:r>
      <w:r w:rsidR="00A969BC">
        <w:t xml:space="preserve">   </w:t>
      </w:r>
      <w:r w:rsidR="002554A0">
        <w:t xml:space="preserve"> </w:t>
      </w:r>
      <w:r w:rsidR="00FC7A0E">
        <w:t xml:space="preserve">   </w:t>
      </w:r>
      <w:r w:rsidR="0015694B">
        <w:t xml:space="preserve"> </w:t>
      </w:r>
      <w:r w:rsidR="00D53655">
        <w:t xml:space="preserve">  </w:t>
      </w:r>
      <w:r w:rsidR="0015694B">
        <w:t xml:space="preserve"> </w:t>
      </w:r>
      <w:r>
        <w:t xml:space="preserve">; </w:t>
      </w:r>
      <w:r w:rsidR="008949DF">
        <w:t>FF closes all the ESC</w:t>
      </w:r>
      <w:r w:rsidR="006E6243">
        <w:t>.</w:t>
      </w:r>
    </w:p>
    <w:p w:rsidR="00494CE0" w:rsidRDefault="008949DF" w:rsidP="00494CE0">
      <w:pPr>
        <w:pStyle w:val="MonoNoSpacing"/>
      </w:pPr>
      <w:r>
        <w:t>FF</w:t>
      </w:r>
      <w:r w:rsidR="007A4051">
        <w:t xml:space="preserve"> </w:t>
      </w:r>
      <w:r w:rsidR="00494CE0">
        <w:t>FF                    ; Please note there is one FF per ESC.</w:t>
      </w:r>
    </w:p>
    <w:p w:rsidR="007D64DB" w:rsidRDefault="007D64DB" w:rsidP="0001439A">
      <w:pPr>
        <w:pStyle w:val="MonoNoSpacing"/>
      </w:pPr>
      <w:r>
        <w:t xml:space="preserve">0xXXXXXXXX               ; </w:t>
      </w:r>
      <w:r w:rsidR="000945A8">
        <w:t>followed by a 32-bit hash</w:t>
      </w:r>
      <w:r>
        <w:t xml:space="preserve"> to verify data integrity.</w:t>
      </w:r>
    </w:p>
    <w:p w:rsidR="00A91065" w:rsidRDefault="00C03035" w:rsidP="00750615">
      <w:pPr>
        <w:pStyle w:val="Heading2"/>
      </w:pPr>
      <w:r>
        <w:lastRenderedPageBreak/>
        <w:t>Books and Folders</w:t>
      </w:r>
    </w:p>
    <w:p w:rsidR="007B7D81" w:rsidRDefault="00A91065" w:rsidP="00AD1720">
      <w:r>
        <w:t>Books</w:t>
      </w:r>
      <w:r w:rsidR="00C03035">
        <w:t xml:space="preserve"> and Folders</w:t>
      </w:r>
      <w:r>
        <w:t xml:space="preserve"> are like Python </w:t>
      </w:r>
      <w:r w:rsidR="00490688">
        <w:t>key-value d</w:t>
      </w:r>
      <w:r>
        <w:t>ictionaries composed of the 32 I2P types</w:t>
      </w:r>
      <w:r w:rsidR="001417C9">
        <w:t xml:space="preserve">. </w:t>
      </w:r>
      <w:r w:rsidR="00261568">
        <w:t>B</w:t>
      </w:r>
      <w:r w:rsidR="007B7D81">
        <w:t>ook</w:t>
      </w:r>
      <w:r w:rsidR="00261568">
        <w:t xml:space="preserve"> and</w:t>
      </w:r>
      <w:r w:rsidR="00C03035">
        <w:t xml:space="preserve"> folder</w:t>
      </w:r>
      <w:r w:rsidR="00261568">
        <w:t>s are hierarchical and may contain subfolders and</w:t>
      </w:r>
      <w:r w:rsidR="00C03035">
        <w:t xml:space="preserve"> “sub-books”</w:t>
      </w:r>
      <w:r w:rsidR="007B7D81">
        <w:t xml:space="preserve">. </w:t>
      </w:r>
      <w:r w:rsidR="001417C9">
        <w:t>Records and Units are both types of books, one and having a hash table and the ot</w:t>
      </w:r>
      <w:r w:rsidR="000F2B7D">
        <w:t>her perspective other does not.</w:t>
      </w:r>
    </w:p>
    <w:p w:rsidR="007B7D81" w:rsidRDefault="001417C9" w:rsidP="00AD1720">
      <w:r>
        <w:t xml:space="preserve">For situations where </w:t>
      </w:r>
      <w:r w:rsidR="007B7D81">
        <w:t>an application requires the fastest push-back performance possible, meaning adding to the end of the data buffer, a Unit works best because there is no hash table. For applications that require fastest search through large Books, a Record works best</w:t>
      </w:r>
      <w:r w:rsidR="000F2B7D">
        <w:t>.</w:t>
      </w:r>
    </w:p>
    <w:p w:rsidR="00AD1720" w:rsidRDefault="00A91065" w:rsidP="00AD1720">
      <w:r>
        <w:t xml:space="preserve">There are </w:t>
      </w:r>
      <w:r w:rsidR="00490688">
        <w:t>3</w:t>
      </w:r>
      <w:r w:rsidR="00930581">
        <w:t xml:space="preserve"> types of </w:t>
      </w:r>
      <w:r w:rsidR="00290341">
        <w:t>Unit</w:t>
      </w:r>
      <w:r w:rsidR="00930581">
        <w:t xml:space="preserve">s, </w:t>
      </w:r>
      <w:r w:rsidR="007B7D81">
        <w:t>U</w:t>
      </w:r>
      <w:r w:rsidR="00930581">
        <w:t xml:space="preserve">S2, </w:t>
      </w:r>
      <w:r w:rsidR="007B7D81">
        <w:t>U</w:t>
      </w:r>
      <w:r w:rsidR="00930581">
        <w:t xml:space="preserve">S4, </w:t>
      </w:r>
      <w:r w:rsidR="00490688">
        <w:t xml:space="preserve">and </w:t>
      </w:r>
      <w:r w:rsidR="007B7D81">
        <w:t>U</w:t>
      </w:r>
      <w:r w:rsidR="00930581">
        <w:t xml:space="preserve">S8, </w:t>
      </w:r>
      <w:r w:rsidR="00490688">
        <w:t>and 3 types of records RS2, RS4, and RS8.</w:t>
      </w:r>
      <w:r w:rsidR="00930581">
        <w:t xml:space="preserve"> All </w:t>
      </w:r>
      <w:r w:rsidR="00290341">
        <w:t>Unit</w:t>
      </w:r>
      <w:r w:rsidR="00490688">
        <w:t>s and records</w:t>
      </w:r>
      <w:r>
        <w:t xml:space="preserve"> have the same interface but use </w:t>
      </w:r>
      <w:r w:rsidR="00930581">
        <w:t>1</w:t>
      </w:r>
      <w:r>
        <w:t xml:space="preserve">6, 32, and/or </w:t>
      </w:r>
      <w:r w:rsidR="00F34B6C">
        <w:t>64-bit</w:t>
      </w:r>
      <w:r>
        <w:t xml:space="preserve"> data types. This is to is to reduce the used memory and bandwidth. Books can easily be converted to and from the 3 book types. Books </w:t>
      </w:r>
      <w:r w:rsidR="00F34B6C">
        <w:t>cannot</w:t>
      </w:r>
      <w:r>
        <w:t xml:space="preserve"> store more data than the numbers of bits can. </w:t>
      </w:r>
      <w:r w:rsidR="00F34B6C">
        <w:t>Below</w:t>
      </w:r>
      <w:r>
        <w:t xml:space="preserve"> is a list of the books and their memory pro</w:t>
      </w:r>
      <w:r w:rsidR="00450250">
        <w:t>files</w:t>
      </w:r>
      <w:r>
        <w:t>.</w:t>
      </w:r>
    </w:p>
    <w:p w:rsidR="00AD1720" w:rsidRDefault="00AD1720" w:rsidP="00AD1720">
      <w:pPr>
        <w:pStyle w:val="Heading3"/>
      </w:pPr>
      <w:r>
        <w:t>Book Memory Overhead</w:t>
      </w:r>
    </w:p>
    <w:p w:rsidR="00AD1720" w:rsidRPr="00147D97" w:rsidRDefault="00AD1720" w:rsidP="00AD1720">
      <w:pPr>
        <w:pStyle w:val="MonoNoSpacing"/>
      </w:pPr>
      <w:r w:rsidRPr="00147D97">
        <w:t xml:space="preserve">| #Bits | Max # Members | Max Header Size | Max Data Size | Overhead Per </w:t>
      </w:r>
      <w:r w:rsidR="002A4116">
        <w:t>Object</w:t>
      </w:r>
      <w:r w:rsidRPr="00147D97">
        <w:t xml:space="preserve"> |</w:t>
      </w:r>
    </w:p>
    <w:p w:rsidR="0027461F" w:rsidRPr="00147D97" w:rsidRDefault="00AD1720" w:rsidP="0027461F">
      <w:pPr>
        <w:pStyle w:val="MonoNoSpacing"/>
      </w:pPr>
      <w:r w:rsidRPr="00147D97">
        <w:t>|:-----:|:-------------:|:---------------:|:-------------:|:---------------</w:t>
      </w:r>
      <w:r w:rsidR="002A4116">
        <w:t>--</w:t>
      </w:r>
      <w:r w:rsidRPr="00147D97">
        <w:t>--:|</w:t>
      </w:r>
    </w:p>
    <w:p w:rsidR="0027461F" w:rsidRPr="00147D97" w:rsidRDefault="0027461F" w:rsidP="0027461F">
      <w:pPr>
        <w:pStyle w:val="MonoNoSpacing"/>
      </w:pPr>
      <w:r w:rsidRPr="00147D97">
        <w:t xml:space="preserve">|   16  |      255      |     2^16        |       2^16    |   </w:t>
      </w:r>
      <w:r w:rsidR="001E2D15">
        <w:t>6</w:t>
      </w:r>
      <w:r w:rsidR="000E22F0" w:rsidRPr="00147D97">
        <w:t xml:space="preserve"> + </w:t>
      </w:r>
      <w:r w:rsidR="0053551E">
        <w:t>3</w:t>
      </w:r>
      <w:r w:rsidR="000E22F0">
        <w:t xml:space="preserve"> per index</w:t>
      </w:r>
      <w:r w:rsidRPr="00147D97">
        <w:t xml:space="preserve"> + buffer</w:t>
      </w:r>
      <w:r w:rsidR="006E4A42">
        <w:t>.</w:t>
      </w:r>
      <w:r w:rsidRPr="00147D97">
        <w:t>|</w:t>
      </w:r>
    </w:p>
    <w:p w:rsidR="00AD1720" w:rsidRPr="00147D97" w:rsidRDefault="00AD1720" w:rsidP="0027461F">
      <w:pPr>
        <w:pStyle w:val="MonoNoSpacing"/>
      </w:pPr>
      <w:r w:rsidRPr="00147D97">
        <w:t>|   32  |     2^1</w:t>
      </w:r>
      <w:r w:rsidR="00BE143E">
        <w:t>6</w:t>
      </w:r>
      <w:r w:rsidRPr="00147D97">
        <w:t xml:space="preserve"> </w:t>
      </w:r>
      <w:r>
        <w:t>- 1</w:t>
      </w:r>
      <w:r w:rsidRPr="00147D97">
        <w:t xml:space="preserve">  |     2^32        |       2^32    |   16</w:t>
      </w:r>
      <w:r w:rsidR="000E22F0" w:rsidRPr="00147D97">
        <w:t xml:space="preserve"> + </w:t>
      </w:r>
      <w:r w:rsidR="000E22F0">
        <w:t>4 per index</w:t>
      </w:r>
      <w:r w:rsidRPr="00147D97">
        <w:t xml:space="preserve"> + buffer</w:t>
      </w:r>
      <w:r w:rsidR="006E4A42">
        <w:t>.</w:t>
      </w:r>
      <w:r w:rsidRPr="00147D97">
        <w:t>|</w:t>
      </w:r>
    </w:p>
    <w:p w:rsidR="00AD1720" w:rsidRPr="00147D97" w:rsidRDefault="00AD1720" w:rsidP="00450250">
      <w:pPr>
        <w:pStyle w:val="MonoNoSpacing"/>
      </w:pPr>
      <w:r w:rsidRPr="00147D97">
        <w:t xml:space="preserve">|   64  | </w:t>
      </w:r>
      <w:r w:rsidR="001E2D15">
        <w:t xml:space="preserve">    2^2</w:t>
      </w:r>
      <w:r w:rsidR="009A2432">
        <w:t>5</w:t>
      </w:r>
      <w:r w:rsidR="00BE143E">
        <w:t xml:space="preserve"> </w:t>
      </w:r>
      <w:r>
        <w:t xml:space="preserve">– 1 </w:t>
      </w:r>
      <w:r w:rsidRPr="00147D97">
        <w:t xml:space="preserve"> |     2^32        |       2^64    |   24</w:t>
      </w:r>
      <w:r w:rsidR="000E22F0" w:rsidRPr="00147D97">
        <w:t xml:space="preserve"> + </w:t>
      </w:r>
      <w:r w:rsidR="006E4A42">
        <w:t>16</w:t>
      </w:r>
      <w:r w:rsidR="000E22F0">
        <w:t xml:space="preserve"> per index</w:t>
      </w:r>
      <w:r w:rsidRPr="00147D97">
        <w:t xml:space="preserve"> + buffer</w:t>
      </w:r>
      <w:r w:rsidR="006E4A42">
        <w:t>.</w:t>
      </w:r>
      <w:r w:rsidRPr="00147D97">
        <w:t>|</w:t>
      </w:r>
    </w:p>
    <w:p w:rsidR="00AD1720" w:rsidRDefault="00AD1720" w:rsidP="00450250">
      <w:pPr>
        <w:pStyle w:val="MonoNoSpacing"/>
      </w:pPr>
      <w:r>
        <w:t>* All sizes listed in bytes.</w:t>
      </w:r>
    </w:p>
    <w:p w:rsidR="00A91065" w:rsidRDefault="00A91065" w:rsidP="00AD1720"/>
    <w:p w:rsidR="00A91065" w:rsidRDefault="00190595" w:rsidP="009A4153">
      <w:pPr>
        <w:pStyle w:val="Heading4"/>
      </w:pPr>
      <w:r>
        <w:t>Unit</w:t>
      </w:r>
      <w:r w:rsidR="00B06352">
        <w:t xml:space="preserve"> and Record</w:t>
      </w:r>
      <w:r w:rsidR="009A4153">
        <w:t xml:space="preserve"> Example</w:t>
      </w:r>
    </w:p>
    <w:p w:rsidR="009A4153" w:rsidRPr="009A4153" w:rsidRDefault="009A4153" w:rsidP="009A4153"/>
    <w:p w:rsidR="00A91065" w:rsidRPr="00147D97" w:rsidRDefault="00730CA9" w:rsidP="00147D97">
      <w:pPr>
        <w:pStyle w:val="MonoNoSpacing"/>
      </w:pPr>
      <w:r>
        <w:t>BK</w:t>
      </w:r>
      <w:r w:rsidR="00A91065" w:rsidRPr="00147D97">
        <w:t xml:space="preserve">2 </w:t>
      </w:r>
      <w:r w:rsidR="0041448B">
        <w:t>5</w:t>
      </w:r>
      <w:r w:rsidR="00A91065" w:rsidRPr="00147D97">
        <w:t xml:space="preserve">                                   ; </w:t>
      </w:r>
      <w:r w:rsidR="0040346C" w:rsidRPr="0040346C">
        <w:t xml:space="preserve">Preallocate </w:t>
      </w:r>
      <w:r w:rsidR="00A91065" w:rsidRPr="00147D97">
        <w:t xml:space="preserve">a buffer of size </w:t>
      </w:r>
      <w:r w:rsidR="0041448B">
        <w:t>5</w:t>
      </w:r>
      <w:r w:rsidR="00A91065" w:rsidRPr="00147D97">
        <w:t>.</w:t>
      </w:r>
    </w:p>
    <w:p w:rsidR="00A91065" w:rsidRPr="00147D97" w:rsidRDefault="00A91065" w:rsidP="00147D97">
      <w:pPr>
        <w:pStyle w:val="MonoNoSpacing"/>
      </w:pPr>
      <w:r w:rsidRPr="00147D97">
        <w:t xml:space="preserve">    "Item 1" UI1 23</w:t>
      </w:r>
    </w:p>
    <w:p w:rsidR="00A91065" w:rsidRPr="00147D97" w:rsidRDefault="00A91065" w:rsidP="00147D97">
      <w:pPr>
        <w:pStyle w:val="MonoNoSpacing"/>
      </w:pPr>
      <w:r w:rsidRPr="00147D97">
        <w:t xml:space="preserve">    "Item 2" STR "Hello world!"         ; String will be stored with the default buffer size.</w:t>
      </w:r>
    </w:p>
    <w:p w:rsidR="00A91065" w:rsidRPr="00147D97" w:rsidRDefault="00A91065" w:rsidP="00147D97">
      <w:pPr>
        <w:pStyle w:val="MonoNoSpacing"/>
      </w:pPr>
      <w:r w:rsidRPr="00147D97">
        <w:t xml:space="preserve">    "Item 3" </w:t>
      </w:r>
      <w:r w:rsidR="00A630A3" w:rsidRPr="00147D97">
        <w:t xml:space="preserve">32 </w:t>
      </w:r>
      <w:r w:rsidRPr="00147D97">
        <w:t>STR "Hello world!"      ; Optional buffer size</w:t>
      </w:r>
      <w:r w:rsidR="00A630A3">
        <w:t xml:space="preserve"> comes before the type</w:t>
      </w:r>
      <w:r w:rsidRPr="00147D97">
        <w:t>.</w:t>
      </w:r>
    </w:p>
    <w:p w:rsidR="0041448B" w:rsidRDefault="00A91065" w:rsidP="00147D97">
      <w:pPr>
        <w:pStyle w:val="MonoNoSpacing"/>
      </w:pPr>
      <w:r w:rsidRPr="00147D97">
        <w:t xml:space="preserve">    "Item 4"</w:t>
      </w:r>
      <w:r w:rsidR="00A630A3">
        <w:t xml:space="preserve"> </w:t>
      </w:r>
      <w:r w:rsidR="009C453B">
        <w:t>6</w:t>
      </w:r>
      <w:r w:rsidRPr="00147D97">
        <w:t xml:space="preserve"> ESC 1 </w:t>
      </w:r>
      <w:r w:rsidR="00A630A3">
        <w:t xml:space="preserve">2 3 </w:t>
      </w:r>
      <w:r w:rsidR="005B4142">
        <w:t>0</w:t>
      </w:r>
      <w:r w:rsidR="00A630A3">
        <w:t xml:space="preserve"> </w:t>
      </w:r>
      <w:r w:rsidR="005B4142">
        <w:t>0</w:t>
      </w:r>
      <w:r w:rsidR="00A630A3">
        <w:t xml:space="preserve"> </w:t>
      </w:r>
      <w:r w:rsidR="005B4142">
        <w:t>0</w:t>
      </w:r>
      <w:r w:rsidR="0041448B">
        <w:t xml:space="preserve"> </w:t>
      </w:r>
      <w:r w:rsidR="00700003">
        <w:t xml:space="preserve">   </w:t>
      </w:r>
      <w:r w:rsidR="005B4142">
        <w:t xml:space="preserve">      </w:t>
      </w:r>
      <w:r w:rsidR="0041448B">
        <w:t>; It’s faster to parse script with a preallocated buffer size.</w:t>
      </w:r>
    </w:p>
    <w:p w:rsidR="00A91065" w:rsidRPr="00147D97" w:rsidRDefault="00A91065" w:rsidP="00147D97">
      <w:pPr>
        <w:pStyle w:val="MonoNoSpacing"/>
      </w:pPr>
      <w:r w:rsidRPr="00147D97">
        <w:t xml:space="preserve">    </w:t>
      </w:r>
      <w:r w:rsidR="0041448B">
        <w:t xml:space="preserve">“Item 5” </w:t>
      </w:r>
      <w:r w:rsidR="00C03035">
        <w:t>BK</w:t>
      </w:r>
      <w:r w:rsidRPr="00147D97">
        <w:t>2</w:t>
      </w:r>
      <w:r w:rsidR="0041448B">
        <w:t xml:space="preserve">                        ; </w:t>
      </w:r>
      <w:r w:rsidR="00EA1052">
        <w:t xml:space="preserve">There is a lot of </w:t>
      </w:r>
      <w:r w:rsidR="00700003">
        <w:t>extra copying elsewise</w:t>
      </w:r>
      <w:r w:rsidR="0041448B">
        <w:t>.</w:t>
      </w:r>
    </w:p>
    <w:p w:rsidR="00A91065" w:rsidRPr="00147D97" w:rsidRDefault="00A91065" w:rsidP="00147D97">
      <w:pPr>
        <w:pStyle w:val="MonoNoSpacing"/>
      </w:pPr>
      <w:r w:rsidRPr="00147D97">
        <w:t xml:space="preserve">        "Item 1" UI4 2,747,572          ; Commas are allowed in n</w:t>
      </w:r>
      <w:r w:rsidR="0040346C">
        <w:t>u</w:t>
      </w:r>
      <w:r w:rsidRPr="00147D97">
        <w:t>mbers in I2P.</w:t>
      </w:r>
    </w:p>
    <w:p w:rsidR="00A91065" w:rsidRPr="00147D97" w:rsidRDefault="00A91065" w:rsidP="00147D97">
      <w:pPr>
        <w:pStyle w:val="MonoNoSpacing"/>
      </w:pPr>
      <w:r w:rsidRPr="00147D97">
        <w:t xml:space="preserve">        "Item 2"</w:t>
      </w:r>
      <w:r w:rsidR="00700003" w:rsidRPr="00147D97">
        <w:t xml:space="preserve"> 23</w:t>
      </w:r>
      <w:r w:rsidRPr="00147D97">
        <w:t xml:space="preserve"> STR "Hello world!"</w:t>
      </w:r>
    </w:p>
    <w:p w:rsidR="00A91065" w:rsidRPr="00147D97" w:rsidRDefault="00A91065" w:rsidP="00147D97">
      <w:pPr>
        <w:pStyle w:val="MonoNoSpacing"/>
      </w:pPr>
      <w:r w:rsidRPr="00147D97">
        <w:t xml:space="preserve">        NIL</w:t>
      </w:r>
    </w:p>
    <w:p w:rsidR="00A91065" w:rsidRPr="00147D97" w:rsidRDefault="00A91065" w:rsidP="00147D97">
      <w:pPr>
        <w:pStyle w:val="MonoNoSpacing"/>
      </w:pPr>
      <w:r w:rsidRPr="00147D97">
        <w:t xml:space="preserve">                                        ; No need for a NIL to close this book</w:t>
      </w:r>
      <w:r w:rsidR="000849F0">
        <w:t xml:space="preserve">s </w:t>
      </w:r>
      <w:r w:rsidRPr="00147D97">
        <w:t>of pre-specified length.</w:t>
      </w:r>
    </w:p>
    <w:p w:rsidR="00A91065" w:rsidRPr="00147D97" w:rsidRDefault="00A91065" w:rsidP="00A91065">
      <w:pPr>
        <w:rPr>
          <w:rFonts w:ascii="Courier New" w:hAnsi="Courier New" w:cs="Courier New"/>
          <w:sz w:val="16"/>
          <w:szCs w:val="16"/>
        </w:rPr>
      </w:pPr>
    </w:p>
    <w:p w:rsidR="00A91065" w:rsidRPr="00147D97" w:rsidRDefault="00A91065" w:rsidP="009A4153">
      <w:pPr>
        <w:pStyle w:val="Heading4"/>
      </w:pPr>
      <w:r w:rsidRPr="00147D97">
        <w:t xml:space="preserve">Example of </w:t>
      </w:r>
      <w:r w:rsidR="00524267">
        <w:t>Books</w:t>
      </w:r>
      <w:r w:rsidRPr="00147D97">
        <w:t xml:space="preserve"> with Errors</w:t>
      </w:r>
    </w:p>
    <w:p w:rsidR="00A91065" w:rsidRPr="00147D97" w:rsidRDefault="00A91065" w:rsidP="00A91065">
      <w:pPr>
        <w:rPr>
          <w:rFonts w:ascii="Courier New" w:hAnsi="Courier New" w:cs="Courier New"/>
          <w:sz w:val="16"/>
          <w:szCs w:val="16"/>
        </w:rPr>
      </w:pPr>
    </w:p>
    <w:p w:rsidR="00A91065" w:rsidRPr="00147D97" w:rsidRDefault="00C03035" w:rsidP="00147D97">
      <w:pPr>
        <w:pStyle w:val="MonoNoSpacing"/>
      </w:pPr>
      <w:r>
        <w:t>BK</w:t>
      </w:r>
      <w:r w:rsidR="009C31CB">
        <w:t>2</w:t>
      </w:r>
      <w:r w:rsidR="00A91065" w:rsidRPr="00147D97">
        <w:t xml:space="preserve"> 2</w:t>
      </w:r>
    </w:p>
    <w:p w:rsidR="00A91065" w:rsidRPr="00147D97" w:rsidRDefault="00A91065" w:rsidP="00147D97">
      <w:pPr>
        <w:pStyle w:val="MonoNoSpacing"/>
      </w:pPr>
      <w:r w:rsidRPr="00147D97">
        <w:t xml:space="preserve">    "Item 1" </w:t>
      </w:r>
      <w:r w:rsidR="00CD58FF">
        <w:t>256</w:t>
      </w:r>
      <w:r w:rsidRPr="00147D97">
        <w:t xml:space="preserve"> </w:t>
      </w:r>
      <w:r w:rsidR="00A630A3" w:rsidRPr="00147D97">
        <w:t xml:space="preserve">STR </w:t>
      </w:r>
      <w:r w:rsidRPr="00147D97">
        <w:t>Error!</w:t>
      </w:r>
      <w:r w:rsidR="00D7004B">
        <w:t>\0</w:t>
      </w:r>
      <w:r w:rsidRPr="00147D97">
        <w:t xml:space="preserve">         </w:t>
      </w:r>
      <w:r w:rsidR="00CD58FF">
        <w:t xml:space="preserve">  </w:t>
      </w:r>
      <w:r w:rsidRPr="00147D97">
        <w:t>; Book2</w:t>
      </w:r>
      <w:r w:rsidR="00CD58FF">
        <w:t xml:space="preserve"> can only store up to 255 members</w:t>
      </w:r>
      <w:r w:rsidRPr="00147D97">
        <w:t>!</w:t>
      </w:r>
    </w:p>
    <w:p w:rsidR="00A91065" w:rsidRPr="00147D97" w:rsidRDefault="00A91065" w:rsidP="00147D97">
      <w:pPr>
        <w:pStyle w:val="MonoNoSpacing"/>
      </w:pPr>
      <w:r w:rsidRPr="00147D97">
        <w:t xml:space="preserve">    </w:t>
      </w:r>
      <w:r w:rsidR="00191954" w:rsidRPr="00147D97">
        <w:t xml:space="preserve">"Item </w:t>
      </w:r>
      <w:r w:rsidR="00191954">
        <w:t>2</w:t>
      </w:r>
      <w:r w:rsidR="00191954" w:rsidRPr="00147D97">
        <w:t xml:space="preserve">" </w:t>
      </w:r>
      <w:r w:rsidR="009C2493">
        <w:t>BK</w:t>
      </w:r>
      <w:r w:rsidRPr="00147D97">
        <w:t xml:space="preserve">4                       </w:t>
      </w:r>
      <w:r w:rsidR="00191954">
        <w:t xml:space="preserve"> </w:t>
      </w:r>
      <w:r w:rsidRPr="00147D97">
        <w:t>; Cannot put larger book in smaller book!</w:t>
      </w:r>
    </w:p>
    <w:p w:rsidR="00A91065" w:rsidRPr="00147D97" w:rsidRDefault="00A91065" w:rsidP="00147D97">
      <w:pPr>
        <w:pStyle w:val="MonoNoSpacing"/>
      </w:pPr>
      <w:r w:rsidRPr="00147D97">
        <w:t xml:space="preserve">        NIL</w:t>
      </w:r>
    </w:p>
    <w:p w:rsidR="00A91065" w:rsidRPr="00147D97" w:rsidRDefault="00A91065" w:rsidP="00147D97">
      <w:pPr>
        <w:pStyle w:val="MonoNoSpacing"/>
      </w:pPr>
      <w:r w:rsidRPr="00147D97">
        <w:t xml:space="preserve">    </w:t>
      </w:r>
      <w:r w:rsidR="005C0904">
        <w:t xml:space="preserve">                                    ; </w:t>
      </w:r>
      <w:r w:rsidRPr="00147D97">
        <w:t>...</w:t>
      </w:r>
    </w:p>
    <w:p w:rsidR="00A91065" w:rsidRPr="00147D97" w:rsidRDefault="00A91065" w:rsidP="00147D97">
      <w:pPr>
        <w:pStyle w:val="MonoNoSpacing"/>
      </w:pPr>
      <w:r w:rsidRPr="00147D97">
        <w:t xml:space="preserve">    "Item 65" BOL 1                     ; Cannot possibly have more than 2^N / 4 - 1 items!</w:t>
      </w:r>
    </w:p>
    <w:p w:rsidR="00A91065" w:rsidRPr="00147D97" w:rsidRDefault="00A91065" w:rsidP="00147D97">
      <w:pPr>
        <w:pStyle w:val="MonoNoSpacing"/>
      </w:pPr>
      <w:r w:rsidRPr="00147D97">
        <w:t xml:space="preserve">                                        ; Did not close book with NIL, BS, CR, or 0!</w:t>
      </w:r>
    </w:p>
    <w:p w:rsidR="00D5683D" w:rsidRPr="00D5683D" w:rsidRDefault="00D5683D" w:rsidP="00D5683D">
      <w:pPr>
        <w:rPr>
          <w:rFonts w:ascii="Courier New" w:hAnsi="Courier New" w:cs="Courier New"/>
          <w:sz w:val="16"/>
          <w:szCs w:val="16"/>
        </w:rPr>
      </w:pPr>
    </w:p>
    <w:p w:rsidR="00E832A6" w:rsidRDefault="00E832A6" w:rsidP="00AD36E3">
      <w:pPr>
        <w:pStyle w:val="Heading1"/>
      </w:pPr>
      <w:bookmarkStart w:id="17" w:name="_Toc471680061"/>
      <w:r>
        <w:t xml:space="preserve">Operational </w:t>
      </w:r>
      <w:r w:rsidR="00037288">
        <w:t>B</w:t>
      </w:r>
      <w:r>
        <w:t>ehavior</w:t>
      </w:r>
      <w:bookmarkEnd w:id="17"/>
    </w:p>
    <w:p w:rsidR="007145F6" w:rsidRPr="001E4475" w:rsidRDefault="00EA0874" w:rsidP="007145F6">
      <w:r w:rsidRPr="00D5683D">
        <w:t>The I2P Communication Protocol is based off ASCII C0 Codes applied to the Chinese room.</w:t>
      </w:r>
      <w:r w:rsidR="001D3CB3">
        <w:t xml:space="preserve"> </w:t>
      </w:r>
      <w:r w:rsidR="002149F9">
        <w:t>I2P was initially conceived to run over a serial connection, and t</w:t>
      </w:r>
      <w:r w:rsidR="001D3CB3">
        <w:t xml:space="preserve">he design philosophy of I2P is to be more human-readable when viewed with a standard serial port </w:t>
      </w:r>
      <w:r w:rsidR="002149F9">
        <w:t>GUI</w:t>
      </w:r>
      <w:r w:rsidR="001D3CB3">
        <w:t xml:space="preserve"> program such as Real-Term, and to allow users to control devices using a computer keyboard by typing in real-time.</w:t>
      </w:r>
    </w:p>
    <w:p w:rsidR="00F44A28" w:rsidRDefault="000D22E8" w:rsidP="00390FF7">
      <w:pPr>
        <w:pStyle w:val="Heading2"/>
      </w:pPr>
      <w:r>
        <w:lastRenderedPageBreak/>
        <w:t>Memory Usage Levels</w:t>
      </w:r>
    </w:p>
    <w:p w:rsidR="005E5167" w:rsidRDefault="00F44A28" w:rsidP="00927A90">
      <w:r w:rsidRPr="00A701FB">
        <w:rPr>
          <w:highlight w:val="yellow"/>
        </w:rPr>
        <w:t>To save memory</w:t>
      </w:r>
      <w:r w:rsidR="005C0904">
        <w:rPr>
          <w:highlight w:val="yellow"/>
        </w:rPr>
        <w:t xml:space="preserve"> and simplify development</w:t>
      </w:r>
      <w:r w:rsidR="000D22E8" w:rsidRPr="00A701FB">
        <w:rPr>
          <w:highlight w:val="yellow"/>
        </w:rPr>
        <w:t xml:space="preserve">, I2P </w:t>
      </w:r>
      <w:r w:rsidR="00A701FB">
        <w:rPr>
          <w:highlight w:val="yellow"/>
        </w:rPr>
        <w:t xml:space="preserve">must </w:t>
      </w:r>
      <w:r w:rsidR="000D22E8" w:rsidRPr="00A701FB">
        <w:rPr>
          <w:highlight w:val="yellow"/>
        </w:rPr>
        <w:t>allow</w:t>
      </w:r>
      <w:r w:rsidR="00A701FB">
        <w:rPr>
          <w:highlight w:val="yellow"/>
        </w:rPr>
        <w:t xml:space="preserve"> </w:t>
      </w:r>
      <w:r w:rsidR="000D22E8" w:rsidRPr="00A701FB">
        <w:rPr>
          <w:highlight w:val="yellow"/>
        </w:rPr>
        <w:t>for 4 different memory usage levels</w:t>
      </w:r>
      <w:r w:rsidR="005C0904">
        <w:rPr>
          <w:highlight w:val="yellow"/>
        </w:rPr>
        <w:t xml:space="preserve"> </w:t>
      </w:r>
      <w:r w:rsidR="000D22E8" w:rsidRPr="00A701FB">
        <w:rPr>
          <w:highlight w:val="yellow"/>
        </w:rPr>
        <w:t>(MUL) based upon the size of the unsigned integer used for the buffer</w:t>
      </w:r>
      <w:r w:rsidR="000D22E8">
        <w:t>. The sizes are 8, 16, 32, and 64-bit labeled MUL 1-4 respectively.</w:t>
      </w:r>
      <w:r w:rsidR="00927A90" w:rsidRPr="00927A90">
        <w:t xml:space="preserve"> </w:t>
      </w:r>
      <w:r w:rsidR="00BE5BAC">
        <w:t>MUL(s) are allows bound by CPU word size.</w:t>
      </w:r>
    </w:p>
    <w:p w:rsidR="00927A90" w:rsidRDefault="00927A90" w:rsidP="00927A90">
      <w:pPr>
        <w:pStyle w:val="Heading3"/>
      </w:pPr>
      <w:r>
        <w:t>Memory Usage Level 1</w:t>
      </w:r>
    </w:p>
    <w:p w:rsidR="00D74F50" w:rsidRDefault="00927A90" w:rsidP="00D74F50">
      <w:r w:rsidRPr="00A701FB">
        <w:rPr>
          <w:highlight w:val="yellow"/>
        </w:rPr>
        <w:t xml:space="preserve">MUL 1 uses an 8-bit unsigned integer for the buffer, </w:t>
      </w:r>
      <w:r w:rsidR="00A701FB" w:rsidRPr="00A701FB">
        <w:rPr>
          <w:highlight w:val="yellow"/>
        </w:rPr>
        <w:t xml:space="preserve">must </w:t>
      </w:r>
      <w:r w:rsidRPr="00A701FB">
        <w:rPr>
          <w:highlight w:val="yellow"/>
        </w:rPr>
        <w:t>only allow</w:t>
      </w:r>
      <w:r w:rsidR="00A701FB" w:rsidRPr="00A701FB">
        <w:rPr>
          <w:highlight w:val="yellow"/>
        </w:rPr>
        <w:t xml:space="preserve"> </w:t>
      </w:r>
      <w:r w:rsidRPr="00A701FB">
        <w:rPr>
          <w:highlight w:val="yellow"/>
        </w:rPr>
        <w:t xml:space="preserve">for an 8-bit </w:t>
      </w:r>
      <w:r w:rsidR="00EB0BFD">
        <w:rPr>
          <w:highlight w:val="yellow"/>
        </w:rPr>
        <w:t>Book</w:t>
      </w:r>
      <w:r w:rsidR="00A701FB" w:rsidRPr="00A701FB">
        <w:rPr>
          <w:highlight w:val="yellow"/>
        </w:rPr>
        <w:t>-1</w:t>
      </w:r>
      <w:r>
        <w:t xml:space="preserve">. Use MUL1 for systems with </w:t>
      </w:r>
      <w:r w:rsidR="004C67F0">
        <w:t xml:space="preserve">approximately </w:t>
      </w:r>
      <w:r w:rsidR="009E095A">
        <w:t>2</w:t>
      </w:r>
      <w:r>
        <w:t>KB or less memory</w:t>
      </w:r>
      <w:r w:rsidR="005B4142">
        <w:t>.</w:t>
      </w:r>
    </w:p>
    <w:p w:rsidR="00D74F50" w:rsidRDefault="00D74F50" w:rsidP="00D74F50">
      <w:pPr>
        <w:pStyle w:val="Heading3"/>
      </w:pPr>
      <w:r>
        <w:t>Memory Usage Level 2</w:t>
      </w:r>
    </w:p>
    <w:p w:rsidR="005E5167" w:rsidRDefault="00D74F50" w:rsidP="005E5167">
      <w:r w:rsidRPr="00A701FB">
        <w:rPr>
          <w:highlight w:val="yellow"/>
        </w:rPr>
        <w:t xml:space="preserve">MUL 2 uses </w:t>
      </w:r>
      <w:r w:rsidR="00891B12" w:rsidRPr="00A701FB">
        <w:rPr>
          <w:highlight w:val="yellow"/>
        </w:rPr>
        <w:t>a</w:t>
      </w:r>
      <w:r w:rsidRPr="00A701FB">
        <w:rPr>
          <w:highlight w:val="yellow"/>
        </w:rPr>
        <w:t xml:space="preserve"> 16-bit unsigned integer for the buffer, and </w:t>
      </w:r>
      <w:r w:rsidR="00A701FB" w:rsidRPr="00A701FB">
        <w:rPr>
          <w:highlight w:val="yellow"/>
        </w:rPr>
        <w:t xml:space="preserve">must </w:t>
      </w:r>
      <w:r w:rsidRPr="00A701FB">
        <w:rPr>
          <w:highlight w:val="yellow"/>
        </w:rPr>
        <w:t>only allow</w:t>
      </w:r>
      <w:r w:rsidR="00A701FB" w:rsidRPr="00A701FB">
        <w:rPr>
          <w:highlight w:val="yellow"/>
        </w:rPr>
        <w:t xml:space="preserve"> </w:t>
      </w:r>
      <w:r w:rsidRPr="00A701FB">
        <w:rPr>
          <w:highlight w:val="yellow"/>
        </w:rPr>
        <w:t xml:space="preserve">8 and 16-bit </w:t>
      </w:r>
      <w:r w:rsidR="00EB0BFD">
        <w:rPr>
          <w:highlight w:val="yellow"/>
        </w:rPr>
        <w:t>Book</w:t>
      </w:r>
      <w:r w:rsidRPr="00A701FB">
        <w:rPr>
          <w:highlight w:val="yellow"/>
        </w:rPr>
        <w:t>s and Books</w:t>
      </w:r>
      <w:r>
        <w:t xml:space="preserve">. Use MUL2 for systems with </w:t>
      </w:r>
      <w:r w:rsidR="007C5939">
        <w:t xml:space="preserve">more than </w:t>
      </w:r>
      <w:r w:rsidR="004C67F0">
        <w:t xml:space="preserve">approximately </w:t>
      </w:r>
      <w:r w:rsidR="007C5939">
        <w:t>2</w:t>
      </w:r>
      <w:r>
        <w:t>KB</w:t>
      </w:r>
      <w:r w:rsidR="007C5939">
        <w:t xml:space="preserve"> </w:t>
      </w:r>
      <w:r w:rsidR="00147F34">
        <w:t>RAM</w:t>
      </w:r>
      <w:r w:rsidR="000F2B7D">
        <w:t>.</w:t>
      </w:r>
    </w:p>
    <w:p w:rsidR="005E5167" w:rsidRDefault="005E5167" w:rsidP="005E5167">
      <w:pPr>
        <w:pStyle w:val="Heading3"/>
      </w:pPr>
      <w:r>
        <w:t>Memory Usage Level 3</w:t>
      </w:r>
    </w:p>
    <w:p w:rsidR="005E5167" w:rsidRDefault="005E5167" w:rsidP="005E5167">
      <w:r w:rsidRPr="00A701FB">
        <w:rPr>
          <w:highlight w:val="yellow"/>
        </w:rPr>
        <w:t xml:space="preserve">MUL 3 uses </w:t>
      </w:r>
      <w:r w:rsidR="00891B12" w:rsidRPr="00A701FB">
        <w:rPr>
          <w:highlight w:val="yellow"/>
        </w:rPr>
        <w:t>a</w:t>
      </w:r>
      <w:r w:rsidRPr="00A701FB">
        <w:rPr>
          <w:highlight w:val="yellow"/>
        </w:rPr>
        <w:t xml:space="preserve"> 32-bit unsigned integer for the buffer, and </w:t>
      </w:r>
      <w:r w:rsidR="00A701FB" w:rsidRPr="00A701FB">
        <w:rPr>
          <w:highlight w:val="yellow"/>
        </w:rPr>
        <w:t xml:space="preserve">must </w:t>
      </w:r>
      <w:r w:rsidRPr="00A701FB">
        <w:rPr>
          <w:highlight w:val="yellow"/>
        </w:rPr>
        <w:t>only allow</w:t>
      </w:r>
      <w:r w:rsidR="00A701FB" w:rsidRPr="00A701FB">
        <w:rPr>
          <w:highlight w:val="yellow"/>
        </w:rPr>
        <w:t xml:space="preserve"> </w:t>
      </w:r>
      <w:r w:rsidRPr="00A701FB">
        <w:rPr>
          <w:highlight w:val="yellow"/>
        </w:rPr>
        <w:t xml:space="preserve">8, 16, and 32-bit </w:t>
      </w:r>
      <w:r w:rsidR="00EB0BFD" w:rsidRPr="00EB0BFD">
        <w:rPr>
          <w:b/>
          <w:highlight w:val="yellow"/>
        </w:rPr>
        <w:t>Books</w:t>
      </w:r>
      <w:r>
        <w:t xml:space="preserve">. Use MUL3 for systems with </w:t>
      </w:r>
      <w:r w:rsidR="005E2A5B">
        <w:t>64</w:t>
      </w:r>
      <w:r>
        <w:t xml:space="preserve">KB or more </w:t>
      </w:r>
      <w:r w:rsidR="00147F34">
        <w:t>RAM</w:t>
      </w:r>
      <w:r w:rsidR="000F2B7D">
        <w:t>.</w:t>
      </w:r>
    </w:p>
    <w:p w:rsidR="005E5167" w:rsidRDefault="005E5167" w:rsidP="005E5167">
      <w:pPr>
        <w:pStyle w:val="Heading3"/>
        <w:pBdr>
          <w:bottom w:val="single" w:sz="4" w:space="0" w:color="auto"/>
        </w:pBdr>
      </w:pPr>
      <w:r>
        <w:t>Memory Usage Level 4</w:t>
      </w:r>
    </w:p>
    <w:p w:rsidR="000D22E8" w:rsidRPr="000D22E8" w:rsidRDefault="005E5167" w:rsidP="005E5167">
      <w:r w:rsidRPr="00A701FB">
        <w:rPr>
          <w:highlight w:val="yellow"/>
        </w:rPr>
        <w:t xml:space="preserve">MUL 4 uses </w:t>
      </w:r>
      <w:r w:rsidR="00891B12" w:rsidRPr="00A701FB">
        <w:rPr>
          <w:highlight w:val="yellow"/>
        </w:rPr>
        <w:t>a</w:t>
      </w:r>
      <w:r w:rsidRPr="00A701FB">
        <w:rPr>
          <w:highlight w:val="yellow"/>
        </w:rPr>
        <w:t xml:space="preserve"> 64-bit unsigned integer for the buffer, and </w:t>
      </w:r>
      <w:r w:rsidR="00A701FB" w:rsidRPr="00A701FB">
        <w:rPr>
          <w:highlight w:val="yellow"/>
        </w:rPr>
        <w:t>must allow</w:t>
      </w:r>
      <w:r w:rsidRPr="00A701FB">
        <w:rPr>
          <w:highlight w:val="yellow"/>
        </w:rPr>
        <w:t xml:space="preserve"> for all </w:t>
      </w:r>
      <w:r w:rsidR="00EB0BFD">
        <w:rPr>
          <w:highlight w:val="yellow"/>
        </w:rPr>
        <w:t>Book</w:t>
      </w:r>
      <w:r w:rsidRPr="00A701FB">
        <w:rPr>
          <w:highlight w:val="yellow"/>
        </w:rPr>
        <w:t xml:space="preserve"> and Book sizes.</w:t>
      </w:r>
      <w:r>
        <w:t xml:space="preserve"> Use MUL4 to work with more than 4GB of data</w:t>
      </w:r>
      <w:r w:rsidR="00891B12">
        <w:t xml:space="preserve">, and/or to work with </w:t>
      </w:r>
      <w:r w:rsidR="00EB0BFD" w:rsidRPr="00EB0BFD">
        <w:rPr>
          <w:b/>
        </w:rPr>
        <w:t>Books</w:t>
      </w:r>
      <w:r w:rsidR="00891B12">
        <w:t xml:space="preserve"> with lots of members</w:t>
      </w:r>
      <w:r>
        <w:t>.</w:t>
      </w:r>
    </w:p>
    <w:p w:rsidR="00750615" w:rsidRPr="0003192E" w:rsidRDefault="00CD3696" w:rsidP="00902918">
      <w:pPr>
        <w:pStyle w:val="Heading2"/>
      </w:pPr>
      <w:bookmarkStart w:id="18" w:name="_Toc471680065"/>
      <w:r>
        <w:t>Member H</w:t>
      </w:r>
      <w:r w:rsidR="00750615" w:rsidRPr="0003192E">
        <w:t>eaders</w:t>
      </w:r>
      <w:bookmarkEnd w:id="18"/>
    </w:p>
    <w:p w:rsidR="000242C7" w:rsidRDefault="00CD3696" w:rsidP="000242C7">
      <w:r>
        <w:t xml:space="preserve">I2P </w:t>
      </w:r>
      <w:r w:rsidR="00750615">
        <w:t xml:space="preserve">Headers are similar scanf and printf strings, only they do not </w:t>
      </w:r>
      <w:r w:rsidR="001D3CB3">
        <w:t>mix a string with the types to parse</w:t>
      </w:r>
      <w:r w:rsidR="000242C7">
        <w:t>.</w:t>
      </w:r>
      <w:r w:rsidR="001D3CB3">
        <w:t xml:space="preserve"> </w:t>
      </w:r>
      <w:r w:rsidR="000242C7" w:rsidRPr="000242C7">
        <w:rPr>
          <w:highlight w:val="yellow"/>
        </w:rPr>
        <w:t>I2P headers must be a p</w:t>
      </w:r>
      <w:r w:rsidR="000242C7">
        <w:rPr>
          <w:highlight w:val="yellow"/>
        </w:rPr>
        <w:t xml:space="preserve">acked array of unsigned integers </w:t>
      </w:r>
      <w:r w:rsidR="000242C7" w:rsidRPr="000242C7">
        <w:rPr>
          <w:highlight w:val="yellow"/>
        </w:rPr>
        <w:t>that use a single integer to represent the type, 0-31</w:t>
      </w:r>
      <w:r w:rsidR="000242C7">
        <w:t xml:space="preserve">. </w:t>
      </w:r>
      <w:r w:rsidR="000242C7" w:rsidRPr="000242C7">
        <w:rPr>
          <w:highlight w:val="yellow"/>
        </w:rPr>
        <w:t>I2P implementations must scan the Rx data, and may scan Tx data</w:t>
      </w:r>
      <w:r w:rsidR="000242C7">
        <w:t xml:space="preserve">. </w:t>
      </w:r>
      <w:r w:rsidR="000242C7" w:rsidRPr="000242C7">
        <w:rPr>
          <w:highlight w:val="yellow"/>
        </w:rPr>
        <w:t>For Rx headers, types with specified buffer sizes such as Groups, Books, etc, the size of the buffer must be specified in the header after the type</w:t>
      </w:r>
      <w:r w:rsidR="000242C7">
        <w:t xml:space="preserve">. Tx Headers must use an 8-bit unsigned integer and must not contain the size of the prespecified buffer size types. This design choice is </w:t>
      </w:r>
      <w:r w:rsidR="00201D26">
        <w:t>strictly</w:t>
      </w:r>
      <w:r w:rsidR="000242C7">
        <w:t xml:space="preserve"> for convenience in coding</w:t>
      </w:r>
      <w:r w:rsidR="000F2B7D">
        <w:t>.</w:t>
      </w:r>
    </w:p>
    <w:p w:rsidR="00FB5B49" w:rsidRDefault="00FB5B49" w:rsidP="00FB5B49">
      <w:pPr>
        <w:pStyle w:val="Heading3"/>
      </w:pPr>
      <w:r>
        <w:t xml:space="preserve">Rx Header Format </w:t>
      </w:r>
    </w:p>
    <w:p w:rsidR="00FB5B49" w:rsidRDefault="00FB5B49" w:rsidP="00FB5B49">
      <w:pPr>
        <w:pStyle w:val="MonoNoSpacing"/>
        <w:jc w:val="center"/>
      </w:pPr>
      <w:r w:rsidRPr="004C2188">
        <w:t xml:space="preserve">{ NumParameters, Param1, </w:t>
      </w:r>
      <w:r>
        <w:t>(Optional Param1 Buffer Size),</w:t>
      </w:r>
      <w:r w:rsidRPr="004C2188">
        <w:t xml:space="preserve">..., ParamN, </w:t>
      </w:r>
      <w:r>
        <w:t>(Optional ParamN Buffer Size) }</w:t>
      </w:r>
    </w:p>
    <w:p w:rsidR="00FB5B49" w:rsidRPr="004C2188" w:rsidRDefault="00FB5B49" w:rsidP="00FB5B49"/>
    <w:p w:rsidR="00FB5B49" w:rsidRDefault="00FB5B49" w:rsidP="00FB5B49">
      <w:pPr>
        <w:pStyle w:val="Heading3"/>
      </w:pPr>
      <w:r>
        <w:t xml:space="preserve">Tx header Format </w:t>
      </w:r>
    </w:p>
    <w:p w:rsidR="00FB5B49" w:rsidRPr="004C2188" w:rsidRDefault="00FB5B49" w:rsidP="00FB5B49">
      <w:pPr>
        <w:pStyle w:val="MonoNoSpacing"/>
        <w:jc w:val="center"/>
      </w:pPr>
      <w:r w:rsidRPr="004C2188">
        <w:t>{</w:t>
      </w:r>
      <w:r>
        <w:t xml:space="preserve"> NumParameters, Param1,</w:t>
      </w:r>
      <w:r w:rsidRPr="004C2188">
        <w:t>..., ParamN</w:t>
      </w:r>
      <w:r>
        <w:t xml:space="preserve"> }</w:t>
      </w:r>
    </w:p>
    <w:p w:rsidR="00750615" w:rsidRDefault="00750615" w:rsidP="00FB5B49"/>
    <w:p w:rsidR="00750615" w:rsidRDefault="00750615" w:rsidP="00750615">
      <w:pPr>
        <w:pStyle w:val="Heading4"/>
      </w:pPr>
      <w:r>
        <w:t>C++ Header Example</w:t>
      </w:r>
    </w:p>
    <w:p w:rsidR="00750615" w:rsidRPr="00971A63" w:rsidRDefault="00750615" w:rsidP="00750615">
      <w:pPr>
        <w:pStyle w:val="MonoNoSpacing"/>
        <w:rPr>
          <w:rFonts w:eastAsia="Times New Roman"/>
        </w:rPr>
      </w:pPr>
      <w:r w:rsidRPr="00971A63">
        <w:rPr>
          <w:rFonts w:eastAsia="Times New Roman"/>
          <w:bCs/>
          <w:color w:val="800000"/>
        </w:rPr>
        <w:t>static</w:t>
      </w:r>
      <w:r w:rsidRPr="00971A63">
        <w:rPr>
          <w:rFonts w:eastAsia="Times New Roman"/>
        </w:rPr>
        <w:t xml:space="preserve"> </w:t>
      </w:r>
      <w:r w:rsidRPr="00971A63">
        <w:rPr>
          <w:rFonts w:eastAsia="Times New Roman"/>
          <w:bCs/>
          <w:color w:val="800000"/>
        </w:rPr>
        <w:t>const</w:t>
      </w:r>
      <w:r w:rsidRPr="00971A63">
        <w:rPr>
          <w:rFonts w:eastAsia="Times New Roman"/>
        </w:rPr>
        <w:t xml:space="preserve"> </w:t>
      </w:r>
      <w:r w:rsidRPr="00971A63">
        <w:rPr>
          <w:rFonts w:eastAsia="Times New Roman"/>
          <w:bCs/>
          <w:color w:val="800000"/>
        </w:rPr>
        <w:t>unsigned</w:t>
      </w:r>
      <w:r w:rsidRPr="00971A63">
        <w:rPr>
          <w:rFonts w:eastAsia="Times New Roman"/>
        </w:rPr>
        <w:t xml:space="preserve"> </w:t>
      </w:r>
      <w:r w:rsidRPr="00971A63">
        <w:rPr>
          <w:rFonts w:eastAsia="Times New Roman"/>
          <w:bCs/>
          <w:color w:val="800000"/>
        </w:rPr>
        <w:t>int</w:t>
      </w:r>
      <w:r w:rsidRPr="00971A63">
        <w:rPr>
          <w:rFonts w:eastAsia="Times New Roman"/>
        </w:rPr>
        <w:t xml:space="preserve"> </w:t>
      </w:r>
      <w:r w:rsidR="00CD3696">
        <w:rPr>
          <w:rFonts w:eastAsia="Times New Roman"/>
        </w:rPr>
        <w:t>rxH</w:t>
      </w:r>
      <w:r w:rsidRPr="00971A63">
        <w:rPr>
          <w:rFonts w:eastAsia="Times New Roman"/>
        </w:rPr>
        <w:t>eaderWithoutStrings</w:t>
      </w:r>
      <w:r w:rsidRPr="00971A63">
        <w:rPr>
          <w:rFonts w:eastAsia="Times New Roman"/>
          <w:color w:val="808030"/>
        </w:rPr>
        <w:t>[]</w:t>
      </w:r>
      <w:r w:rsidRPr="00971A63">
        <w:rPr>
          <w:rFonts w:eastAsia="Times New Roman"/>
        </w:rPr>
        <w:t xml:space="preserve"> </w:t>
      </w:r>
      <w:r w:rsidRPr="00971A63">
        <w:rPr>
          <w:rFonts w:eastAsia="Times New Roman"/>
          <w:color w:val="808030"/>
        </w:rPr>
        <w:t>=</w:t>
      </w:r>
      <w:r w:rsidRPr="00971A63">
        <w:rPr>
          <w:rFonts w:eastAsia="Times New Roman"/>
        </w:rPr>
        <w:t xml:space="preserve"> </w:t>
      </w:r>
      <w:r w:rsidRPr="00971A63">
        <w:rPr>
          <w:rFonts w:eastAsia="Times New Roman"/>
          <w:color w:val="800080"/>
        </w:rPr>
        <w:t>{</w:t>
      </w:r>
      <w:r w:rsidRPr="00971A63">
        <w:rPr>
          <w:rFonts w:eastAsia="Times New Roman"/>
        </w:rPr>
        <w:t xml:space="preserve"> </w:t>
      </w:r>
      <w:r w:rsidRPr="00971A63">
        <w:rPr>
          <w:rFonts w:eastAsia="Times New Roman"/>
          <w:color w:val="008C00"/>
        </w:rPr>
        <w:t>2</w:t>
      </w:r>
      <w:r w:rsidRPr="00971A63">
        <w:rPr>
          <w:rFonts w:eastAsia="Times New Roman"/>
          <w:color w:val="808030"/>
        </w:rPr>
        <w:t>,</w:t>
      </w:r>
      <w:r w:rsidRPr="00971A63">
        <w:rPr>
          <w:rFonts w:eastAsia="Times New Roman"/>
        </w:rPr>
        <w:t xml:space="preserve"> UI1</w:t>
      </w:r>
      <w:r w:rsidRPr="00971A63">
        <w:rPr>
          <w:rFonts w:eastAsia="Times New Roman"/>
          <w:color w:val="808030"/>
        </w:rPr>
        <w:t>,</w:t>
      </w:r>
      <w:r w:rsidRPr="00971A63">
        <w:rPr>
          <w:rFonts w:eastAsia="Times New Roman"/>
        </w:rPr>
        <w:t xml:space="preserve"> SI2 </w:t>
      </w:r>
      <w:r w:rsidRPr="00971A63">
        <w:rPr>
          <w:rFonts w:eastAsia="Times New Roman"/>
          <w:color w:val="800080"/>
        </w:rPr>
        <w:t>}</w:t>
      </w:r>
      <w:r w:rsidRPr="00971A63">
        <w:rPr>
          <w:rFonts w:eastAsia="Times New Roman"/>
          <w:color w:val="808030"/>
        </w:rPr>
        <w:t>,</w:t>
      </w:r>
    </w:p>
    <w:p w:rsidR="00750615" w:rsidRDefault="00750615" w:rsidP="00750615">
      <w:pPr>
        <w:pStyle w:val="MonoNoSpacing"/>
        <w:rPr>
          <w:rFonts w:eastAsia="Times New Roman"/>
          <w:color w:val="800080"/>
        </w:rPr>
      </w:pPr>
      <w:r w:rsidRPr="00971A63">
        <w:rPr>
          <w:rFonts w:eastAsia="Times New Roman"/>
        </w:rPr>
        <w:t xml:space="preserve">    </w:t>
      </w:r>
      <w:r>
        <w:rPr>
          <w:rFonts w:eastAsia="Times New Roman"/>
        </w:rPr>
        <w:t>r</w:t>
      </w:r>
      <w:r w:rsidRPr="00971A63">
        <w:rPr>
          <w:rFonts w:eastAsia="Times New Roman"/>
        </w:rPr>
        <w:t>xHeaderWithStrings</w:t>
      </w:r>
      <w:r w:rsidRPr="00971A63">
        <w:rPr>
          <w:rFonts w:eastAsia="Times New Roman"/>
          <w:color w:val="808030"/>
        </w:rPr>
        <w:t>[]</w:t>
      </w:r>
      <w:r w:rsidRPr="00971A63">
        <w:rPr>
          <w:rFonts w:eastAsia="Times New Roman"/>
        </w:rPr>
        <w:t xml:space="preserve"> </w:t>
      </w:r>
      <w:r w:rsidRPr="00971A63">
        <w:rPr>
          <w:rFonts w:eastAsia="Times New Roman"/>
          <w:color w:val="808030"/>
        </w:rPr>
        <w:t>=</w:t>
      </w:r>
      <w:r w:rsidRPr="00971A63">
        <w:rPr>
          <w:rFonts w:eastAsia="Times New Roman"/>
        </w:rPr>
        <w:t xml:space="preserve"> </w:t>
      </w:r>
      <w:r w:rsidRPr="00971A63">
        <w:rPr>
          <w:rFonts w:eastAsia="Times New Roman"/>
          <w:color w:val="800080"/>
        </w:rPr>
        <w:t>{</w:t>
      </w:r>
      <w:r w:rsidRPr="00971A63">
        <w:rPr>
          <w:rFonts w:eastAsia="Times New Roman"/>
        </w:rPr>
        <w:t xml:space="preserve"> </w:t>
      </w:r>
      <w:r w:rsidRPr="00971A63">
        <w:rPr>
          <w:rFonts w:eastAsia="Times New Roman"/>
          <w:color w:val="008C00"/>
        </w:rPr>
        <w:t>2</w:t>
      </w:r>
      <w:r w:rsidRPr="00971A63">
        <w:rPr>
          <w:rFonts w:eastAsia="Times New Roman"/>
          <w:color w:val="808030"/>
        </w:rPr>
        <w:t>,</w:t>
      </w:r>
      <w:r w:rsidRPr="00971A63">
        <w:rPr>
          <w:rFonts w:eastAsia="Times New Roman"/>
        </w:rPr>
        <w:t xml:space="preserve"> UI1</w:t>
      </w:r>
      <w:r w:rsidRPr="00971A63">
        <w:rPr>
          <w:rFonts w:eastAsia="Times New Roman"/>
          <w:color w:val="808030"/>
        </w:rPr>
        <w:t>,</w:t>
      </w:r>
      <w:r w:rsidRPr="00971A63">
        <w:rPr>
          <w:rFonts w:eastAsia="Times New Roman"/>
        </w:rPr>
        <w:t xml:space="preserve"> STX</w:t>
      </w:r>
      <w:r w:rsidRPr="00971A63">
        <w:rPr>
          <w:rFonts w:eastAsia="Times New Roman"/>
          <w:color w:val="808030"/>
        </w:rPr>
        <w:t>,</w:t>
      </w:r>
      <w:r w:rsidRPr="00971A63">
        <w:rPr>
          <w:rFonts w:eastAsia="Times New Roman"/>
        </w:rPr>
        <w:t xml:space="preserve"> </w:t>
      </w:r>
      <w:r w:rsidRPr="00971A63">
        <w:rPr>
          <w:rFonts w:eastAsia="Times New Roman"/>
          <w:color w:val="008C00"/>
        </w:rPr>
        <w:t>32</w:t>
      </w:r>
      <w:r w:rsidRPr="00971A63">
        <w:rPr>
          <w:rFonts w:eastAsia="Times New Roman"/>
        </w:rPr>
        <w:t xml:space="preserve"> </w:t>
      </w:r>
      <w:r w:rsidRPr="00971A63">
        <w:rPr>
          <w:rFonts w:eastAsia="Times New Roman"/>
          <w:color w:val="800080"/>
        </w:rPr>
        <w:t>};</w:t>
      </w:r>
      <w:r w:rsidR="00E45A59">
        <w:rPr>
          <w:rFonts w:eastAsia="Times New Roman"/>
          <w:color w:val="800080"/>
        </w:rPr>
        <w:t xml:space="preserve">   //&lt; We need to specify the size to scan it!</w:t>
      </w:r>
    </w:p>
    <w:p w:rsidR="00571F3B" w:rsidRDefault="00750615" w:rsidP="00750615">
      <w:pPr>
        <w:pStyle w:val="MonoNoSpacing"/>
        <w:rPr>
          <w:rFonts w:eastAsia="Times New Roman"/>
          <w:color w:val="800080"/>
        </w:rPr>
      </w:pPr>
      <w:r>
        <w:rPr>
          <w:rFonts w:eastAsia="Times New Roman"/>
          <w:color w:val="800080"/>
        </w:rPr>
        <w:t xml:space="preserve">static const unsigned char </w:t>
      </w:r>
      <w:r>
        <w:rPr>
          <w:rFonts w:eastAsia="Times New Roman"/>
        </w:rPr>
        <w:t>t</w:t>
      </w:r>
      <w:r w:rsidRPr="00971A63">
        <w:rPr>
          <w:rFonts w:eastAsia="Times New Roman"/>
        </w:rPr>
        <w:t>xHeaderWithStrings</w:t>
      </w:r>
      <w:r w:rsidRPr="00971A63">
        <w:rPr>
          <w:rFonts w:eastAsia="Times New Roman"/>
          <w:color w:val="808030"/>
        </w:rPr>
        <w:t>[]</w:t>
      </w:r>
      <w:r w:rsidRPr="00971A63">
        <w:rPr>
          <w:rFonts w:eastAsia="Times New Roman"/>
        </w:rPr>
        <w:t xml:space="preserve"> </w:t>
      </w:r>
      <w:r w:rsidRPr="00971A63">
        <w:rPr>
          <w:rFonts w:eastAsia="Times New Roman"/>
          <w:color w:val="808030"/>
        </w:rPr>
        <w:t>=</w:t>
      </w:r>
      <w:r w:rsidRPr="00971A63">
        <w:rPr>
          <w:rFonts w:eastAsia="Times New Roman"/>
        </w:rPr>
        <w:t xml:space="preserve"> </w:t>
      </w:r>
      <w:r w:rsidRPr="00971A63">
        <w:rPr>
          <w:rFonts w:eastAsia="Times New Roman"/>
          <w:color w:val="800080"/>
        </w:rPr>
        <w:t>{</w:t>
      </w:r>
      <w:r w:rsidRPr="00971A63">
        <w:rPr>
          <w:rFonts w:eastAsia="Times New Roman"/>
        </w:rPr>
        <w:t xml:space="preserve"> </w:t>
      </w:r>
      <w:r w:rsidRPr="00971A63">
        <w:rPr>
          <w:rFonts w:eastAsia="Times New Roman"/>
          <w:color w:val="008C00"/>
        </w:rPr>
        <w:t>2</w:t>
      </w:r>
      <w:r w:rsidRPr="00971A63">
        <w:rPr>
          <w:rFonts w:eastAsia="Times New Roman"/>
          <w:color w:val="808030"/>
        </w:rPr>
        <w:t>,</w:t>
      </w:r>
      <w:r w:rsidRPr="00971A63">
        <w:rPr>
          <w:rFonts w:eastAsia="Times New Roman"/>
        </w:rPr>
        <w:t xml:space="preserve"> UI1</w:t>
      </w:r>
      <w:r w:rsidRPr="00971A63">
        <w:rPr>
          <w:rFonts w:eastAsia="Times New Roman"/>
          <w:color w:val="808030"/>
        </w:rPr>
        <w:t>,</w:t>
      </w:r>
      <w:r w:rsidRPr="00971A63">
        <w:rPr>
          <w:rFonts w:eastAsia="Times New Roman"/>
        </w:rPr>
        <w:t xml:space="preserve"> ST</w:t>
      </w:r>
      <w:r w:rsidR="00704269">
        <w:rPr>
          <w:rFonts w:eastAsia="Times New Roman"/>
        </w:rPr>
        <w:t>R</w:t>
      </w:r>
      <w:r w:rsidRPr="00971A63">
        <w:rPr>
          <w:rFonts w:eastAsia="Times New Roman"/>
        </w:rPr>
        <w:t xml:space="preserve"> </w:t>
      </w:r>
      <w:r w:rsidRPr="00971A63">
        <w:rPr>
          <w:rFonts w:eastAsia="Times New Roman"/>
          <w:color w:val="800080"/>
        </w:rPr>
        <w:t>}</w:t>
      </w:r>
      <w:r>
        <w:rPr>
          <w:rFonts w:eastAsia="Times New Roman"/>
          <w:color w:val="800080"/>
        </w:rPr>
        <w:t>;</w:t>
      </w:r>
      <w:r w:rsidR="00B947F4">
        <w:rPr>
          <w:rFonts w:eastAsia="Times New Roman"/>
          <w:color w:val="800080"/>
        </w:rPr>
        <w:t xml:space="preserve"> //&lt; </w:t>
      </w:r>
      <w:r w:rsidR="00E45A59">
        <w:rPr>
          <w:rFonts w:eastAsia="Times New Roman"/>
          <w:color w:val="800080"/>
        </w:rPr>
        <w:t>We don’t scan tx output</w:t>
      </w:r>
      <w:r w:rsidR="00B947F4">
        <w:rPr>
          <w:rFonts w:eastAsia="Times New Roman"/>
          <w:color w:val="800080"/>
        </w:rPr>
        <w:t>.</w:t>
      </w:r>
    </w:p>
    <w:p w:rsidR="00CD3696" w:rsidRDefault="00CD3696" w:rsidP="00CD3696"/>
    <w:p w:rsidR="00CD3696" w:rsidRDefault="00E96CDD" w:rsidP="00CD3696">
      <w:pPr>
        <w:pStyle w:val="Heading4"/>
      </w:pPr>
      <w:bookmarkStart w:id="19" w:name="_Hlk481756563"/>
      <w:r>
        <w:t xml:space="preserve">Example </w:t>
      </w:r>
      <w:r w:rsidR="00CD3696">
        <w:t>C++ Implementation Example</w:t>
      </w:r>
    </w:p>
    <w:p w:rsidR="000D22E8" w:rsidRDefault="000D22E8" w:rsidP="000D22E8">
      <w:pPr>
        <w:pStyle w:val="MonoNoSpacing"/>
      </w:pPr>
      <w:r w:rsidRPr="00D5683D">
        <w:t>#include &lt;ChineseRoom.hpp&gt;</w:t>
      </w:r>
    </w:p>
    <w:p w:rsidR="003C3D00" w:rsidRDefault="003C3D00" w:rsidP="000D22E8">
      <w:pPr>
        <w:pStyle w:val="MonoNoSpacing"/>
      </w:pPr>
      <w:r>
        <w:t>using namespace _;</w:t>
      </w:r>
      <w:bookmarkStart w:id="20" w:name="_GoBack"/>
      <w:bookmarkEnd w:id="20"/>
    </w:p>
    <w:p w:rsidR="00166518" w:rsidRDefault="00166518" w:rsidP="000D22E8">
      <w:pPr>
        <w:pStyle w:val="MonoNoSpacing"/>
      </w:pPr>
    </w:p>
    <w:p w:rsidR="00166518" w:rsidRDefault="00166518" w:rsidP="000D22E8">
      <w:pPr>
        <w:pStyle w:val="MonoNoSpacing"/>
      </w:pPr>
      <w:r>
        <w:t>struct Member</w:t>
      </w:r>
      <w:r>
        <w:br/>
        <w:t>{</w:t>
      </w:r>
    </w:p>
    <w:p w:rsidR="00166518" w:rsidRDefault="00166518" w:rsidP="000D22E8">
      <w:pPr>
        <w:pStyle w:val="MonoNoSpacing"/>
      </w:pPr>
      <w:r>
        <w:t xml:space="preserve">    const char* name;</w:t>
      </w:r>
      <w:r w:rsidR="00346886">
        <w:t xml:space="preserve">           //&lt; The name of the member.</w:t>
      </w:r>
    </w:p>
    <w:p w:rsidR="00166518" w:rsidRDefault="00166518" w:rsidP="000D22E8">
      <w:pPr>
        <w:pStyle w:val="MonoNoSpacing"/>
      </w:pPr>
      <w:r>
        <w:t xml:space="preserve">    const int* rxHeader,</w:t>
      </w:r>
      <w:r w:rsidR="00346886">
        <w:t xml:space="preserve">        //&lt; The rx header.</w:t>
      </w:r>
    </w:p>
    <w:p w:rsidR="00166518" w:rsidRDefault="00166518" w:rsidP="000D22E8">
      <w:pPr>
        <w:pStyle w:val="MonoNoSpacing"/>
      </w:pPr>
      <w:r>
        <w:t xml:space="preserve">        *txHeader;</w:t>
      </w:r>
      <w:r w:rsidR="00346886">
        <w:t xml:space="preserve">              //&lt; The tx header.</w:t>
      </w:r>
    </w:p>
    <w:p w:rsidR="00166518" w:rsidRDefault="00166518" w:rsidP="000D22E8">
      <w:pPr>
        <w:pStyle w:val="MonoNoSpacing"/>
      </w:pPr>
      <w:r>
        <w:t xml:space="preserve">    const char* description;</w:t>
      </w:r>
      <w:r w:rsidR="00346886">
        <w:t xml:space="preserve">    //&lt; The description of the header.</w:t>
      </w:r>
      <w:r>
        <w:br/>
        <w:t>};</w:t>
      </w:r>
    </w:p>
    <w:p w:rsidR="00571F3B" w:rsidRPr="00D5683D" w:rsidRDefault="00571F3B" w:rsidP="00571F3B">
      <w:pPr>
        <w:pStyle w:val="MonoNoSpacing"/>
      </w:pPr>
    </w:p>
    <w:p w:rsidR="00571F3B" w:rsidRPr="00D5683D" w:rsidRDefault="00571F3B" w:rsidP="00571F3B">
      <w:pPr>
        <w:pStyle w:val="MonoNoSpacing"/>
      </w:pPr>
      <w:r>
        <w:t>const Member*</w:t>
      </w:r>
      <w:r w:rsidRPr="00D5683D">
        <w:t xml:space="preserve"> CppHeaderExample (Terminal* io)</w:t>
      </w:r>
    </w:p>
    <w:p w:rsidR="00571F3B" w:rsidRDefault="00571F3B" w:rsidP="00571F3B">
      <w:pPr>
        <w:pStyle w:val="MonoNoSpacing"/>
      </w:pPr>
      <w:r w:rsidRPr="00D5683D">
        <w:t>{</w:t>
      </w:r>
    </w:p>
    <w:p w:rsidR="003C3D00" w:rsidRDefault="003C3D00" w:rsidP="00571F3B">
      <w:pPr>
        <w:pStyle w:val="MonoNoSpacing"/>
      </w:pPr>
      <w:r>
        <w:t xml:space="preserve">    </w:t>
      </w:r>
      <w:r w:rsidR="00C179DD">
        <w:t>void*</w:t>
      </w:r>
      <w:r>
        <w:t xml:space="preserve"> param</w:t>
      </w:r>
      <w:r w:rsidR="002D03FF">
        <w:t>s</w:t>
      </w:r>
      <w:r w:rsidR="00C179DD">
        <w:t>[2]</w:t>
      </w:r>
      <w:r>
        <w:t>;</w:t>
      </w:r>
    </w:p>
    <w:p w:rsidR="003C3D00" w:rsidRDefault="00C01772" w:rsidP="00571F3B">
      <w:pPr>
        <w:pStyle w:val="MonoNoSpacing"/>
      </w:pPr>
      <w:r>
        <w:t xml:space="preserve">    </w:t>
      </w:r>
    </w:p>
    <w:p w:rsidR="00C01772" w:rsidRDefault="00C01772" w:rsidP="00571F3B">
      <w:pPr>
        <w:pStyle w:val="MonoNoSpacing"/>
      </w:pPr>
      <w:r>
        <w:t xml:space="preserve">    static const int rxHeader = { 2, UI4, STR, 32 },</w:t>
      </w:r>
    </w:p>
    <w:p w:rsidR="00763011" w:rsidRDefault="00C01772" w:rsidP="00BA2F54">
      <w:pPr>
        <w:pStyle w:val="MonoNoSpacing"/>
      </w:pPr>
      <w:r>
        <w:t xml:space="preserve">        txHeader[] = { </w:t>
      </w:r>
      <w:r w:rsidRPr="00D5683D">
        <w:t>2, UI4, STR</w:t>
      </w:r>
      <w:r w:rsidR="005819C3">
        <w:t xml:space="preserve"> };</w:t>
      </w:r>
    </w:p>
    <w:p w:rsidR="005819C3" w:rsidRDefault="005819C3" w:rsidP="00BA2F54">
      <w:pPr>
        <w:pStyle w:val="MonoNoSpacing"/>
      </w:pPr>
      <w:r>
        <w:t xml:space="preserve">    </w:t>
      </w:r>
    </w:p>
    <w:p w:rsidR="00571F3B" w:rsidRPr="00D5683D" w:rsidRDefault="00571F3B" w:rsidP="00166518">
      <w:pPr>
        <w:pStyle w:val="MonoNoSpacing"/>
      </w:pPr>
      <w:r>
        <w:t xml:space="preserve">    static const Member </w:t>
      </w:r>
      <w:r w:rsidR="00DF0D52">
        <w:t>m</w:t>
      </w:r>
      <w:r>
        <w:t xml:space="preserve"> = { “functionName”,</w:t>
      </w:r>
      <w:r w:rsidR="00166518">
        <w:t xml:space="preserve"> </w:t>
      </w:r>
      <w:r w:rsidR="00C01772">
        <w:t>rxHeader</w:t>
      </w:r>
      <w:r>
        <w:t>,</w:t>
      </w:r>
      <w:r w:rsidR="00166518">
        <w:t xml:space="preserve"> </w:t>
      </w:r>
      <w:r w:rsidR="00C01772">
        <w:t>txHeader</w:t>
      </w:r>
      <w:r w:rsidR="00166518">
        <w:t>, “Description”</w:t>
      </w:r>
      <w:r w:rsidR="005819C3">
        <w:t xml:space="preserve"> </w:t>
      </w:r>
      <w:r w:rsidR="00166518">
        <w:t>};</w:t>
      </w:r>
    </w:p>
    <w:p w:rsidR="00571F3B" w:rsidRPr="00D5683D" w:rsidRDefault="00571F3B" w:rsidP="00571F3B">
      <w:pPr>
        <w:pStyle w:val="MonoNoSpacing"/>
      </w:pPr>
      <w:r w:rsidRPr="00D5683D">
        <w:t xml:space="preserve">    </w:t>
      </w:r>
    </w:p>
    <w:p w:rsidR="00571F3B" w:rsidRPr="00D5683D" w:rsidRDefault="00C01772" w:rsidP="00571F3B">
      <w:pPr>
        <w:pStyle w:val="MonoNoSpacing"/>
      </w:pPr>
      <w:r>
        <w:t xml:space="preserve">    if (</w:t>
      </w:r>
      <w:r w:rsidR="00571F3B">
        <w:t>io</w:t>
      </w:r>
      <w:r>
        <w:t xml:space="preserve"> == nullptr</w:t>
      </w:r>
      <w:r w:rsidR="00571F3B" w:rsidRPr="00D5683D">
        <w:t xml:space="preserve">) return </w:t>
      </w:r>
      <w:r w:rsidR="00DF0D52">
        <w:t>m</w:t>
      </w:r>
      <w:r w:rsidR="00571F3B" w:rsidRPr="00D5683D">
        <w:t>;</w:t>
      </w:r>
    </w:p>
    <w:p w:rsidR="00571F3B" w:rsidRPr="00D5683D" w:rsidRDefault="00571F3B" w:rsidP="00571F3B">
      <w:pPr>
        <w:pStyle w:val="MonoNoSpacing"/>
      </w:pPr>
      <w:r w:rsidRPr="00D5683D">
        <w:t xml:space="preserve">    </w:t>
      </w:r>
    </w:p>
    <w:p w:rsidR="00571F3B" w:rsidRPr="00D5683D" w:rsidRDefault="00571F3B" w:rsidP="00571F3B">
      <w:pPr>
        <w:pStyle w:val="MonoNoSpacing"/>
      </w:pPr>
      <w:r w:rsidRPr="00D5683D">
        <w:t xml:space="preserve">    uint32_t inputA,</w:t>
      </w:r>
    </w:p>
    <w:p w:rsidR="00571F3B" w:rsidRPr="00D5683D" w:rsidRDefault="00571F3B" w:rsidP="00571F3B">
      <w:pPr>
        <w:pStyle w:val="MonoNoSpacing"/>
      </w:pPr>
      <w:r w:rsidRPr="00D5683D">
        <w:t xml:space="preserve">        inputB,</w:t>
      </w:r>
    </w:p>
    <w:p w:rsidR="00571F3B" w:rsidRPr="00D5683D" w:rsidRDefault="00571F3B" w:rsidP="00571F3B">
      <w:pPr>
        <w:pStyle w:val="MonoNoSpacing"/>
      </w:pPr>
      <w:r w:rsidRPr="00D5683D">
        <w:t xml:space="preserve">        outputA = 1,</w:t>
      </w:r>
    </w:p>
    <w:p w:rsidR="00571F3B" w:rsidRDefault="00571F3B" w:rsidP="00571F3B">
      <w:pPr>
        <w:pStyle w:val="MonoNoSpacing"/>
      </w:pPr>
      <w:r w:rsidRPr="00D5683D">
        <w:t xml:space="preserve">        outputB = 2;</w:t>
      </w:r>
    </w:p>
    <w:p w:rsidR="00571F3B" w:rsidRPr="00D5683D" w:rsidRDefault="00571F3B" w:rsidP="00571F3B">
      <w:pPr>
        <w:pStyle w:val="MonoNoSpacing"/>
      </w:pPr>
      <w:r>
        <w:t xml:space="preserve">    </w:t>
      </w:r>
    </w:p>
    <w:p w:rsidR="00571F3B" w:rsidRPr="00D5683D" w:rsidRDefault="00571F3B" w:rsidP="00571F3B">
      <w:pPr>
        <w:pStyle w:val="MonoNoSpacing"/>
      </w:pPr>
      <w:r w:rsidRPr="00D5683D">
        <w:t xml:space="preserve">    if (io</w:t>
      </w:r>
      <w:r>
        <w:t>-&gt;</w:t>
      </w:r>
      <w:r w:rsidRPr="00D5683D">
        <w:t>read (</w:t>
      </w:r>
      <w:r w:rsidR="00DF0D52">
        <w:t>m</w:t>
      </w:r>
      <w:r>
        <w:t>.rxHeader</w:t>
      </w:r>
      <w:r w:rsidRPr="00D5683D">
        <w:t>,</w:t>
      </w:r>
      <w:r w:rsidRPr="00707BD5">
        <w:t xml:space="preserve"> </w:t>
      </w:r>
      <w:r>
        <w:t>args (</w:t>
      </w:r>
      <w:r w:rsidR="0051705E">
        <w:t>param</w:t>
      </w:r>
      <w:r w:rsidR="002D03FF">
        <w:t>s</w:t>
      </w:r>
      <w:r w:rsidR="0051705E">
        <w:t xml:space="preserve">, </w:t>
      </w:r>
      <w:r w:rsidRPr="00D5683D">
        <w:t>&amp;inputA, &amp;inputB</w:t>
      </w:r>
      <w:r>
        <w:t>))</w:t>
      </w:r>
      <w:r w:rsidRPr="00D5683D">
        <w:t xml:space="preserve">) </w:t>
      </w:r>
      <w:r>
        <w:t>return readError()</w:t>
      </w:r>
      <w:r w:rsidRPr="00D5683D">
        <w:t>;</w:t>
      </w:r>
    </w:p>
    <w:p w:rsidR="00571F3B" w:rsidRPr="00D5683D" w:rsidRDefault="00571F3B" w:rsidP="00571F3B">
      <w:pPr>
        <w:pStyle w:val="MonoNoSpacing"/>
      </w:pPr>
      <w:r w:rsidRPr="00D5683D">
        <w:t xml:space="preserve">    </w:t>
      </w:r>
    </w:p>
    <w:p w:rsidR="00571F3B" w:rsidRPr="00D5683D" w:rsidRDefault="00571F3B" w:rsidP="00571F3B">
      <w:pPr>
        <w:pStyle w:val="MonoNoSpacing"/>
      </w:pPr>
      <w:r w:rsidRPr="00D5683D">
        <w:t xml:space="preserve">    /// Do some function logic here</w:t>
      </w:r>
      <w:r w:rsidR="00715A99">
        <w:t>.</w:t>
      </w:r>
    </w:p>
    <w:p w:rsidR="00571F3B" w:rsidRDefault="0051705E" w:rsidP="00571F3B">
      <w:pPr>
        <w:pStyle w:val="MonoNoSpacing"/>
      </w:pPr>
      <w:r>
        <w:t xml:space="preserve">    </w:t>
      </w:r>
    </w:p>
    <w:p w:rsidR="00571F3B" w:rsidRDefault="00571F3B" w:rsidP="00571F3B">
      <w:pPr>
        <w:pStyle w:val="MonoNoSpacing"/>
      </w:pPr>
      <w:r>
        <w:t xml:space="preserve">    </w:t>
      </w:r>
      <w:r w:rsidR="00D87F6D">
        <w:t xml:space="preserve">return </w:t>
      </w:r>
      <w:r>
        <w:t>i</w:t>
      </w:r>
      <w:r w:rsidRPr="00D5683D">
        <w:t>o</w:t>
      </w:r>
      <w:r>
        <w:t>-&gt;</w:t>
      </w:r>
      <w:r w:rsidRPr="00D5683D">
        <w:t>write (</w:t>
      </w:r>
      <w:r w:rsidR="00D87F6D">
        <w:t>m</w:t>
      </w:r>
      <w:r>
        <w:t>.</w:t>
      </w:r>
      <w:r w:rsidRPr="00D5683D">
        <w:t>txHeader,</w:t>
      </w:r>
      <w:r w:rsidR="0051705E">
        <w:t xml:space="preserve"> </w:t>
      </w:r>
      <w:r>
        <w:t>args</w:t>
      </w:r>
      <w:r w:rsidR="00704269">
        <w:t xml:space="preserve"> </w:t>
      </w:r>
      <w:r>
        <w:t>(</w:t>
      </w:r>
      <w:r w:rsidR="0051705E">
        <w:t>param</w:t>
      </w:r>
      <w:r w:rsidR="002D03FF">
        <w:t>s</w:t>
      </w:r>
      <w:r w:rsidR="0051705E">
        <w:t xml:space="preserve">, </w:t>
      </w:r>
      <w:r w:rsidRPr="00D5683D">
        <w:t>&amp;outputA, &amp;</w:t>
      </w:r>
      <w:r>
        <w:t>output)</w:t>
      </w:r>
      <w:r w:rsidRPr="00D5683D">
        <w:t>);</w:t>
      </w:r>
    </w:p>
    <w:p w:rsidR="00571F3B" w:rsidRDefault="00571F3B" w:rsidP="00571F3B">
      <w:pPr>
        <w:pStyle w:val="MonoNoSpacing"/>
      </w:pPr>
      <w:r w:rsidRPr="00D5683D">
        <w:t>}</w:t>
      </w:r>
    </w:p>
    <w:p w:rsidR="00CA164A" w:rsidRPr="00D5683D" w:rsidRDefault="00CA164A" w:rsidP="00CA164A">
      <w:pPr>
        <w:pStyle w:val="Heading2"/>
      </w:pPr>
      <w:bookmarkStart w:id="21" w:name="_Toc471680064"/>
      <w:bookmarkEnd w:id="19"/>
      <w:r w:rsidRPr="00D5683D">
        <w:t>Portal</w:t>
      </w:r>
      <w:bookmarkEnd w:id="21"/>
      <w:r>
        <w:t>s</w:t>
      </w:r>
    </w:p>
    <w:p w:rsidR="00CA164A" w:rsidRPr="002F7211" w:rsidRDefault="00CA164A" w:rsidP="00CA164A">
      <w:r>
        <w:t>A portal is a connection that connects two rooms. The following is a short list of some of the protocols used in this spec:</w:t>
      </w:r>
    </w:p>
    <w:p w:rsidR="00CA164A" w:rsidRPr="002F1101" w:rsidRDefault="00CA164A" w:rsidP="00CA164A">
      <w:pPr>
        <w:pStyle w:val="ListParagraph"/>
        <w:numPr>
          <w:ilvl w:val="0"/>
          <w:numId w:val="36"/>
        </w:numPr>
      </w:pPr>
      <w:r w:rsidRPr="002F1101">
        <w:t>UART</w:t>
      </w:r>
    </w:p>
    <w:p w:rsidR="00CA164A" w:rsidRPr="002F1101" w:rsidRDefault="00CA164A" w:rsidP="00CA164A">
      <w:pPr>
        <w:pStyle w:val="ListParagraph"/>
        <w:numPr>
          <w:ilvl w:val="0"/>
          <w:numId w:val="36"/>
        </w:numPr>
      </w:pPr>
      <w:r w:rsidRPr="002F1101">
        <w:t>SPI</w:t>
      </w:r>
    </w:p>
    <w:p w:rsidR="00CA164A" w:rsidRPr="002F1101" w:rsidRDefault="00CA164A" w:rsidP="00CA164A">
      <w:pPr>
        <w:pStyle w:val="ListParagraph"/>
        <w:numPr>
          <w:ilvl w:val="0"/>
          <w:numId w:val="36"/>
        </w:numPr>
      </w:pPr>
      <w:r w:rsidRPr="002F1101">
        <w:t>BLE</w:t>
      </w:r>
    </w:p>
    <w:p w:rsidR="00CA164A" w:rsidRPr="002F1101" w:rsidRDefault="00CA164A" w:rsidP="00CA164A">
      <w:pPr>
        <w:pStyle w:val="ListParagraph"/>
        <w:numPr>
          <w:ilvl w:val="0"/>
          <w:numId w:val="36"/>
        </w:numPr>
      </w:pPr>
      <w:r w:rsidRPr="002F1101">
        <w:t>TCP/</w:t>
      </w:r>
      <w:r>
        <w:t>I</w:t>
      </w:r>
      <w:r w:rsidRPr="002F1101">
        <w:t>P</w:t>
      </w:r>
    </w:p>
    <w:p w:rsidR="00CA164A" w:rsidRPr="002F1101" w:rsidRDefault="00CA164A" w:rsidP="00CA164A">
      <w:pPr>
        <w:pStyle w:val="ListParagraph"/>
        <w:numPr>
          <w:ilvl w:val="0"/>
          <w:numId w:val="36"/>
        </w:numPr>
      </w:pPr>
      <w:r w:rsidRPr="002F1101">
        <w:t>UDP</w:t>
      </w:r>
    </w:p>
    <w:p w:rsidR="00CA164A" w:rsidRPr="002F1101" w:rsidRDefault="00CA164A" w:rsidP="00CA164A">
      <w:pPr>
        <w:pStyle w:val="ListParagraph"/>
        <w:numPr>
          <w:ilvl w:val="0"/>
          <w:numId w:val="36"/>
        </w:numPr>
      </w:pPr>
      <w:r w:rsidRPr="002F1101">
        <w:t>Inter-process</w:t>
      </w:r>
      <w:r>
        <w:t xml:space="preserve"> (Same system)</w:t>
      </w:r>
    </w:p>
    <w:p w:rsidR="00571F3B" w:rsidRPr="00D5683D" w:rsidRDefault="00571F3B" w:rsidP="00571F3B">
      <w:pPr>
        <w:rPr>
          <w:rFonts w:ascii="Courier New" w:hAnsi="Courier New" w:cs="Courier New"/>
          <w:sz w:val="16"/>
          <w:szCs w:val="16"/>
        </w:rPr>
      </w:pPr>
    </w:p>
    <w:p w:rsidR="00571F3B" w:rsidRPr="00D5683D" w:rsidRDefault="00932F9C" w:rsidP="00571F3B">
      <w:pPr>
        <w:pStyle w:val="Heading2"/>
      </w:pPr>
      <w:bookmarkStart w:id="22" w:name="_Toc471680066"/>
      <w:r>
        <w:t xml:space="preserve">Devices and </w:t>
      </w:r>
      <w:r w:rsidR="004E75F5">
        <w:t>Device</w:t>
      </w:r>
      <w:r w:rsidR="00571F3B" w:rsidRPr="00D5683D">
        <w:t xml:space="preserve"> Stack</w:t>
      </w:r>
      <w:bookmarkEnd w:id="22"/>
      <w:r w:rsidR="004F034D">
        <w:t>s</w:t>
      </w:r>
    </w:p>
    <w:p w:rsidR="00571F3B" w:rsidRPr="00CE52A6" w:rsidRDefault="00571F3B" w:rsidP="00493CA1">
      <w:r w:rsidRPr="003F4318">
        <w:rPr>
          <w:highlight w:val="yellow"/>
        </w:rPr>
        <w:t xml:space="preserve">To control </w:t>
      </w:r>
      <w:r w:rsidR="004E75F5" w:rsidRPr="003F4318">
        <w:rPr>
          <w:highlight w:val="yellow"/>
        </w:rPr>
        <w:t>devices</w:t>
      </w:r>
      <w:r w:rsidRPr="003F4318">
        <w:rPr>
          <w:highlight w:val="yellow"/>
        </w:rPr>
        <w:t xml:space="preserve"> in I2P, each Terminal </w:t>
      </w:r>
      <w:r w:rsidR="003F4318" w:rsidRPr="003F4318">
        <w:rPr>
          <w:highlight w:val="yellow"/>
        </w:rPr>
        <w:t xml:space="preserve">must have </w:t>
      </w:r>
      <w:r w:rsidRPr="003F4318">
        <w:rPr>
          <w:highlight w:val="yellow"/>
        </w:rPr>
        <w:t xml:space="preserve">its own stack of </w:t>
      </w:r>
      <w:r w:rsidR="00902918" w:rsidRPr="003F4318">
        <w:rPr>
          <w:highlight w:val="yellow"/>
        </w:rPr>
        <w:t>device</w:t>
      </w:r>
      <w:r w:rsidR="00550601">
        <w:rPr>
          <w:highlight w:val="yellow"/>
        </w:rPr>
        <w:t>s of some arbitrary size</w:t>
      </w:r>
      <w:r w:rsidRPr="00D5683D">
        <w:t>.</w:t>
      </w:r>
      <w:r w:rsidR="00902918">
        <w:t xml:space="preserve"> </w:t>
      </w:r>
      <w:r w:rsidR="001A66D5" w:rsidRPr="003F4318">
        <w:rPr>
          <w:highlight w:val="yellow"/>
        </w:rPr>
        <w:t xml:space="preserve">Each device </w:t>
      </w:r>
      <w:r w:rsidR="003F4318" w:rsidRPr="003F4318">
        <w:rPr>
          <w:highlight w:val="yellow"/>
        </w:rPr>
        <w:t>must</w:t>
      </w:r>
      <w:r w:rsidR="001A66D5" w:rsidRPr="003F4318">
        <w:rPr>
          <w:highlight w:val="yellow"/>
        </w:rPr>
        <w:t xml:space="preserve"> have up to 192 members, referenced using </w:t>
      </w:r>
      <w:r w:rsidR="00550601">
        <w:rPr>
          <w:highlight w:val="yellow"/>
        </w:rPr>
        <w:t xml:space="preserve">a single </w:t>
      </w:r>
      <w:r w:rsidR="001A66D5" w:rsidRPr="003F4318">
        <w:rPr>
          <w:highlight w:val="yellow"/>
        </w:rPr>
        <w:t>byt</w:t>
      </w:r>
      <w:r w:rsidR="00550601">
        <w:rPr>
          <w:highlight w:val="yellow"/>
        </w:rPr>
        <w:t>e using indexes 64-255</w:t>
      </w:r>
      <w:r w:rsidR="001A66D5">
        <w:t xml:space="preserve">. </w:t>
      </w:r>
      <w:r w:rsidR="001A66D5" w:rsidRPr="00550601">
        <w:rPr>
          <w:highlight w:val="yellow"/>
        </w:rPr>
        <w:t xml:space="preserve">Each member </w:t>
      </w:r>
      <w:r w:rsidR="00550601" w:rsidRPr="00550601">
        <w:rPr>
          <w:highlight w:val="yellow"/>
        </w:rPr>
        <w:t>must be</w:t>
      </w:r>
      <w:r w:rsidR="001A66D5" w:rsidRPr="00550601">
        <w:rPr>
          <w:highlight w:val="yellow"/>
        </w:rPr>
        <w:t xml:space="preserve"> either a device, or a procedure call</w:t>
      </w:r>
      <w:r w:rsidR="001A66D5">
        <w:t xml:space="preserve">. </w:t>
      </w:r>
      <w:r w:rsidR="001A66D5" w:rsidRPr="00550601">
        <w:rPr>
          <w:highlight w:val="yellow"/>
        </w:rPr>
        <w:t xml:space="preserve">If the member is a device, </w:t>
      </w:r>
      <w:r w:rsidR="00550601" w:rsidRPr="00550601">
        <w:rPr>
          <w:highlight w:val="yellow"/>
        </w:rPr>
        <w:t xml:space="preserve">then it must </w:t>
      </w:r>
      <w:r w:rsidR="001A66D5" w:rsidRPr="00550601">
        <w:rPr>
          <w:highlight w:val="yellow"/>
        </w:rPr>
        <w:t>be pushed onto the top of the device stac</w:t>
      </w:r>
      <w:r w:rsidR="00550601">
        <w:rPr>
          <w:highlight w:val="yellow"/>
        </w:rPr>
        <w:t>k, else it must be treated like a procedure call</w:t>
      </w:r>
      <w:r w:rsidR="001A66D5">
        <w:t xml:space="preserve">. </w:t>
      </w:r>
      <w:r w:rsidR="00D75B85" w:rsidRPr="00D75B85">
        <w:rPr>
          <w:highlight w:val="yellow"/>
        </w:rPr>
        <w:t xml:space="preserve">The device stack must use the </w:t>
      </w:r>
      <w:r w:rsidR="00A14001">
        <w:rPr>
          <w:highlight w:val="yellow"/>
        </w:rPr>
        <w:t xml:space="preserve">backspace </w:t>
      </w:r>
      <w:r w:rsidR="00D75B85" w:rsidRPr="00D75B85">
        <w:rPr>
          <w:highlight w:val="yellow"/>
        </w:rPr>
        <w:t xml:space="preserve">command </w:t>
      </w:r>
      <w:r w:rsidR="00A14001">
        <w:rPr>
          <w:highlight w:val="yellow"/>
        </w:rPr>
        <w:t>(</w:t>
      </w:r>
      <w:r w:rsidR="00D75B85" w:rsidRPr="00D75B85">
        <w:rPr>
          <w:highlight w:val="yellow"/>
        </w:rPr>
        <w:t>BS</w:t>
      </w:r>
      <w:r w:rsidR="00A14001">
        <w:rPr>
          <w:highlight w:val="yellow"/>
        </w:rPr>
        <w:t>)</w:t>
      </w:r>
      <w:r w:rsidR="00D75B85" w:rsidRPr="00D75B85">
        <w:rPr>
          <w:highlight w:val="yellow"/>
        </w:rPr>
        <w:t xml:space="preserve"> to pop devices off the stack</w:t>
      </w:r>
      <w:r w:rsidR="001A66D5">
        <w:t>.</w:t>
      </w:r>
    </w:p>
    <w:p w:rsidR="00571F3B" w:rsidRPr="00D5683D" w:rsidRDefault="00571F3B" w:rsidP="00571F3B">
      <w:pPr>
        <w:rPr>
          <w:rFonts w:ascii="Courier New" w:hAnsi="Courier New" w:cs="Courier New"/>
          <w:sz w:val="16"/>
          <w:szCs w:val="16"/>
        </w:rPr>
      </w:pPr>
    </w:p>
    <w:p w:rsidR="00571F3B" w:rsidRPr="00D5683D" w:rsidRDefault="00137760" w:rsidP="00571F3B">
      <w:pPr>
        <w:pStyle w:val="Heading2"/>
      </w:pPr>
      <w:r>
        <w:lastRenderedPageBreak/>
        <w:t xml:space="preserve">Daemon </w:t>
      </w:r>
      <w:r w:rsidR="00EC1E6D">
        <w:t>Procedures</w:t>
      </w:r>
    </w:p>
    <w:p w:rsidR="00571F3B" w:rsidRPr="00D5683D" w:rsidRDefault="00571F3B" w:rsidP="007145F6">
      <w:r w:rsidRPr="00D5683D">
        <w:t xml:space="preserve">The Inter-process protocol relies on the first 32 ASCII characters. </w:t>
      </w:r>
      <w:r w:rsidRPr="00137760">
        <w:rPr>
          <w:highlight w:val="yellow"/>
        </w:rPr>
        <w:t>Printable ASCII</w:t>
      </w:r>
      <w:r w:rsidR="003E2D3A">
        <w:rPr>
          <w:highlight w:val="yellow"/>
        </w:rPr>
        <w:t xml:space="preserve"> C0 codes</w:t>
      </w:r>
      <w:r w:rsidRPr="00137760">
        <w:rPr>
          <w:highlight w:val="yellow"/>
        </w:rPr>
        <w:t xml:space="preserve"> characters, </w:t>
      </w:r>
      <w:r w:rsidR="00137760" w:rsidRPr="00137760">
        <w:rPr>
          <w:highlight w:val="yellow"/>
        </w:rPr>
        <w:t>VT, HT</w:t>
      </w:r>
      <w:r w:rsidR="00EC1E6D" w:rsidRPr="00137760">
        <w:rPr>
          <w:highlight w:val="yellow"/>
        </w:rPr>
        <w:t>, CR, ESC, etc</w:t>
      </w:r>
      <w:r w:rsidR="00E10D33">
        <w:rPr>
          <w:highlight w:val="yellow"/>
        </w:rPr>
        <w:t>. must be treated as whitespace for human readable formatting</w:t>
      </w:r>
      <w:r w:rsidR="00EC1E6D" w:rsidRPr="003E2D3A">
        <w:t>.</w:t>
      </w:r>
    </w:p>
    <w:p w:rsidR="00571F3B" w:rsidRPr="00D5683D" w:rsidRDefault="00571F3B" w:rsidP="00571F3B">
      <w:pPr>
        <w:rPr>
          <w:rFonts w:ascii="Courier New" w:hAnsi="Courier New" w:cs="Courier New"/>
          <w:sz w:val="16"/>
          <w:szCs w:val="16"/>
        </w:rPr>
      </w:pPr>
    </w:p>
    <w:p w:rsidR="00571F3B" w:rsidRPr="00D5683D" w:rsidRDefault="00E416AE" w:rsidP="00571F3B">
      <w:pPr>
        <w:pStyle w:val="Heading3"/>
      </w:pPr>
      <w:bookmarkStart w:id="23" w:name="_Toc471680073"/>
      <w:r>
        <w:t>Daemon</w:t>
      </w:r>
      <w:r w:rsidR="00571F3B" w:rsidRPr="00D5683D">
        <w:t xml:space="preserve"> </w:t>
      </w:r>
      <w:r>
        <w:t>Operations</w:t>
      </w:r>
      <w:bookmarkEnd w:id="23"/>
    </w:p>
    <w:p w:rsidR="00571F3B" w:rsidRPr="00D5683D" w:rsidRDefault="00571F3B" w:rsidP="00571F3B">
      <w:pPr>
        <w:pStyle w:val="MonoNoSpacing"/>
      </w:pPr>
      <w:r w:rsidRPr="00D5683D">
        <w:t>| I</w:t>
      </w:r>
      <w:r w:rsidR="00B40BB8">
        <w:t>d</w:t>
      </w:r>
      <w:r w:rsidRPr="00D5683D">
        <w:t xml:space="preserve">  | ASCII | Return | </w:t>
      </w:r>
      <w:r>
        <w:t>Param</w:t>
      </w:r>
      <w:r w:rsidRPr="00D5683D">
        <w:t xml:space="preserve"> | Description |</w:t>
      </w:r>
    </w:p>
    <w:p w:rsidR="00571F3B" w:rsidRPr="00D5683D" w:rsidRDefault="00571F3B" w:rsidP="00571F3B">
      <w:pPr>
        <w:pStyle w:val="MonoNoSpacing"/>
      </w:pPr>
      <w:r>
        <w:t>|:---:|:-----:|:------:|:-----:</w:t>
      </w:r>
      <w:r w:rsidRPr="00D5683D">
        <w:t>|</w:t>
      </w:r>
      <w:r w:rsidR="003D66C3">
        <w:t>:</w:t>
      </w:r>
      <w:r w:rsidRPr="00D5683D">
        <w:t>------------|</w:t>
      </w:r>
    </w:p>
    <w:p w:rsidR="00571F3B" w:rsidRPr="00D5683D" w:rsidRDefault="00571F3B" w:rsidP="00571F3B">
      <w:pPr>
        <w:pStyle w:val="MonoNoSpacing"/>
      </w:pPr>
      <w:r w:rsidRPr="00D5683D">
        <w:t>| 0   |</w:t>
      </w:r>
      <w:r>
        <w:t xml:space="preserve"> </w:t>
      </w:r>
      <w:r w:rsidRPr="00D5683D">
        <w:t xml:space="preserve"> NUL</w:t>
      </w:r>
      <w:r>
        <w:t xml:space="preserve"> </w:t>
      </w:r>
      <w:r w:rsidR="003D66C3">
        <w:t xml:space="preserve"> |  NIL   |  NIL  | </w:t>
      </w:r>
      <w:r w:rsidR="000C72D8">
        <w:t>Pops a device off the stack</w:t>
      </w:r>
      <w:r w:rsidRPr="00D5683D">
        <w:t>.|</w:t>
      </w:r>
    </w:p>
    <w:p w:rsidR="00571F3B" w:rsidRPr="00D5683D" w:rsidRDefault="00571F3B" w:rsidP="00571F3B">
      <w:pPr>
        <w:pStyle w:val="MonoNoSpacing"/>
      </w:pPr>
      <w:r w:rsidRPr="00D5683D">
        <w:t xml:space="preserve">| 1   |  SOH  |  </w:t>
      </w:r>
      <w:r w:rsidR="004C6FBD">
        <w:t>FS1</w:t>
      </w:r>
      <w:r w:rsidR="004C6FBD" w:rsidRPr="00D5683D">
        <w:t xml:space="preserve">   </w:t>
      </w:r>
      <w:r w:rsidRPr="00D5683D">
        <w:t xml:space="preserve">|  </w:t>
      </w:r>
      <w:r w:rsidR="004C6FBD">
        <w:t>FS1</w:t>
      </w:r>
      <w:r w:rsidR="004C6FBD" w:rsidRPr="00D5683D">
        <w:t xml:space="preserve">  </w:t>
      </w:r>
      <w:r w:rsidRPr="00D5683D">
        <w:t xml:space="preserve">| </w:t>
      </w:r>
      <w:r w:rsidR="00EC1E6D" w:rsidRPr="00D5683D">
        <w:t>Undefined</w:t>
      </w:r>
      <w:r w:rsidRPr="00D5683D">
        <w:t>.|</w:t>
      </w:r>
    </w:p>
    <w:p w:rsidR="00571F3B" w:rsidRPr="00D5683D" w:rsidRDefault="00571F3B" w:rsidP="00571F3B">
      <w:pPr>
        <w:pStyle w:val="MonoNoSpacing"/>
      </w:pPr>
      <w:r w:rsidRPr="00D5683D">
        <w:t xml:space="preserve">| 2   |  STX  |  NIL   |  </w:t>
      </w:r>
      <w:r w:rsidR="004C6FBD">
        <w:t xml:space="preserve">FS1  </w:t>
      </w:r>
      <w:r w:rsidRPr="00D5683D">
        <w:t xml:space="preserve">| Logs a messages </w:t>
      </w:r>
      <w:r w:rsidR="00CA50E6">
        <w:t>to the current log</w:t>
      </w:r>
      <w:r w:rsidRPr="00D5683D">
        <w:t>.|</w:t>
      </w:r>
    </w:p>
    <w:p w:rsidR="00571F3B" w:rsidRPr="00D5683D" w:rsidRDefault="00571F3B" w:rsidP="00571F3B">
      <w:pPr>
        <w:pStyle w:val="MonoNoSpacing"/>
      </w:pPr>
      <w:r w:rsidRPr="00D5683D">
        <w:t xml:space="preserve">| 3   |  ETX  |  NIL   |  NIL  | </w:t>
      </w:r>
      <w:r w:rsidR="00AF22E7">
        <w:t>Starts</w:t>
      </w:r>
      <w:r w:rsidR="00EB720C" w:rsidRPr="00D5683D">
        <w:t xml:space="preserve"> a </w:t>
      </w:r>
      <w:r w:rsidR="00EB720C">
        <w:t>new log</w:t>
      </w:r>
      <w:r w:rsidR="00EB720C" w:rsidRPr="00D5683D">
        <w:t xml:space="preserve"> on the selected device</w:t>
      </w:r>
      <w:r w:rsidRPr="00D5683D">
        <w:t>.|</w:t>
      </w:r>
    </w:p>
    <w:p w:rsidR="00571F3B" w:rsidRPr="00D5683D" w:rsidRDefault="00571F3B" w:rsidP="00571F3B">
      <w:pPr>
        <w:pStyle w:val="MonoNoSpacing"/>
      </w:pPr>
      <w:r w:rsidRPr="00D5683D">
        <w:t>| 4   |  EOT  |  NIL   |  NIL  | Disconnect from the Portal.|</w:t>
      </w:r>
    </w:p>
    <w:p w:rsidR="00571F3B" w:rsidRPr="00D5683D" w:rsidRDefault="00571F3B" w:rsidP="00571F3B">
      <w:pPr>
        <w:pStyle w:val="MonoNoSpacing"/>
      </w:pPr>
      <w:r w:rsidRPr="00D5683D">
        <w:t>| 5   |  ENQ  |  NIL   |  STR  | Sends an enquiry string to the requesting device.|</w:t>
      </w:r>
    </w:p>
    <w:p w:rsidR="00571F3B" w:rsidRPr="00D5683D" w:rsidRDefault="00571F3B" w:rsidP="00571F3B">
      <w:pPr>
        <w:pStyle w:val="MonoNoSpacing"/>
      </w:pPr>
      <w:r w:rsidRPr="00D5683D">
        <w:t>| 6   |  AWK  |  NIL   |  NIL  | Acknowledges system is responding correctly.|</w:t>
      </w:r>
    </w:p>
    <w:p w:rsidR="00571F3B" w:rsidRPr="00D5683D" w:rsidRDefault="00571F3B" w:rsidP="00571F3B">
      <w:pPr>
        <w:pStyle w:val="MonoNoSpacing"/>
      </w:pPr>
      <w:r w:rsidRPr="00D5683D">
        <w:t xml:space="preserve">| 7   |  BEL  |  </w:t>
      </w:r>
      <w:r w:rsidR="00CC47CE">
        <w:t>FS1</w:t>
      </w:r>
      <w:r w:rsidRPr="00D5683D">
        <w:t xml:space="preserve">   |  NIL  | Request from an Agent to open the Door.|</w:t>
      </w:r>
    </w:p>
    <w:p w:rsidR="00571F3B" w:rsidRPr="00D5683D" w:rsidRDefault="00571F3B" w:rsidP="00571F3B">
      <w:pPr>
        <w:pStyle w:val="MonoNoSpacing"/>
      </w:pPr>
      <w:r w:rsidRPr="00D5683D">
        <w:t xml:space="preserve">| 8   |  BS   |  NIL   | </w:t>
      </w:r>
      <w:r>
        <w:t xml:space="preserve"> </w:t>
      </w:r>
      <w:r w:rsidRPr="00D5683D">
        <w:t xml:space="preserve">NIL  | Pops </w:t>
      </w:r>
      <w:r w:rsidR="007A2467">
        <w:t>a device</w:t>
      </w:r>
      <w:r w:rsidRPr="00D5683D">
        <w:t xml:space="preserve"> off the stack.|</w:t>
      </w:r>
    </w:p>
    <w:p w:rsidR="00571F3B" w:rsidRPr="00D5683D" w:rsidRDefault="00571F3B" w:rsidP="00571F3B">
      <w:pPr>
        <w:pStyle w:val="MonoNoSpacing"/>
      </w:pPr>
      <w:r w:rsidRPr="00D5683D">
        <w:t xml:space="preserve">| 9   |  HT   |  NIL   |  NIL  | </w:t>
      </w:r>
      <w:r w:rsidR="00533326">
        <w:t>Whitespace</w:t>
      </w:r>
      <w:r w:rsidRPr="00D5683D">
        <w:t>.|</w:t>
      </w:r>
    </w:p>
    <w:p w:rsidR="00571F3B" w:rsidRPr="00D5683D" w:rsidRDefault="00571F3B" w:rsidP="00571F3B">
      <w:pPr>
        <w:pStyle w:val="MonoNoSpacing"/>
      </w:pPr>
      <w:r w:rsidRPr="00D5683D">
        <w:t xml:space="preserve">| 10  |  LF   |  NIL   |  NIL  | </w:t>
      </w:r>
      <w:r w:rsidR="00D10167">
        <w:t>W</w:t>
      </w:r>
      <w:r w:rsidRPr="00D5683D">
        <w:t>hitespace.|</w:t>
      </w:r>
    </w:p>
    <w:p w:rsidR="00571F3B" w:rsidRPr="00D5683D" w:rsidRDefault="00571F3B" w:rsidP="00571F3B">
      <w:pPr>
        <w:pStyle w:val="MonoNoSpacing"/>
      </w:pPr>
      <w:r w:rsidRPr="00D5683D">
        <w:t xml:space="preserve">| 11  |  VT   |  NIL   |  NIL  | </w:t>
      </w:r>
      <w:r w:rsidR="006370B2">
        <w:t>Whitespace</w:t>
      </w:r>
      <w:r w:rsidRPr="00D5683D">
        <w:t>.|</w:t>
      </w:r>
    </w:p>
    <w:p w:rsidR="00571F3B" w:rsidRPr="00D5683D" w:rsidRDefault="00571F3B" w:rsidP="00571F3B">
      <w:pPr>
        <w:pStyle w:val="MonoNoSpacing"/>
      </w:pPr>
      <w:r w:rsidRPr="00D5683D">
        <w:t xml:space="preserve">| 12  |  FF   |  NIL   |  NIL  | </w:t>
      </w:r>
      <w:r w:rsidR="006370B2">
        <w:t>Whitespace</w:t>
      </w:r>
      <w:r w:rsidRPr="00D5683D">
        <w:t>.|</w:t>
      </w:r>
    </w:p>
    <w:p w:rsidR="00571F3B" w:rsidRPr="00D5683D" w:rsidRDefault="00571F3B" w:rsidP="00571F3B">
      <w:pPr>
        <w:pStyle w:val="MonoNoSpacing"/>
      </w:pPr>
      <w:r w:rsidRPr="00D5683D">
        <w:t xml:space="preserve">| 13  |  CR   |  NIL   |  NIL  | </w:t>
      </w:r>
      <w:r w:rsidR="000C72D8">
        <w:t>Whitespace</w:t>
      </w:r>
      <w:r w:rsidRPr="00D5683D">
        <w:t>.|</w:t>
      </w:r>
    </w:p>
    <w:p w:rsidR="00571F3B" w:rsidRPr="00D5683D" w:rsidRDefault="00571F3B" w:rsidP="00571F3B">
      <w:pPr>
        <w:pStyle w:val="MonoNoSpacing"/>
      </w:pPr>
      <w:r w:rsidRPr="00D5683D">
        <w:t>| 14  |  SO   |  NIL   |  NIL  | Undefined.|</w:t>
      </w:r>
    </w:p>
    <w:p w:rsidR="00571F3B" w:rsidRPr="00D5683D" w:rsidRDefault="00571F3B" w:rsidP="00571F3B">
      <w:pPr>
        <w:pStyle w:val="MonoNoSpacing"/>
      </w:pPr>
      <w:r w:rsidRPr="00D5683D">
        <w:t>| 15  |  SI   |  NIL   |  NIL  | Undefined.|</w:t>
      </w:r>
    </w:p>
    <w:p w:rsidR="00571F3B" w:rsidRPr="00D5683D" w:rsidRDefault="00571F3B" w:rsidP="00571F3B">
      <w:pPr>
        <w:pStyle w:val="MonoNoSpacing"/>
      </w:pPr>
      <w:r w:rsidRPr="00D5683D">
        <w:t xml:space="preserve">| 16  |  DLE  |  NIL   |  NIL  | </w:t>
      </w:r>
      <w:r w:rsidR="000C72D8" w:rsidRPr="00D5683D">
        <w:t>Undefined</w:t>
      </w:r>
      <w:r w:rsidR="000C72D8">
        <w:t>.</w:t>
      </w:r>
      <w:r w:rsidRPr="00D5683D">
        <w:t>|</w:t>
      </w:r>
    </w:p>
    <w:p w:rsidR="00571F3B" w:rsidRPr="00D5683D" w:rsidRDefault="00571F3B" w:rsidP="00571F3B">
      <w:pPr>
        <w:pStyle w:val="MonoNoSpacing"/>
      </w:pPr>
      <w:r w:rsidRPr="00D5683D">
        <w:t xml:space="preserve">| 17  |  DC1  |  NIL   |  NIL  | </w:t>
      </w:r>
      <w:r>
        <w:t xml:space="preserve">Pushes DC1 onto the </w:t>
      </w:r>
      <w:r w:rsidR="002D24AF">
        <w:t>device</w:t>
      </w:r>
      <w:r>
        <w:t xml:space="preserve"> stack</w:t>
      </w:r>
      <w:r w:rsidRPr="00D5683D">
        <w:t>.|</w:t>
      </w:r>
    </w:p>
    <w:p w:rsidR="00571F3B" w:rsidRPr="00D5683D" w:rsidRDefault="00571F3B" w:rsidP="00571F3B">
      <w:pPr>
        <w:pStyle w:val="MonoNoSpacing"/>
      </w:pPr>
      <w:r w:rsidRPr="00D5683D">
        <w:t xml:space="preserve">| 18  |  DC2  |  NIL   |  NIL  | </w:t>
      </w:r>
      <w:r>
        <w:t xml:space="preserve">Pushes DC2 onto the </w:t>
      </w:r>
      <w:r w:rsidR="002D24AF">
        <w:t xml:space="preserve">device </w:t>
      </w:r>
      <w:r>
        <w:t>stack</w:t>
      </w:r>
      <w:r w:rsidRPr="00D5683D">
        <w:t>.|</w:t>
      </w:r>
    </w:p>
    <w:p w:rsidR="00571F3B" w:rsidRPr="00D5683D" w:rsidRDefault="00571F3B" w:rsidP="00571F3B">
      <w:pPr>
        <w:pStyle w:val="MonoNoSpacing"/>
      </w:pPr>
      <w:r w:rsidRPr="00D5683D">
        <w:t xml:space="preserve">| 19  |  DC3  |  NIL   |  NIL  | </w:t>
      </w:r>
      <w:r>
        <w:t xml:space="preserve">Pushes DC3 onto the </w:t>
      </w:r>
      <w:r w:rsidR="002D24AF">
        <w:t xml:space="preserve">device </w:t>
      </w:r>
      <w:r>
        <w:t>stack</w:t>
      </w:r>
      <w:r w:rsidRPr="00D5683D">
        <w:t>.|</w:t>
      </w:r>
    </w:p>
    <w:p w:rsidR="00571F3B" w:rsidRPr="00D5683D" w:rsidRDefault="00571F3B" w:rsidP="00571F3B">
      <w:pPr>
        <w:pStyle w:val="MonoNoSpacing"/>
      </w:pPr>
      <w:r w:rsidRPr="00D5683D">
        <w:t xml:space="preserve">| 20  |  DC4  |  NIL   |  NIL  | </w:t>
      </w:r>
      <w:r>
        <w:t xml:space="preserve">Pushes DC4 onto the </w:t>
      </w:r>
      <w:r w:rsidR="002D24AF">
        <w:t xml:space="preserve">device </w:t>
      </w:r>
      <w:r>
        <w:t>stack</w:t>
      </w:r>
      <w:r w:rsidRPr="00D5683D">
        <w:t>.|</w:t>
      </w:r>
    </w:p>
    <w:p w:rsidR="00571F3B" w:rsidRPr="00D5683D" w:rsidRDefault="00571F3B" w:rsidP="00571F3B">
      <w:pPr>
        <w:pStyle w:val="MonoNoSpacing"/>
      </w:pPr>
      <w:r w:rsidRPr="00D5683D">
        <w:t xml:space="preserve">| 21 </w:t>
      </w:r>
      <w:r>
        <w:t xml:space="preserve"> </w:t>
      </w:r>
      <w:r w:rsidRPr="00D5683D">
        <w:t>|</w:t>
      </w:r>
      <w:r>
        <w:t xml:space="preserve"> </w:t>
      </w:r>
      <w:r w:rsidRPr="00D5683D">
        <w:t xml:space="preserve"> NAK  |  NIL </w:t>
      </w:r>
      <w:r>
        <w:t xml:space="preserve"> </w:t>
      </w:r>
      <w:r w:rsidRPr="00D5683D">
        <w:t xml:space="preserve"> |  NIL  | </w:t>
      </w:r>
      <w:r w:rsidR="006370B2" w:rsidRPr="00D5683D">
        <w:t>Undefined</w:t>
      </w:r>
      <w:r w:rsidRPr="00D5683D">
        <w:t>.|</w:t>
      </w:r>
    </w:p>
    <w:p w:rsidR="00571F3B" w:rsidRPr="00D5683D" w:rsidRDefault="00571F3B" w:rsidP="00571F3B">
      <w:pPr>
        <w:pStyle w:val="MonoNoSpacing"/>
      </w:pPr>
      <w:r w:rsidRPr="00D5683D">
        <w:t xml:space="preserve">| 22  |  SYN  |  NIL   |  NIL  | </w:t>
      </w:r>
      <w:r w:rsidR="00AB11FC">
        <w:t>Pings the system</w:t>
      </w:r>
      <w:r w:rsidR="008B2E3D">
        <w:t xml:space="preserve"> and/or responds to a ping</w:t>
      </w:r>
      <w:r w:rsidRPr="00D5683D">
        <w:t>.|</w:t>
      </w:r>
    </w:p>
    <w:p w:rsidR="00571F3B" w:rsidRPr="00D5683D" w:rsidRDefault="00571F3B" w:rsidP="00571F3B">
      <w:pPr>
        <w:pStyle w:val="MonoNoSpacing"/>
      </w:pPr>
      <w:r w:rsidRPr="00D5683D">
        <w:t xml:space="preserve">| 23  |  ETB  |  NIL   |  NIL  | </w:t>
      </w:r>
      <w:r w:rsidR="00B40BB8" w:rsidRPr="00D5683D">
        <w:t>Undefined</w:t>
      </w:r>
      <w:r w:rsidRPr="00D5683D">
        <w:t>.|</w:t>
      </w:r>
    </w:p>
    <w:p w:rsidR="00571F3B" w:rsidRPr="00D5683D" w:rsidRDefault="00571F3B" w:rsidP="00571F3B">
      <w:pPr>
        <w:pStyle w:val="MonoNoSpacing"/>
      </w:pPr>
      <w:r w:rsidRPr="00D5683D">
        <w:t xml:space="preserve">| 24  |  CAN  |  NIL   |  NIL  | Cancels the current </w:t>
      </w:r>
      <w:r w:rsidR="006370B2">
        <w:t>ESC</w:t>
      </w:r>
      <w:r w:rsidRPr="00D5683D">
        <w:t>.|</w:t>
      </w:r>
    </w:p>
    <w:p w:rsidR="00571F3B" w:rsidRPr="00D5683D" w:rsidRDefault="00571F3B" w:rsidP="00571F3B">
      <w:pPr>
        <w:pStyle w:val="MonoNoSpacing"/>
      </w:pPr>
      <w:r w:rsidRPr="00D5683D">
        <w:t>| 25  |  EM   |  NIL   |  NIL  | Signals the input buffer has run out.|</w:t>
      </w:r>
    </w:p>
    <w:p w:rsidR="00571F3B" w:rsidRPr="00D5683D" w:rsidRDefault="00571F3B" w:rsidP="00571F3B">
      <w:pPr>
        <w:pStyle w:val="MonoNoSpacing"/>
      </w:pPr>
      <w:r w:rsidRPr="00D5683D">
        <w:t xml:space="preserve">| 26  |  SUB </w:t>
      </w:r>
      <w:r>
        <w:t xml:space="preserve"> </w:t>
      </w:r>
      <w:r w:rsidRPr="00D5683D">
        <w:t xml:space="preserve">|  NIL   | </w:t>
      </w:r>
      <w:r>
        <w:t xml:space="preserve"> </w:t>
      </w:r>
      <w:r w:rsidRPr="00D5683D">
        <w:t>NIL  | Reports that the previous message was an error message.|</w:t>
      </w:r>
    </w:p>
    <w:p w:rsidR="00571F3B" w:rsidRPr="00D5683D" w:rsidRDefault="00571F3B" w:rsidP="00571F3B">
      <w:pPr>
        <w:pStyle w:val="MonoNoSpacing"/>
      </w:pPr>
      <w:r w:rsidRPr="00D5683D">
        <w:t xml:space="preserve">| 27  |  ESC  |  NIL   |  ESC  | </w:t>
      </w:r>
      <w:r>
        <w:t xml:space="preserve">Starts an interrupt </w:t>
      </w:r>
      <w:r w:rsidR="00D13814">
        <w:t>ESC</w:t>
      </w:r>
      <w:r>
        <w:t>.</w:t>
      </w:r>
      <w:r w:rsidRPr="00D5683D">
        <w:t>|</w:t>
      </w:r>
    </w:p>
    <w:p w:rsidR="00571F3B" w:rsidRPr="00D5683D" w:rsidRDefault="00571F3B" w:rsidP="00571F3B">
      <w:pPr>
        <w:pStyle w:val="MonoNoSpacing"/>
      </w:pPr>
      <w:r w:rsidRPr="00D5683D">
        <w:t>| 28  |  FS   |  NIL   |  NIL  |</w:t>
      </w:r>
      <w:r w:rsidR="00DF0059">
        <w:t xml:space="preserve"> </w:t>
      </w:r>
      <w:r w:rsidR="00B57118">
        <w:t xml:space="preserve">Pushes the </w:t>
      </w:r>
      <w:r w:rsidR="008B2E3D">
        <w:t>file</w:t>
      </w:r>
      <w:r w:rsidR="00B57118">
        <w:t>system onto the stack</w:t>
      </w:r>
      <w:r w:rsidR="008B2E3D">
        <w:t xml:space="preserve"> if supported</w:t>
      </w:r>
      <w:r w:rsidRPr="00D5683D">
        <w:t>.|</w:t>
      </w:r>
    </w:p>
    <w:p w:rsidR="00571F3B" w:rsidRPr="00D5683D" w:rsidRDefault="00571F3B" w:rsidP="00571F3B">
      <w:pPr>
        <w:pStyle w:val="MonoNoSpacing"/>
      </w:pPr>
      <w:r w:rsidRPr="00D5683D">
        <w:t>| 29  |  GS   |  NIL   |  NIL  | Undefined.|</w:t>
      </w:r>
    </w:p>
    <w:p w:rsidR="00571F3B" w:rsidRPr="00D5683D" w:rsidRDefault="00571F3B" w:rsidP="00571F3B">
      <w:pPr>
        <w:pStyle w:val="MonoNoSpacing"/>
      </w:pPr>
      <w:r w:rsidRPr="00D5683D">
        <w:t>| 30  |  RS   |  NIL   |  NIL  | Undefined.|</w:t>
      </w:r>
    </w:p>
    <w:p w:rsidR="00571F3B" w:rsidRPr="00F815FB" w:rsidRDefault="00571F3B" w:rsidP="003D66C3">
      <w:pPr>
        <w:pStyle w:val="MonoNoSpacing"/>
      </w:pPr>
      <w:r w:rsidRPr="00D5683D">
        <w:t xml:space="preserve">| 31  |  US   |  NIL   |  NIL  | </w:t>
      </w:r>
      <w:r w:rsidR="00B57118">
        <w:t>Pushes the</w:t>
      </w:r>
      <w:r w:rsidR="00DF0059">
        <w:t xml:space="preserve"> return value</w:t>
      </w:r>
      <w:r w:rsidR="00B57118">
        <w:t xml:space="preserve"> </w:t>
      </w:r>
      <w:r w:rsidR="00EB0BFD">
        <w:t>Book</w:t>
      </w:r>
      <w:r w:rsidR="00B57118">
        <w:t xml:space="preserve"> onto the stack</w:t>
      </w:r>
      <w:r w:rsidRPr="00D5683D">
        <w:t>.|</w:t>
      </w:r>
    </w:p>
    <w:p w:rsidR="00493CA1" w:rsidRDefault="00493CA1" w:rsidP="00493CA1">
      <w:pPr>
        <w:rPr>
          <w:rFonts w:ascii="Courier New" w:hAnsi="Courier New" w:cs="Courier New"/>
          <w:sz w:val="16"/>
          <w:szCs w:val="16"/>
        </w:rPr>
      </w:pPr>
    </w:p>
    <w:p w:rsidR="00493CA1" w:rsidRDefault="00493CA1" w:rsidP="00493CA1">
      <w:pPr>
        <w:pStyle w:val="Heading2"/>
      </w:pPr>
      <w:bookmarkStart w:id="24" w:name="_Toc471680067"/>
      <w:r>
        <w:t>Device Controls</w:t>
      </w:r>
      <w:bookmarkEnd w:id="24"/>
    </w:p>
    <w:p w:rsidR="00493CA1" w:rsidRPr="00CE52A6" w:rsidRDefault="00493CA1" w:rsidP="00493CA1">
      <w:r w:rsidRPr="00EC1E6D">
        <w:rPr>
          <w:highlight w:val="yellow"/>
        </w:rPr>
        <w:t>In the root scope of every I2P Room must be four devices labeled DC1, DC2, DC3, and DC4, corresponding to C0 codes 17-20</w:t>
      </w:r>
      <w:r w:rsidRPr="00F9334F">
        <w:t>.</w:t>
      </w:r>
    </w:p>
    <w:p w:rsidR="00493CA1" w:rsidRDefault="00493CA1" w:rsidP="00493CA1"/>
    <w:p w:rsidR="00493CA1" w:rsidRDefault="00493CA1" w:rsidP="00493CA1">
      <w:pPr>
        <w:pStyle w:val="Heading3"/>
      </w:pPr>
      <w:bookmarkStart w:id="25" w:name="_Toc471680068"/>
      <w:r>
        <w:t xml:space="preserve">DC1 </w:t>
      </w:r>
      <w:r w:rsidR="00690E43">
        <w:t xml:space="preserve">- </w:t>
      </w:r>
      <w:r>
        <w:t>Root</w:t>
      </w:r>
      <w:bookmarkEnd w:id="25"/>
    </w:p>
    <w:p w:rsidR="00493CA1" w:rsidRDefault="00493CA1" w:rsidP="00493CA1">
      <w:r w:rsidRPr="00CE52A6">
        <w:rPr>
          <w:highlight w:val="yellow"/>
        </w:rPr>
        <w:t>DC</w:t>
      </w:r>
      <w:r>
        <w:rPr>
          <w:highlight w:val="yellow"/>
        </w:rPr>
        <w:t>1</w:t>
      </w:r>
      <w:r w:rsidRPr="00CE52A6">
        <w:rPr>
          <w:highlight w:val="yellow"/>
        </w:rPr>
        <w:t xml:space="preserve"> must be </w:t>
      </w:r>
      <w:r>
        <w:rPr>
          <w:highlight w:val="yellow"/>
        </w:rPr>
        <w:t>a device with Root scope of the Door</w:t>
      </w:r>
      <w:r w:rsidRPr="00CE52A6">
        <w:rPr>
          <w:highlight w:val="yellow"/>
        </w:rPr>
        <w:t>.</w:t>
      </w:r>
      <w:r>
        <w:t xml:space="preserve"> </w:t>
      </w:r>
      <w:r w:rsidR="0076315B">
        <w:t xml:space="preserve">This is analogous to the </w:t>
      </w:r>
      <w:r>
        <w:t xml:space="preserve">Each door may have a different root device, allowing </w:t>
      </w:r>
      <w:r w:rsidR="00A8471A">
        <w:t>for different privilege levels.</w:t>
      </w:r>
    </w:p>
    <w:p w:rsidR="00493CA1" w:rsidRDefault="00493CA1" w:rsidP="00493CA1">
      <w:pPr>
        <w:pStyle w:val="Heading3"/>
      </w:pPr>
      <w:bookmarkStart w:id="26" w:name="_Toc471680069"/>
      <w:r>
        <w:t xml:space="preserve">DC2 </w:t>
      </w:r>
      <w:bookmarkEnd w:id="26"/>
      <w:r w:rsidR="00690E43">
        <w:t xml:space="preserve">- </w:t>
      </w:r>
      <w:r>
        <w:t>Self</w:t>
      </w:r>
    </w:p>
    <w:p w:rsidR="00493CA1" w:rsidRDefault="00493CA1" w:rsidP="00493CA1">
      <w:r>
        <w:rPr>
          <w:highlight w:val="yellow"/>
        </w:rPr>
        <w:t>DC2</w:t>
      </w:r>
      <w:r w:rsidRPr="00CE52A6">
        <w:rPr>
          <w:highlight w:val="yellow"/>
        </w:rPr>
        <w:t xml:space="preserve"> must be </w:t>
      </w:r>
      <w:r>
        <w:rPr>
          <w:highlight w:val="yellow"/>
        </w:rPr>
        <w:t>a device with the scope of the Door leading to the origin system of the Terminal</w:t>
      </w:r>
      <w:r w:rsidRPr="00CE52A6">
        <w:rPr>
          <w:highlight w:val="yellow"/>
        </w:rPr>
        <w:t>.</w:t>
      </w:r>
      <w:r>
        <w:t xml:space="preserve"> </w:t>
      </w:r>
      <w:r w:rsidRPr="00582181">
        <w:rPr>
          <w:highlight w:val="yellow"/>
        </w:rPr>
        <w:t>This room may have multiple terminals that lead to it, so the default index must be index 64 or ASCII ‘@’</w:t>
      </w:r>
      <w:r>
        <w:t>.</w:t>
      </w:r>
    </w:p>
    <w:p w:rsidR="00493CA1" w:rsidRDefault="00493CA1" w:rsidP="00493CA1">
      <w:pPr>
        <w:pStyle w:val="Heading3"/>
      </w:pPr>
      <w:bookmarkStart w:id="27" w:name="_Toc471680070"/>
      <w:r>
        <w:lastRenderedPageBreak/>
        <w:t xml:space="preserve">DC3 </w:t>
      </w:r>
      <w:r w:rsidR="00690E43">
        <w:t xml:space="preserve">- </w:t>
      </w:r>
      <w:r>
        <w:t>XOFF</w:t>
      </w:r>
      <w:bookmarkEnd w:id="27"/>
    </w:p>
    <w:p w:rsidR="00493CA1" w:rsidRDefault="00493CA1" w:rsidP="00A8471A">
      <w:r w:rsidRPr="00CE52A6">
        <w:rPr>
          <w:highlight w:val="yellow"/>
        </w:rPr>
        <w:t>DC</w:t>
      </w:r>
      <w:r>
        <w:rPr>
          <w:highlight w:val="yellow"/>
        </w:rPr>
        <w:t>3 must be a device that does nothing by default</w:t>
      </w:r>
      <w:r w:rsidRPr="00F9334F">
        <w:t>.</w:t>
      </w:r>
      <w:r>
        <w:t xml:space="preserve"> XOFF may be overridden by the user for</w:t>
      </w:r>
      <w:r w:rsidR="00A8471A">
        <w:t xml:space="preserve"> application specific purposes.</w:t>
      </w:r>
    </w:p>
    <w:p w:rsidR="00493CA1" w:rsidRDefault="00493CA1" w:rsidP="00493CA1">
      <w:pPr>
        <w:pStyle w:val="Heading3"/>
      </w:pPr>
      <w:bookmarkStart w:id="28" w:name="_Toc471680071"/>
      <w:r>
        <w:t>DC</w:t>
      </w:r>
      <w:bookmarkEnd w:id="28"/>
      <w:r>
        <w:t xml:space="preserve">4 </w:t>
      </w:r>
      <w:r w:rsidR="00690E43">
        <w:t xml:space="preserve">- </w:t>
      </w:r>
      <w:r w:rsidR="00A03DBB">
        <w:t>User</w:t>
      </w:r>
    </w:p>
    <w:p w:rsidR="00A03DBB" w:rsidRDefault="00A03DBB" w:rsidP="00136264">
      <w:pPr>
        <w:pStyle w:val="Heading2"/>
        <w:rPr>
          <w:rFonts w:asciiTheme="minorHAnsi" w:eastAsiaTheme="minorEastAsia" w:hAnsiTheme="minorHAnsi" w:cstheme="minorBidi"/>
          <w:color w:val="auto"/>
          <w:sz w:val="21"/>
          <w:szCs w:val="21"/>
        </w:rPr>
      </w:pPr>
      <w:bookmarkStart w:id="29" w:name="_Toc471680075"/>
      <w:r w:rsidRPr="00A03DBB">
        <w:rPr>
          <w:rFonts w:asciiTheme="minorHAnsi" w:eastAsiaTheme="minorEastAsia" w:hAnsiTheme="minorHAnsi" w:cstheme="minorBidi"/>
          <w:color w:val="auto"/>
          <w:sz w:val="21"/>
          <w:szCs w:val="21"/>
          <w:highlight w:val="yellow"/>
        </w:rPr>
        <w:t>DC4 must be a device that does nothing by default</w:t>
      </w:r>
      <w:r w:rsidRPr="00A03DBB">
        <w:rPr>
          <w:rFonts w:asciiTheme="minorHAnsi" w:eastAsiaTheme="minorEastAsia" w:hAnsiTheme="minorHAnsi" w:cstheme="minorBidi"/>
          <w:color w:val="auto"/>
          <w:sz w:val="21"/>
          <w:szCs w:val="21"/>
        </w:rPr>
        <w:t xml:space="preserve">. </w:t>
      </w:r>
      <w:r>
        <w:rPr>
          <w:rFonts w:asciiTheme="minorHAnsi" w:eastAsiaTheme="minorEastAsia" w:hAnsiTheme="minorHAnsi" w:cstheme="minorBidi"/>
          <w:color w:val="auto"/>
          <w:sz w:val="21"/>
          <w:szCs w:val="21"/>
        </w:rPr>
        <w:t xml:space="preserve">DC4 </w:t>
      </w:r>
      <w:r w:rsidRPr="00A03DBB">
        <w:rPr>
          <w:rFonts w:asciiTheme="minorHAnsi" w:eastAsiaTheme="minorEastAsia" w:hAnsiTheme="minorHAnsi" w:cstheme="minorBidi"/>
          <w:color w:val="auto"/>
          <w:sz w:val="21"/>
          <w:szCs w:val="21"/>
        </w:rPr>
        <w:t>may be overridden by the user for application specific purposes.</w:t>
      </w:r>
    </w:p>
    <w:p w:rsidR="00136264" w:rsidRDefault="00136264" w:rsidP="00136264">
      <w:pPr>
        <w:pStyle w:val="Heading2"/>
      </w:pPr>
      <w:r>
        <w:t>Procedure Calls</w:t>
      </w:r>
      <w:bookmarkEnd w:id="29"/>
    </w:p>
    <w:p w:rsidR="00136264" w:rsidRDefault="00CA164A" w:rsidP="00CA164A">
      <w:pPr>
        <w:spacing w:before="240"/>
      </w:pPr>
      <w:r w:rsidRPr="00CA164A">
        <w:rPr>
          <w:highlight w:val="yellow"/>
        </w:rPr>
        <w:t xml:space="preserve">Procedure calls </w:t>
      </w:r>
      <w:r>
        <w:rPr>
          <w:highlight w:val="yellow"/>
        </w:rPr>
        <w:t>must be able to</w:t>
      </w:r>
      <w:r w:rsidRPr="00CA164A">
        <w:rPr>
          <w:highlight w:val="yellow"/>
        </w:rPr>
        <w:t xml:space="preserve"> take multiple parameters, and return multiple return values</w:t>
      </w:r>
      <w:r>
        <w:t xml:space="preserve">. </w:t>
      </w:r>
      <w:r w:rsidR="008F263A" w:rsidRPr="00CA164A">
        <w:rPr>
          <w:highlight w:val="yellow"/>
        </w:rPr>
        <w:t>Procedure</w:t>
      </w:r>
      <w:r w:rsidR="00136264" w:rsidRPr="00CA164A">
        <w:rPr>
          <w:highlight w:val="yellow"/>
        </w:rPr>
        <w:t xml:space="preserve"> calls </w:t>
      </w:r>
      <w:r w:rsidR="00863205" w:rsidRPr="00CA164A">
        <w:rPr>
          <w:highlight w:val="yellow"/>
        </w:rPr>
        <w:t>must be</w:t>
      </w:r>
      <w:r w:rsidR="00136264" w:rsidRPr="00CA164A">
        <w:rPr>
          <w:highlight w:val="yellow"/>
        </w:rPr>
        <w:t xml:space="preserve"> performed by </w:t>
      </w:r>
      <w:r w:rsidR="00863205" w:rsidRPr="00CA164A">
        <w:rPr>
          <w:highlight w:val="yellow"/>
        </w:rPr>
        <w:t>selecting a device that has up to 192 members by issuing a single byte function call index, followed by the parameters for that function in the 64-bit memory aligned section described above</w:t>
      </w:r>
      <w:r w:rsidR="00863205">
        <w:t>. A single procedure call cannot be processed by itself, but must be contained in an ESC. A single function call looks like this in I2P script:</w:t>
      </w:r>
    </w:p>
    <w:p w:rsidR="00863205" w:rsidRDefault="00863205" w:rsidP="00571F3B">
      <w:pPr>
        <w:pStyle w:val="MonoNoSpacing"/>
      </w:pPr>
      <w:r>
        <w:t xml:space="preserve">; </w:t>
      </w:r>
      <w:r w:rsidR="00571F3B">
        <w:t>in C++, the Member header looks like this:</w:t>
      </w:r>
    </w:p>
    <w:p w:rsidR="00387332" w:rsidRDefault="00A86B31" w:rsidP="00571F3B">
      <w:pPr>
        <w:pStyle w:val="MonoNoSpacing"/>
      </w:pPr>
      <w:r>
        <w:t>; static const int</w:t>
      </w:r>
      <w:r w:rsidR="00387332">
        <w:t xml:space="preserve"> rxHeader { ] = {1, UI4, UI8 },</w:t>
      </w:r>
    </w:p>
    <w:p w:rsidR="00A86B31" w:rsidRDefault="00387332" w:rsidP="00571F3B">
      <w:pPr>
        <w:pStyle w:val="MonoNoSpacing"/>
      </w:pPr>
      <w:r>
        <w:t>;    txHeader[] = { NILL, NILL };</w:t>
      </w:r>
    </w:p>
    <w:p w:rsidR="00571F3B" w:rsidRDefault="00571F3B" w:rsidP="00571F3B">
      <w:pPr>
        <w:pStyle w:val="MonoNoSpacing"/>
      </w:pPr>
      <w:r>
        <w:t xml:space="preserve">; static const Member* m = { “exampleFunction”, </w:t>
      </w:r>
    </w:p>
    <w:p w:rsidR="00571F3B" w:rsidRDefault="00571F3B" w:rsidP="00571F3B">
      <w:pPr>
        <w:pStyle w:val="MonoNoSpacing"/>
      </w:pPr>
      <w:r>
        <w:t xml:space="preserve">;     </w:t>
      </w:r>
      <w:r w:rsidR="00387332">
        <w:t>rxHeader</w:t>
      </w:r>
      <w:r>
        <w:t>,</w:t>
      </w:r>
    </w:p>
    <w:p w:rsidR="00571F3B" w:rsidRDefault="00571F3B" w:rsidP="00571F3B">
      <w:pPr>
        <w:pStyle w:val="MonoNoSpacing"/>
      </w:pPr>
      <w:r>
        <w:t xml:space="preserve">;     </w:t>
      </w:r>
      <w:r w:rsidR="00387332">
        <w:t>txHeader,</w:t>
      </w:r>
      <w:r w:rsidR="00387332">
        <w:br/>
        <w:t>;    “Description” };</w:t>
      </w:r>
    </w:p>
    <w:p w:rsidR="00571F3B" w:rsidRDefault="00571F3B" w:rsidP="00157FA1">
      <w:pPr>
        <w:pStyle w:val="MonoNoSpacing"/>
      </w:pPr>
    </w:p>
    <w:p w:rsidR="00863205" w:rsidRDefault="00571F3B" w:rsidP="00863205">
      <w:pPr>
        <w:pStyle w:val="MonoNoSpacing"/>
      </w:pPr>
      <w:r>
        <w:t>64 1</w:t>
      </w:r>
      <w:r w:rsidR="00CA164A">
        <w:t xml:space="preserve"> 2</w:t>
      </w:r>
      <w:r>
        <w:t xml:space="preserve"> </w:t>
      </w:r>
      <w:r w:rsidR="00CA164A">
        <w:t xml:space="preserve">CR     </w:t>
      </w:r>
      <w:r>
        <w:t xml:space="preserve">; </w:t>
      </w:r>
      <w:r w:rsidR="00280DAE">
        <w:t>Index 64 is the first user-definable function index</w:t>
      </w:r>
      <w:r>
        <w:t>.</w:t>
      </w:r>
    </w:p>
    <w:p w:rsidR="00863205" w:rsidRDefault="00863205" w:rsidP="00863205">
      <w:pPr>
        <w:pStyle w:val="MonoNoSpacing"/>
      </w:pPr>
    </w:p>
    <w:p w:rsidR="00571F3B" w:rsidRDefault="00571F3B" w:rsidP="00863205">
      <w:pPr>
        <w:pStyle w:val="MonoNoSpacing"/>
      </w:pPr>
      <w:r>
        <w:t>This example calls the member at index 64 and passes it a UI4 with a value of 1</w:t>
      </w:r>
      <w:r w:rsidR="00CA164A">
        <w:t xml:space="preserve"> and UI8 with value of 2</w:t>
      </w:r>
      <w:r>
        <w:t xml:space="preserve">, then the function call is </w:t>
      </w:r>
      <w:r w:rsidR="007E7589">
        <w:t>not processed until</w:t>
      </w:r>
      <w:r w:rsidR="0094093B">
        <w:t xml:space="preserve"> </w:t>
      </w:r>
      <w:r w:rsidR="00CA164A">
        <w:t>the CR byte is received, or the procedure call gets canceled upon timeout</w:t>
      </w:r>
      <w:r w:rsidR="0094093B">
        <w:t>.</w:t>
      </w:r>
      <w:r w:rsidR="005D5BE0">
        <w:t xml:space="preserve"> The above example required a total of </w:t>
      </w:r>
      <w:r w:rsidR="002859C8">
        <w:t>14</w:t>
      </w:r>
      <w:r w:rsidR="005D5BE0">
        <w:t xml:space="preserve"> bytes to perform</w:t>
      </w:r>
      <w:r w:rsidR="002859C8">
        <w:t>, with 4 wasted bytes after the UI4</w:t>
      </w:r>
      <w:r w:rsidR="005D5BE0">
        <w:t>.</w:t>
      </w:r>
    </w:p>
    <w:p w:rsidR="00136264" w:rsidRPr="00136264" w:rsidRDefault="00136264" w:rsidP="00136264">
      <w:pPr>
        <w:pStyle w:val="Heading3"/>
      </w:pPr>
      <w:bookmarkStart w:id="30" w:name="_Toc471680076"/>
      <w:r>
        <w:t>Return Values</w:t>
      </w:r>
      <w:bookmarkEnd w:id="30"/>
    </w:p>
    <w:p w:rsidR="00417CD8" w:rsidRDefault="005D5BE0" w:rsidP="00062C79">
      <w:r w:rsidRPr="00417CD8">
        <w:rPr>
          <w:highlight w:val="yellow"/>
        </w:rPr>
        <w:t xml:space="preserve">Return values </w:t>
      </w:r>
      <w:r w:rsidR="00417CD8" w:rsidRPr="00417CD8">
        <w:rPr>
          <w:highlight w:val="yellow"/>
        </w:rPr>
        <w:t>must be</w:t>
      </w:r>
      <w:r w:rsidRPr="00417CD8">
        <w:rPr>
          <w:highlight w:val="yellow"/>
        </w:rPr>
        <w:t xml:space="preserve"> performed using</w:t>
      </w:r>
      <w:r w:rsidR="002C743C">
        <w:rPr>
          <w:highlight w:val="yellow"/>
        </w:rPr>
        <w:t xml:space="preserve"> a</w:t>
      </w:r>
      <w:r w:rsidRPr="00417CD8">
        <w:rPr>
          <w:highlight w:val="yellow"/>
        </w:rPr>
        <w:t xml:space="preserve"> </w:t>
      </w:r>
      <w:r w:rsidR="00EB0BFD">
        <w:rPr>
          <w:highlight w:val="yellow"/>
        </w:rPr>
        <w:t>Book</w:t>
      </w:r>
      <w:r w:rsidR="00417CD8" w:rsidRPr="00417CD8">
        <w:rPr>
          <w:highlight w:val="yellow"/>
        </w:rPr>
        <w:t xml:space="preserve"> </w:t>
      </w:r>
      <w:r w:rsidR="00417CD8">
        <w:rPr>
          <w:highlight w:val="yellow"/>
        </w:rPr>
        <w:t>that is pushed onto</w:t>
      </w:r>
      <w:r w:rsidR="00417CD8" w:rsidRPr="00417CD8">
        <w:rPr>
          <w:highlight w:val="yellow"/>
        </w:rPr>
        <w:t xml:space="preserve"> the device stac</w:t>
      </w:r>
      <w:r w:rsidR="00417CD8" w:rsidRPr="002C743C">
        <w:rPr>
          <w:highlight w:val="yellow"/>
        </w:rPr>
        <w:t>k</w:t>
      </w:r>
      <w:r w:rsidR="002C743C" w:rsidRPr="002C743C">
        <w:rPr>
          <w:highlight w:val="yellow"/>
        </w:rPr>
        <w:t xml:space="preserve"> using the ASCII US command</w:t>
      </w:r>
      <w:r w:rsidR="002C743C">
        <w:rPr>
          <w:highlight w:val="yellow"/>
        </w:rPr>
        <w:t xml:space="preserve"> 31</w:t>
      </w:r>
      <w:r w:rsidR="002C743C" w:rsidRPr="002C743C">
        <w:t xml:space="preserve">; also called the US </w:t>
      </w:r>
      <w:r w:rsidR="00EB0BFD">
        <w:t>Book</w:t>
      </w:r>
      <w:r w:rsidR="002C743C" w:rsidRPr="002C743C">
        <w:t xml:space="preserve">. </w:t>
      </w:r>
      <w:r w:rsidR="002C743C">
        <w:rPr>
          <w:highlight w:val="yellow"/>
        </w:rPr>
        <w:t>W</w:t>
      </w:r>
      <w:r w:rsidR="00417CD8" w:rsidRPr="00417CD8">
        <w:rPr>
          <w:highlight w:val="yellow"/>
        </w:rPr>
        <w:t xml:space="preserve">hen a procedure call with a return value is </w:t>
      </w:r>
      <w:r w:rsidR="002C743C">
        <w:rPr>
          <w:highlight w:val="yellow"/>
        </w:rPr>
        <w:t>called</w:t>
      </w:r>
      <w:r w:rsidR="00417CD8" w:rsidRPr="00417CD8">
        <w:rPr>
          <w:highlight w:val="yellow"/>
        </w:rPr>
        <w:t>, a</w:t>
      </w:r>
      <w:r w:rsidR="002C743C">
        <w:rPr>
          <w:highlight w:val="yellow"/>
        </w:rPr>
        <w:t>n sub-</w:t>
      </w:r>
      <w:r w:rsidR="00EB0BFD">
        <w:rPr>
          <w:highlight w:val="yellow"/>
        </w:rPr>
        <w:t>Book</w:t>
      </w:r>
      <w:r w:rsidR="002C743C">
        <w:rPr>
          <w:highlight w:val="yellow"/>
        </w:rPr>
        <w:t xml:space="preserve"> is created in the US </w:t>
      </w:r>
      <w:r w:rsidR="00EB0BFD">
        <w:rPr>
          <w:highlight w:val="yellow"/>
        </w:rPr>
        <w:t>Book</w:t>
      </w:r>
      <w:r w:rsidR="002C743C">
        <w:rPr>
          <w:highlight w:val="yellow"/>
        </w:rPr>
        <w:t xml:space="preserve">, and the address of this newly created </w:t>
      </w:r>
      <w:r w:rsidR="00EB0BFD">
        <w:rPr>
          <w:highlight w:val="yellow"/>
        </w:rPr>
        <w:t>Book</w:t>
      </w:r>
      <w:r w:rsidR="002C743C">
        <w:rPr>
          <w:highlight w:val="yellow"/>
        </w:rPr>
        <w:t xml:space="preserve"> passed into the calling function in the form of an ESC</w:t>
      </w:r>
      <w:r w:rsidR="002C743C" w:rsidRPr="002C743C">
        <w:t>.</w:t>
      </w:r>
    </w:p>
    <w:p w:rsidR="002C743C" w:rsidRDefault="002C743C" w:rsidP="00062C79">
      <w:r>
        <w:t xml:space="preserve">The size of the </w:t>
      </w:r>
      <w:r w:rsidR="00EB0BFD">
        <w:t>Book</w:t>
      </w:r>
      <w:r>
        <w:t xml:space="preserve"> used for the US </w:t>
      </w:r>
      <w:r w:rsidR="00EB0BFD">
        <w:t>Book</w:t>
      </w:r>
      <w:r>
        <w:t xml:space="preserve"> </w:t>
      </w:r>
      <w:r w:rsidR="00E3367A">
        <w:t>will inherently cap the</w:t>
      </w:r>
      <w:r w:rsidR="00290341">
        <w:t xml:space="preserve"> you a cap on size of the return value data size of the data limits of the </w:t>
      </w:r>
      <w:r w:rsidR="00EB0BFD">
        <w:t>Book</w:t>
      </w:r>
      <w:r w:rsidR="00290341">
        <w:t xml:space="preserve"> size used; 8, 16, 32, or 64-bit values</w:t>
      </w:r>
      <w:r>
        <w:t>. It is up to the implementation to ensure that you can fit the amount of return data into your buffer!</w:t>
      </w:r>
    </w:p>
    <w:p w:rsidR="002C743C" w:rsidRDefault="002C743C" w:rsidP="002C743C">
      <w:pPr>
        <w:pStyle w:val="Heading4"/>
      </w:pPr>
      <w:r>
        <w:t>C++11 Return Value Example</w:t>
      </w:r>
    </w:p>
    <w:p w:rsidR="002C743C" w:rsidRDefault="002C743C" w:rsidP="002C743C">
      <w:pPr>
        <w:pStyle w:val="MonoNoSpacing"/>
      </w:pPr>
      <w:r>
        <w:t>static const Member m64 = { “exampleWithReturnTypes”,</w:t>
      </w:r>
    </w:p>
    <w:p w:rsidR="002C743C" w:rsidRDefault="002C743C" w:rsidP="002C743C">
      <w:pPr>
        <w:pStyle w:val="MonoNoSpacing"/>
      </w:pPr>
      <w:r>
        <w:t xml:space="preserve">    Rx&lt;0&gt;::Header,</w:t>
      </w:r>
    </w:p>
    <w:p w:rsidR="002C743C" w:rsidRDefault="002C743C" w:rsidP="002C743C">
      <w:pPr>
        <w:pStyle w:val="MonoNoSpacing"/>
      </w:pPr>
      <w:r>
        <w:t xml:space="preserve">    Tx&lt;2, UI1, UI1&gt; };</w:t>
      </w:r>
    </w:p>
    <w:p w:rsidR="002C743C" w:rsidRDefault="002C743C" w:rsidP="002C743C">
      <w:pPr>
        <w:pStyle w:val="MonoNoSpacing"/>
      </w:pPr>
    </w:p>
    <w:p w:rsidR="001B67D4" w:rsidRDefault="002C743C" w:rsidP="002C743C">
      <w:pPr>
        <w:pStyle w:val="MonoNoSpacing"/>
      </w:pPr>
      <w:r>
        <w:t>// I2P Call: 64</w:t>
      </w:r>
    </w:p>
    <w:p w:rsidR="002C743C" w:rsidRDefault="002C743C" w:rsidP="002C743C">
      <w:pPr>
        <w:pStyle w:val="MonoNoSpacing"/>
      </w:pPr>
      <w:r>
        <w:t>// Local system creates entry into</w:t>
      </w:r>
      <w:r w:rsidR="00E3367A">
        <w:t xml:space="preserve"> US with return address of { 31, 1</w:t>
      </w:r>
    </w:p>
    <w:p w:rsidR="00F9334F" w:rsidRDefault="00F9334F" w:rsidP="00F9334F"/>
    <w:p w:rsidR="001B67D4" w:rsidRDefault="00062C79" w:rsidP="001B67D4">
      <w:pPr>
        <w:pStyle w:val="Heading3"/>
      </w:pPr>
      <w:r>
        <w:t xml:space="preserve">ESC </w:t>
      </w:r>
      <w:r w:rsidR="001B67D4">
        <w:t>Interrupt Procedures</w:t>
      </w:r>
    </w:p>
    <w:p w:rsidR="005D5BE0" w:rsidRDefault="001B67D4" w:rsidP="009116BD">
      <w:r w:rsidRPr="00062C79">
        <w:rPr>
          <w:highlight w:val="green"/>
        </w:rPr>
        <w:t xml:space="preserve">Interrupt procedures </w:t>
      </w:r>
      <w:r w:rsidR="00B57118" w:rsidRPr="00062C79">
        <w:rPr>
          <w:highlight w:val="green"/>
        </w:rPr>
        <w:t>may be initiated</w:t>
      </w:r>
      <w:r w:rsidRPr="00062C79">
        <w:rPr>
          <w:highlight w:val="green"/>
        </w:rPr>
        <w:t xml:space="preserve"> using the ESC command</w:t>
      </w:r>
      <w:r w:rsidR="001D3CB3">
        <w:t>.</w:t>
      </w:r>
      <w:r w:rsidR="00B57118">
        <w:t xml:space="preserve"> </w:t>
      </w:r>
      <w:r w:rsidR="00B57118" w:rsidRPr="00062C79">
        <w:rPr>
          <w:highlight w:val="yellow"/>
        </w:rPr>
        <w:t xml:space="preserve">Due to the nature of real-time systems, </w:t>
      </w:r>
      <w:r w:rsidR="00062C79" w:rsidRPr="00062C79">
        <w:rPr>
          <w:highlight w:val="yellow"/>
        </w:rPr>
        <w:t>interrupt procedures must not take any parameters</w:t>
      </w:r>
      <w:r w:rsidR="00062C79">
        <w:t xml:space="preserve">. </w:t>
      </w:r>
      <w:r w:rsidR="00290341" w:rsidRPr="00290341">
        <w:rPr>
          <w:highlight w:val="yellow"/>
        </w:rPr>
        <w:t>To</w:t>
      </w:r>
      <w:r w:rsidR="00062C79" w:rsidRPr="00290341">
        <w:rPr>
          <w:highlight w:val="yellow"/>
        </w:rPr>
        <w:t xml:space="preserve"> regain control an I2P system, implementations must be able to stream a series of ESC bytes to the target system</w:t>
      </w:r>
      <w:r w:rsidR="00290341">
        <w:t>.</w:t>
      </w:r>
    </w:p>
    <w:p w:rsidR="009116BD" w:rsidRPr="00037288" w:rsidRDefault="005C0904" w:rsidP="009116BD">
      <w:pPr>
        <w:pStyle w:val="Heading2"/>
      </w:pPr>
      <w:bookmarkStart w:id="31" w:name="_Toc471680077"/>
      <w:r>
        <w:lastRenderedPageBreak/>
        <w:t>P2P</w:t>
      </w:r>
      <w:r w:rsidR="009116BD">
        <w:t xml:space="preserve"> Connections</w:t>
      </w:r>
      <w:bookmarkEnd w:id="31"/>
    </w:p>
    <w:p w:rsidR="00C8401E" w:rsidRPr="006E641D" w:rsidRDefault="009116BD" w:rsidP="00C8401E">
      <w:r>
        <w:t>Point-to-Point</w:t>
      </w:r>
      <w:r w:rsidR="005C0904">
        <w:t xml:space="preserve"> (P2P)</w:t>
      </w:r>
      <w:r>
        <w:t xml:space="preserve"> Connections are connections from one process or machine to another without any network in</w:t>
      </w:r>
      <w:r w:rsidR="00373399">
        <w:t xml:space="preserve"> </w:t>
      </w:r>
      <w:r>
        <w:t>between.</w:t>
      </w:r>
      <w:r w:rsidR="00390FF7">
        <w:t xml:space="preserve"> SPI and UART are primary examples. In these cases, synchronization is different, and often dependent on the specific UART hardware. Due to I2P’s escape sequences, I2P can be streamed serially </w:t>
      </w:r>
      <w:r w:rsidR="00CB545C">
        <w:t>without the need for any special hardware to start the sequence or control traffic. Often is the case with devices with non-ideal electronic components, the connection will sometimes cut out, and junk data will get streamed to the target. In this situation, streaming a stream of NIL commands will. Sometimes a target will be expecting much more data streamed to it, so to snap the device out of it, an interrupt method is required. There is a different interrupt protocol for each communication protocol.</w:t>
      </w:r>
    </w:p>
    <w:p w:rsidR="00C8401E" w:rsidRDefault="00C8401E" w:rsidP="00C8401E">
      <w:pPr>
        <w:pStyle w:val="Heading2"/>
      </w:pPr>
      <w:bookmarkStart w:id="32" w:name="_Toc471680081"/>
      <w:r>
        <w:t>Network Connections</w:t>
      </w:r>
      <w:bookmarkEnd w:id="32"/>
    </w:p>
    <w:p w:rsidR="00C8401E" w:rsidRDefault="00C8401E" w:rsidP="00C8401E">
      <w:r>
        <w:t>I2P is a serial protocol developed to work well on both UART and UPD devices, as well as</w:t>
      </w:r>
      <w:r w:rsidRPr="00CE52A6">
        <w:t xml:space="preserve"> </w:t>
      </w:r>
      <w:r>
        <w:t>a variety of other transport protocols</w:t>
      </w:r>
    </w:p>
    <w:p w:rsidR="00157FA1" w:rsidRDefault="00157FA1" w:rsidP="00157FA1">
      <w:pPr>
        <w:pStyle w:val="Heading2"/>
      </w:pPr>
      <w:r>
        <w:t>Hand Shake Procedure</w:t>
      </w:r>
    </w:p>
    <w:p w:rsidR="00283BB0" w:rsidRDefault="00283BB0" w:rsidP="00283BB0">
      <w:pPr>
        <w:pStyle w:val="ListParagraph"/>
        <w:numPr>
          <w:ilvl w:val="0"/>
          <w:numId w:val="37"/>
        </w:numPr>
      </w:pPr>
      <w:r>
        <w:t>Connector broadcasts a stream of</w:t>
      </w:r>
      <w:r w:rsidR="009A3FA2">
        <w:t xml:space="preserve"> one or more</w:t>
      </w:r>
      <w:r>
        <w:t xml:space="preserve"> </w:t>
      </w:r>
      <w:r w:rsidR="0069376D">
        <w:t>BEL</w:t>
      </w:r>
      <w:r>
        <w:t xml:space="preserve"> bytes.</w:t>
      </w:r>
    </w:p>
    <w:p w:rsidR="00283BB0" w:rsidRDefault="00283BB0" w:rsidP="00283BB0">
      <w:pPr>
        <w:pStyle w:val="ListParagraph"/>
        <w:numPr>
          <w:ilvl w:val="0"/>
          <w:numId w:val="37"/>
        </w:numPr>
      </w:pPr>
      <w:r>
        <w:t>Connectee responds with a</w:t>
      </w:r>
      <w:r w:rsidR="009A3FA2">
        <w:t xml:space="preserve"> stream of one or more </w:t>
      </w:r>
      <w:r w:rsidR="0069376D">
        <w:t>BEL</w:t>
      </w:r>
      <w:r>
        <w:t xml:space="preserve"> byte.</w:t>
      </w:r>
    </w:p>
    <w:p w:rsidR="007972D4" w:rsidRDefault="0069376D" w:rsidP="00283BB0">
      <w:pPr>
        <w:pStyle w:val="ListParagraph"/>
        <w:numPr>
          <w:ilvl w:val="0"/>
          <w:numId w:val="37"/>
        </w:numPr>
      </w:pPr>
      <w:r>
        <w:t>Connector sends and ENQ byte followed by the EnqueryHeader.</w:t>
      </w:r>
    </w:p>
    <w:p w:rsidR="0069376D" w:rsidRDefault="0069376D" w:rsidP="00283BB0">
      <w:pPr>
        <w:pStyle w:val="ListParagraph"/>
        <w:numPr>
          <w:ilvl w:val="0"/>
          <w:numId w:val="37"/>
        </w:numPr>
      </w:pPr>
      <w:r>
        <w:t>Connectee responds with EnquireyHeader.</w:t>
      </w:r>
    </w:p>
    <w:p w:rsidR="007972D4" w:rsidRPr="00283BB0" w:rsidRDefault="0069376D" w:rsidP="00283BB0">
      <w:pPr>
        <w:pStyle w:val="ListParagraph"/>
        <w:numPr>
          <w:ilvl w:val="0"/>
          <w:numId w:val="37"/>
        </w:numPr>
      </w:pPr>
      <w:r>
        <w:t>Connector and Connectee both entre the</w:t>
      </w:r>
      <w:r w:rsidR="007972D4">
        <w:t xml:space="preserve"> connected.</w:t>
      </w:r>
    </w:p>
    <w:p w:rsidR="00157FA1" w:rsidRPr="00157FA1" w:rsidRDefault="00157FA1" w:rsidP="00A8471A">
      <w:pPr>
        <w:pStyle w:val="Heading2"/>
      </w:pPr>
      <w:r>
        <w:t>Initial Connection</w:t>
      </w:r>
    </w:p>
    <w:p w:rsidR="002C10EC" w:rsidRDefault="00280DAE" w:rsidP="002C10EC">
      <w:pPr>
        <w:pStyle w:val="Heading2"/>
      </w:pPr>
      <w:bookmarkStart w:id="33" w:name="_Toc471680078"/>
      <w:r>
        <w:t xml:space="preserve">Closed Door </w:t>
      </w:r>
      <w:r w:rsidR="002C10EC">
        <w:t>Requests</w:t>
      </w:r>
      <w:bookmarkEnd w:id="33"/>
    </w:p>
    <w:p w:rsidR="00390FF7" w:rsidRDefault="00280DAE" w:rsidP="009116BD">
      <w:r>
        <w:t>Closed door r</w:t>
      </w:r>
      <w:r w:rsidR="002C10EC">
        <w:t xml:space="preserve">equests are </w:t>
      </w:r>
      <w:r>
        <w:t>requests that will require a reconnection to accomplish. Example updating firmware on a microcontroller where the system needs to reboot.</w:t>
      </w:r>
    </w:p>
    <w:p w:rsidR="00390FF7" w:rsidRDefault="00390FF7" w:rsidP="00390FF7">
      <w:pPr>
        <w:pStyle w:val="Heading3"/>
      </w:pPr>
      <w:bookmarkStart w:id="34" w:name="_Toc471680079"/>
      <w:r>
        <w:t>UART MAB Interrupt</w:t>
      </w:r>
      <w:bookmarkEnd w:id="34"/>
    </w:p>
    <w:p w:rsidR="00390FF7" w:rsidRPr="00390FF7" w:rsidRDefault="00390FF7" w:rsidP="00390FF7">
      <w:r>
        <w:t xml:space="preserve">For UART, </w:t>
      </w:r>
      <w:r w:rsidR="00CB545C">
        <w:t>I2P uses the same interrupt system as the DMX512 lighting protocol.</w:t>
      </w:r>
    </w:p>
    <w:p w:rsidR="006E641D" w:rsidRDefault="00390FF7" w:rsidP="00390FF7">
      <w:pPr>
        <w:pStyle w:val="Heading3"/>
      </w:pPr>
      <w:bookmarkStart w:id="35" w:name="_Toc471680080"/>
      <w:r>
        <w:t>SPI Interrupt</w:t>
      </w:r>
      <w:bookmarkEnd w:id="35"/>
    </w:p>
    <w:p w:rsidR="009116BD" w:rsidRPr="006E641D" w:rsidRDefault="00CB545C" w:rsidP="006E641D">
      <w:r>
        <w:t>A Chip Select pin is used to interrupt SPI devices.</w:t>
      </w:r>
    </w:p>
    <w:p w:rsidR="00E832A6" w:rsidRDefault="00D53013" w:rsidP="00AD36E3">
      <w:pPr>
        <w:pStyle w:val="Heading2"/>
      </w:pPr>
      <w:bookmarkStart w:id="36" w:name="_Toc471680082"/>
      <w:r>
        <w:t xml:space="preserve">Procedure </w:t>
      </w:r>
      <w:r w:rsidR="00DF2DFF">
        <w:t xml:space="preserve">Call </w:t>
      </w:r>
      <w:r w:rsidR="00E832A6">
        <w:t>Quality of Se</w:t>
      </w:r>
      <w:r w:rsidR="003968AC">
        <w:t>rvice</w:t>
      </w:r>
      <w:bookmarkEnd w:id="36"/>
    </w:p>
    <w:p w:rsidR="006E641D" w:rsidRPr="006E641D" w:rsidRDefault="00B72772" w:rsidP="00A630A3">
      <w:r>
        <w:t>For all remote procedure calls that return NIL, there is no checking to see if a function call made</w:t>
      </w:r>
      <w:r w:rsidR="00DF2DFF">
        <w:t>.</w:t>
      </w:r>
      <w:r>
        <w:t xml:space="preserve"> </w:t>
      </w:r>
      <w:r w:rsidR="00466096">
        <w:t>Quality of Service (QoS) is performed using return parameters.</w:t>
      </w:r>
      <w:r>
        <w:t xml:space="preserve"> Each function call with at least one return parameter gets a 16-bit function call index attached to it, which is then used </w:t>
      </w:r>
      <w:r w:rsidR="0043589A">
        <w:t>to throw</w:t>
      </w:r>
      <w:r>
        <w:t xml:space="preserve"> an error if the return arguments were not received.</w:t>
      </w:r>
    </w:p>
    <w:p w:rsidR="00E832A6" w:rsidRDefault="003968AC" w:rsidP="00AD36E3">
      <w:pPr>
        <w:pStyle w:val="Heading2"/>
      </w:pPr>
      <w:bookmarkStart w:id="37" w:name="_Toc471680083"/>
      <w:r>
        <w:lastRenderedPageBreak/>
        <w:t>Message delivery retry</w:t>
      </w:r>
      <w:bookmarkEnd w:id="37"/>
    </w:p>
    <w:p w:rsidR="00B84F7D" w:rsidRPr="006E641D" w:rsidRDefault="00DF2DFF" w:rsidP="006E641D">
      <w:r>
        <w:t>Message deliver retry</w:t>
      </w:r>
      <w:r w:rsidR="00E040D1">
        <w:t xml:space="preserve"> is performed using a special </w:t>
      </w:r>
      <w:r w:rsidR="00EB0BFD">
        <w:t>Book</w:t>
      </w:r>
      <w:r w:rsidR="00E040D1">
        <w:t xml:space="preserve"> that </w:t>
      </w:r>
    </w:p>
    <w:p w:rsidR="006E641D" w:rsidRPr="006E641D" w:rsidRDefault="003968AC" w:rsidP="00340390">
      <w:pPr>
        <w:pStyle w:val="Heading2"/>
      </w:pPr>
      <w:bookmarkStart w:id="38" w:name="_Toc471680084"/>
      <w:r>
        <w:t xml:space="preserve">Message </w:t>
      </w:r>
      <w:r w:rsidR="00D107A5">
        <w:t>R</w:t>
      </w:r>
      <w:r>
        <w:t>eceipt</w:t>
      </w:r>
      <w:bookmarkEnd w:id="38"/>
    </w:p>
    <w:p w:rsidR="00E832A6" w:rsidRDefault="003968AC" w:rsidP="00AD36E3">
      <w:pPr>
        <w:pStyle w:val="Heading2"/>
      </w:pPr>
      <w:bookmarkStart w:id="39" w:name="_Toc471680085"/>
      <w:r>
        <w:t xml:space="preserve">Message </w:t>
      </w:r>
      <w:r w:rsidR="00D107A5">
        <w:t>O</w:t>
      </w:r>
      <w:r>
        <w:t>rdering</w:t>
      </w:r>
      <w:bookmarkEnd w:id="39"/>
    </w:p>
    <w:p w:rsidR="006E641D" w:rsidRPr="006E641D" w:rsidRDefault="00E040D1" w:rsidP="006E641D">
      <w:r>
        <w:t xml:space="preserve">Message ordering is performed using a </w:t>
      </w:r>
      <w:r w:rsidR="00EB0BFD">
        <w:t>Book</w:t>
      </w:r>
      <w:r>
        <w:t xml:space="preserve">. </w:t>
      </w:r>
    </w:p>
    <w:p w:rsidR="00E832A6" w:rsidRDefault="00424BCA" w:rsidP="00AD36E3">
      <w:pPr>
        <w:pStyle w:val="Heading2"/>
      </w:pPr>
      <w:r>
        <w:t>Observed Devices</w:t>
      </w:r>
    </w:p>
    <w:p w:rsidR="006E641D" w:rsidRPr="006E641D" w:rsidRDefault="007124E0" w:rsidP="006E641D">
      <w:r>
        <w:t xml:space="preserve">Some devices may be observed by a list of entities. When a device is observed, any time </w:t>
      </w:r>
      <w:r w:rsidR="005F106A">
        <w:t>any of the states are changed, the entity will report it’s changes to the broker.</w:t>
      </w:r>
    </w:p>
    <w:p w:rsidR="00E832A6" w:rsidRDefault="003968AC" w:rsidP="00AD36E3">
      <w:pPr>
        <w:pStyle w:val="Heading2"/>
      </w:pPr>
      <w:bookmarkStart w:id="40" w:name="_Toc471680090"/>
      <w:r>
        <w:t>Handling errors</w:t>
      </w:r>
      <w:bookmarkEnd w:id="40"/>
    </w:p>
    <w:p w:rsidR="009116BD" w:rsidRPr="009116BD" w:rsidRDefault="009116BD" w:rsidP="009116BD">
      <w:r>
        <w:t>Errors must be handled before calling automated procedure calls!</w:t>
      </w:r>
    </w:p>
    <w:p w:rsidR="00E832A6" w:rsidRDefault="00E832A6" w:rsidP="00E832A6">
      <w:pPr>
        <w:pStyle w:val="Heading1"/>
      </w:pPr>
      <w:bookmarkStart w:id="41" w:name="_Toc471680091"/>
      <w:r>
        <w:t>Security</w:t>
      </w:r>
      <w:bookmarkEnd w:id="41"/>
    </w:p>
    <w:p w:rsidR="00BF19BD" w:rsidRDefault="00E14D6C" w:rsidP="00E14D6C">
      <w:r>
        <w:t xml:space="preserve">I2P is a mid-level protocol that runs on most communication </w:t>
      </w:r>
      <w:r w:rsidR="00BF19BD">
        <w:t>protocols, and security is handled differently for different protocols.</w:t>
      </w:r>
    </w:p>
    <w:p w:rsidR="00E3367A" w:rsidRPr="00E3367A" w:rsidRDefault="00280E37" w:rsidP="00A8471A">
      <w:pPr>
        <w:pStyle w:val="Heading2"/>
      </w:pPr>
      <w:bookmarkStart w:id="42" w:name="_Toc471680092"/>
      <w:r>
        <w:t>Supported Communication Protocols</w:t>
      </w:r>
      <w:bookmarkEnd w:id="42"/>
    </w:p>
    <w:p w:rsidR="00E3367A" w:rsidRDefault="00E3367A" w:rsidP="00E3367A">
      <w:pPr>
        <w:pStyle w:val="Heading3"/>
      </w:pPr>
      <w:bookmarkStart w:id="43" w:name="_Toc471680095"/>
      <w:r>
        <w:t>I2C, Serial, SPI</w:t>
      </w:r>
      <w:bookmarkEnd w:id="43"/>
    </w:p>
    <w:p w:rsidR="00452911" w:rsidRDefault="00E3367A" w:rsidP="00037288">
      <w:r>
        <w:t>Devices connected to I2C, Serial, and SPI do not require additional security measures. These are hard-wired devices so they are assumed t</w:t>
      </w:r>
      <w:r w:rsidR="00340390">
        <w:t>o be slave-master relationship.</w:t>
      </w:r>
    </w:p>
    <w:p w:rsidR="00E3367A" w:rsidRDefault="00DA4C21" w:rsidP="00340390">
      <w:pPr>
        <w:pStyle w:val="Heading3"/>
      </w:pPr>
      <w:bookmarkStart w:id="44" w:name="_Toc471680093"/>
      <w:r>
        <w:t>UDP</w:t>
      </w:r>
      <w:bookmarkEnd w:id="44"/>
    </w:p>
    <w:p w:rsidR="00A03DBB" w:rsidRPr="00A03DBB" w:rsidRDefault="00A03DBB" w:rsidP="00A03DBB">
      <w:r w:rsidRPr="00A03DBB">
        <w:t>User Datagram Protocol</w:t>
      </w:r>
      <w:r>
        <w:t xml:space="preserve"> is designed to run over less than idea network conditions, and may have dropped packets. UDP packets have packet size limitations of up to 64KB.</w:t>
      </w:r>
    </w:p>
    <w:p w:rsidR="00C16881" w:rsidRDefault="00C16881" w:rsidP="00C16881">
      <w:pPr>
        <w:pStyle w:val="Heading3"/>
      </w:pPr>
      <w:bookmarkStart w:id="45" w:name="_Toc471680094"/>
      <w:r>
        <w:t>Inter-Process</w:t>
      </w:r>
      <w:bookmarkEnd w:id="45"/>
    </w:p>
    <w:p w:rsidR="003968AC" w:rsidRPr="003968AC" w:rsidRDefault="00C16881" w:rsidP="003968AC">
      <w:r>
        <w:t>Inter-proces</w:t>
      </w:r>
      <w:r w:rsidR="00D22C6C">
        <w:t>s communication</w:t>
      </w:r>
      <w:r w:rsidR="00A03DBB">
        <w:t xml:space="preserve"> is assumed to be a secure connection without data loss, but this behavior is not guaranteed.</w:t>
      </w:r>
    </w:p>
    <w:p w:rsidR="00E832A6" w:rsidRDefault="00E14D6C" w:rsidP="00037288">
      <w:pPr>
        <w:pStyle w:val="Heading2"/>
      </w:pPr>
      <w:bookmarkStart w:id="46" w:name="_Toc471680096"/>
      <w:r>
        <w:t>DTLS on Embedded Systems</w:t>
      </w:r>
      <w:bookmarkEnd w:id="46"/>
    </w:p>
    <w:p w:rsidR="003968AC" w:rsidRPr="003968AC" w:rsidRDefault="003968AC" w:rsidP="003968AC"/>
    <w:p w:rsidR="00E832A6" w:rsidRDefault="00E832A6" w:rsidP="00E14D6C">
      <w:pPr>
        <w:pStyle w:val="Heading2"/>
      </w:pPr>
      <w:bookmarkStart w:id="47" w:name="_Toc471680097"/>
      <w:r>
        <w:lastRenderedPageBreak/>
        <w:t>Authentic</w:t>
      </w:r>
      <w:r w:rsidR="003968AC">
        <w:t xml:space="preserve">ation of </w:t>
      </w:r>
      <w:r w:rsidR="004F2834">
        <w:t>Daemon</w:t>
      </w:r>
      <w:r w:rsidR="003968AC">
        <w:t xml:space="preserve">s by </w:t>
      </w:r>
      <w:r w:rsidR="004F2834">
        <w:t>Agent</w:t>
      </w:r>
      <w:r w:rsidR="00E14D6C">
        <w:t>s</w:t>
      </w:r>
      <w:bookmarkEnd w:id="47"/>
    </w:p>
    <w:p w:rsidR="003968AC" w:rsidRPr="003968AC" w:rsidRDefault="003968AC" w:rsidP="003968AC"/>
    <w:p w:rsidR="00E832A6" w:rsidRDefault="00E832A6" w:rsidP="000F4E69">
      <w:pPr>
        <w:pStyle w:val="Heading2"/>
      </w:pPr>
      <w:bookmarkStart w:id="48" w:name="_Toc471680098"/>
      <w:r>
        <w:t xml:space="preserve">Authentication of </w:t>
      </w:r>
      <w:r w:rsidR="004F2834">
        <w:t>Agent</w:t>
      </w:r>
      <w:r w:rsidR="00E14D6C">
        <w:t>s</w:t>
      </w:r>
      <w:r>
        <w:t xml:space="preserve"> by </w:t>
      </w:r>
      <w:r w:rsidR="004F2834">
        <w:t>Daemon</w:t>
      </w:r>
      <w:r w:rsidR="00E14D6C">
        <w:t>s</w:t>
      </w:r>
      <w:bookmarkEnd w:id="48"/>
    </w:p>
    <w:p w:rsidR="003968AC" w:rsidRPr="003968AC" w:rsidRDefault="003968AC" w:rsidP="003968AC"/>
    <w:p w:rsidR="00E832A6" w:rsidRDefault="00E832A6" w:rsidP="00280E37">
      <w:pPr>
        <w:pStyle w:val="Heading2"/>
      </w:pPr>
      <w:bookmarkStart w:id="49" w:name="_Toc471680099"/>
      <w:r>
        <w:t xml:space="preserve">Integrity of </w:t>
      </w:r>
      <w:r w:rsidR="00C677F0">
        <w:t>Escape Sequences</w:t>
      </w:r>
      <w:bookmarkEnd w:id="49"/>
    </w:p>
    <w:p w:rsidR="003968AC" w:rsidRPr="003968AC" w:rsidRDefault="00AB128A" w:rsidP="003968AC">
      <w:r w:rsidRPr="00AB128A">
        <w:rPr>
          <w:highlight w:val="yellow"/>
        </w:rPr>
        <w:t>ESC must be checked for integrity before calling the procedure call</w:t>
      </w:r>
      <w:r w:rsidRPr="00F9334F">
        <w:t>.</w:t>
      </w:r>
      <w:r>
        <w:t xml:space="preserve"> A basic NIL-NIL procedure call would require the bytes </w:t>
      </w:r>
      <w:r w:rsidR="00940AC1">
        <w:t xml:space="preserve"> </w:t>
      </w:r>
    </w:p>
    <w:p w:rsidR="00E832A6" w:rsidRDefault="00E832A6" w:rsidP="000F4E69">
      <w:pPr>
        <w:pStyle w:val="Heading2"/>
      </w:pPr>
      <w:bookmarkStart w:id="50" w:name="_Toc471680100"/>
      <w:r>
        <w:t xml:space="preserve">Detecting </w:t>
      </w:r>
      <w:r w:rsidR="00280E37">
        <w:t>C</w:t>
      </w:r>
      <w:r>
        <w:t>o</w:t>
      </w:r>
      <w:r w:rsidR="003968AC">
        <w:t xml:space="preserve">mpromise of </w:t>
      </w:r>
      <w:r w:rsidR="004F2834">
        <w:t>Daemon</w:t>
      </w:r>
      <w:r w:rsidR="003968AC">
        <w:t xml:space="preserve">s and </w:t>
      </w:r>
      <w:r w:rsidR="004F2834">
        <w:t>Agent</w:t>
      </w:r>
      <w:r w:rsidR="003968AC">
        <w:t>s</w:t>
      </w:r>
      <w:bookmarkEnd w:id="50"/>
    </w:p>
    <w:p w:rsidR="001E4475" w:rsidRPr="001E4475" w:rsidRDefault="00C11336" w:rsidP="001E4475">
      <w:r>
        <w:t>Compromised daemons and agents can be detected by monitoring .</w:t>
      </w:r>
    </w:p>
    <w:p w:rsidR="00E832A6" w:rsidRDefault="00E832A6" w:rsidP="00037288">
      <w:pPr>
        <w:pStyle w:val="Heading2"/>
      </w:pPr>
      <w:bookmarkStart w:id="51" w:name="_Toc471680101"/>
      <w:r>
        <w:t xml:space="preserve">Detecting </w:t>
      </w:r>
      <w:r w:rsidR="00280E37">
        <w:t>A</w:t>
      </w:r>
      <w:r>
        <w:t xml:space="preserve">bnormal </w:t>
      </w:r>
      <w:r w:rsidR="00280E37">
        <w:t>B</w:t>
      </w:r>
      <w:r>
        <w:t>ehaviors</w:t>
      </w:r>
      <w:bookmarkEnd w:id="51"/>
    </w:p>
    <w:p w:rsidR="00D22C6C" w:rsidRDefault="00D22C6C" w:rsidP="00D22C6C">
      <w:r>
        <w:t>Abnormal behavior can be recognized by the following features:</w:t>
      </w:r>
    </w:p>
    <w:p w:rsidR="00D22C6C" w:rsidRDefault="00D22C6C" w:rsidP="00D22C6C">
      <w:pPr>
        <w:pStyle w:val="ListParagraph"/>
        <w:numPr>
          <w:ilvl w:val="0"/>
          <w:numId w:val="35"/>
        </w:numPr>
      </w:pPr>
      <w:r>
        <w:t xml:space="preserve">Invalid </w:t>
      </w:r>
      <w:r w:rsidR="00AC4521">
        <w:t xml:space="preserve">procedure </w:t>
      </w:r>
      <w:r>
        <w:t>calls.</w:t>
      </w:r>
    </w:p>
    <w:p w:rsidR="00AC4521" w:rsidRDefault="00AC4521" w:rsidP="00D22C6C">
      <w:pPr>
        <w:pStyle w:val="ListParagraph"/>
        <w:numPr>
          <w:ilvl w:val="0"/>
          <w:numId w:val="35"/>
        </w:numPr>
      </w:pPr>
      <w:r>
        <w:t>Timing out during procedure calls.</w:t>
      </w:r>
    </w:p>
    <w:p w:rsidR="00D22C6C" w:rsidRDefault="00D22C6C" w:rsidP="00D22C6C">
      <w:pPr>
        <w:pStyle w:val="ListParagraph"/>
        <w:numPr>
          <w:ilvl w:val="0"/>
          <w:numId w:val="35"/>
        </w:numPr>
      </w:pPr>
      <w:r>
        <w:t>Not closing ESC.</w:t>
      </w:r>
    </w:p>
    <w:p w:rsidR="00AC4521" w:rsidRDefault="00AC4521" w:rsidP="00D22C6C">
      <w:pPr>
        <w:pStyle w:val="ListParagraph"/>
        <w:numPr>
          <w:ilvl w:val="0"/>
          <w:numId w:val="35"/>
        </w:numPr>
      </w:pPr>
      <w:r>
        <w:t>Losing low-level connection link.</w:t>
      </w:r>
    </w:p>
    <w:p w:rsidR="00D22C6C" w:rsidRDefault="00D22C6C" w:rsidP="00D22C6C">
      <w:pPr>
        <w:pStyle w:val="ListParagraph"/>
        <w:numPr>
          <w:ilvl w:val="0"/>
          <w:numId w:val="35"/>
        </w:numPr>
      </w:pPr>
      <w:r>
        <w:t>Malformed UTF-8 strings.</w:t>
      </w:r>
    </w:p>
    <w:p w:rsidR="00D22C6C" w:rsidRPr="00D22C6C" w:rsidRDefault="00D22C6C" w:rsidP="00D22C6C">
      <w:r>
        <w:t>It is out of the scope of I2P to detect variables that are out of range for parameter inputs in procedure calls.</w:t>
      </w:r>
    </w:p>
    <w:p w:rsidR="001E4475" w:rsidRPr="001E4475" w:rsidRDefault="001E4475" w:rsidP="001E4475"/>
    <w:p w:rsidR="00152535" w:rsidRDefault="00E832A6" w:rsidP="00152535">
      <w:pPr>
        <w:pStyle w:val="Heading2"/>
      </w:pPr>
      <w:bookmarkStart w:id="52" w:name="_Toc471680102"/>
      <w:r>
        <w:t xml:space="preserve">Security </w:t>
      </w:r>
      <w:r w:rsidR="00496C51">
        <w:t>P</w:t>
      </w:r>
      <w:r>
        <w:t>ro</w:t>
      </w:r>
      <w:bookmarkEnd w:id="52"/>
      <w:r w:rsidR="00E679B6">
        <w:t>files</w:t>
      </w:r>
    </w:p>
    <w:p w:rsidR="00152535" w:rsidRDefault="00361469" w:rsidP="00361469">
      <w:pPr>
        <w:pStyle w:val="Heading3"/>
      </w:pPr>
      <w:r>
        <w:t>Slave</w:t>
      </w:r>
      <w:r w:rsidR="00B7156A">
        <w:t xml:space="preserve"> Pro</w:t>
      </w:r>
      <w:r w:rsidR="00E679B6">
        <w:t>file</w:t>
      </w:r>
    </w:p>
    <w:p w:rsidR="00361469" w:rsidRPr="00361469" w:rsidRDefault="00361469" w:rsidP="00361469">
      <w:r>
        <w:t>A slave device assumes that there is no</w:t>
      </w:r>
    </w:p>
    <w:p w:rsidR="00E832A6" w:rsidRDefault="00E832A6" w:rsidP="00E832A6">
      <w:pPr>
        <w:pStyle w:val="Heading1"/>
      </w:pPr>
      <w:bookmarkStart w:id="53" w:name="_Toc471680103"/>
      <w:r>
        <w:t>Conformance Targets</w:t>
      </w:r>
      <w:bookmarkEnd w:id="53"/>
    </w:p>
    <w:p w:rsidR="001E4475" w:rsidRPr="001E4475" w:rsidRDefault="001E4475" w:rsidP="001E4475"/>
    <w:p w:rsidR="00E832A6" w:rsidRDefault="000F4E69" w:rsidP="000F4E69">
      <w:pPr>
        <w:pStyle w:val="Heading2"/>
      </w:pPr>
      <w:bookmarkStart w:id="54" w:name="_Toc471680104"/>
      <w:r>
        <w:t>I2P</w:t>
      </w:r>
      <w:r w:rsidR="00E832A6">
        <w:t xml:space="preserve"> </w:t>
      </w:r>
      <w:bookmarkEnd w:id="54"/>
      <w:r w:rsidR="00DB6B80">
        <w:t>Client</w:t>
      </w:r>
      <w:r w:rsidR="00E832A6">
        <w:t xml:space="preserve"> </w:t>
      </w:r>
    </w:p>
    <w:p w:rsidR="009116BD" w:rsidRDefault="009116BD" w:rsidP="009116BD">
      <w:r w:rsidRPr="00F44A28">
        <w:rPr>
          <w:highlight w:val="yellow"/>
        </w:rPr>
        <w:t xml:space="preserve">A target is certified to be an I2P </w:t>
      </w:r>
      <w:r w:rsidR="00DB6B80">
        <w:rPr>
          <w:highlight w:val="yellow"/>
        </w:rPr>
        <w:t>Client</w:t>
      </w:r>
      <w:r w:rsidRPr="00F44A28">
        <w:rPr>
          <w:highlight w:val="yellow"/>
        </w:rPr>
        <w:t xml:space="preserve"> if the requirements for Section one and two are meet</w:t>
      </w:r>
      <w:r w:rsidRPr="00F44A28">
        <w:t>.</w:t>
      </w:r>
      <w:r w:rsidR="00F44A28">
        <w:t xml:space="preserve"> </w:t>
      </w:r>
      <w:r w:rsidR="00DB6B80">
        <w:rPr>
          <w:highlight w:val="yellow"/>
        </w:rPr>
        <w:t>Clients</w:t>
      </w:r>
      <w:r w:rsidR="00E416AE" w:rsidRPr="00496C51">
        <w:rPr>
          <w:highlight w:val="yellow"/>
        </w:rPr>
        <w:t xml:space="preserve"> </w:t>
      </w:r>
      <w:r w:rsidR="00496C51" w:rsidRPr="00496C51">
        <w:rPr>
          <w:highlight w:val="yellow"/>
        </w:rPr>
        <w:t>must implement</w:t>
      </w:r>
      <w:r w:rsidR="00E416AE" w:rsidRPr="00496C51">
        <w:rPr>
          <w:highlight w:val="yellow"/>
        </w:rPr>
        <w:t xml:space="preserve"> functions 0 through 31</w:t>
      </w:r>
      <w:r w:rsidR="00E416AE">
        <w:t>.</w:t>
      </w:r>
    </w:p>
    <w:p w:rsidR="00416692" w:rsidRPr="009116BD" w:rsidRDefault="00416692" w:rsidP="009116BD"/>
    <w:p w:rsidR="009116BD" w:rsidRDefault="009116BD" w:rsidP="009116BD">
      <w:pPr>
        <w:pStyle w:val="Heading2"/>
      </w:pPr>
      <w:bookmarkStart w:id="55" w:name="_Toc471680105"/>
      <w:r>
        <w:lastRenderedPageBreak/>
        <w:t xml:space="preserve">I2P </w:t>
      </w:r>
      <w:bookmarkEnd w:id="55"/>
      <w:r w:rsidR="00DB6B80">
        <w:t>Server</w:t>
      </w:r>
    </w:p>
    <w:p w:rsidR="009116BD" w:rsidRPr="001E4475" w:rsidRDefault="009116BD" w:rsidP="009116BD">
      <w:r w:rsidRPr="005B682B">
        <w:rPr>
          <w:highlight w:val="yellow"/>
        </w:rPr>
        <w:t xml:space="preserve">A target is certified as an I2P </w:t>
      </w:r>
      <w:r w:rsidR="00DB6B80">
        <w:rPr>
          <w:highlight w:val="yellow"/>
        </w:rPr>
        <w:t>Server</w:t>
      </w:r>
      <w:r w:rsidRPr="005B682B">
        <w:rPr>
          <w:highlight w:val="yellow"/>
        </w:rPr>
        <w:t xml:space="preserve"> if the requirements of Section One, Two, and Three are </w:t>
      </w:r>
      <w:r w:rsidR="005B682B" w:rsidRPr="005B682B">
        <w:rPr>
          <w:highlight w:val="yellow"/>
        </w:rPr>
        <w:t>meet</w:t>
      </w:r>
      <w:r>
        <w:t>.</w:t>
      </w:r>
      <w:r w:rsidR="00E416AE" w:rsidRPr="00E416AE">
        <w:t xml:space="preserve"> </w:t>
      </w:r>
      <w:r w:rsidR="00DB6B80">
        <w:rPr>
          <w:highlight w:val="yellow"/>
        </w:rPr>
        <w:t>Server</w:t>
      </w:r>
      <w:r w:rsidR="00496C51" w:rsidRPr="00496C51">
        <w:rPr>
          <w:highlight w:val="yellow"/>
        </w:rPr>
        <w:t xml:space="preserve"> must</w:t>
      </w:r>
      <w:r w:rsidR="00E416AE" w:rsidRPr="00496C51">
        <w:rPr>
          <w:highlight w:val="yellow"/>
        </w:rPr>
        <w:t xml:space="preserve"> implement functions 32 through 6</w:t>
      </w:r>
      <w:r w:rsidR="005B682B" w:rsidRPr="00496C51">
        <w:rPr>
          <w:highlight w:val="yellow"/>
        </w:rPr>
        <w:t>3</w:t>
      </w:r>
      <w:r w:rsidR="00E416AE">
        <w:t>.</w:t>
      </w:r>
    </w:p>
    <w:p w:rsidR="001E4475" w:rsidRDefault="001E4475" w:rsidP="001E4475"/>
    <w:p w:rsidR="00CC5C72" w:rsidRDefault="00CC5C72" w:rsidP="00CC5C72">
      <w:pPr>
        <w:pStyle w:val="Heading1"/>
      </w:pPr>
      <w:r>
        <w:t>Appendix A: ASCII C0 Codes</w:t>
      </w:r>
    </w:p>
    <w:p w:rsidR="00CC5C72" w:rsidRPr="00D5683D" w:rsidRDefault="00CC5C72" w:rsidP="00CC5C72">
      <w:pPr>
        <w:pStyle w:val="MonoNoSpacing"/>
      </w:pPr>
      <w:r w:rsidRPr="00D5683D">
        <w:t xml:space="preserve">| ID  | </w:t>
      </w:r>
      <w:r w:rsidR="001E41F4">
        <w:t xml:space="preserve">Code </w:t>
      </w:r>
      <w:r w:rsidRPr="00D5683D">
        <w:t xml:space="preserve"> | Name |</w:t>
      </w:r>
    </w:p>
    <w:p w:rsidR="00CC5C72" w:rsidRPr="00D5683D" w:rsidRDefault="00CC5C72" w:rsidP="00CC5C72">
      <w:pPr>
        <w:pStyle w:val="MonoNoSpacing"/>
      </w:pPr>
      <w:r>
        <w:t>|:---:|:-----:|:------:|</w:t>
      </w:r>
    </w:p>
    <w:p w:rsidR="00CC5C72" w:rsidRPr="00D5683D" w:rsidRDefault="00CC5C72" w:rsidP="00CC5C72">
      <w:pPr>
        <w:pStyle w:val="MonoNoSpacing"/>
      </w:pPr>
      <w:r w:rsidRPr="00D5683D">
        <w:t>| 0   |</w:t>
      </w:r>
      <w:r>
        <w:t xml:space="preserve"> </w:t>
      </w:r>
      <w:r w:rsidRPr="00D5683D">
        <w:t xml:space="preserve"> NUL</w:t>
      </w:r>
      <w:r>
        <w:t xml:space="preserve"> </w:t>
      </w:r>
      <w:r w:rsidRPr="00D5683D">
        <w:t xml:space="preserve"> |  NIL |</w:t>
      </w:r>
    </w:p>
    <w:p w:rsidR="00CC5C72" w:rsidRPr="00D5683D" w:rsidRDefault="00CC5C72" w:rsidP="00CC5C72">
      <w:pPr>
        <w:pStyle w:val="MonoNoSpacing"/>
      </w:pPr>
      <w:r w:rsidRPr="00D5683D">
        <w:t>| 1   |  SOH  |  Start of header |</w:t>
      </w:r>
    </w:p>
    <w:p w:rsidR="00CC5C72" w:rsidRPr="00D5683D" w:rsidRDefault="00CC5C72" w:rsidP="00CC5C72">
      <w:pPr>
        <w:pStyle w:val="MonoNoSpacing"/>
      </w:pPr>
      <w:r w:rsidRPr="00D5683D">
        <w:t>| 2   |  STX  |  Start of text |</w:t>
      </w:r>
    </w:p>
    <w:p w:rsidR="00CC5C72" w:rsidRPr="00D5683D" w:rsidRDefault="00CC5C72" w:rsidP="00CC5C72">
      <w:pPr>
        <w:pStyle w:val="MonoNoSpacing"/>
      </w:pPr>
      <w:r w:rsidRPr="00D5683D">
        <w:t>| 3   |  ETX  |  End of text |</w:t>
      </w:r>
    </w:p>
    <w:p w:rsidR="00CC5C72" w:rsidRPr="00D5683D" w:rsidRDefault="00CC5C72" w:rsidP="00CC5C72">
      <w:pPr>
        <w:pStyle w:val="MonoNoSpacing"/>
      </w:pPr>
      <w:r w:rsidRPr="00D5683D">
        <w:t>| 4   |  EOT  |  End of transmission |</w:t>
      </w:r>
    </w:p>
    <w:p w:rsidR="00CC5C72" w:rsidRPr="00D5683D" w:rsidRDefault="00CC5C72" w:rsidP="00CC5C72">
      <w:pPr>
        <w:pStyle w:val="MonoNoSpacing"/>
      </w:pPr>
      <w:r w:rsidRPr="00D5683D">
        <w:t>| 5   |  ENQ  |  Enquiry |</w:t>
      </w:r>
    </w:p>
    <w:p w:rsidR="00CC5C72" w:rsidRPr="00D5683D" w:rsidRDefault="00CC5C72" w:rsidP="00CC5C72">
      <w:pPr>
        <w:pStyle w:val="MonoNoSpacing"/>
      </w:pPr>
      <w:r w:rsidRPr="00D5683D">
        <w:t>| 6   |  AWK  |  Acknowledgement |</w:t>
      </w:r>
    </w:p>
    <w:p w:rsidR="00CC5C72" w:rsidRPr="00D5683D" w:rsidRDefault="00CC5C72" w:rsidP="00CC5C72">
      <w:pPr>
        <w:pStyle w:val="MonoNoSpacing"/>
      </w:pPr>
      <w:r w:rsidRPr="00D5683D">
        <w:t>| 7   |  BEL  |  Bell |</w:t>
      </w:r>
    </w:p>
    <w:p w:rsidR="001E41F4" w:rsidRPr="001E41F4" w:rsidRDefault="001E41F4" w:rsidP="001E41F4">
      <w:pPr>
        <w:pStyle w:val="MonoNoSpacing"/>
      </w:pPr>
      <w:r w:rsidRPr="001E41F4">
        <w:t>| 8   |  BS   | Backspace |</w:t>
      </w:r>
    </w:p>
    <w:p w:rsidR="001E41F4" w:rsidRPr="001E41F4" w:rsidRDefault="001E41F4" w:rsidP="001E41F4">
      <w:pPr>
        <w:pStyle w:val="MonoNoSpacing"/>
      </w:pPr>
      <w:r w:rsidRPr="001E41F4">
        <w:t>| 9   |  HT   | Horizontal tab |</w:t>
      </w:r>
    </w:p>
    <w:p w:rsidR="001E41F4" w:rsidRPr="001E41F4" w:rsidRDefault="001E41F4" w:rsidP="001E41F4">
      <w:pPr>
        <w:pStyle w:val="MonoNoSpacing"/>
      </w:pPr>
      <w:r w:rsidRPr="001E41F4">
        <w:t>| 10  |  LF   | Line feed |</w:t>
      </w:r>
    </w:p>
    <w:p w:rsidR="001E41F4" w:rsidRPr="001E41F4" w:rsidRDefault="001E41F4" w:rsidP="001E41F4">
      <w:pPr>
        <w:pStyle w:val="MonoNoSpacing"/>
      </w:pPr>
      <w:r w:rsidRPr="001E41F4">
        <w:t>| 11  |  VT   | Vertical tab |</w:t>
      </w:r>
    </w:p>
    <w:p w:rsidR="001E41F4" w:rsidRPr="001E41F4" w:rsidRDefault="001E41F4" w:rsidP="001E41F4">
      <w:pPr>
        <w:pStyle w:val="MonoNoSpacing"/>
      </w:pPr>
      <w:r w:rsidRPr="001E41F4">
        <w:t>| 12  |  FF   | Form feed |</w:t>
      </w:r>
    </w:p>
    <w:p w:rsidR="001E41F4" w:rsidRPr="001E41F4" w:rsidRDefault="001E41F4" w:rsidP="001E41F4">
      <w:pPr>
        <w:pStyle w:val="MonoNoSpacing"/>
      </w:pPr>
      <w:r w:rsidRPr="001E41F4">
        <w:t>| 13  |  CR   | Carriage return |</w:t>
      </w:r>
    </w:p>
    <w:p w:rsidR="001E41F4" w:rsidRPr="001E41F4" w:rsidRDefault="001E41F4" w:rsidP="001E41F4">
      <w:pPr>
        <w:pStyle w:val="MonoNoSpacing"/>
      </w:pPr>
      <w:r w:rsidRPr="001E41F4">
        <w:t>| 14  |  SO   | Shift out |</w:t>
      </w:r>
    </w:p>
    <w:p w:rsidR="001E41F4" w:rsidRPr="001E41F4" w:rsidRDefault="001E41F4" w:rsidP="001E41F4">
      <w:pPr>
        <w:pStyle w:val="MonoNoSpacing"/>
      </w:pPr>
      <w:r w:rsidRPr="001E41F4">
        <w:t>| 15  |  SI   | Shift in |</w:t>
      </w:r>
    </w:p>
    <w:p w:rsidR="001E41F4" w:rsidRPr="001E41F4" w:rsidRDefault="001E41F4" w:rsidP="001E41F4">
      <w:pPr>
        <w:pStyle w:val="MonoNoSpacing"/>
      </w:pPr>
      <w:r w:rsidRPr="001E41F4">
        <w:t>| 16  |  DLE  | Data link escape |</w:t>
      </w:r>
    </w:p>
    <w:p w:rsidR="001E41F4" w:rsidRPr="001E41F4" w:rsidRDefault="001E41F4" w:rsidP="001E41F4">
      <w:pPr>
        <w:pStyle w:val="MonoNoSpacing"/>
      </w:pPr>
      <w:r w:rsidRPr="001E41F4">
        <w:t>| 17  |  DC1  | DC1 |</w:t>
      </w:r>
    </w:p>
    <w:p w:rsidR="001E41F4" w:rsidRPr="001E41F4" w:rsidRDefault="001E41F4" w:rsidP="001E41F4">
      <w:pPr>
        <w:pStyle w:val="MonoNoSpacing"/>
      </w:pPr>
      <w:r w:rsidRPr="001E41F4">
        <w:t>| 18  |  DC2  | DC2 |</w:t>
      </w:r>
    </w:p>
    <w:p w:rsidR="001E41F4" w:rsidRPr="001E41F4" w:rsidRDefault="001E41F4" w:rsidP="001E41F4">
      <w:pPr>
        <w:pStyle w:val="MonoNoSpacing"/>
      </w:pPr>
      <w:r w:rsidRPr="001E41F4">
        <w:t>| 19  |  DC3  | DC3 |</w:t>
      </w:r>
    </w:p>
    <w:p w:rsidR="001E41F4" w:rsidRPr="001E41F4" w:rsidRDefault="001E41F4" w:rsidP="001E41F4">
      <w:pPr>
        <w:pStyle w:val="MonoNoSpacing"/>
      </w:pPr>
      <w:r w:rsidRPr="001E41F4">
        <w:t>| 20  |  DC4  | DC4 |</w:t>
      </w:r>
    </w:p>
    <w:p w:rsidR="001E41F4" w:rsidRPr="001E41F4" w:rsidRDefault="001E41F4" w:rsidP="001E41F4">
      <w:pPr>
        <w:pStyle w:val="MonoNoSpacing"/>
      </w:pPr>
      <w:r w:rsidRPr="001E41F4">
        <w:t>| 21  |  NAK  | Negative acknowledge |</w:t>
      </w:r>
    </w:p>
    <w:p w:rsidR="001E41F4" w:rsidRPr="001E41F4" w:rsidRDefault="001E41F4" w:rsidP="001E41F4">
      <w:pPr>
        <w:pStyle w:val="MonoNoSpacing"/>
      </w:pPr>
      <w:r w:rsidRPr="001E41F4">
        <w:t>| 22  |  SYN  | Synchronous idle |</w:t>
      </w:r>
    </w:p>
    <w:p w:rsidR="001E41F4" w:rsidRPr="001E41F4" w:rsidRDefault="001E41F4" w:rsidP="001E41F4">
      <w:pPr>
        <w:pStyle w:val="MonoNoSpacing"/>
      </w:pPr>
      <w:r w:rsidRPr="001E41F4">
        <w:t>| 23  |  ETB  | End of transmission block |</w:t>
      </w:r>
    </w:p>
    <w:p w:rsidR="001E41F4" w:rsidRPr="001E41F4" w:rsidRDefault="001E41F4" w:rsidP="001E41F4">
      <w:pPr>
        <w:pStyle w:val="MonoNoSpacing"/>
      </w:pPr>
      <w:r w:rsidRPr="001E41F4">
        <w:t>| 24  |  CAN  | Cancel |</w:t>
      </w:r>
    </w:p>
    <w:p w:rsidR="001E41F4" w:rsidRPr="001E41F4" w:rsidRDefault="001E41F4" w:rsidP="001E41F4">
      <w:pPr>
        <w:pStyle w:val="MonoNoSpacing"/>
      </w:pPr>
      <w:r w:rsidRPr="001E41F4">
        <w:t>| 25  |  EM   | End of medium |</w:t>
      </w:r>
    </w:p>
    <w:p w:rsidR="001E41F4" w:rsidRPr="001E41F4" w:rsidRDefault="001E41F4" w:rsidP="001E41F4">
      <w:pPr>
        <w:pStyle w:val="MonoNoSpacing"/>
      </w:pPr>
      <w:r w:rsidRPr="001E41F4">
        <w:t>| 26  |  SUB  | Substitute |</w:t>
      </w:r>
    </w:p>
    <w:p w:rsidR="001E41F4" w:rsidRPr="001E41F4" w:rsidRDefault="001E41F4" w:rsidP="001E41F4">
      <w:pPr>
        <w:pStyle w:val="MonoNoSpacing"/>
      </w:pPr>
      <w:r w:rsidRPr="001E41F4">
        <w:t>| 27  |  ESC  |  Escape |</w:t>
      </w:r>
    </w:p>
    <w:p w:rsidR="001E41F4" w:rsidRPr="001E41F4" w:rsidRDefault="001E41F4" w:rsidP="001E41F4">
      <w:pPr>
        <w:pStyle w:val="MonoNoSpacing"/>
      </w:pPr>
      <w:r w:rsidRPr="001E41F4">
        <w:t xml:space="preserve">| 28  |  FS   | </w:t>
      </w:r>
      <w:r w:rsidR="00EB0BFD">
        <w:t>Book</w:t>
      </w:r>
      <w:r w:rsidRPr="001E41F4">
        <w:t xml:space="preserve"> separator |</w:t>
      </w:r>
    </w:p>
    <w:p w:rsidR="001E41F4" w:rsidRPr="001E41F4" w:rsidRDefault="001E41F4" w:rsidP="001E41F4">
      <w:pPr>
        <w:pStyle w:val="MonoNoSpacing"/>
      </w:pPr>
      <w:r w:rsidRPr="001E41F4">
        <w:t>| 29  |  GS   | Group separator |</w:t>
      </w:r>
    </w:p>
    <w:p w:rsidR="001E41F4" w:rsidRPr="001E41F4" w:rsidRDefault="001E41F4" w:rsidP="001E41F4">
      <w:pPr>
        <w:pStyle w:val="MonoNoSpacing"/>
      </w:pPr>
      <w:r w:rsidRPr="001E41F4">
        <w:t>| 30  |  RS   | Record separator |</w:t>
      </w:r>
    </w:p>
    <w:p w:rsidR="00CC5C72" w:rsidRPr="00CC5C72" w:rsidRDefault="001E41F4" w:rsidP="001E41F4">
      <w:pPr>
        <w:pStyle w:val="MonoNoSpacing"/>
      </w:pPr>
      <w:r w:rsidRPr="001E41F4">
        <w:t xml:space="preserve">| 31  |  US   | </w:t>
      </w:r>
      <w:r w:rsidR="00EB0BFD">
        <w:t>Book</w:t>
      </w:r>
      <w:r w:rsidRPr="001E41F4">
        <w:t xml:space="preserve"> separator |</w:t>
      </w:r>
    </w:p>
    <w:sectPr w:rsidR="00CC5C72" w:rsidRPr="00CC5C72" w:rsidSect="000849F0">
      <w:footerReference w:type="default" r:id="rId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4A3C" w:rsidRDefault="00F04A3C" w:rsidP="000E690B">
      <w:pPr>
        <w:spacing w:after="0" w:line="240" w:lineRule="auto"/>
      </w:pPr>
      <w:r>
        <w:separator/>
      </w:r>
    </w:p>
  </w:endnote>
  <w:endnote w:type="continuationSeparator" w:id="0">
    <w:p w:rsidR="00F04A3C" w:rsidRDefault="00F04A3C" w:rsidP="000E6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CDD" w:rsidRPr="00C16881" w:rsidRDefault="00E96CDD" w:rsidP="00EA1052">
    <w:pPr>
      <w:pStyle w:val="Footer"/>
      <w:jc w:val="right"/>
      <w:rPr>
        <w:rFonts w:ascii="Lucida Console" w:hAnsi="Lucida Console"/>
        <w:color w:val="B71E42" w:themeColor="accent1"/>
      </w:rPr>
    </w:pPr>
    <w:r w:rsidRPr="00C16881">
      <w:rPr>
        <w:rFonts w:ascii="Lucida Console" w:hAnsi="Lucida Console"/>
        <w:color w:val="B71E42" w:themeColor="accent1"/>
      </w:rPr>
      <w:t xml:space="preserve">Page </w:t>
    </w:r>
    <w:r w:rsidRPr="00C16881">
      <w:rPr>
        <w:rFonts w:ascii="Lucida Console" w:hAnsi="Lucida Console"/>
        <w:color w:val="B71E42" w:themeColor="accent1"/>
      </w:rPr>
      <w:fldChar w:fldCharType="begin"/>
    </w:r>
    <w:r w:rsidRPr="00C16881">
      <w:rPr>
        <w:rFonts w:ascii="Lucida Console" w:hAnsi="Lucida Console"/>
        <w:color w:val="B71E42" w:themeColor="accent1"/>
      </w:rPr>
      <w:instrText xml:space="preserve"> PAGE  \* Arabic  \* MERGEFORMAT </w:instrText>
    </w:r>
    <w:r w:rsidRPr="00C16881">
      <w:rPr>
        <w:rFonts w:ascii="Lucida Console" w:hAnsi="Lucida Console"/>
        <w:color w:val="B71E42" w:themeColor="accent1"/>
      </w:rPr>
      <w:fldChar w:fldCharType="separate"/>
    </w:r>
    <w:r w:rsidR="00560A2E">
      <w:rPr>
        <w:rFonts w:ascii="Lucida Console" w:hAnsi="Lucida Console"/>
        <w:noProof/>
        <w:color w:val="B71E42" w:themeColor="accent1"/>
      </w:rPr>
      <w:t>10</w:t>
    </w:r>
    <w:r w:rsidRPr="00C16881">
      <w:rPr>
        <w:rFonts w:ascii="Lucida Console" w:hAnsi="Lucida Console"/>
        <w:color w:val="B71E42" w:themeColor="accent1"/>
      </w:rPr>
      <w:fldChar w:fldCharType="end"/>
    </w:r>
    <w:r w:rsidRPr="00C16881">
      <w:rPr>
        <w:rFonts w:ascii="Lucida Console" w:hAnsi="Lucida Console"/>
        <w:color w:val="B71E42" w:themeColor="accent1"/>
      </w:rPr>
      <w:t xml:space="preserve"> of </w:t>
    </w:r>
    <w:r w:rsidRPr="00C16881">
      <w:rPr>
        <w:rFonts w:ascii="Lucida Console" w:hAnsi="Lucida Console"/>
        <w:color w:val="B71E42" w:themeColor="accent1"/>
      </w:rPr>
      <w:fldChar w:fldCharType="begin"/>
    </w:r>
    <w:r w:rsidRPr="00C16881">
      <w:rPr>
        <w:rFonts w:ascii="Lucida Console" w:hAnsi="Lucida Console"/>
        <w:color w:val="B71E42" w:themeColor="accent1"/>
      </w:rPr>
      <w:instrText xml:space="preserve"> NUMPAGES  \* Arabic  \* MERGEFORMAT </w:instrText>
    </w:r>
    <w:r w:rsidRPr="00C16881">
      <w:rPr>
        <w:rFonts w:ascii="Lucida Console" w:hAnsi="Lucida Console"/>
        <w:color w:val="B71E42" w:themeColor="accent1"/>
      </w:rPr>
      <w:fldChar w:fldCharType="separate"/>
    </w:r>
    <w:r w:rsidR="00560A2E">
      <w:rPr>
        <w:rFonts w:ascii="Lucida Console" w:hAnsi="Lucida Console"/>
        <w:noProof/>
        <w:color w:val="B71E42" w:themeColor="accent1"/>
      </w:rPr>
      <w:t>16</w:t>
    </w:r>
    <w:r w:rsidRPr="00C16881">
      <w:rPr>
        <w:rFonts w:ascii="Lucida Console" w:hAnsi="Lucida Console"/>
        <w:color w:val="B71E42" w:themeColor="accent1"/>
      </w:rPr>
      <w:fldChar w:fldCharType="end"/>
    </w:r>
  </w:p>
  <w:p w:rsidR="00E96CDD" w:rsidRPr="00EA1052" w:rsidRDefault="00E96CDD">
    <w:pPr>
      <w:pStyle w:val="Footer"/>
      <w:rPr>
        <w:rFonts w:ascii="Lucida Console" w:hAnsi="Lucida Console"/>
        <w:color w:val="C00000"/>
        <w:sz w:val="26"/>
        <w:szCs w:val="26"/>
      </w:rPr>
    </w:pPr>
    <w:r w:rsidRPr="00EA1052">
      <w:rPr>
        <w:rFonts w:ascii="Lucida Console" w:hAnsi="Lucida Console"/>
        <w:color w:val="C00000"/>
        <w:sz w:val="26"/>
        <w:szCs w:val="26"/>
      </w:rPr>
      <w:t>Inter-Process Protocol v1.0 Specif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4A3C" w:rsidRDefault="00F04A3C" w:rsidP="000E690B">
      <w:pPr>
        <w:spacing w:after="0" w:line="240" w:lineRule="auto"/>
      </w:pPr>
      <w:r>
        <w:separator/>
      </w:r>
    </w:p>
  </w:footnote>
  <w:footnote w:type="continuationSeparator" w:id="0">
    <w:p w:rsidR="00F04A3C" w:rsidRDefault="00F04A3C" w:rsidP="000E6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04227"/>
    <w:multiLevelType w:val="hybridMultilevel"/>
    <w:tmpl w:val="14B85620"/>
    <w:lvl w:ilvl="0" w:tplc="BFA23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75B"/>
    <w:multiLevelType w:val="multilevel"/>
    <w:tmpl w:val="C55E51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3122688"/>
    <w:multiLevelType w:val="hybridMultilevel"/>
    <w:tmpl w:val="F0269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297E28"/>
    <w:multiLevelType w:val="hybridMultilevel"/>
    <w:tmpl w:val="9CA4CC14"/>
    <w:lvl w:ilvl="0" w:tplc="58C629A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143A86"/>
    <w:multiLevelType w:val="hybridMultilevel"/>
    <w:tmpl w:val="C2C6AC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A213DE"/>
    <w:multiLevelType w:val="hybridMultilevel"/>
    <w:tmpl w:val="C46022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59587E"/>
    <w:multiLevelType w:val="hybridMultilevel"/>
    <w:tmpl w:val="607A84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703338"/>
    <w:multiLevelType w:val="hybridMultilevel"/>
    <w:tmpl w:val="88246E34"/>
    <w:lvl w:ilvl="0" w:tplc="98989256">
      <w:numFmt w:val="bullet"/>
      <w:lvlText w:val=""/>
      <w:lvlJc w:val="left"/>
      <w:pPr>
        <w:ind w:left="720" w:hanging="360"/>
      </w:pPr>
      <w:rPr>
        <w:rFonts w:ascii="Symbol" w:eastAsiaTheme="minorEastAsia"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5"/>
  </w:num>
  <w:num w:numId="32">
    <w:abstractNumId w:val="3"/>
  </w:num>
  <w:num w:numId="33">
    <w:abstractNumId w:val="6"/>
  </w:num>
  <w:num w:numId="34">
    <w:abstractNumId w:val="7"/>
  </w:num>
  <w:num w:numId="35">
    <w:abstractNumId w:val="4"/>
  </w:num>
  <w:num w:numId="36">
    <w:abstractNumId w:val="2"/>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2MTAzMTY0NzY3MzRX0lEKTi0uzszPAykwqwUASivaEywAAAA="/>
  </w:docVars>
  <w:rsids>
    <w:rsidRoot w:val="00DB2426"/>
    <w:rsid w:val="00000BEF"/>
    <w:rsid w:val="00007B0F"/>
    <w:rsid w:val="0001439A"/>
    <w:rsid w:val="00022278"/>
    <w:rsid w:val="000242C7"/>
    <w:rsid w:val="0003192E"/>
    <w:rsid w:val="00034886"/>
    <w:rsid w:val="00035AA7"/>
    <w:rsid w:val="00035AA8"/>
    <w:rsid w:val="00037288"/>
    <w:rsid w:val="0004194C"/>
    <w:rsid w:val="00050085"/>
    <w:rsid w:val="00051CFE"/>
    <w:rsid w:val="00054E15"/>
    <w:rsid w:val="0006131F"/>
    <w:rsid w:val="00062C79"/>
    <w:rsid w:val="00083012"/>
    <w:rsid w:val="000831A6"/>
    <w:rsid w:val="000849F0"/>
    <w:rsid w:val="000945A8"/>
    <w:rsid w:val="000A0CCB"/>
    <w:rsid w:val="000A27CF"/>
    <w:rsid w:val="000B0A63"/>
    <w:rsid w:val="000B14BE"/>
    <w:rsid w:val="000B41A6"/>
    <w:rsid w:val="000B6D36"/>
    <w:rsid w:val="000C3D61"/>
    <w:rsid w:val="000C72D8"/>
    <w:rsid w:val="000D0379"/>
    <w:rsid w:val="000D1BF0"/>
    <w:rsid w:val="000D22E8"/>
    <w:rsid w:val="000D4346"/>
    <w:rsid w:val="000D67A3"/>
    <w:rsid w:val="000E22F0"/>
    <w:rsid w:val="000E690B"/>
    <w:rsid w:val="000E6C47"/>
    <w:rsid w:val="000F2B7D"/>
    <w:rsid w:val="000F4E69"/>
    <w:rsid w:val="000F70AE"/>
    <w:rsid w:val="00103C6C"/>
    <w:rsid w:val="00112EDB"/>
    <w:rsid w:val="00136264"/>
    <w:rsid w:val="00137760"/>
    <w:rsid w:val="001417C9"/>
    <w:rsid w:val="00147D97"/>
    <w:rsid w:val="00147F34"/>
    <w:rsid w:val="00152535"/>
    <w:rsid w:val="0015694B"/>
    <w:rsid w:val="00157A61"/>
    <w:rsid w:val="00157FA1"/>
    <w:rsid w:val="00166518"/>
    <w:rsid w:val="00173254"/>
    <w:rsid w:val="0017526D"/>
    <w:rsid w:val="00177308"/>
    <w:rsid w:val="00181488"/>
    <w:rsid w:val="00190595"/>
    <w:rsid w:val="00191954"/>
    <w:rsid w:val="0019430C"/>
    <w:rsid w:val="00197770"/>
    <w:rsid w:val="001A179E"/>
    <w:rsid w:val="001A66D5"/>
    <w:rsid w:val="001A7759"/>
    <w:rsid w:val="001B67D4"/>
    <w:rsid w:val="001C5613"/>
    <w:rsid w:val="001C6A0F"/>
    <w:rsid w:val="001D3CB3"/>
    <w:rsid w:val="001E2D15"/>
    <w:rsid w:val="001E41F4"/>
    <w:rsid w:val="001E4475"/>
    <w:rsid w:val="001E66B6"/>
    <w:rsid w:val="00201D26"/>
    <w:rsid w:val="002149F9"/>
    <w:rsid w:val="00217EF8"/>
    <w:rsid w:val="00223D36"/>
    <w:rsid w:val="00224DFE"/>
    <w:rsid w:val="0023365B"/>
    <w:rsid w:val="0023515D"/>
    <w:rsid w:val="0023536A"/>
    <w:rsid w:val="00235FA1"/>
    <w:rsid w:val="00240333"/>
    <w:rsid w:val="0024632E"/>
    <w:rsid w:val="002554A0"/>
    <w:rsid w:val="00261568"/>
    <w:rsid w:val="00263DB4"/>
    <w:rsid w:val="00265357"/>
    <w:rsid w:val="0027461F"/>
    <w:rsid w:val="00280DAE"/>
    <w:rsid w:val="00280E37"/>
    <w:rsid w:val="00283BB0"/>
    <w:rsid w:val="002859C8"/>
    <w:rsid w:val="00290341"/>
    <w:rsid w:val="00290BB4"/>
    <w:rsid w:val="002954B0"/>
    <w:rsid w:val="002A4116"/>
    <w:rsid w:val="002B0D19"/>
    <w:rsid w:val="002B4145"/>
    <w:rsid w:val="002B770B"/>
    <w:rsid w:val="002C10EC"/>
    <w:rsid w:val="002C743C"/>
    <w:rsid w:val="002D03FF"/>
    <w:rsid w:val="002D24AF"/>
    <w:rsid w:val="002F1101"/>
    <w:rsid w:val="002F5041"/>
    <w:rsid w:val="002F7211"/>
    <w:rsid w:val="00302379"/>
    <w:rsid w:val="003067A7"/>
    <w:rsid w:val="003077A2"/>
    <w:rsid w:val="003160C9"/>
    <w:rsid w:val="00322E1E"/>
    <w:rsid w:val="003378AC"/>
    <w:rsid w:val="00340390"/>
    <w:rsid w:val="00346886"/>
    <w:rsid w:val="00350FD8"/>
    <w:rsid w:val="00351B4B"/>
    <w:rsid w:val="00360129"/>
    <w:rsid w:val="00361469"/>
    <w:rsid w:val="00371F29"/>
    <w:rsid w:val="00373399"/>
    <w:rsid w:val="00374A54"/>
    <w:rsid w:val="00387332"/>
    <w:rsid w:val="00390FF7"/>
    <w:rsid w:val="003915DD"/>
    <w:rsid w:val="00391F4F"/>
    <w:rsid w:val="00392716"/>
    <w:rsid w:val="003968AC"/>
    <w:rsid w:val="003969B9"/>
    <w:rsid w:val="003A06A3"/>
    <w:rsid w:val="003A1121"/>
    <w:rsid w:val="003B2EB1"/>
    <w:rsid w:val="003B3EE5"/>
    <w:rsid w:val="003C3D00"/>
    <w:rsid w:val="003C608D"/>
    <w:rsid w:val="003C61D1"/>
    <w:rsid w:val="003D66C3"/>
    <w:rsid w:val="003E2D3A"/>
    <w:rsid w:val="003E68B3"/>
    <w:rsid w:val="003F4318"/>
    <w:rsid w:val="003F6069"/>
    <w:rsid w:val="003F646E"/>
    <w:rsid w:val="003F6BF2"/>
    <w:rsid w:val="0040346C"/>
    <w:rsid w:val="004069C5"/>
    <w:rsid w:val="00412D76"/>
    <w:rsid w:val="0041448B"/>
    <w:rsid w:val="00416692"/>
    <w:rsid w:val="00417CD8"/>
    <w:rsid w:val="00424BCA"/>
    <w:rsid w:val="0043589A"/>
    <w:rsid w:val="00445BFF"/>
    <w:rsid w:val="00450250"/>
    <w:rsid w:val="00450712"/>
    <w:rsid w:val="00452911"/>
    <w:rsid w:val="0045637D"/>
    <w:rsid w:val="00461329"/>
    <w:rsid w:val="00462DF8"/>
    <w:rsid w:val="00466096"/>
    <w:rsid w:val="00472AA6"/>
    <w:rsid w:val="00475423"/>
    <w:rsid w:val="00477B1E"/>
    <w:rsid w:val="004815DA"/>
    <w:rsid w:val="00481939"/>
    <w:rsid w:val="00482340"/>
    <w:rsid w:val="004828B2"/>
    <w:rsid w:val="00490688"/>
    <w:rsid w:val="00493CA1"/>
    <w:rsid w:val="00494CE0"/>
    <w:rsid w:val="00496C51"/>
    <w:rsid w:val="004A184E"/>
    <w:rsid w:val="004A4BEA"/>
    <w:rsid w:val="004A4EC9"/>
    <w:rsid w:val="004A7638"/>
    <w:rsid w:val="004B2F60"/>
    <w:rsid w:val="004B6B39"/>
    <w:rsid w:val="004C2188"/>
    <w:rsid w:val="004C4566"/>
    <w:rsid w:val="004C67F0"/>
    <w:rsid w:val="004C6FBD"/>
    <w:rsid w:val="004D3820"/>
    <w:rsid w:val="004D49E6"/>
    <w:rsid w:val="004E424D"/>
    <w:rsid w:val="004E75F5"/>
    <w:rsid w:val="004F034D"/>
    <w:rsid w:val="004F2834"/>
    <w:rsid w:val="005028E7"/>
    <w:rsid w:val="005106D5"/>
    <w:rsid w:val="0051705E"/>
    <w:rsid w:val="00522A30"/>
    <w:rsid w:val="00524267"/>
    <w:rsid w:val="00533326"/>
    <w:rsid w:val="0053551E"/>
    <w:rsid w:val="00550601"/>
    <w:rsid w:val="00560A2E"/>
    <w:rsid w:val="00561D1F"/>
    <w:rsid w:val="0056643A"/>
    <w:rsid w:val="00571F3B"/>
    <w:rsid w:val="00572104"/>
    <w:rsid w:val="005819C3"/>
    <w:rsid w:val="00582181"/>
    <w:rsid w:val="0059002A"/>
    <w:rsid w:val="0059276D"/>
    <w:rsid w:val="00595767"/>
    <w:rsid w:val="00597A33"/>
    <w:rsid w:val="005A047D"/>
    <w:rsid w:val="005B008F"/>
    <w:rsid w:val="005B4142"/>
    <w:rsid w:val="005B682B"/>
    <w:rsid w:val="005C0904"/>
    <w:rsid w:val="005D5BE0"/>
    <w:rsid w:val="005E2A5B"/>
    <w:rsid w:val="005E363D"/>
    <w:rsid w:val="005E5167"/>
    <w:rsid w:val="005F106A"/>
    <w:rsid w:val="006066C1"/>
    <w:rsid w:val="00612DE2"/>
    <w:rsid w:val="00620526"/>
    <w:rsid w:val="0062064D"/>
    <w:rsid w:val="006247B6"/>
    <w:rsid w:val="006370B2"/>
    <w:rsid w:val="006414C7"/>
    <w:rsid w:val="006471AC"/>
    <w:rsid w:val="00654F28"/>
    <w:rsid w:val="006579FF"/>
    <w:rsid w:val="006728F0"/>
    <w:rsid w:val="0067310C"/>
    <w:rsid w:val="00677F6A"/>
    <w:rsid w:val="00684AFE"/>
    <w:rsid w:val="00690E43"/>
    <w:rsid w:val="0069376D"/>
    <w:rsid w:val="006B5587"/>
    <w:rsid w:val="006B6D68"/>
    <w:rsid w:val="006C7A4E"/>
    <w:rsid w:val="006D50F0"/>
    <w:rsid w:val="006D712E"/>
    <w:rsid w:val="006E4A42"/>
    <w:rsid w:val="006E6243"/>
    <w:rsid w:val="006E641D"/>
    <w:rsid w:val="006F363E"/>
    <w:rsid w:val="006F4EE4"/>
    <w:rsid w:val="006F7D64"/>
    <w:rsid w:val="00700003"/>
    <w:rsid w:val="00704269"/>
    <w:rsid w:val="00707BD5"/>
    <w:rsid w:val="007124E0"/>
    <w:rsid w:val="007145F6"/>
    <w:rsid w:val="00714D0C"/>
    <w:rsid w:val="00715A99"/>
    <w:rsid w:val="00725505"/>
    <w:rsid w:val="00730CA9"/>
    <w:rsid w:val="0073488B"/>
    <w:rsid w:val="00736353"/>
    <w:rsid w:val="00736FB8"/>
    <w:rsid w:val="00740515"/>
    <w:rsid w:val="00740C9A"/>
    <w:rsid w:val="007429EC"/>
    <w:rsid w:val="00745A91"/>
    <w:rsid w:val="00750615"/>
    <w:rsid w:val="007573F6"/>
    <w:rsid w:val="00763011"/>
    <w:rsid w:val="0076315B"/>
    <w:rsid w:val="00766FF6"/>
    <w:rsid w:val="00781A9C"/>
    <w:rsid w:val="007835C7"/>
    <w:rsid w:val="007941EA"/>
    <w:rsid w:val="007972D4"/>
    <w:rsid w:val="007A2467"/>
    <w:rsid w:val="007A2CC7"/>
    <w:rsid w:val="007A4051"/>
    <w:rsid w:val="007A4A76"/>
    <w:rsid w:val="007A509A"/>
    <w:rsid w:val="007A7BF1"/>
    <w:rsid w:val="007B7D81"/>
    <w:rsid w:val="007C3973"/>
    <w:rsid w:val="007C5939"/>
    <w:rsid w:val="007D28B6"/>
    <w:rsid w:val="007D3290"/>
    <w:rsid w:val="007D4EA5"/>
    <w:rsid w:val="007D64DB"/>
    <w:rsid w:val="007E037A"/>
    <w:rsid w:val="007E3405"/>
    <w:rsid w:val="007E7589"/>
    <w:rsid w:val="007F395D"/>
    <w:rsid w:val="007F3E55"/>
    <w:rsid w:val="008046AD"/>
    <w:rsid w:val="00805902"/>
    <w:rsid w:val="00811D69"/>
    <w:rsid w:val="00812045"/>
    <w:rsid w:val="008162DA"/>
    <w:rsid w:val="00816CD8"/>
    <w:rsid w:val="0083106A"/>
    <w:rsid w:val="00832559"/>
    <w:rsid w:val="0083671F"/>
    <w:rsid w:val="008576BC"/>
    <w:rsid w:val="00863205"/>
    <w:rsid w:val="0086475D"/>
    <w:rsid w:val="008849AD"/>
    <w:rsid w:val="00884EF8"/>
    <w:rsid w:val="008866DD"/>
    <w:rsid w:val="00887369"/>
    <w:rsid w:val="00891B12"/>
    <w:rsid w:val="008949DF"/>
    <w:rsid w:val="008A65ED"/>
    <w:rsid w:val="008B1616"/>
    <w:rsid w:val="008B20EA"/>
    <w:rsid w:val="008B2E3D"/>
    <w:rsid w:val="008C3BF8"/>
    <w:rsid w:val="008C657D"/>
    <w:rsid w:val="008D0F8B"/>
    <w:rsid w:val="008D62C7"/>
    <w:rsid w:val="008F13C2"/>
    <w:rsid w:val="008F263A"/>
    <w:rsid w:val="00902918"/>
    <w:rsid w:val="00905648"/>
    <w:rsid w:val="00907222"/>
    <w:rsid w:val="009116BD"/>
    <w:rsid w:val="00913ED3"/>
    <w:rsid w:val="00927A90"/>
    <w:rsid w:val="00930581"/>
    <w:rsid w:val="00932F9C"/>
    <w:rsid w:val="0094093B"/>
    <w:rsid w:val="00940AC1"/>
    <w:rsid w:val="00953579"/>
    <w:rsid w:val="00971A63"/>
    <w:rsid w:val="009721D1"/>
    <w:rsid w:val="0097326B"/>
    <w:rsid w:val="009753BD"/>
    <w:rsid w:val="0098219F"/>
    <w:rsid w:val="009911EB"/>
    <w:rsid w:val="009A2432"/>
    <w:rsid w:val="009A3FA2"/>
    <w:rsid w:val="009A4153"/>
    <w:rsid w:val="009A6F12"/>
    <w:rsid w:val="009C0EEB"/>
    <w:rsid w:val="009C2493"/>
    <w:rsid w:val="009C31CB"/>
    <w:rsid w:val="009C3AC2"/>
    <w:rsid w:val="009C453B"/>
    <w:rsid w:val="009D001B"/>
    <w:rsid w:val="009D3DFE"/>
    <w:rsid w:val="009D4586"/>
    <w:rsid w:val="009D5A30"/>
    <w:rsid w:val="009E095A"/>
    <w:rsid w:val="009E3ED1"/>
    <w:rsid w:val="009F6B42"/>
    <w:rsid w:val="00A03DBB"/>
    <w:rsid w:val="00A04FD9"/>
    <w:rsid w:val="00A0659F"/>
    <w:rsid w:val="00A14001"/>
    <w:rsid w:val="00A17C7C"/>
    <w:rsid w:val="00A2485A"/>
    <w:rsid w:val="00A33EA8"/>
    <w:rsid w:val="00A51392"/>
    <w:rsid w:val="00A519DA"/>
    <w:rsid w:val="00A630A3"/>
    <w:rsid w:val="00A67CB0"/>
    <w:rsid w:val="00A701FB"/>
    <w:rsid w:val="00A71799"/>
    <w:rsid w:val="00A71D38"/>
    <w:rsid w:val="00A7236D"/>
    <w:rsid w:val="00A81C31"/>
    <w:rsid w:val="00A8471A"/>
    <w:rsid w:val="00A86B31"/>
    <w:rsid w:val="00A91065"/>
    <w:rsid w:val="00A93884"/>
    <w:rsid w:val="00A9447B"/>
    <w:rsid w:val="00A95428"/>
    <w:rsid w:val="00A95A71"/>
    <w:rsid w:val="00A969BC"/>
    <w:rsid w:val="00AA3947"/>
    <w:rsid w:val="00AB11FC"/>
    <w:rsid w:val="00AB128A"/>
    <w:rsid w:val="00AB2CBC"/>
    <w:rsid w:val="00AB5A02"/>
    <w:rsid w:val="00AC320C"/>
    <w:rsid w:val="00AC3904"/>
    <w:rsid w:val="00AC3A14"/>
    <w:rsid w:val="00AC4521"/>
    <w:rsid w:val="00AD1720"/>
    <w:rsid w:val="00AD2811"/>
    <w:rsid w:val="00AD36E3"/>
    <w:rsid w:val="00AD3850"/>
    <w:rsid w:val="00AD6262"/>
    <w:rsid w:val="00AE2EF9"/>
    <w:rsid w:val="00AE3E29"/>
    <w:rsid w:val="00AE6D38"/>
    <w:rsid w:val="00AF22E7"/>
    <w:rsid w:val="00AF768A"/>
    <w:rsid w:val="00B007FC"/>
    <w:rsid w:val="00B05FCE"/>
    <w:rsid w:val="00B06352"/>
    <w:rsid w:val="00B25A51"/>
    <w:rsid w:val="00B34AA9"/>
    <w:rsid w:val="00B40BB8"/>
    <w:rsid w:val="00B53142"/>
    <w:rsid w:val="00B57118"/>
    <w:rsid w:val="00B600C8"/>
    <w:rsid w:val="00B606FB"/>
    <w:rsid w:val="00B7156A"/>
    <w:rsid w:val="00B72772"/>
    <w:rsid w:val="00B77985"/>
    <w:rsid w:val="00B84F7D"/>
    <w:rsid w:val="00B85173"/>
    <w:rsid w:val="00B947F4"/>
    <w:rsid w:val="00BA2F54"/>
    <w:rsid w:val="00BA6F0C"/>
    <w:rsid w:val="00BD19E2"/>
    <w:rsid w:val="00BD7464"/>
    <w:rsid w:val="00BE143E"/>
    <w:rsid w:val="00BE5BAC"/>
    <w:rsid w:val="00BF0C2C"/>
    <w:rsid w:val="00BF19BD"/>
    <w:rsid w:val="00BF3E9B"/>
    <w:rsid w:val="00BF79E2"/>
    <w:rsid w:val="00C01772"/>
    <w:rsid w:val="00C03035"/>
    <w:rsid w:val="00C04D27"/>
    <w:rsid w:val="00C11336"/>
    <w:rsid w:val="00C16881"/>
    <w:rsid w:val="00C179DD"/>
    <w:rsid w:val="00C2479C"/>
    <w:rsid w:val="00C31470"/>
    <w:rsid w:val="00C616D7"/>
    <w:rsid w:val="00C63784"/>
    <w:rsid w:val="00C677F0"/>
    <w:rsid w:val="00C74AAE"/>
    <w:rsid w:val="00C83E12"/>
    <w:rsid w:val="00C8401E"/>
    <w:rsid w:val="00C876FE"/>
    <w:rsid w:val="00C90422"/>
    <w:rsid w:val="00CA164A"/>
    <w:rsid w:val="00CA31B9"/>
    <w:rsid w:val="00CA50E6"/>
    <w:rsid w:val="00CA529F"/>
    <w:rsid w:val="00CA588E"/>
    <w:rsid w:val="00CA7054"/>
    <w:rsid w:val="00CA7109"/>
    <w:rsid w:val="00CA7878"/>
    <w:rsid w:val="00CB1D84"/>
    <w:rsid w:val="00CB313E"/>
    <w:rsid w:val="00CB545C"/>
    <w:rsid w:val="00CC47CE"/>
    <w:rsid w:val="00CC5C72"/>
    <w:rsid w:val="00CD2A30"/>
    <w:rsid w:val="00CD3696"/>
    <w:rsid w:val="00CD58FF"/>
    <w:rsid w:val="00CE1949"/>
    <w:rsid w:val="00CE52A6"/>
    <w:rsid w:val="00CE5D6C"/>
    <w:rsid w:val="00CF05CC"/>
    <w:rsid w:val="00CF09C6"/>
    <w:rsid w:val="00CF60F4"/>
    <w:rsid w:val="00D10167"/>
    <w:rsid w:val="00D107A5"/>
    <w:rsid w:val="00D13814"/>
    <w:rsid w:val="00D22C6C"/>
    <w:rsid w:val="00D270F6"/>
    <w:rsid w:val="00D521B2"/>
    <w:rsid w:val="00D53013"/>
    <w:rsid w:val="00D53655"/>
    <w:rsid w:val="00D5683D"/>
    <w:rsid w:val="00D64FCF"/>
    <w:rsid w:val="00D7004B"/>
    <w:rsid w:val="00D70958"/>
    <w:rsid w:val="00D72790"/>
    <w:rsid w:val="00D73DB5"/>
    <w:rsid w:val="00D74F50"/>
    <w:rsid w:val="00D75B85"/>
    <w:rsid w:val="00D815F4"/>
    <w:rsid w:val="00D82478"/>
    <w:rsid w:val="00D85666"/>
    <w:rsid w:val="00D87F6D"/>
    <w:rsid w:val="00DA21B0"/>
    <w:rsid w:val="00DA323F"/>
    <w:rsid w:val="00DA4C21"/>
    <w:rsid w:val="00DA586C"/>
    <w:rsid w:val="00DA7F8D"/>
    <w:rsid w:val="00DB0D36"/>
    <w:rsid w:val="00DB2426"/>
    <w:rsid w:val="00DB6B80"/>
    <w:rsid w:val="00DD0638"/>
    <w:rsid w:val="00DD51F5"/>
    <w:rsid w:val="00DD6A05"/>
    <w:rsid w:val="00DF0059"/>
    <w:rsid w:val="00DF0D52"/>
    <w:rsid w:val="00DF2DFF"/>
    <w:rsid w:val="00DF33D8"/>
    <w:rsid w:val="00E040D1"/>
    <w:rsid w:val="00E069F2"/>
    <w:rsid w:val="00E078E4"/>
    <w:rsid w:val="00E07B92"/>
    <w:rsid w:val="00E10D33"/>
    <w:rsid w:val="00E14D6C"/>
    <w:rsid w:val="00E3367A"/>
    <w:rsid w:val="00E344E1"/>
    <w:rsid w:val="00E347C7"/>
    <w:rsid w:val="00E36702"/>
    <w:rsid w:val="00E416AE"/>
    <w:rsid w:val="00E45A59"/>
    <w:rsid w:val="00E57353"/>
    <w:rsid w:val="00E65690"/>
    <w:rsid w:val="00E679B6"/>
    <w:rsid w:val="00E777D5"/>
    <w:rsid w:val="00E80F5A"/>
    <w:rsid w:val="00E818F0"/>
    <w:rsid w:val="00E832A6"/>
    <w:rsid w:val="00E84C74"/>
    <w:rsid w:val="00E91A0B"/>
    <w:rsid w:val="00E91CD7"/>
    <w:rsid w:val="00E96CDD"/>
    <w:rsid w:val="00EA0874"/>
    <w:rsid w:val="00EA1052"/>
    <w:rsid w:val="00EA1688"/>
    <w:rsid w:val="00EA2934"/>
    <w:rsid w:val="00EA6572"/>
    <w:rsid w:val="00EB0BFD"/>
    <w:rsid w:val="00EB30D7"/>
    <w:rsid w:val="00EB6138"/>
    <w:rsid w:val="00EB720C"/>
    <w:rsid w:val="00EC1E6D"/>
    <w:rsid w:val="00ED2615"/>
    <w:rsid w:val="00ED38F4"/>
    <w:rsid w:val="00EE3ACC"/>
    <w:rsid w:val="00EE3E6D"/>
    <w:rsid w:val="00EF25C6"/>
    <w:rsid w:val="00EF3FD4"/>
    <w:rsid w:val="00F04A3C"/>
    <w:rsid w:val="00F0626F"/>
    <w:rsid w:val="00F13F8A"/>
    <w:rsid w:val="00F1441D"/>
    <w:rsid w:val="00F2382D"/>
    <w:rsid w:val="00F3128A"/>
    <w:rsid w:val="00F34B6C"/>
    <w:rsid w:val="00F44A28"/>
    <w:rsid w:val="00F51165"/>
    <w:rsid w:val="00F556EF"/>
    <w:rsid w:val="00F624B6"/>
    <w:rsid w:val="00F650DA"/>
    <w:rsid w:val="00F730FA"/>
    <w:rsid w:val="00F7342A"/>
    <w:rsid w:val="00F815FB"/>
    <w:rsid w:val="00F847A2"/>
    <w:rsid w:val="00F9334F"/>
    <w:rsid w:val="00F942FA"/>
    <w:rsid w:val="00FB5B49"/>
    <w:rsid w:val="00FB60AC"/>
    <w:rsid w:val="00FC1A93"/>
    <w:rsid w:val="00FC44AB"/>
    <w:rsid w:val="00FC7A0E"/>
    <w:rsid w:val="00FD1F59"/>
    <w:rsid w:val="00FD77BB"/>
    <w:rsid w:val="00FD7918"/>
    <w:rsid w:val="00FF1D96"/>
    <w:rsid w:val="00FF4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99278"/>
  <w15:chartTrackingRefBased/>
  <w15:docId w15:val="{23BAEC64-D46B-4A74-840E-282FE41AD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B008F"/>
    <w:pPr>
      <w:jc w:val="both"/>
    </w:pPr>
  </w:style>
  <w:style w:type="paragraph" w:styleId="Heading1">
    <w:name w:val="heading 1"/>
    <w:basedOn w:val="Normal"/>
    <w:next w:val="Normal"/>
    <w:link w:val="Heading1Char"/>
    <w:uiPriority w:val="9"/>
    <w:qFormat/>
    <w:rsid w:val="00157FA1"/>
    <w:pPr>
      <w:keepNext/>
      <w:keepLines/>
      <w:pBdr>
        <w:bottom w:val="single" w:sz="4" w:space="1" w:color="B71E42" w:themeColor="accent1"/>
      </w:pBdr>
      <w:spacing w:before="400" w:after="240" w:line="240" w:lineRule="auto"/>
      <w:outlineLvl w:val="0"/>
    </w:pPr>
    <w:rPr>
      <w:rFonts w:ascii="Lucida Console" w:eastAsiaTheme="majorEastAsia" w:hAnsi="Lucida Console" w:cstheme="majorBidi"/>
      <w:color w:val="881631" w:themeColor="accent1" w:themeShade="BF"/>
      <w:sz w:val="40"/>
      <w:szCs w:val="36"/>
    </w:rPr>
  </w:style>
  <w:style w:type="paragraph" w:styleId="Heading2">
    <w:name w:val="heading 2"/>
    <w:basedOn w:val="Normal"/>
    <w:next w:val="Normal"/>
    <w:link w:val="Heading2Char"/>
    <w:uiPriority w:val="9"/>
    <w:unhideWhenUsed/>
    <w:qFormat/>
    <w:rsid w:val="00157FA1"/>
    <w:pPr>
      <w:keepNext/>
      <w:keepLines/>
      <w:spacing w:before="360" w:after="240" w:line="240" w:lineRule="auto"/>
      <w:outlineLvl w:val="1"/>
    </w:pPr>
    <w:rPr>
      <w:rFonts w:ascii="Lucida Console" w:eastAsiaTheme="majorEastAsia" w:hAnsi="Lucida Console" w:cstheme="majorBidi"/>
      <w:color w:val="881631" w:themeColor="accent1" w:themeShade="BF"/>
      <w:sz w:val="32"/>
      <w:szCs w:val="28"/>
    </w:rPr>
  </w:style>
  <w:style w:type="paragraph" w:styleId="Heading3">
    <w:name w:val="heading 3"/>
    <w:basedOn w:val="Normal"/>
    <w:next w:val="Normal"/>
    <w:link w:val="Heading3Char"/>
    <w:uiPriority w:val="9"/>
    <w:unhideWhenUsed/>
    <w:qFormat/>
    <w:rsid w:val="00157FA1"/>
    <w:pPr>
      <w:keepNext/>
      <w:keepLines/>
      <w:pBdr>
        <w:bottom w:val="single" w:sz="4" w:space="1" w:color="auto"/>
      </w:pBdr>
      <w:spacing w:before="360" w:after="240" w:line="240" w:lineRule="auto"/>
      <w:outlineLvl w:val="2"/>
    </w:pPr>
    <w:rPr>
      <w:rFonts w:ascii="Lucida Console" w:eastAsiaTheme="majorEastAsia" w:hAnsi="Lucida Console" w:cstheme="majorBidi"/>
      <w:color w:val="404040" w:themeColor="text1" w:themeTint="BF"/>
      <w:sz w:val="28"/>
      <w:szCs w:val="26"/>
    </w:rPr>
  </w:style>
  <w:style w:type="paragraph" w:styleId="Heading4">
    <w:name w:val="heading 4"/>
    <w:basedOn w:val="Normal"/>
    <w:next w:val="Normal"/>
    <w:link w:val="Heading4Char"/>
    <w:uiPriority w:val="9"/>
    <w:unhideWhenUsed/>
    <w:qFormat/>
    <w:rsid w:val="00A8471A"/>
    <w:pPr>
      <w:keepNext/>
      <w:keepLines/>
      <w:spacing w:before="240" w:after="0"/>
      <w:outlineLvl w:val="3"/>
    </w:pPr>
    <w:rPr>
      <w:rFonts w:ascii="Lucida Console" w:eastAsiaTheme="majorEastAsia" w:hAnsi="Lucida Console" w:cstheme="majorBidi"/>
      <w:sz w:val="24"/>
      <w:szCs w:val="24"/>
    </w:rPr>
  </w:style>
  <w:style w:type="paragraph" w:styleId="Heading5">
    <w:name w:val="heading 5"/>
    <w:basedOn w:val="Normal"/>
    <w:next w:val="Normal"/>
    <w:link w:val="Heading5Char"/>
    <w:uiPriority w:val="9"/>
    <w:unhideWhenUsed/>
    <w:qFormat/>
    <w:rsid w:val="00EA1052"/>
    <w:pPr>
      <w:keepNext/>
      <w:keepLines/>
      <w:spacing w:before="80" w:after="0"/>
      <w:outlineLvl w:val="4"/>
    </w:pPr>
    <w:rPr>
      <w:rFonts w:ascii="Lucida Console" w:eastAsiaTheme="majorEastAsia" w:hAnsi="Lucida Console" w:cstheme="majorBidi"/>
      <w:i/>
      <w:iCs/>
      <w:sz w:val="22"/>
      <w:szCs w:val="22"/>
    </w:rPr>
  </w:style>
  <w:style w:type="paragraph" w:styleId="Heading6">
    <w:name w:val="heading 6"/>
    <w:basedOn w:val="Normal"/>
    <w:next w:val="Normal"/>
    <w:link w:val="Heading6Char"/>
    <w:uiPriority w:val="9"/>
    <w:semiHidden/>
    <w:unhideWhenUsed/>
    <w:qFormat/>
    <w:rsid w:val="001E4475"/>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1E4475"/>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1E4475"/>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1E4475"/>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FA1"/>
    <w:rPr>
      <w:rFonts w:ascii="Lucida Console" w:eastAsiaTheme="majorEastAsia" w:hAnsi="Lucida Console" w:cstheme="majorBidi"/>
      <w:color w:val="881631" w:themeColor="accent1" w:themeShade="BF"/>
      <w:sz w:val="40"/>
      <w:szCs w:val="36"/>
    </w:rPr>
  </w:style>
  <w:style w:type="character" w:customStyle="1" w:styleId="Heading2Char">
    <w:name w:val="Heading 2 Char"/>
    <w:basedOn w:val="DefaultParagraphFont"/>
    <w:link w:val="Heading2"/>
    <w:uiPriority w:val="9"/>
    <w:rsid w:val="00157FA1"/>
    <w:rPr>
      <w:rFonts w:ascii="Lucida Console" w:eastAsiaTheme="majorEastAsia" w:hAnsi="Lucida Console" w:cstheme="majorBidi"/>
      <w:color w:val="881631" w:themeColor="accent1" w:themeShade="BF"/>
      <w:sz w:val="32"/>
      <w:szCs w:val="28"/>
    </w:rPr>
  </w:style>
  <w:style w:type="character" w:customStyle="1" w:styleId="Heading3Char">
    <w:name w:val="Heading 3 Char"/>
    <w:basedOn w:val="DefaultParagraphFont"/>
    <w:link w:val="Heading3"/>
    <w:uiPriority w:val="9"/>
    <w:rsid w:val="00157FA1"/>
    <w:rPr>
      <w:rFonts w:ascii="Lucida Console" w:eastAsiaTheme="majorEastAsia" w:hAnsi="Lucida Console" w:cstheme="majorBidi"/>
      <w:color w:val="404040" w:themeColor="text1" w:themeTint="BF"/>
      <w:sz w:val="28"/>
      <w:szCs w:val="26"/>
    </w:rPr>
  </w:style>
  <w:style w:type="character" w:customStyle="1" w:styleId="Heading4Char">
    <w:name w:val="Heading 4 Char"/>
    <w:basedOn w:val="DefaultParagraphFont"/>
    <w:link w:val="Heading4"/>
    <w:uiPriority w:val="9"/>
    <w:rsid w:val="00A8471A"/>
    <w:rPr>
      <w:rFonts w:ascii="Lucida Console" w:eastAsiaTheme="majorEastAsia" w:hAnsi="Lucida Console" w:cstheme="majorBidi"/>
      <w:sz w:val="24"/>
      <w:szCs w:val="24"/>
    </w:rPr>
  </w:style>
  <w:style w:type="character" w:customStyle="1" w:styleId="Heading5Char">
    <w:name w:val="Heading 5 Char"/>
    <w:basedOn w:val="DefaultParagraphFont"/>
    <w:link w:val="Heading5"/>
    <w:uiPriority w:val="9"/>
    <w:rsid w:val="00EA1052"/>
    <w:rPr>
      <w:rFonts w:ascii="Lucida Console" w:eastAsiaTheme="majorEastAsia" w:hAnsi="Lucida Console" w:cstheme="majorBidi"/>
      <w:i/>
      <w:iCs/>
      <w:sz w:val="22"/>
      <w:szCs w:val="22"/>
    </w:rPr>
  </w:style>
  <w:style w:type="character" w:customStyle="1" w:styleId="Heading6Char">
    <w:name w:val="Heading 6 Char"/>
    <w:basedOn w:val="DefaultParagraphFont"/>
    <w:link w:val="Heading6"/>
    <w:uiPriority w:val="9"/>
    <w:semiHidden/>
    <w:rsid w:val="001E4475"/>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1E4475"/>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1E4475"/>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1E4475"/>
    <w:rPr>
      <w:rFonts w:asciiTheme="majorHAnsi" w:eastAsiaTheme="majorEastAsia" w:hAnsiTheme="majorHAnsi" w:cstheme="majorBidi"/>
      <w:i/>
      <w:iCs/>
      <w:smallCaps/>
      <w:color w:val="595959" w:themeColor="text1" w:themeTint="A6"/>
    </w:rPr>
  </w:style>
  <w:style w:type="paragraph" w:styleId="Subtitle">
    <w:name w:val="Subtitle"/>
    <w:basedOn w:val="Normal"/>
    <w:next w:val="Normal"/>
    <w:link w:val="SubtitleChar"/>
    <w:uiPriority w:val="11"/>
    <w:qFormat/>
    <w:rsid w:val="001E4475"/>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1E4475"/>
    <w:rPr>
      <w:rFonts w:asciiTheme="majorHAnsi" w:eastAsiaTheme="majorEastAsia" w:hAnsiTheme="majorHAnsi" w:cstheme="majorBidi"/>
      <w:color w:val="404040" w:themeColor="text1" w:themeTint="BF"/>
      <w:sz w:val="30"/>
      <w:szCs w:val="30"/>
    </w:rPr>
  </w:style>
  <w:style w:type="character" w:styleId="BookTitle">
    <w:name w:val="Book Title"/>
    <w:basedOn w:val="DefaultParagraphFont"/>
    <w:uiPriority w:val="33"/>
    <w:qFormat/>
    <w:rsid w:val="001E4475"/>
    <w:rPr>
      <w:b/>
      <w:bCs/>
      <w:smallCaps/>
    </w:rPr>
  </w:style>
  <w:style w:type="paragraph" w:styleId="Title">
    <w:name w:val="Title"/>
    <w:basedOn w:val="Normal"/>
    <w:next w:val="Normal"/>
    <w:link w:val="TitleChar"/>
    <w:uiPriority w:val="10"/>
    <w:qFormat/>
    <w:rsid w:val="00EA1052"/>
    <w:pPr>
      <w:spacing w:after="0" w:line="240" w:lineRule="auto"/>
      <w:contextualSpacing/>
    </w:pPr>
    <w:rPr>
      <w:rFonts w:ascii="Lucida Console" w:eastAsiaTheme="majorEastAsia" w:hAnsi="Lucida Console" w:cstheme="majorBidi"/>
      <w:color w:val="881631" w:themeColor="accent1" w:themeShade="BF"/>
      <w:spacing w:val="-7"/>
      <w:sz w:val="80"/>
      <w:szCs w:val="80"/>
    </w:rPr>
  </w:style>
  <w:style w:type="character" w:customStyle="1" w:styleId="TitleChar">
    <w:name w:val="Title Char"/>
    <w:basedOn w:val="DefaultParagraphFont"/>
    <w:link w:val="Title"/>
    <w:uiPriority w:val="10"/>
    <w:rsid w:val="00EA1052"/>
    <w:rPr>
      <w:rFonts w:ascii="Lucida Console" w:eastAsiaTheme="majorEastAsia" w:hAnsi="Lucida Console" w:cstheme="majorBidi"/>
      <w:color w:val="881631" w:themeColor="accent1" w:themeShade="BF"/>
      <w:spacing w:val="-7"/>
      <w:sz w:val="80"/>
      <w:szCs w:val="80"/>
    </w:rPr>
  </w:style>
  <w:style w:type="paragraph" w:styleId="Caption">
    <w:name w:val="caption"/>
    <w:basedOn w:val="Normal"/>
    <w:next w:val="Normal"/>
    <w:uiPriority w:val="35"/>
    <w:semiHidden/>
    <w:unhideWhenUsed/>
    <w:qFormat/>
    <w:rsid w:val="001E4475"/>
    <w:pPr>
      <w:spacing w:line="240" w:lineRule="auto"/>
    </w:pPr>
    <w:rPr>
      <w:b/>
      <w:bCs/>
      <w:color w:val="404040" w:themeColor="text1" w:themeTint="BF"/>
      <w:sz w:val="20"/>
      <w:szCs w:val="20"/>
    </w:rPr>
  </w:style>
  <w:style w:type="character" w:styleId="Strong">
    <w:name w:val="Strong"/>
    <w:basedOn w:val="DefaultParagraphFont"/>
    <w:uiPriority w:val="22"/>
    <w:qFormat/>
    <w:rsid w:val="001E4475"/>
    <w:rPr>
      <w:b/>
      <w:bCs/>
    </w:rPr>
  </w:style>
  <w:style w:type="character" w:styleId="Emphasis">
    <w:name w:val="Emphasis"/>
    <w:basedOn w:val="DefaultParagraphFont"/>
    <w:uiPriority w:val="20"/>
    <w:qFormat/>
    <w:rsid w:val="001E4475"/>
    <w:rPr>
      <w:i/>
      <w:iCs/>
    </w:rPr>
  </w:style>
  <w:style w:type="paragraph" w:styleId="NoSpacing">
    <w:name w:val="No Spacing"/>
    <w:uiPriority w:val="1"/>
    <w:qFormat/>
    <w:rsid w:val="001E4475"/>
    <w:pPr>
      <w:spacing w:after="0" w:line="240" w:lineRule="auto"/>
    </w:pPr>
  </w:style>
  <w:style w:type="paragraph" w:styleId="Quote">
    <w:name w:val="Quote"/>
    <w:basedOn w:val="Normal"/>
    <w:next w:val="Normal"/>
    <w:link w:val="QuoteChar"/>
    <w:uiPriority w:val="29"/>
    <w:qFormat/>
    <w:rsid w:val="001E4475"/>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1E4475"/>
    <w:rPr>
      <w:i/>
      <w:iCs/>
    </w:rPr>
  </w:style>
  <w:style w:type="paragraph" w:styleId="IntenseQuote">
    <w:name w:val="Intense Quote"/>
    <w:basedOn w:val="Normal"/>
    <w:next w:val="Normal"/>
    <w:link w:val="IntenseQuoteChar"/>
    <w:uiPriority w:val="30"/>
    <w:qFormat/>
    <w:rsid w:val="001E4475"/>
    <w:pPr>
      <w:spacing w:before="100" w:beforeAutospacing="1" w:after="240"/>
      <w:ind w:left="864" w:right="864"/>
      <w:jc w:val="center"/>
    </w:pPr>
    <w:rPr>
      <w:rFonts w:asciiTheme="majorHAnsi" w:eastAsiaTheme="majorEastAsia" w:hAnsiTheme="majorHAnsi" w:cstheme="majorBidi"/>
      <w:color w:val="B71E42" w:themeColor="accent1"/>
      <w:sz w:val="28"/>
      <w:szCs w:val="28"/>
    </w:rPr>
  </w:style>
  <w:style w:type="character" w:customStyle="1" w:styleId="IntenseQuoteChar">
    <w:name w:val="Intense Quote Char"/>
    <w:basedOn w:val="DefaultParagraphFont"/>
    <w:link w:val="IntenseQuote"/>
    <w:uiPriority w:val="30"/>
    <w:rsid w:val="001E4475"/>
    <w:rPr>
      <w:rFonts w:asciiTheme="majorHAnsi" w:eastAsiaTheme="majorEastAsia" w:hAnsiTheme="majorHAnsi" w:cstheme="majorBidi"/>
      <w:color w:val="B71E42" w:themeColor="accent1"/>
      <w:sz w:val="28"/>
      <w:szCs w:val="28"/>
    </w:rPr>
  </w:style>
  <w:style w:type="character" w:styleId="SubtleEmphasis">
    <w:name w:val="Subtle Emphasis"/>
    <w:basedOn w:val="DefaultParagraphFont"/>
    <w:uiPriority w:val="19"/>
    <w:qFormat/>
    <w:rsid w:val="001E4475"/>
    <w:rPr>
      <w:i/>
      <w:iCs/>
      <w:color w:val="595959" w:themeColor="text1" w:themeTint="A6"/>
    </w:rPr>
  </w:style>
  <w:style w:type="character" w:styleId="IntenseEmphasis">
    <w:name w:val="Intense Emphasis"/>
    <w:basedOn w:val="DefaultParagraphFont"/>
    <w:uiPriority w:val="21"/>
    <w:qFormat/>
    <w:rsid w:val="001E4475"/>
    <w:rPr>
      <w:b/>
      <w:bCs/>
      <w:i/>
      <w:iCs/>
    </w:rPr>
  </w:style>
  <w:style w:type="character" w:styleId="SubtleReference">
    <w:name w:val="Subtle Reference"/>
    <w:basedOn w:val="DefaultParagraphFont"/>
    <w:uiPriority w:val="31"/>
    <w:qFormat/>
    <w:rsid w:val="001E4475"/>
    <w:rPr>
      <w:smallCaps/>
      <w:color w:val="404040" w:themeColor="text1" w:themeTint="BF"/>
    </w:rPr>
  </w:style>
  <w:style w:type="character" w:styleId="IntenseReference">
    <w:name w:val="Intense Reference"/>
    <w:basedOn w:val="DefaultParagraphFont"/>
    <w:uiPriority w:val="32"/>
    <w:qFormat/>
    <w:rsid w:val="001E4475"/>
    <w:rPr>
      <w:b/>
      <w:bCs/>
      <w:smallCaps/>
      <w:u w:val="single"/>
    </w:rPr>
  </w:style>
  <w:style w:type="paragraph" w:styleId="TOCHeading">
    <w:name w:val="TOC Heading"/>
    <w:basedOn w:val="Heading1"/>
    <w:next w:val="Normal"/>
    <w:uiPriority w:val="39"/>
    <w:unhideWhenUsed/>
    <w:qFormat/>
    <w:rsid w:val="001E4475"/>
    <w:pPr>
      <w:outlineLvl w:val="9"/>
    </w:pPr>
  </w:style>
  <w:style w:type="paragraph" w:styleId="ListParagraph">
    <w:name w:val="List Paragraph"/>
    <w:basedOn w:val="Normal"/>
    <w:uiPriority w:val="34"/>
    <w:qFormat/>
    <w:rsid w:val="001E4475"/>
    <w:pPr>
      <w:ind w:left="720"/>
      <w:contextualSpacing/>
    </w:pPr>
  </w:style>
  <w:style w:type="paragraph" w:styleId="TOC1">
    <w:name w:val="toc 1"/>
    <w:basedOn w:val="Normal"/>
    <w:next w:val="Normal"/>
    <w:autoRedefine/>
    <w:uiPriority w:val="39"/>
    <w:unhideWhenUsed/>
    <w:rsid w:val="00475423"/>
    <w:pPr>
      <w:spacing w:after="100"/>
    </w:pPr>
  </w:style>
  <w:style w:type="paragraph" w:styleId="TOC2">
    <w:name w:val="toc 2"/>
    <w:basedOn w:val="Normal"/>
    <w:next w:val="Normal"/>
    <w:autoRedefine/>
    <w:uiPriority w:val="39"/>
    <w:unhideWhenUsed/>
    <w:rsid w:val="00475423"/>
    <w:pPr>
      <w:spacing w:after="100"/>
      <w:ind w:left="210"/>
    </w:pPr>
  </w:style>
  <w:style w:type="paragraph" w:styleId="TOC3">
    <w:name w:val="toc 3"/>
    <w:basedOn w:val="Normal"/>
    <w:next w:val="Normal"/>
    <w:autoRedefine/>
    <w:uiPriority w:val="39"/>
    <w:unhideWhenUsed/>
    <w:rsid w:val="00475423"/>
    <w:pPr>
      <w:spacing w:after="100"/>
      <w:ind w:left="420"/>
    </w:pPr>
  </w:style>
  <w:style w:type="character" w:styleId="Hyperlink">
    <w:name w:val="Hyperlink"/>
    <w:basedOn w:val="DefaultParagraphFont"/>
    <w:uiPriority w:val="99"/>
    <w:unhideWhenUsed/>
    <w:rsid w:val="00475423"/>
    <w:rPr>
      <w:color w:val="FA2B5C" w:themeColor="hyperlink"/>
      <w:u w:val="single"/>
    </w:rPr>
  </w:style>
  <w:style w:type="paragraph" w:customStyle="1" w:styleId="MonoNoSpacing">
    <w:name w:val="Mono No Spacing"/>
    <w:basedOn w:val="Normal"/>
    <w:link w:val="MonoNoSpacingChar"/>
    <w:qFormat/>
    <w:rsid w:val="005C0904"/>
    <w:pPr>
      <w:pBdr>
        <w:top w:val="single" w:sz="4" w:space="1" w:color="auto" w:shadow="1"/>
        <w:left w:val="single" w:sz="4" w:space="4" w:color="auto" w:shadow="1"/>
        <w:bottom w:val="single" w:sz="4" w:space="1" w:color="auto" w:shadow="1"/>
        <w:right w:val="single" w:sz="4" w:space="4" w:color="auto" w:shadow="1"/>
      </w:pBdr>
      <w:spacing w:after="0"/>
      <w:jc w:val="left"/>
    </w:pPr>
    <w:rPr>
      <w:rFonts w:ascii="Courier New" w:hAnsi="Courier New"/>
      <w:b/>
      <w:sz w:val="14"/>
    </w:rPr>
  </w:style>
  <w:style w:type="character" w:customStyle="1" w:styleId="MonoNoSpacingChar">
    <w:name w:val="Mono No Spacing Char"/>
    <w:basedOn w:val="DefaultParagraphFont"/>
    <w:link w:val="MonoNoSpacing"/>
    <w:rsid w:val="005C0904"/>
    <w:rPr>
      <w:rFonts w:ascii="Courier New" w:hAnsi="Courier New"/>
      <w:b/>
      <w:sz w:val="14"/>
    </w:rPr>
  </w:style>
  <w:style w:type="paragraph" w:styleId="Header">
    <w:name w:val="header"/>
    <w:basedOn w:val="Normal"/>
    <w:link w:val="HeaderChar"/>
    <w:uiPriority w:val="99"/>
    <w:unhideWhenUsed/>
    <w:rsid w:val="000E6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90B"/>
  </w:style>
  <w:style w:type="paragraph" w:styleId="Footer">
    <w:name w:val="footer"/>
    <w:basedOn w:val="Normal"/>
    <w:link w:val="FooterChar"/>
    <w:uiPriority w:val="99"/>
    <w:unhideWhenUsed/>
    <w:rsid w:val="000E6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90B"/>
  </w:style>
  <w:style w:type="paragraph" w:styleId="HTMLPreformatted">
    <w:name w:val="HTML Preformatted"/>
    <w:basedOn w:val="Normal"/>
    <w:link w:val="HTMLPreformattedChar"/>
    <w:uiPriority w:val="99"/>
    <w:semiHidden/>
    <w:unhideWhenUsed/>
    <w:rsid w:val="00971A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1A6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41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3F03D-27B9-42EB-92B4-14AB9A30A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75</TotalTime>
  <Pages>1</Pages>
  <Words>5215</Words>
  <Characters>2972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ue Storm Engineering LLC</dc:creator>
  <cp:keywords/>
  <dc:description/>
  <cp:lastModifiedBy>Blue Storm Engineering LLC</cp:lastModifiedBy>
  <cp:revision>360</cp:revision>
  <dcterms:created xsi:type="dcterms:W3CDTF">2016-12-25T03:11:00Z</dcterms:created>
  <dcterms:modified xsi:type="dcterms:W3CDTF">2017-05-05T21:29:00Z</dcterms:modified>
</cp:coreProperties>
</file>